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fr-FR"/>
        </w:rPr>
        <w:id w:val="-1108581354"/>
        <w:docPartObj>
          <w:docPartGallery w:val="Cover Pages"/>
          <w:docPartUnique/>
        </w:docPartObj>
      </w:sdtPr>
      <w:sdtEndPr>
        <w:rPr>
          <w:rFonts w:eastAsiaTheme="majorEastAsia" w:cstheme="majorBidi"/>
          <w:b/>
          <w:color w:val="1F3864"/>
          <w:sz w:val="24"/>
          <w:szCs w:val="32"/>
        </w:rPr>
      </w:sdtEndPr>
      <w:sdtContent>
        <w:p w14:paraId="6954B773" w14:textId="51F5D4EE" w:rsidR="00DF2F6F" w:rsidRPr="0074599E" w:rsidRDefault="00DF2F6F">
          <w:pPr>
            <w:rPr>
              <w:lang w:val="fr-FR"/>
            </w:rPr>
          </w:pPr>
        </w:p>
        <w:p w14:paraId="2506A594" w14:textId="77777777" w:rsidR="00DF2F6F" w:rsidRPr="0074599E" w:rsidRDefault="00DF2F6F" w:rsidP="00DF2F6F">
          <w:pPr>
            <w:spacing w:line="240" w:lineRule="auto"/>
            <w:rPr>
              <w:sz w:val="40"/>
              <w:szCs w:val="40"/>
              <w:lang w:val="fr-FR"/>
            </w:rPr>
          </w:pPr>
        </w:p>
        <w:p w14:paraId="0B0AD850" w14:textId="50091466" w:rsidR="00DF2F6F" w:rsidRPr="0074599E" w:rsidRDefault="00DF2F6F" w:rsidP="00DF2F6F">
          <w:pPr>
            <w:jc w:val="center"/>
            <w:rPr>
              <w:lang w:val="fr-FR"/>
            </w:rPr>
          </w:pPr>
        </w:p>
        <w:p w14:paraId="3A193BB8" w14:textId="537D5B16" w:rsidR="00DF2F6F" w:rsidRPr="0074599E" w:rsidRDefault="002C01F7" w:rsidP="00DF2F6F">
          <w:pPr>
            <w:jc w:val="center"/>
            <w:rPr>
              <w:lang w:val="fr-FR"/>
            </w:rPr>
          </w:pPr>
          <w:r w:rsidRPr="0074599E">
            <w:rPr>
              <w:noProof/>
              <w:lang w:val="fr-FR" w:eastAsia="de-DE"/>
            </w:rPr>
            <w:drawing>
              <wp:inline distT="0" distB="0" distL="0" distR="0" wp14:anchorId="1DD8B5DF" wp14:editId="1EDBB313">
                <wp:extent cx="5829300" cy="1542252"/>
                <wp:effectExtent l="38100" t="0" r="0" b="591820"/>
                <wp:docPr id="2117"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833028" cy="1543238"/>
                        </a:xfrm>
                        <a:prstGeom prst="rect">
                          <a:avLst/>
                        </a:prstGeom>
                        <a:effectLst>
                          <a:outerShdw blurRad="406400" dist="317500" dir="5400000" sx="89000" sy="89000" rotWithShape="0">
                            <a:prstClr val="black">
                              <a:alpha val="15000"/>
                            </a:prstClr>
                          </a:outerShdw>
                        </a:effectLst>
                      </pic:spPr>
                    </pic:pic>
                  </a:graphicData>
                </a:graphic>
              </wp:inline>
            </w:drawing>
          </w:r>
        </w:p>
        <w:p w14:paraId="4E650A47" w14:textId="500A05E2" w:rsidR="00DF2F6F" w:rsidRPr="0074599E" w:rsidRDefault="00601764" w:rsidP="00601764">
          <w:pPr>
            <w:jc w:val="center"/>
            <w:rPr>
              <w:b/>
              <w:iCs/>
              <w:color w:val="002060"/>
              <w:sz w:val="56"/>
              <w:szCs w:val="56"/>
              <w:lang w:val="fr-FR"/>
            </w:rPr>
          </w:pPr>
          <w:r w:rsidRPr="0074599E">
            <w:rPr>
              <w:b/>
              <w:iCs/>
              <w:color w:val="002060"/>
              <w:sz w:val="56"/>
              <w:szCs w:val="56"/>
              <w:lang w:val="fr-FR"/>
            </w:rPr>
            <w:t>PRODUCTION INTELLECTUELLE</w:t>
          </w:r>
          <w:r w:rsidR="00DF2F6F" w:rsidRPr="0074599E">
            <w:rPr>
              <w:b/>
              <w:iCs/>
              <w:color w:val="002060"/>
              <w:sz w:val="56"/>
              <w:szCs w:val="56"/>
              <w:lang w:val="fr-FR"/>
            </w:rPr>
            <w:t xml:space="preserve"> 3</w:t>
          </w:r>
          <w:r w:rsidRPr="0074599E">
            <w:rPr>
              <w:b/>
              <w:iCs/>
              <w:color w:val="002060"/>
              <w:sz w:val="56"/>
              <w:szCs w:val="56"/>
              <w:lang w:val="fr-FR"/>
            </w:rPr>
            <w:t> </w:t>
          </w:r>
          <w:r w:rsidR="00DF2F6F" w:rsidRPr="0074599E">
            <w:rPr>
              <w:b/>
              <w:iCs/>
              <w:color w:val="002060"/>
              <w:sz w:val="56"/>
              <w:szCs w:val="56"/>
              <w:lang w:val="fr-FR"/>
            </w:rPr>
            <w:t xml:space="preserve">: </w:t>
          </w:r>
          <w:r w:rsidRPr="0074599E">
            <w:rPr>
              <w:b/>
              <w:iCs/>
              <w:color w:val="002060"/>
              <w:sz w:val="56"/>
              <w:szCs w:val="56"/>
              <w:lang w:val="fr-FR"/>
            </w:rPr>
            <w:t>ACTIVITÉS DE FORMATION PRATIQUE</w:t>
          </w:r>
        </w:p>
        <w:p w14:paraId="66A54BE5" w14:textId="77777777" w:rsidR="00255B8C" w:rsidRPr="0074599E" w:rsidRDefault="00255B8C" w:rsidP="00DF2F6F">
          <w:pPr>
            <w:jc w:val="center"/>
            <w:rPr>
              <w:b/>
              <w:i/>
              <w:sz w:val="56"/>
              <w:szCs w:val="56"/>
              <w:lang w:val="fr-FR"/>
            </w:rPr>
          </w:pPr>
        </w:p>
        <w:p w14:paraId="4421DB84" w14:textId="5D83A0F4" w:rsidR="003B08A0" w:rsidRPr="0074599E" w:rsidRDefault="003B08A0" w:rsidP="003B08A0">
          <w:pPr>
            <w:jc w:val="center"/>
            <w:rPr>
              <w:b/>
              <w:i/>
              <w:sz w:val="24"/>
              <w:szCs w:val="56"/>
              <w:lang w:val="fr-FR"/>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3B08A0" w:rsidRPr="0074599E" w14:paraId="5643043C" w14:textId="77777777" w:rsidTr="00F5317F">
            <w:trPr>
              <w:jc w:val="center"/>
            </w:trPr>
            <w:tc>
              <w:tcPr>
                <w:tcW w:w="1956" w:type="dxa"/>
                <w:gridSpan w:val="2"/>
              </w:tcPr>
              <w:p w14:paraId="18EE7054" w14:textId="77777777" w:rsidR="003B08A0" w:rsidRPr="0074599E" w:rsidRDefault="003B08A0" w:rsidP="00F5317F">
                <w:pPr>
                  <w:rPr>
                    <w:sz w:val="16"/>
                    <w:szCs w:val="16"/>
                    <w:lang w:val="fr-FR" w:eastAsia="en-GB"/>
                  </w:rPr>
                </w:pPr>
                <w:r w:rsidRPr="0074599E">
                  <w:rPr>
                    <w:noProof/>
                    <w:sz w:val="16"/>
                    <w:szCs w:val="16"/>
                    <w:lang w:val="fr-FR" w:eastAsia="de-DE"/>
                  </w:rPr>
                  <w:drawing>
                    <wp:inline distT="0" distB="0" distL="0" distR="0" wp14:anchorId="7CD3C451" wp14:editId="631F4711">
                      <wp:extent cx="1101330" cy="620554"/>
                      <wp:effectExtent l="0" t="0" r="3810" b="8255"/>
                      <wp:docPr id="2209" name="Picture 2" descr="Un dibujo de una persona&#10;&#10;Descripción generada automáticamente con confianza media">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Un dibujo de una persona&#10;&#10;Descripción generada automáticamente con confianza media">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0E581711" w14:textId="77777777" w:rsidR="003B08A0" w:rsidRPr="0074599E" w:rsidRDefault="003B08A0" w:rsidP="00F5317F">
                <w:pPr>
                  <w:rPr>
                    <w:sz w:val="16"/>
                    <w:szCs w:val="16"/>
                    <w:lang w:val="fr-FR" w:eastAsia="en-GB"/>
                  </w:rPr>
                </w:pPr>
                <w:r w:rsidRPr="0074599E">
                  <w:rPr>
                    <w:noProof/>
                    <w:sz w:val="16"/>
                    <w:szCs w:val="16"/>
                    <w:lang w:val="fr-FR" w:eastAsia="de-DE"/>
                  </w:rPr>
                  <w:drawing>
                    <wp:anchor distT="0" distB="0" distL="114300" distR="114300" simplePos="0" relativeHeight="251661312" behindDoc="0" locked="0" layoutInCell="1" allowOverlap="1" wp14:anchorId="41F649E4" wp14:editId="207D8D31">
                      <wp:simplePos x="0" y="0"/>
                      <wp:positionH relativeFrom="column">
                        <wp:posOffset>33655</wp:posOffset>
                      </wp:positionH>
                      <wp:positionV relativeFrom="paragraph">
                        <wp:posOffset>-230957</wp:posOffset>
                      </wp:positionV>
                      <wp:extent cx="688063" cy="895980"/>
                      <wp:effectExtent l="0" t="0" r="0" b="0"/>
                      <wp:wrapNone/>
                      <wp:docPr id="2210" name="Picture 6" descr="Texto, Chat o mensaje de texto, 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descr="Texto, Chat o mensaje de texto, Icono&#10;&#10;Descripción generada automáticamente"/>
                              <pic:cNvPicPr>
                                <a:picLocks noChangeAspect="1" noChangeArrowheads="1"/>
                              </pic:cNvPicPr>
                            </pic:nvPicPr>
                            <pic:blipFill rotWithShape="1">
                              <a:blip r:embed="rId12">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6479A4C4" w14:textId="77777777" w:rsidR="003B08A0" w:rsidRPr="0074599E" w:rsidRDefault="003B08A0" w:rsidP="00F5317F">
                <w:pPr>
                  <w:rPr>
                    <w:sz w:val="16"/>
                    <w:szCs w:val="16"/>
                    <w:lang w:val="fr-FR" w:eastAsia="en-GB"/>
                  </w:rPr>
                </w:pPr>
                <w:r w:rsidRPr="0074599E">
                  <w:rPr>
                    <w:noProof/>
                    <w:sz w:val="16"/>
                    <w:szCs w:val="16"/>
                    <w:lang w:val="fr-FR" w:eastAsia="de-DE"/>
                  </w:rPr>
                  <w:drawing>
                    <wp:anchor distT="0" distB="0" distL="114300" distR="114300" simplePos="0" relativeHeight="251662336" behindDoc="0" locked="0" layoutInCell="1" allowOverlap="1" wp14:anchorId="0B9E50B8" wp14:editId="538B53FF">
                      <wp:simplePos x="0" y="0"/>
                      <wp:positionH relativeFrom="column">
                        <wp:posOffset>69119</wp:posOffset>
                      </wp:positionH>
                      <wp:positionV relativeFrom="paragraph">
                        <wp:posOffset>126365</wp:posOffset>
                      </wp:positionV>
                      <wp:extent cx="1534538" cy="484360"/>
                      <wp:effectExtent l="0" t="0" r="0" b="0"/>
                      <wp:wrapSquare wrapText="bothSides"/>
                      <wp:docPr id="2211" name="Picture 6" descr="Texto&#10;&#10;Descripción generada automáticamente">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6" descr="Texto&#10;&#10;Descripción generada automáticamente">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29B2D8E2" w14:textId="77777777" w:rsidR="003B08A0" w:rsidRPr="0074599E" w:rsidRDefault="003B08A0" w:rsidP="00F5317F">
                <w:pPr>
                  <w:rPr>
                    <w:sz w:val="16"/>
                    <w:szCs w:val="16"/>
                    <w:lang w:val="fr-FR" w:eastAsia="en-GB"/>
                  </w:rPr>
                </w:pPr>
                <w:r w:rsidRPr="0074599E">
                  <w:rPr>
                    <w:noProof/>
                    <w:sz w:val="16"/>
                    <w:szCs w:val="16"/>
                    <w:lang w:val="fr-FR" w:eastAsia="de-DE"/>
                  </w:rPr>
                  <w:drawing>
                    <wp:inline distT="0" distB="0" distL="0" distR="0" wp14:anchorId="23223D79" wp14:editId="739D0AA5">
                      <wp:extent cx="1040190" cy="582295"/>
                      <wp:effectExtent l="0" t="0" r="7620" b="8255"/>
                      <wp:docPr id="2212" name="Picture 8" descr="Imagen que contiene Gráfico de dispersión&#10;&#10;Descripción generada automáticamente">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8" descr="Imagen que contiene Gráfico de dispersión&#10;&#10;Descripción generada automáticamente">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4D371C3C" w14:textId="77777777" w:rsidR="003B08A0" w:rsidRPr="0074599E" w:rsidRDefault="003B08A0" w:rsidP="00F5317F">
                <w:pPr>
                  <w:rPr>
                    <w:sz w:val="16"/>
                    <w:szCs w:val="16"/>
                    <w:lang w:val="fr-FR" w:eastAsia="en-GB"/>
                  </w:rPr>
                </w:pPr>
                <w:r w:rsidRPr="0074599E">
                  <w:rPr>
                    <w:noProof/>
                    <w:sz w:val="16"/>
                    <w:szCs w:val="16"/>
                    <w:lang w:val="fr-FR" w:eastAsia="de-DE"/>
                  </w:rPr>
                  <w:drawing>
                    <wp:inline distT="0" distB="0" distL="0" distR="0" wp14:anchorId="6AAE44EA" wp14:editId="3A96B148">
                      <wp:extent cx="833025" cy="620395"/>
                      <wp:effectExtent l="0" t="0" r="5715" b="8255"/>
                      <wp:docPr id="2213" name="Picture 8" descr="Logotipo, nombre de la empresa&#10;&#10;Descripción generada automáticamente">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descr="Logotipo, nombre de la empresa&#10;&#10;Descripción generada automáticamente">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B08A0" w:rsidRPr="0074599E" w14:paraId="1E0F2769" w14:textId="77777777" w:rsidTr="00F5317F">
            <w:tblPrEx>
              <w:jc w:val="left"/>
            </w:tblPrEx>
            <w:trPr>
              <w:gridBefore w:val="1"/>
              <w:gridAfter w:val="1"/>
              <w:wBefore w:w="142" w:type="dxa"/>
              <w:wAfter w:w="10" w:type="dxa"/>
            </w:trPr>
            <w:tc>
              <w:tcPr>
                <w:tcW w:w="4366" w:type="dxa"/>
                <w:gridSpan w:val="3"/>
              </w:tcPr>
              <w:p w14:paraId="640654DA" w14:textId="77777777" w:rsidR="003B08A0" w:rsidRPr="0074599E" w:rsidRDefault="003B08A0" w:rsidP="00F5317F">
                <w:pPr>
                  <w:jc w:val="center"/>
                  <w:rPr>
                    <w:sz w:val="16"/>
                    <w:szCs w:val="16"/>
                    <w:lang w:val="fr-FR" w:eastAsia="en-GB"/>
                  </w:rPr>
                </w:pPr>
                <w:r w:rsidRPr="0074599E">
                  <w:rPr>
                    <w:noProof/>
                    <w:sz w:val="16"/>
                    <w:szCs w:val="16"/>
                    <w:lang w:val="fr-FR" w:eastAsia="de-DE"/>
                  </w:rPr>
                  <w:drawing>
                    <wp:inline distT="0" distB="0" distL="0" distR="0" wp14:anchorId="421BDCB1" wp14:editId="41EE3B5B">
                      <wp:extent cx="930963" cy="386715"/>
                      <wp:effectExtent l="0" t="0" r="2540" b="0"/>
                      <wp:docPr id="2214" name="Picture 4" descr="Interfaz de usuario gráfica&#10;&#10;Descripción generada automáticamente con confianza baja">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4" descr="Interfaz de usuario gráfica&#10;&#10;Descripción generada automáticamente con confianza baja">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61F20DFA" w14:textId="77777777" w:rsidR="003B08A0" w:rsidRPr="0074599E" w:rsidRDefault="003B08A0" w:rsidP="00F5317F">
                <w:pPr>
                  <w:jc w:val="center"/>
                  <w:rPr>
                    <w:sz w:val="16"/>
                    <w:szCs w:val="16"/>
                    <w:lang w:val="fr-FR" w:eastAsia="en-GB"/>
                  </w:rPr>
                </w:pPr>
                <w:r w:rsidRPr="0074599E">
                  <w:rPr>
                    <w:noProof/>
                    <w:sz w:val="16"/>
                    <w:szCs w:val="16"/>
                    <w:lang w:val="fr-FR" w:eastAsia="de-DE"/>
                  </w:rPr>
                  <w:drawing>
                    <wp:inline distT="0" distB="0" distL="0" distR="0" wp14:anchorId="6B67EFB7" wp14:editId="0D6441A2">
                      <wp:extent cx="1094372" cy="386715"/>
                      <wp:effectExtent l="0" t="0" r="0" b="0"/>
                      <wp:docPr id="2215" name="Picture 4" descr="Logotipo&#10;&#10;Descripción generada automáticamente">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 descr="Logotipo&#10;&#10;Descripción generada automáticamente">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66796B9" w14:textId="77777777" w:rsidR="003B08A0" w:rsidRPr="0074599E" w:rsidRDefault="003B08A0" w:rsidP="003B08A0">
          <w:pPr>
            <w:rPr>
              <w:rFonts w:asciiTheme="majorHAnsi" w:hAnsiTheme="majorHAnsi" w:cstheme="majorHAnsi"/>
              <w:sz w:val="16"/>
              <w:szCs w:val="16"/>
              <w:lang w:val="fr-FR" w:eastAsia="en-GB"/>
            </w:rPr>
          </w:pPr>
          <w:r w:rsidRPr="0074599E">
            <w:rPr>
              <w:rFonts w:asciiTheme="majorHAnsi" w:hAnsiTheme="majorHAnsi" w:cstheme="majorHAnsi"/>
              <w:sz w:val="16"/>
              <w:szCs w:val="16"/>
              <w:lang w:val="fr-FR" w:eastAsia="en-GB"/>
            </w:rPr>
            <w:t xml:space="preserve"> </w:t>
          </w:r>
        </w:p>
        <w:tbl>
          <w:tblPr>
            <w:tblStyle w:val="ac"/>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1"/>
            <w:gridCol w:w="5961"/>
          </w:tblGrid>
          <w:tr w:rsidR="004B135C" w:rsidRPr="0074599E" w14:paraId="608C2E29" w14:textId="77777777" w:rsidTr="004B135C">
            <w:tc>
              <w:tcPr>
                <w:tcW w:w="3111" w:type="dxa"/>
              </w:tcPr>
              <w:p w14:paraId="0F0E1E29" w14:textId="77777777" w:rsidR="004B135C" w:rsidRPr="0074599E" w:rsidRDefault="004B135C" w:rsidP="004B135C">
                <w:pPr>
                  <w:rPr>
                    <w:lang w:val="fr-FR"/>
                  </w:rPr>
                </w:pPr>
                <w:r w:rsidRPr="0074599E">
                  <w:rPr>
                    <w:rFonts w:ascii="Euphemia" w:hAnsi="Euphemia"/>
                    <w:noProof/>
                    <w:color w:val="262626" w:themeColor="text1" w:themeTint="D9"/>
                    <w:sz w:val="18"/>
                    <w:szCs w:val="18"/>
                    <w:lang w:val="fr-FR" w:eastAsia="de-DE"/>
                  </w:rPr>
                  <w:drawing>
                    <wp:anchor distT="0" distB="0" distL="114300" distR="114300" simplePos="0" relativeHeight="251672576" behindDoc="1" locked="0" layoutInCell="1" allowOverlap="1" wp14:anchorId="5A36AAF5" wp14:editId="7E49614D">
                      <wp:simplePos x="0" y="0"/>
                      <wp:positionH relativeFrom="column">
                        <wp:posOffset>-6350</wp:posOffset>
                      </wp:positionH>
                      <wp:positionV relativeFrom="paragraph">
                        <wp:posOffset>0</wp:posOffset>
                      </wp:positionV>
                      <wp:extent cx="1838325" cy="525632"/>
                      <wp:effectExtent l="0" t="0" r="0" b="8255"/>
                      <wp:wrapSquare wrapText="bothSides"/>
                      <wp:docPr id="2216"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38325" cy="52563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61" w:type="dxa"/>
              </w:tcPr>
              <w:p w14:paraId="65522D20" w14:textId="629C14F8" w:rsidR="004B135C" w:rsidRPr="0074599E" w:rsidRDefault="004B135C" w:rsidP="004B135C">
                <w:pPr>
                  <w:rPr>
                    <w:rFonts w:asciiTheme="majorHAnsi" w:hAnsiTheme="majorHAnsi" w:cstheme="majorHAnsi"/>
                    <w:sz w:val="16"/>
                    <w:szCs w:val="16"/>
                    <w:lang w:val="fr-FR" w:eastAsia="en-GB"/>
                  </w:rPr>
                </w:pPr>
                <w:r w:rsidRPr="0074599E">
                  <w:rPr>
                    <w:rFonts w:asciiTheme="majorHAnsi" w:hAnsiTheme="majorHAnsi" w:cstheme="majorHAnsi"/>
                    <w:sz w:val="16"/>
                    <w:szCs w:val="16"/>
                    <w:lang w:val="fr-FR" w:eastAsia="en-GB"/>
                  </w:rPr>
                  <w:t>Le soutien de la Commission européenne à la production de cette publication ne constitue pas une approbation de son contenu, qui n'engage que ses auteurs, et la Commission ne peut être tenue responsable de l'usage qui pourrait être fait des informations qu'elle contient. Numéro de projet : 2020-1-DE02-KA204-007679.</w:t>
                </w:r>
              </w:p>
            </w:tc>
          </w:tr>
        </w:tbl>
        <w:p w14:paraId="1D5310C4" w14:textId="77777777" w:rsidR="00CF7676" w:rsidRPr="0074599E" w:rsidRDefault="00CF7676" w:rsidP="00DF2F6F">
          <w:pPr>
            <w:jc w:val="center"/>
            <w:rPr>
              <w:b/>
              <w:i/>
              <w:sz w:val="56"/>
              <w:szCs w:val="56"/>
              <w:lang w:val="fr-FR"/>
            </w:rPr>
          </w:pPr>
        </w:p>
        <w:p w14:paraId="43909DEA" w14:textId="05A8D76F" w:rsidR="00E37D96" w:rsidRPr="0074599E" w:rsidRDefault="00000000">
          <w:pPr>
            <w:rPr>
              <w:lang w:val="fr-FR"/>
            </w:rPr>
          </w:pPr>
        </w:p>
      </w:sdtContent>
    </w:sdt>
    <w:p w14:paraId="1E3BAB58" w14:textId="4EC44CD2" w:rsidR="00E37D96" w:rsidRPr="0074599E" w:rsidRDefault="003B08F5">
      <w:pPr>
        <w:keepNext/>
        <w:keepLines/>
        <w:pBdr>
          <w:top w:val="nil"/>
          <w:left w:val="nil"/>
          <w:bottom w:val="nil"/>
          <w:right w:val="nil"/>
          <w:between w:val="nil"/>
        </w:pBdr>
        <w:spacing w:before="240" w:after="0" w:line="259" w:lineRule="auto"/>
        <w:jc w:val="center"/>
        <w:rPr>
          <w:b/>
          <w:color w:val="000000"/>
          <w:sz w:val="24"/>
          <w:szCs w:val="24"/>
          <w:lang w:val="fr-FR"/>
        </w:rPr>
      </w:pPr>
      <w:r w:rsidRPr="0074599E">
        <w:rPr>
          <w:b/>
          <w:color w:val="000000"/>
          <w:sz w:val="24"/>
          <w:szCs w:val="24"/>
          <w:lang w:val="fr-FR"/>
        </w:rPr>
        <w:t xml:space="preserve">TABLE </w:t>
      </w:r>
      <w:r w:rsidR="00ED0D1E" w:rsidRPr="0074599E">
        <w:rPr>
          <w:b/>
          <w:color w:val="000000"/>
          <w:sz w:val="24"/>
          <w:szCs w:val="24"/>
          <w:lang w:val="fr-FR"/>
        </w:rPr>
        <w:t>DES MATIÈRES</w:t>
      </w:r>
    </w:p>
    <w:p w14:paraId="72291DB7" w14:textId="77777777" w:rsidR="00E37D96" w:rsidRPr="0074599E" w:rsidRDefault="00E37D96">
      <w:pPr>
        <w:rPr>
          <w:sz w:val="24"/>
          <w:szCs w:val="24"/>
          <w:lang w:val="fr-FR"/>
        </w:rPr>
      </w:pPr>
    </w:p>
    <w:sdt>
      <w:sdtPr>
        <w:rPr>
          <w:lang w:val="fr-FR"/>
        </w:rPr>
        <w:id w:val="-1870442650"/>
        <w:docPartObj>
          <w:docPartGallery w:val="Table of Contents"/>
          <w:docPartUnique/>
        </w:docPartObj>
      </w:sdtPr>
      <w:sdtContent>
        <w:p w14:paraId="2B558704" w14:textId="41B16906" w:rsidR="00F673C0" w:rsidRDefault="003B08F5">
          <w:pPr>
            <w:pStyle w:val="10"/>
            <w:rPr>
              <w:rFonts w:asciiTheme="minorHAnsi" w:eastAsiaTheme="minorEastAsia" w:hAnsiTheme="minorHAnsi" w:cstheme="minorBidi"/>
              <w:noProof/>
              <w:lang w:val="fr-FR" w:eastAsia="fr-FR"/>
            </w:rPr>
          </w:pPr>
          <w:r w:rsidRPr="0074599E">
            <w:rPr>
              <w:lang w:val="fr-FR"/>
            </w:rPr>
            <w:fldChar w:fldCharType="begin"/>
          </w:r>
          <w:r w:rsidRPr="0074599E">
            <w:rPr>
              <w:lang w:val="fr-FR"/>
            </w:rPr>
            <w:instrText xml:space="preserve"> TOC \h \u \z </w:instrText>
          </w:r>
          <w:r w:rsidRPr="0074599E">
            <w:rPr>
              <w:lang w:val="fr-FR"/>
            </w:rPr>
            <w:fldChar w:fldCharType="separate"/>
          </w:r>
          <w:hyperlink w:anchor="_Toc114581544" w:history="1">
            <w:r w:rsidR="00F673C0" w:rsidRPr="00C70A84">
              <w:rPr>
                <w:rStyle w:val="-"/>
                <w:noProof/>
                <w:lang w:val="fr-FR"/>
              </w:rPr>
              <w:t>PRÉSENTATION DE LA PRODUCTION INTELLECTUELLE</w:t>
            </w:r>
            <w:r w:rsidR="00F673C0">
              <w:rPr>
                <w:noProof/>
                <w:webHidden/>
              </w:rPr>
              <w:tab/>
            </w:r>
            <w:r w:rsidR="00F673C0">
              <w:rPr>
                <w:noProof/>
                <w:webHidden/>
              </w:rPr>
              <w:fldChar w:fldCharType="begin"/>
            </w:r>
            <w:r w:rsidR="00F673C0">
              <w:rPr>
                <w:noProof/>
                <w:webHidden/>
              </w:rPr>
              <w:instrText xml:space="preserve"> PAGEREF _Toc114581544 \h </w:instrText>
            </w:r>
            <w:r w:rsidR="00F673C0">
              <w:rPr>
                <w:noProof/>
                <w:webHidden/>
              </w:rPr>
            </w:r>
            <w:r w:rsidR="00F673C0">
              <w:rPr>
                <w:noProof/>
                <w:webHidden/>
              </w:rPr>
              <w:fldChar w:fldCharType="separate"/>
            </w:r>
            <w:r w:rsidR="00143A0F">
              <w:rPr>
                <w:noProof/>
                <w:webHidden/>
              </w:rPr>
              <w:t>1</w:t>
            </w:r>
            <w:r w:rsidR="00F673C0">
              <w:rPr>
                <w:noProof/>
                <w:webHidden/>
              </w:rPr>
              <w:fldChar w:fldCharType="end"/>
            </w:r>
          </w:hyperlink>
        </w:p>
        <w:p w14:paraId="0B2967D1" w14:textId="1BA17B73" w:rsidR="00F673C0" w:rsidRDefault="00000000">
          <w:pPr>
            <w:pStyle w:val="10"/>
            <w:rPr>
              <w:rFonts w:asciiTheme="minorHAnsi" w:eastAsiaTheme="minorEastAsia" w:hAnsiTheme="minorHAnsi" w:cstheme="minorBidi"/>
              <w:noProof/>
              <w:lang w:val="fr-FR" w:eastAsia="fr-FR"/>
            </w:rPr>
          </w:pPr>
          <w:hyperlink w:anchor="_Toc114581545" w:history="1">
            <w:r w:rsidR="00F673C0" w:rsidRPr="00C70A84">
              <w:rPr>
                <w:rStyle w:val="-"/>
                <w:noProof/>
                <w:lang w:val="fr-FR"/>
              </w:rPr>
              <w:t>RÉSUMÉ DES ACTIVITÉS DE FORMATION PRATIQUE</w:t>
            </w:r>
            <w:r w:rsidR="00F673C0">
              <w:rPr>
                <w:noProof/>
                <w:webHidden/>
              </w:rPr>
              <w:tab/>
            </w:r>
            <w:r w:rsidR="00F673C0">
              <w:rPr>
                <w:noProof/>
                <w:webHidden/>
              </w:rPr>
              <w:fldChar w:fldCharType="begin"/>
            </w:r>
            <w:r w:rsidR="00F673C0">
              <w:rPr>
                <w:noProof/>
                <w:webHidden/>
              </w:rPr>
              <w:instrText xml:space="preserve"> PAGEREF _Toc114581545 \h </w:instrText>
            </w:r>
            <w:r w:rsidR="00F673C0">
              <w:rPr>
                <w:noProof/>
                <w:webHidden/>
              </w:rPr>
            </w:r>
            <w:r w:rsidR="00F673C0">
              <w:rPr>
                <w:noProof/>
                <w:webHidden/>
              </w:rPr>
              <w:fldChar w:fldCharType="separate"/>
            </w:r>
            <w:r w:rsidR="00143A0F">
              <w:rPr>
                <w:noProof/>
                <w:webHidden/>
              </w:rPr>
              <w:t>4</w:t>
            </w:r>
            <w:r w:rsidR="00F673C0">
              <w:rPr>
                <w:noProof/>
                <w:webHidden/>
              </w:rPr>
              <w:fldChar w:fldCharType="end"/>
            </w:r>
          </w:hyperlink>
        </w:p>
        <w:p w14:paraId="4E807BB7" w14:textId="14A459D1" w:rsidR="00F673C0" w:rsidRDefault="00000000">
          <w:pPr>
            <w:pStyle w:val="10"/>
            <w:rPr>
              <w:rFonts w:asciiTheme="minorHAnsi" w:eastAsiaTheme="minorEastAsia" w:hAnsiTheme="minorHAnsi" w:cstheme="minorBidi"/>
              <w:noProof/>
              <w:lang w:val="fr-FR" w:eastAsia="fr-FR"/>
            </w:rPr>
          </w:pPr>
          <w:hyperlink w:anchor="_Toc114581546" w:history="1">
            <w:r w:rsidR="00F673C0" w:rsidRPr="00C70A84">
              <w:rPr>
                <w:rStyle w:val="-"/>
                <w:noProof/>
                <w:lang w:val="fr-FR"/>
              </w:rPr>
              <w:t>ACTIVITÉ DE FORMATION PRATIQUE_5_DÉCOUVRIR LES OUTILS DE SANTÉ NUMÉRIQUE</w:t>
            </w:r>
            <w:r w:rsidR="00F673C0">
              <w:rPr>
                <w:noProof/>
                <w:webHidden/>
              </w:rPr>
              <w:tab/>
            </w:r>
            <w:r w:rsidR="00F673C0">
              <w:rPr>
                <w:noProof/>
                <w:webHidden/>
              </w:rPr>
              <w:fldChar w:fldCharType="begin"/>
            </w:r>
            <w:r w:rsidR="00F673C0">
              <w:rPr>
                <w:noProof/>
                <w:webHidden/>
              </w:rPr>
              <w:instrText xml:space="preserve"> PAGEREF _Toc114581546 \h </w:instrText>
            </w:r>
            <w:r w:rsidR="00F673C0">
              <w:rPr>
                <w:noProof/>
                <w:webHidden/>
              </w:rPr>
            </w:r>
            <w:r w:rsidR="00F673C0">
              <w:rPr>
                <w:noProof/>
                <w:webHidden/>
              </w:rPr>
              <w:fldChar w:fldCharType="separate"/>
            </w:r>
            <w:r w:rsidR="00143A0F">
              <w:rPr>
                <w:noProof/>
                <w:webHidden/>
              </w:rPr>
              <w:t>9</w:t>
            </w:r>
            <w:r w:rsidR="00F673C0">
              <w:rPr>
                <w:noProof/>
                <w:webHidden/>
              </w:rPr>
              <w:fldChar w:fldCharType="end"/>
            </w:r>
          </w:hyperlink>
        </w:p>
        <w:p w14:paraId="2AA44D3D" w14:textId="3216FD90" w:rsidR="00E37D96" w:rsidRPr="0074599E" w:rsidRDefault="003B08F5">
          <w:pPr>
            <w:rPr>
              <w:lang w:val="fr-FR"/>
            </w:rPr>
          </w:pPr>
          <w:r w:rsidRPr="0074599E">
            <w:rPr>
              <w:lang w:val="fr-FR"/>
            </w:rPr>
            <w:fldChar w:fldCharType="end"/>
          </w:r>
        </w:p>
      </w:sdtContent>
    </w:sdt>
    <w:p w14:paraId="43CA6A02" w14:textId="77777777" w:rsidR="00267F45" w:rsidRPr="0074599E" w:rsidRDefault="00267F45" w:rsidP="00267F45">
      <w:pPr>
        <w:rPr>
          <w:lang w:val="fr-FR"/>
        </w:rPr>
      </w:pPr>
    </w:p>
    <w:p w14:paraId="2371AC34" w14:textId="77777777" w:rsidR="00267F45" w:rsidRPr="0074599E" w:rsidRDefault="00267F45" w:rsidP="00267F45">
      <w:pPr>
        <w:rPr>
          <w:lang w:val="fr-FR"/>
        </w:rPr>
      </w:pPr>
    </w:p>
    <w:p w14:paraId="11C18B36" w14:textId="77777777" w:rsidR="00267F45" w:rsidRPr="0074599E" w:rsidRDefault="00267F45" w:rsidP="00267F45">
      <w:pPr>
        <w:rPr>
          <w:lang w:val="fr-FR"/>
        </w:rPr>
      </w:pPr>
    </w:p>
    <w:p w14:paraId="1077F65A" w14:textId="08507FCF" w:rsidR="005C088B" w:rsidRPr="0074599E" w:rsidRDefault="005C088B" w:rsidP="00267F45">
      <w:pPr>
        <w:rPr>
          <w:lang w:val="fr-FR"/>
        </w:rPr>
      </w:pPr>
    </w:p>
    <w:p w14:paraId="3B8EC035" w14:textId="77777777" w:rsidR="00BA3F6B" w:rsidRPr="0074599E" w:rsidRDefault="005C088B" w:rsidP="00267F45">
      <w:pPr>
        <w:rPr>
          <w:lang w:val="fr-FR"/>
        </w:rPr>
        <w:sectPr w:rsidR="00BA3F6B" w:rsidRPr="0074599E" w:rsidSect="000D7E8D">
          <w:headerReference w:type="default" r:id="rId19"/>
          <w:footerReference w:type="default" r:id="rId20"/>
          <w:headerReference w:type="first" r:id="rId21"/>
          <w:pgSz w:w="11906" w:h="16838"/>
          <w:pgMar w:top="1417" w:right="1417" w:bottom="1134" w:left="1417" w:header="708" w:footer="708" w:gutter="0"/>
          <w:pgNumType w:start="0"/>
          <w:cols w:space="720"/>
          <w:titlePg/>
          <w:docGrid w:linePitch="299"/>
        </w:sectPr>
      </w:pPr>
      <w:r w:rsidRPr="0074599E">
        <w:rPr>
          <w:lang w:val="fr-FR"/>
        </w:rPr>
        <w:br w:type="page"/>
      </w:r>
    </w:p>
    <w:p w14:paraId="6C75BC43" w14:textId="39DA42D0" w:rsidR="00E37D96" w:rsidRPr="0074599E" w:rsidRDefault="00ED0D1E">
      <w:pPr>
        <w:pStyle w:val="1"/>
        <w:rPr>
          <w:color w:val="1F3864"/>
          <w:sz w:val="36"/>
          <w:szCs w:val="44"/>
          <w:lang w:val="fr-FR"/>
        </w:rPr>
      </w:pPr>
      <w:bookmarkStart w:id="0" w:name="_Toc114581544"/>
      <w:r w:rsidRPr="0074599E">
        <w:rPr>
          <w:color w:val="1F3864"/>
          <w:sz w:val="36"/>
          <w:szCs w:val="44"/>
          <w:lang w:val="fr-FR"/>
        </w:rPr>
        <w:lastRenderedPageBreak/>
        <w:t>PRÉSENTATION DE LA PRODUCTION INTELLECTUELLE</w:t>
      </w:r>
      <w:bookmarkEnd w:id="0"/>
    </w:p>
    <w:p w14:paraId="5DAB2271" w14:textId="28E94B3A" w:rsidR="00A33E51" w:rsidRPr="0074599E" w:rsidRDefault="002F37B7">
      <w:pPr>
        <w:rPr>
          <w:lang w:val="fr-FR"/>
        </w:rPr>
      </w:pPr>
      <w:r>
        <w:rPr>
          <w:lang w:val="fr-FR"/>
        </w:rPr>
        <w:t>Les présentes</w:t>
      </w:r>
      <w:r w:rsidR="006267C9" w:rsidRPr="0074599E">
        <w:rPr>
          <w:lang w:val="fr-FR"/>
        </w:rPr>
        <w:t xml:space="preserve"> « A</w:t>
      </w:r>
      <w:r w:rsidR="002263E2" w:rsidRPr="0074599E">
        <w:rPr>
          <w:lang w:val="fr-FR"/>
        </w:rPr>
        <w:t>ctivités de formation pratique</w:t>
      </w:r>
      <w:r w:rsidR="006267C9" w:rsidRPr="0074599E">
        <w:rPr>
          <w:lang w:val="fr-FR"/>
        </w:rPr>
        <w:t> »</w:t>
      </w:r>
      <w:r w:rsidR="002263E2" w:rsidRPr="0074599E">
        <w:rPr>
          <w:lang w:val="fr-FR"/>
        </w:rPr>
        <w:t xml:space="preserve"> f</w:t>
      </w:r>
      <w:r>
        <w:rPr>
          <w:lang w:val="fr-FR"/>
        </w:rPr>
        <w:t>ont</w:t>
      </w:r>
      <w:r w:rsidR="002263E2" w:rsidRPr="0074599E">
        <w:rPr>
          <w:lang w:val="fr-FR"/>
        </w:rPr>
        <w:t xml:space="preserve"> partie du projet ERASMUS+ « MIG-DHL</w:t>
      </w:r>
      <w:r w:rsidR="00B00EF0" w:rsidRPr="0074599E">
        <w:rPr>
          <w:lang w:val="fr-FR"/>
        </w:rPr>
        <w:t> </w:t>
      </w:r>
      <w:r w:rsidR="002263E2" w:rsidRPr="0074599E">
        <w:rPr>
          <w:lang w:val="fr-FR"/>
        </w:rPr>
        <w:t xml:space="preserve">: </w:t>
      </w:r>
      <w:r w:rsidR="00200037" w:rsidRPr="0074599E">
        <w:rPr>
          <w:lang w:val="fr-FR"/>
        </w:rPr>
        <w:t xml:space="preserve">Élaboration d’un programme de formation pratique </w:t>
      </w:r>
      <w:r w:rsidR="000B79A3" w:rsidRPr="0074599E">
        <w:rPr>
          <w:lang w:val="fr-FR"/>
        </w:rPr>
        <w:t>ayant pour but</w:t>
      </w:r>
      <w:r w:rsidR="00200037" w:rsidRPr="0074599E">
        <w:rPr>
          <w:lang w:val="fr-FR"/>
        </w:rPr>
        <w:t xml:space="preserve"> l’éducation des migrants en matière de santé</w:t>
      </w:r>
      <w:r w:rsidR="004B135C" w:rsidRPr="0074599E">
        <w:rPr>
          <w:lang w:val="fr-FR"/>
        </w:rPr>
        <w:t xml:space="preserve"> numérique</w:t>
      </w:r>
      <w:r w:rsidR="00200037" w:rsidRPr="0074599E">
        <w:rPr>
          <w:lang w:val="fr-FR"/>
        </w:rPr>
        <w:t> »</w:t>
      </w:r>
      <w:r w:rsidR="002263E2" w:rsidRPr="0074599E">
        <w:rPr>
          <w:lang w:val="fr-FR"/>
        </w:rPr>
        <w:t xml:space="preserve"> (r</w:t>
      </w:r>
      <w:r w:rsidR="00200037" w:rsidRPr="0074599E">
        <w:rPr>
          <w:lang w:val="fr-FR"/>
        </w:rPr>
        <w:t>é</w:t>
      </w:r>
      <w:r w:rsidR="002263E2" w:rsidRPr="0074599E">
        <w:rPr>
          <w:lang w:val="fr-FR"/>
        </w:rPr>
        <w:t>f. 2020-1-DE02-KA204-007679)</w:t>
      </w:r>
      <w:r w:rsidR="00502D73" w:rsidRPr="0074599E">
        <w:rPr>
          <w:lang w:val="fr-FR"/>
        </w:rPr>
        <w:t>, et s’inscri</w:t>
      </w:r>
      <w:r>
        <w:rPr>
          <w:lang w:val="fr-FR"/>
        </w:rPr>
        <w:t>ven</w:t>
      </w:r>
      <w:r w:rsidR="00502D73" w:rsidRPr="0074599E">
        <w:rPr>
          <w:lang w:val="fr-FR"/>
        </w:rPr>
        <w:t>t dans</w:t>
      </w:r>
      <w:r w:rsidR="00BC38BA" w:rsidRPr="0074599E">
        <w:rPr>
          <w:lang w:val="fr-FR"/>
        </w:rPr>
        <w:t xml:space="preserve"> le cadre de la</w:t>
      </w:r>
      <w:r w:rsidR="00502D73" w:rsidRPr="0074599E">
        <w:rPr>
          <w:lang w:val="fr-FR"/>
        </w:rPr>
        <w:t xml:space="preserve"> Production intellectuelle 3 « </w:t>
      </w:r>
      <w:r w:rsidR="006C1F85">
        <w:rPr>
          <w:lang w:val="fr-FR"/>
        </w:rPr>
        <w:t>A</w:t>
      </w:r>
      <w:r w:rsidR="00BC38BA" w:rsidRPr="0074599E">
        <w:rPr>
          <w:lang w:val="fr-FR"/>
        </w:rPr>
        <w:t>ctivités de formation pratique »</w:t>
      </w:r>
      <w:r w:rsidR="00E05767" w:rsidRPr="0074599E">
        <w:rPr>
          <w:lang w:val="fr-FR"/>
        </w:rPr>
        <w:t>, coordonné</w:t>
      </w:r>
      <w:r w:rsidR="006C1F85">
        <w:rPr>
          <w:lang w:val="fr-FR"/>
        </w:rPr>
        <w:t>e</w:t>
      </w:r>
      <w:r w:rsidR="00E05767" w:rsidRPr="0074599E">
        <w:rPr>
          <w:lang w:val="fr-FR"/>
        </w:rPr>
        <w:t xml:space="preserve"> par l’Institut de recherches Polibienestar (UVEG). </w:t>
      </w:r>
      <w:r w:rsidR="009B5946" w:rsidRPr="0074599E">
        <w:rPr>
          <w:lang w:val="fr-FR"/>
        </w:rPr>
        <w:t>Ce</w:t>
      </w:r>
      <w:r w:rsidR="006267C9" w:rsidRPr="0074599E">
        <w:rPr>
          <w:lang w:val="fr-FR"/>
        </w:rPr>
        <w:t>tte documentation</w:t>
      </w:r>
      <w:r w:rsidR="009B5946" w:rsidRPr="0074599E">
        <w:rPr>
          <w:lang w:val="fr-FR"/>
        </w:rPr>
        <w:t xml:space="preserve"> </w:t>
      </w:r>
      <w:r w:rsidR="006C1F85">
        <w:rPr>
          <w:lang w:val="fr-FR"/>
        </w:rPr>
        <w:t>sert</w:t>
      </w:r>
      <w:r w:rsidR="009B5946" w:rsidRPr="0074599E">
        <w:rPr>
          <w:lang w:val="fr-FR"/>
        </w:rPr>
        <w:t xml:space="preserve"> de guide </w:t>
      </w:r>
      <w:r w:rsidR="006C1F85">
        <w:rPr>
          <w:lang w:val="fr-FR"/>
        </w:rPr>
        <w:t xml:space="preserve">à l’élaboration </w:t>
      </w:r>
      <w:r w:rsidR="009B5946" w:rsidRPr="0074599E">
        <w:rPr>
          <w:lang w:val="fr-FR"/>
        </w:rPr>
        <w:t xml:space="preserve">de séances de formation </w:t>
      </w:r>
      <w:r w:rsidR="006C1F85">
        <w:rPr>
          <w:lang w:val="fr-FR"/>
        </w:rPr>
        <w:t>à l’attention d</w:t>
      </w:r>
      <w:r w:rsidR="009B5946" w:rsidRPr="0074599E">
        <w:rPr>
          <w:lang w:val="fr-FR"/>
        </w:rPr>
        <w:t xml:space="preserve">es migrants. </w:t>
      </w:r>
      <w:r w:rsidR="004D6864">
        <w:rPr>
          <w:lang w:val="fr-FR"/>
        </w:rPr>
        <w:t>Le contenu et la méthodologie, qui sont</w:t>
      </w:r>
      <w:r w:rsidR="009B5946" w:rsidRPr="0074599E">
        <w:rPr>
          <w:lang w:val="fr-FR"/>
        </w:rPr>
        <w:t xml:space="preserve"> destinés </w:t>
      </w:r>
      <w:r w:rsidR="006B45F8">
        <w:rPr>
          <w:lang w:val="fr-FR"/>
        </w:rPr>
        <w:t>à des</w:t>
      </w:r>
      <w:r w:rsidR="009B5946" w:rsidRPr="0074599E">
        <w:rPr>
          <w:lang w:val="fr-FR"/>
        </w:rPr>
        <w:t xml:space="preserve"> utilisateurs finau</w:t>
      </w:r>
      <w:r w:rsidR="006B45F8">
        <w:rPr>
          <w:lang w:val="fr-FR"/>
        </w:rPr>
        <w:t>x</w:t>
      </w:r>
      <w:r w:rsidR="004D6864">
        <w:rPr>
          <w:lang w:val="fr-FR"/>
        </w:rPr>
        <w:t>,</w:t>
      </w:r>
      <w:r w:rsidR="009B5946" w:rsidRPr="0074599E">
        <w:rPr>
          <w:lang w:val="fr-FR"/>
        </w:rPr>
        <w:t xml:space="preserve"> </w:t>
      </w:r>
      <w:r w:rsidR="009674FA" w:rsidRPr="0074599E">
        <w:rPr>
          <w:lang w:val="fr-FR"/>
        </w:rPr>
        <w:t>s’appuient</w:t>
      </w:r>
      <w:r w:rsidR="009B5946" w:rsidRPr="0074599E">
        <w:rPr>
          <w:lang w:val="fr-FR"/>
        </w:rPr>
        <w:t xml:space="preserve"> sur les séances </w:t>
      </w:r>
      <w:r w:rsidR="004D6864" w:rsidRPr="0074599E">
        <w:rPr>
          <w:lang w:val="fr-FR"/>
        </w:rPr>
        <w:t xml:space="preserve">précédentes </w:t>
      </w:r>
      <w:r w:rsidR="009B5946" w:rsidRPr="0074599E">
        <w:rPr>
          <w:lang w:val="fr-FR"/>
        </w:rPr>
        <w:t xml:space="preserve">de </w:t>
      </w:r>
      <w:r w:rsidR="00A01556" w:rsidRPr="0074599E">
        <w:rPr>
          <w:lang w:val="fr-FR"/>
        </w:rPr>
        <w:t>cocréation</w:t>
      </w:r>
      <w:r w:rsidR="009B5946" w:rsidRPr="0074599E">
        <w:rPr>
          <w:lang w:val="fr-FR"/>
        </w:rPr>
        <w:t xml:space="preserve"> </w:t>
      </w:r>
      <w:r w:rsidR="00732D0C" w:rsidRPr="0074599E">
        <w:rPr>
          <w:lang w:val="fr-FR"/>
        </w:rPr>
        <w:t>suivies</w:t>
      </w:r>
      <w:r w:rsidR="00A01556" w:rsidRPr="0074599E">
        <w:rPr>
          <w:lang w:val="fr-FR"/>
        </w:rPr>
        <w:t xml:space="preserve"> au cours du projet. </w:t>
      </w:r>
      <w:r w:rsidR="00886F24" w:rsidRPr="0074599E">
        <w:rPr>
          <w:lang w:val="fr-FR"/>
        </w:rPr>
        <w:t>L</w:t>
      </w:r>
      <w:r w:rsidR="00A01556" w:rsidRPr="0074599E">
        <w:rPr>
          <w:lang w:val="fr-FR"/>
        </w:rPr>
        <w:t xml:space="preserve">e but principal </w:t>
      </w:r>
      <w:r w:rsidR="00A33E51" w:rsidRPr="0074599E">
        <w:rPr>
          <w:lang w:val="fr-FR"/>
        </w:rPr>
        <w:t>d</w:t>
      </w:r>
      <w:r w:rsidR="00CC46E6">
        <w:rPr>
          <w:lang w:val="fr-FR"/>
        </w:rPr>
        <w:t>u</w:t>
      </w:r>
      <w:r w:rsidR="00A01556" w:rsidRPr="0074599E">
        <w:rPr>
          <w:lang w:val="fr-FR"/>
        </w:rPr>
        <w:t xml:space="preserve"> document </w:t>
      </w:r>
      <w:r w:rsidR="00EA2255" w:rsidRPr="0074599E">
        <w:rPr>
          <w:i/>
          <w:iCs/>
          <w:lang w:val="fr-FR"/>
        </w:rPr>
        <w:t>A</w:t>
      </w:r>
      <w:r w:rsidR="00A01556" w:rsidRPr="0074599E">
        <w:rPr>
          <w:i/>
          <w:iCs/>
          <w:lang w:val="fr-FR"/>
        </w:rPr>
        <w:t>ctivités de formation pratique</w:t>
      </w:r>
      <w:r w:rsidR="00A01556" w:rsidRPr="0074599E">
        <w:rPr>
          <w:lang w:val="fr-FR"/>
        </w:rPr>
        <w:t xml:space="preserve"> est </w:t>
      </w:r>
      <w:r w:rsidR="006B45F8">
        <w:rPr>
          <w:lang w:val="fr-FR"/>
        </w:rPr>
        <w:t>de proposer un</w:t>
      </w:r>
      <w:r w:rsidR="00A01556" w:rsidRPr="0074599E">
        <w:rPr>
          <w:lang w:val="fr-FR"/>
        </w:rPr>
        <w:t xml:space="preserve"> contenu,</w:t>
      </w:r>
      <w:r w:rsidR="006B45F8">
        <w:rPr>
          <w:lang w:val="fr-FR"/>
        </w:rPr>
        <w:t xml:space="preserve"> d</w:t>
      </w:r>
      <w:r w:rsidR="00A01556" w:rsidRPr="0074599E">
        <w:rPr>
          <w:lang w:val="fr-FR"/>
        </w:rPr>
        <w:t xml:space="preserve">es </w:t>
      </w:r>
      <w:r w:rsidR="009460CB">
        <w:rPr>
          <w:lang w:val="fr-FR"/>
        </w:rPr>
        <w:t>méthodes</w:t>
      </w:r>
      <w:r w:rsidR="00A01556" w:rsidRPr="0074599E">
        <w:rPr>
          <w:lang w:val="fr-FR"/>
        </w:rPr>
        <w:t xml:space="preserve"> et </w:t>
      </w:r>
      <w:r w:rsidR="006B45F8">
        <w:rPr>
          <w:lang w:val="fr-FR"/>
        </w:rPr>
        <w:t>d</w:t>
      </w:r>
      <w:r w:rsidR="00A01556" w:rsidRPr="0074599E">
        <w:rPr>
          <w:lang w:val="fr-FR"/>
        </w:rPr>
        <w:t xml:space="preserve">es outils </w:t>
      </w:r>
      <w:r w:rsidR="00261CAC">
        <w:rPr>
          <w:lang w:val="fr-FR"/>
        </w:rPr>
        <w:t>essentiels</w:t>
      </w:r>
      <w:r w:rsidR="00A01556" w:rsidRPr="0074599E">
        <w:rPr>
          <w:lang w:val="fr-FR"/>
        </w:rPr>
        <w:t xml:space="preserve"> </w:t>
      </w:r>
      <w:r w:rsidR="00261CAC">
        <w:rPr>
          <w:lang w:val="fr-FR"/>
        </w:rPr>
        <w:t xml:space="preserve">au développement et au renforcement de </w:t>
      </w:r>
      <w:r w:rsidR="009460CB">
        <w:rPr>
          <w:lang w:val="fr-FR"/>
        </w:rPr>
        <w:t>compétences</w:t>
      </w:r>
      <w:r w:rsidR="00261CAC">
        <w:rPr>
          <w:lang w:val="fr-FR"/>
        </w:rPr>
        <w:t xml:space="preserve"> </w:t>
      </w:r>
      <w:r w:rsidR="009460CB">
        <w:rPr>
          <w:lang w:val="fr-FR"/>
        </w:rPr>
        <w:t>indispensables</w:t>
      </w:r>
      <w:r w:rsidR="00261CAC">
        <w:rPr>
          <w:lang w:val="fr-FR"/>
        </w:rPr>
        <w:t xml:space="preserve"> </w:t>
      </w:r>
      <w:r w:rsidR="009460CB">
        <w:rPr>
          <w:lang w:val="fr-FR"/>
        </w:rPr>
        <w:t>pour</w:t>
      </w:r>
      <w:r w:rsidR="00261CAC">
        <w:rPr>
          <w:lang w:val="fr-FR"/>
        </w:rPr>
        <w:t xml:space="preserve"> les</w:t>
      </w:r>
      <w:r w:rsidR="00A33E51" w:rsidRPr="0074599E">
        <w:rPr>
          <w:lang w:val="fr-FR"/>
        </w:rPr>
        <w:t xml:space="preserve"> migrants</w:t>
      </w:r>
      <w:r w:rsidR="00261CAC">
        <w:rPr>
          <w:lang w:val="fr-FR"/>
        </w:rPr>
        <w:t xml:space="preserve">, </w:t>
      </w:r>
      <w:r w:rsidR="009460CB">
        <w:rPr>
          <w:lang w:val="fr-FR"/>
        </w:rPr>
        <w:t>afin de</w:t>
      </w:r>
      <w:r w:rsidR="00261CAC">
        <w:rPr>
          <w:lang w:val="fr-FR"/>
        </w:rPr>
        <w:t xml:space="preserve"> l</w:t>
      </w:r>
      <w:r w:rsidR="00A33E51" w:rsidRPr="0074599E">
        <w:rPr>
          <w:lang w:val="fr-FR"/>
        </w:rPr>
        <w:t xml:space="preserve">eur permettre </w:t>
      </w:r>
      <w:r w:rsidR="00261CAC">
        <w:rPr>
          <w:lang w:val="fr-FR"/>
        </w:rPr>
        <w:t xml:space="preserve">d’améliorer leurs </w:t>
      </w:r>
      <w:r w:rsidR="009460CB">
        <w:rPr>
          <w:lang w:val="fr-FR"/>
        </w:rPr>
        <w:t>connaissances</w:t>
      </w:r>
      <w:r w:rsidR="00A33E51" w:rsidRPr="0074599E">
        <w:rPr>
          <w:lang w:val="fr-FR"/>
        </w:rPr>
        <w:t xml:space="preserve"> en matière de santé</w:t>
      </w:r>
      <w:r w:rsidR="0018226C" w:rsidRPr="0074599E">
        <w:rPr>
          <w:lang w:val="fr-FR"/>
        </w:rPr>
        <w:t xml:space="preserve"> numérique</w:t>
      </w:r>
      <w:r w:rsidR="00A33E51" w:rsidRPr="0074599E">
        <w:rPr>
          <w:lang w:val="fr-FR"/>
        </w:rPr>
        <w:t>.</w:t>
      </w:r>
    </w:p>
    <w:p w14:paraId="76033683" w14:textId="691276E8" w:rsidR="00E80EF5" w:rsidRPr="0074599E" w:rsidRDefault="007A4864">
      <w:pPr>
        <w:rPr>
          <w:lang w:val="fr-FR"/>
        </w:rPr>
      </w:pPr>
      <w:r w:rsidRPr="0074599E">
        <w:rPr>
          <w:lang w:val="fr-FR"/>
        </w:rPr>
        <w:t xml:space="preserve">Afin de s’assurer que les ressources et le contenu de cette formation </w:t>
      </w:r>
      <w:r w:rsidR="000F7BDD" w:rsidRPr="0074599E">
        <w:rPr>
          <w:lang w:val="fr-FR"/>
        </w:rPr>
        <w:t>permettront effectivement</w:t>
      </w:r>
      <w:r w:rsidR="00E80EF5" w:rsidRPr="0074599E">
        <w:rPr>
          <w:lang w:val="fr-FR"/>
        </w:rPr>
        <w:t xml:space="preserve"> </w:t>
      </w:r>
      <w:r w:rsidR="000F7BDD" w:rsidRPr="0074599E">
        <w:rPr>
          <w:lang w:val="fr-FR"/>
        </w:rPr>
        <w:t>de développer</w:t>
      </w:r>
      <w:r w:rsidRPr="0074599E">
        <w:rPr>
          <w:lang w:val="fr-FR"/>
        </w:rPr>
        <w:t xml:space="preserve"> les connaissances des stagiaires en matière de santé</w:t>
      </w:r>
      <w:r w:rsidR="0018226C" w:rsidRPr="0074599E">
        <w:rPr>
          <w:lang w:val="fr-FR"/>
        </w:rPr>
        <w:t xml:space="preserve"> numérique</w:t>
      </w:r>
      <w:r w:rsidRPr="0074599E">
        <w:rPr>
          <w:lang w:val="fr-FR"/>
        </w:rPr>
        <w:t xml:space="preserve">, la partie Production intellectuelle 3 </w:t>
      </w:r>
      <w:r w:rsidR="000C6BAD" w:rsidRPr="0074599E">
        <w:rPr>
          <w:lang w:val="fr-FR"/>
        </w:rPr>
        <w:t>a été élaborée</w:t>
      </w:r>
      <w:r w:rsidR="000C62BA" w:rsidRPr="0074599E">
        <w:rPr>
          <w:lang w:val="fr-FR"/>
        </w:rPr>
        <w:t xml:space="preserve"> en s’appuyant</w:t>
      </w:r>
      <w:r w:rsidR="00E80EF5" w:rsidRPr="0074599E">
        <w:rPr>
          <w:lang w:val="fr-FR"/>
        </w:rPr>
        <w:t xml:space="preserve"> sur les</w:t>
      </w:r>
      <w:r w:rsidRPr="0074599E">
        <w:rPr>
          <w:lang w:val="fr-FR"/>
        </w:rPr>
        <w:t xml:space="preserve"> résultats tirés de la partie Production intellectuelle 1 :</w:t>
      </w:r>
      <w:r w:rsidR="00C2347C" w:rsidRPr="0074599E">
        <w:rPr>
          <w:lang w:val="fr-FR"/>
        </w:rPr>
        <w:t xml:space="preserve"> </w:t>
      </w:r>
      <w:r w:rsidR="00DE254F">
        <w:rPr>
          <w:lang w:val="fr-FR"/>
        </w:rPr>
        <w:t>Guide méthodologique cocréé pour le renforcement des compétences des migrants dans le but d’AMÉLIORER leurs CONNAISSANCES EN MATIÈRE DE SANTÉ NUMÉRIQUE</w:t>
      </w:r>
      <w:r w:rsidR="000F7BDD" w:rsidRPr="0074599E">
        <w:rPr>
          <w:lang w:val="fr-FR"/>
        </w:rPr>
        <w:t xml:space="preserve">. </w:t>
      </w:r>
      <w:r w:rsidR="00FE7F65" w:rsidRPr="0074599E">
        <w:rPr>
          <w:lang w:val="fr-FR"/>
        </w:rPr>
        <w:t>À cet égard,</w:t>
      </w:r>
      <w:r w:rsidR="00C2347C" w:rsidRPr="0074599E">
        <w:rPr>
          <w:lang w:val="fr-FR"/>
        </w:rPr>
        <w:t xml:space="preserve"> </w:t>
      </w:r>
      <w:r w:rsidR="00DA7245" w:rsidRPr="0074599E">
        <w:rPr>
          <w:lang w:val="fr-FR"/>
        </w:rPr>
        <w:t xml:space="preserve">ce sont </w:t>
      </w:r>
      <w:r w:rsidR="00C2347C" w:rsidRPr="0074599E">
        <w:rPr>
          <w:lang w:val="fr-FR"/>
        </w:rPr>
        <w:t xml:space="preserve">l’étude de l’état de l’art ainsi que la cocréation de séances </w:t>
      </w:r>
      <w:r w:rsidR="00E80EF5" w:rsidRPr="0074599E">
        <w:rPr>
          <w:lang w:val="fr-FR"/>
        </w:rPr>
        <w:t>mises en place</w:t>
      </w:r>
      <w:r w:rsidR="00C2347C" w:rsidRPr="0074599E">
        <w:rPr>
          <w:lang w:val="fr-FR"/>
        </w:rPr>
        <w:t xml:space="preserve"> dans les différents pays partenaires de ce consortium </w:t>
      </w:r>
      <w:r w:rsidR="00DA7245" w:rsidRPr="0074599E">
        <w:rPr>
          <w:lang w:val="fr-FR"/>
        </w:rPr>
        <w:t xml:space="preserve">qui </w:t>
      </w:r>
      <w:r w:rsidR="005B11A9">
        <w:rPr>
          <w:lang w:val="fr-FR"/>
        </w:rPr>
        <w:t>ont permis</w:t>
      </w:r>
      <w:r w:rsidR="00C2347C" w:rsidRPr="0074599E">
        <w:rPr>
          <w:lang w:val="fr-FR"/>
        </w:rPr>
        <w:t xml:space="preserve"> de développer et </w:t>
      </w:r>
      <w:r w:rsidR="0076023B" w:rsidRPr="0074599E">
        <w:rPr>
          <w:lang w:val="fr-FR"/>
        </w:rPr>
        <w:t>d’</w:t>
      </w:r>
      <w:r w:rsidR="00C2347C" w:rsidRPr="0074599E">
        <w:rPr>
          <w:lang w:val="fr-FR"/>
        </w:rPr>
        <w:t>utiliser la théorie du changement</w:t>
      </w:r>
      <w:r w:rsidR="004527D7" w:rsidRPr="0074599E">
        <w:rPr>
          <w:lang w:val="fr-FR"/>
        </w:rPr>
        <w:t>,</w:t>
      </w:r>
      <w:r w:rsidR="00E80EF5" w:rsidRPr="0074599E">
        <w:rPr>
          <w:lang w:val="fr-FR"/>
        </w:rPr>
        <w:t xml:space="preserve"> </w:t>
      </w:r>
      <w:r w:rsidR="000456AD">
        <w:rPr>
          <w:lang w:val="fr-FR"/>
        </w:rPr>
        <w:t>pour pouvoir</w:t>
      </w:r>
      <w:r w:rsidR="00E80EF5" w:rsidRPr="0074599E">
        <w:rPr>
          <w:lang w:val="fr-FR"/>
        </w:rPr>
        <w:t xml:space="preserve"> créer une formation conforme aux objectifs globaux du projet</w:t>
      </w:r>
      <w:r w:rsidR="00DD3490">
        <w:rPr>
          <w:lang w:val="fr-FR"/>
        </w:rPr>
        <w:t>.</w:t>
      </w:r>
    </w:p>
    <w:p w14:paraId="596FDD17" w14:textId="73245135" w:rsidR="007A4864" w:rsidRPr="0074599E" w:rsidRDefault="001460AF">
      <w:pPr>
        <w:rPr>
          <w:lang w:val="fr-FR"/>
        </w:rPr>
      </w:pPr>
      <w:r w:rsidRPr="0074599E">
        <w:rPr>
          <w:lang w:val="fr-FR"/>
        </w:rPr>
        <w:t>Les interventions publiques</w:t>
      </w:r>
      <w:r w:rsidR="00825052" w:rsidRPr="0074599E">
        <w:rPr>
          <w:lang w:val="fr-FR"/>
        </w:rPr>
        <w:t>,</w:t>
      </w:r>
      <w:r w:rsidR="00AF7D57" w:rsidRPr="0074599E">
        <w:rPr>
          <w:lang w:val="fr-FR"/>
        </w:rPr>
        <w:t xml:space="preserve"> telles que celles proposées </w:t>
      </w:r>
      <w:r w:rsidR="00B44FAD" w:rsidRPr="0074599E">
        <w:rPr>
          <w:lang w:val="fr-FR"/>
        </w:rPr>
        <w:t>dans le cadre du</w:t>
      </w:r>
      <w:r w:rsidR="002D0DC9" w:rsidRPr="0074599E">
        <w:rPr>
          <w:lang w:val="fr-FR"/>
        </w:rPr>
        <w:t xml:space="preserve"> projet</w:t>
      </w:r>
      <w:r w:rsidR="00AF7D57" w:rsidRPr="0074599E">
        <w:rPr>
          <w:lang w:val="fr-FR"/>
        </w:rPr>
        <w:t xml:space="preserve"> MIG-DHL</w:t>
      </w:r>
      <w:r w:rsidR="00825052" w:rsidRPr="0074599E">
        <w:rPr>
          <w:lang w:val="fr-FR"/>
        </w:rPr>
        <w:t>,</w:t>
      </w:r>
      <w:r w:rsidR="00AF7D57" w:rsidRPr="0074599E">
        <w:rPr>
          <w:lang w:val="fr-FR"/>
        </w:rPr>
        <w:t xml:space="preserve"> sont </w:t>
      </w:r>
      <w:r w:rsidR="007641A4" w:rsidRPr="0074599E">
        <w:rPr>
          <w:lang w:val="fr-FR"/>
        </w:rPr>
        <w:t>faites sur la base d’</w:t>
      </w:r>
      <w:r w:rsidR="00AF7D57" w:rsidRPr="0074599E">
        <w:rPr>
          <w:lang w:val="fr-FR"/>
        </w:rPr>
        <w:t>une théorie</w:t>
      </w:r>
      <w:r w:rsidR="00E63270" w:rsidRPr="0074599E">
        <w:rPr>
          <w:lang w:val="fr-FR"/>
        </w:rPr>
        <w:t xml:space="preserve"> plus ou moins explicite</w:t>
      </w:r>
      <w:r w:rsidR="00825052" w:rsidRPr="0074599E">
        <w:rPr>
          <w:lang w:val="fr-FR"/>
        </w:rPr>
        <w:t>,</w:t>
      </w:r>
      <w:r w:rsidR="00AF7D57" w:rsidRPr="0074599E">
        <w:rPr>
          <w:lang w:val="fr-FR"/>
        </w:rPr>
        <w:t xml:space="preserve"> selon laquelle </w:t>
      </w:r>
      <w:r w:rsidR="00CA384F">
        <w:rPr>
          <w:lang w:val="fr-FR"/>
        </w:rPr>
        <w:t xml:space="preserve">des changements sont nécessaires </w:t>
      </w:r>
      <w:r w:rsidR="000029A0" w:rsidRPr="0074599E">
        <w:rPr>
          <w:lang w:val="fr-FR"/>
        </w:rPr>
        <w:t>pour</w:t>
      </w:r>
      <w:r w:rsidR="00FA44A5" w:rsidRPr="0074599E">
        <w:rPr>
          <w:lang w:val="fr-FR"/>
        </w:rPr>
        <w:t xml:space="preserve"> pallier le problème ou la situation </w:t>
      </w:r>
      <w:r w:rsidR="00201054" w:rsidRPr="0074599E">
        <w:rPr>
          <w:lang w:val="fr-FR"/>
        </w:rPr>
        <w:t>qui donne lieu à l’intervention</w:t>
      </w:r>
      <w:r w:rsidR="002D0DC9" w:rsidRPr="0074599E">
        <w:rPr>
          <w:lang w:val="fr-FR"/>
        </w:rPr>
        <w:t xml:space="preserve">. </w:t>
      </w:r>
      <w:r w:rsidR="00CA04DC" w:rsidRPr="0074599E">
        <w:rPr>
          <w:lang w:val="fr-FR"/>
        </w:rPr>
        <w:t xml:space="preserve">La </w:t>
      </w:r>
      <w:r w:rsidR="00CA04DC" w:rsidRPr="0074599E">
        <w:rPr>
          <w:b/>
          <w:bCs/>
          <w:lang w:val="fr-FR"/>
        </w:rPr>
        <w:t>théorie du changement</w:t>
      </w:r>
      <w:r w:rsidR="00CA04DC" w:rsidRPr="0074599E">
        <w:rPr>
          <w:lang w:val="fr-FR"/>
        </w:rPr>
        <w:t xml:space="preserve"> (</w:t>
      </w:r>
      <w:r w:rsidR="008D049A" w:rsidRPr="0074599E">
        <w:rPr>
          <w:lang w:val="fr-FR"/>
        </w:rPr>
        <w:t xml:space="preserve">également appelée </w:t>
      </w:r>
      <w:r w:rsidR="00D225F1" w:rsidRPr="0074599E">
        <w:rPr>
          <w:lang w:val="fr-FR"/>
        </w:rPr>
        <w:t>« </w:t>
      </w:r>
      <w:r w:rsidR="008D049A" w:rsidRPr="0074599E">
        <w:rPr>
          <w:lang w:val="fr-FR"/>
        </w:rPr>
        <w:t>théorie de l’intervention</w:t>
      </w:r>
      <w:r w:rsidR="00D225F1" w:rsidRPr="0074599E">
        <w:rPr>
          <w:lang w:val="fr-FR"/>
        </w:rPr>
        <w:t> »</w:t>
      </w:r>
      <w:r w:rsidR="008D049A" w:rsidRPr="0074599E">
        <w:rPr>
          <w:lang w:val="fr-FR"/>
        </w:rPr>
        <w:t xml:space="preserve"> ou </w:t>
      </w:r>
      <w:r w:rsidR="00D225F1" w:rsidRPr="0074599E">
        <w:rPr>
          <w:lang w:val="fr-FR"/>
        </w:rPr>
        <w:t>« </w:t>
      </w:r>
      <w:r w:rsidR="008D049A" w:rsidRPr="0074599E">
        <w:rPr>
          <w:lang w:val="fr-FR"/>
        </w:rPr>
        <w:t xml:space="preserve">théorie </w:t>
      </w:r>
      <w:r w:rsidR="00B25266" w:rsidRPr="0074599E">
        <w:rPr>
          <w:lang w:val="fr-FR"/>
        </w:rPr>
        <w:t>du programme</w:t>
      </w:r>
      <w:r w:rsidR="00D225F1" w:rsidRPr="0074599E">
        <w:rPr>
          <w:lang w:val="fr-FR"/>
        </w:rPr>
        <w:t> »</w:t>
      </w:r>
      <w:r w:rsidR="00B25266" w:rsidRPr="0074599E">
        <w:rPr>
          <w:lang w:val="fr-FR"/>
        </w:rPr>
        <w:t>)</w:t>
      </w:r>
      <w:r w:rsidR="003A5398" w:rsidRPr="0074599E">
        <w:rPr>
          <w:lang w:val="fr-FR"/>
        </w:rPr>
        <w:t xml:space="preserve"> consiste en une série d’hypothèses </w:t>
      </w:r>
      <w:r w:rsidR="00D225F1" w:rsidRPr="0074599E">
        <w:rPr>
          <w:lang w:val="fr-FR"/>
        </w:rPr>
        <w:t>sur</w:t>
      </w:r>
      <w:r w:rsidR="003A5398" w:rsidRPr="0074599E">
        <w:rPr>
          <w:lang w:val="fr-FR"/>
        </w:rPr>
        <w:t xml:space="preserve"> la manière dont les ressources allouées à l’intervention d</w:t>
      </w:r>
      <w:r w:rsidR="006F2A10" w:rsidRPr="0074599E">
        <w:rPr>
          <w:lang w:val="fr-FR"/>
        </w:rPr>
        <w:t>oiv</w:t>
      </w:r>
      <w:r w:rsidR="003A5398" w:rsidRPr="0074599E">
        <w:rPr>
          <w:lang w:val="fr-FR"/>
        </w:rPr>
        <w:t>ent permettre de développer des activités</w:t>
      </w:r>
      <w:r w:rsidR="00C778C8" w:rsidRPr="0074599E">
        <w:rPr>
          <w:lang w:val="fr-FR"/>
        </w:rPr>
        <w:t xml:space="preserve"> qui vont </w:t>
      </w:r>
      <w:r w:rsidR="001104EE" w:rsidRPr="0074599E">
        <w:rPr>
          <w:lang w:val="fr-FR"/>
        </w:rPr>
        <w:t>produire</w:t>
      </w:r>
      <w:r w:rsidR="00C778C8" w:rsidRPr="0074599E">
        <w:rPr>
          <w:lang w:val="fr-FR"/>
        </w:rPr>
        <w:t xml:space="preserve"> des</w:t>
      </w:r>
      <w:r w:rsidR="006F2A10" w:rsidRPr="0074599E">
        <w:rPr>
          <w:lang w:val="fr-FR"/>
        </w:rPr>
        <w:t xml:space="preserve"> résultats</w:t>
      </w:r>
      <w:r w:rsidR="00C778C8" w:rsidRPr="0074599E">
        <w:rPr>
          <w:lang w:val="fr-FR"/>
        </w:rPr>
        <w:t>. Résultats</w:t>
      </w:r>
      <w:r w:rsidR="006F2A10" w:rsidRPr="0074599E">
        <w:rPr>
          <w:lang w:val="fr-FR"/>
        </w:rPr>
        <w:t xml:space="preserve"> </w:t>
      </w:r>
      <w:r w:rsidR="00C778C8" w:rsidRPr="0074599E">
        <w:rPr>
          <w:lang w:val="fr-FR"/>
        </w:rPr>
        <w:t>qui,</w:t>
      </w:r>
      <w:r w:rsidR="006F2A10" w:rsidRPr="0074599E">
        <w:rPr>
          <w:lang w:val="fr-FR"/>
        </w:rPr>
        <w:t xml:space="preserve"> à leur tour</w:t>
      </w:r>
      <w:r w:rsidR="00A864F5" w:rsidRPr="0074599E">
        <w:rPr>
          <w:lang w:val="fr-FR"/>
        </w:rPr>
        <w:t>, vont</w:t>
      </w:r>
      <w:r w:rsidR="006F2A10" w:rsidRPr="0074599E">
        <w:rPr>
          <w:lang w:val="fr-FR"/>
        </w:rPr>
        <w:t xml:space="preserve"> générer des bénéfices à court, moyen et long terme </w:t>
      </w:r>
      <w:r w:rsidR="00172548" w:rsidRPr="0074599E">
        <w:rPr>
          <w:lang w:val="fr-FR"/>
        </w:rPr>
        <w:t>au profit de</w:t>
      </w:r>
      <w:r w:rsidR="006F2A10" w:rsidRPr="0074599E">
        <w:rPr>
          <w:lang w:val="fr-FR"/>
        </w:rPr>
        <w:t xml:space="preserve"> la société dans son ensemble ou </w:t>
      </w:r>
      <w:r w:rsidR="00172548" w:rsidRPr="0074599E">
        <w:rPr>
          <w:lang w:val="fr-FR"/>
        </w:rPr>
        <w:t>de</w:t>
      </w:r>
      <w:r w:rsidR="006F2A10" w:rsidRPr="0074599E">
        <w:rPr>
          <w:lang w:val="fr-FR"/>
        </w:rPr>
        <w:t xml:space="preserve"> la population ciblée par le programme</w:t>
      </w:r>
      <w:r w:rsidR="00041072" w:rsidRPr="0074599E">
        <w:rPr>
          <w:lang w:val="fr-FR"/>
        </w:rPr>
        <w:t xml:space="preserve"> ou la politique</w:t>
      </w:r>
      <w:r w:rsidR="006F2A10" w:rsidRPr="0074599E">
        <w:rPr>
          <w:lang w:val="fr-FR"/>
        </w:rPr>
        <w:t xml:space="preserve"> (</w:t>
      </w:r>
      <w:r w:rsidR="001563D8" w:rsidRPr="0074599E">
        <w:rPr>
          <w:lang w:val="fr-FR"/>
        </w:rPr>
        <w:t>effets</w:t>
      </w:r>
      <w:r w:rsidR="00FF3A7B" w:rsidRPr="0074599E">
        <w:rPr>
          <w:lang w:val="fr-FR"/>
        </w:rPr>
        <w:t xml:space="preserve"> ou </w:t>
      </w:r>
      <w:r w:rsidR="001563D8" w:rsidRPr="0074599E">
        <w:rPr>
          <w:lang w:val="fr-FR"/>
        </w:rPr>
        <w:t>répercussion</w:t>
      </w:r>
      <w:r w:rsidR="00341465" w:rsidRPr="0074599E">
        <w:rPr>
          <w:lang w:val="fr-FR"/>
        </w:rPr>
        <w:t>s</w:t>
      </w:r>
      <w:r w:rsidR="00FF3A7B" w:rsidRPr="0074599E">
        <w:rPr>
          <w:lang w:val="fr-FR"/>
        </w:rPr>
        <w:t>)</w:t>
      </w:r>
      <w:r w:rsidR="00041072" w:rsidRPr="0074599E">
        <w:rPr>
          <w:lang w:val="fr-FR"/>
        </w:rPr>
        <w:t xml:space="preserve">. Autrement dit, la théorie du changement est une hypothèse de cause à effet qui </w:t>
      </w:r>
      <w:r w:rsidR="001D5475" w:rsidRPr="0074599E">
        <w:rPr>
          <w:lang w:val="fr-FR"/>
        </w:rPr>
        <w:t>montre</w:t>
      </w:r>
      <w:r w:rsidR="00041072" w:rsidRPr="0074599E">
        <w:rPr>
          <w:lang w:val="fr-FR"/>
        </w:rPr>
        <w:t xml:space="preserve"> comment une politique ou un programme</w:t>
      </w:r>
      <w:r w:rsidR="006876B0" w:rsidRPr="0074599E">
        <w:rPr>
          <w:lang w:val="fr-FR"/>
        </w:rPr>
        <w:t xml:space="preserve"> va permettre d’obtenir </w:t>
      </w:r>
      <w:r w:rsidR="001D5475" w:rsidRPr="0074599E">
        <w:rPr>
          <w:lang w:val="fr-FR"/>
        </w:rPr>
        <w:t>certains</w:t>
      </w:r>
      <w:r w:rsidR="006876B0" w:rsidRPr="0074599E">
        <w:rPr>
          <w:lang w:val="fr-FR"/>
        </w:rPr>
        <w:t xml:space="preserve"> résultats</w:t>
      </w:r>
      <w:r w:rsidR="001D5475" w:rsidRPr="0074599E">
        <w:rPr>
          <w:lang w:val="fr-FR"/>
        </w:rPr>
        <w:t>,</w:t>
      </w:r>
      <w:r w:rsidR="006876B0" w:rsidRPr="0074599E">
        <w:rPr>
          <w:lang w:val="fr-FR"/>
        </w:rPr>
        <w:t xml:space="preserve"> </w:t>
      </w:r>
      <w:r w:rsidR="00B44FAD" w:rsidRPr="0074599E">
        <w:rPr>
          <w:lang w:val="fr-FR"/>
        </w:rPr>
        <w:t>en créant tout un panel d’activités</w:t>
      </w:r>
      <w:r w:rsidR="00971CF9" w:rsidRPr="0074599E">
        <w:rPr>
          <w:lang w:val="fr-FR"/>
        </w:rPr>
        <w:t xml:space="preserve"> et en allouant une certaine quantité de ressources.</w:t>
      </w:r>
    </w:p>
    <w:p w14:paraId="6CCFCCD6" w14:textId="3A6D2CF1" w:rsidR="000A0D3C" w:rsidRPr="0074599E" w:rsidRDefault="00A14DBF" w:rsidP="005F6DE9">
      <w:pPr>
        <w:rPr>
          <w:lang w:val="fr-FR"/>
        </w:rPr>
      </w:pPr>
      <w:r w:rsidRPr="0074599E">
        <w:rPr>
          <w:noProof/>
          <w:lang w:val="fr-FR" w:eastAsia="de-DE"/>
        </w:rPr>
        <w:lastRenderedPageBreak/>
        <mc:AlternateContent>
          <mc:Choice Requires="wpg">
            <w:drawing>
              <wp:anchor distT="0" distB="0" distL="114300" distR="114300" simplePos="0" relativeHeight="251658240" behindDoc="0" locked="0" layoutInCell="1" hidden="0" allowOverlap="1" wp14:anchorId="1D1AC823" wp14:editId="04852D90">
                <wp:simplePos x="0" y="0"/>
                <wp:positionH relativeFrom="column">
                  <wp:posOffset>-61595</wp:posOffset>
                </wp:positionH>
                <wp:positionV relativeFrom="paragraph">
                  <wp:posOffset>477520</wp:posOffset>
                </wp:positionV>
                <wp:extent cx="5760720" cy="3188335"/>
                <wp:effectExtent l="0" t="0" r="11430" b="0"/>
                <wp:wrapSquare wrapText="bothSides" distT="0" distB="0" distL="114300" distR="114300"/>
                <wp:docPr id="7" name="Ομάδα 7"/>
                <wp:cNvGraphicFramePr/>
                <a:graphic xmlns:a="http://schemas.openxmlformats.org/drawingml/2006/main">
                  <a:graphicData uri="http://schemas.microsoft.com/office/word/2010/wordprocessingGroup">
                    <wpg:wgp>
                      <wpg:cNvGrpSpPr/>
                      <wpg:grpSpPr>
                        <a:xfrm>
                          <a:off x="0" y="0"/>
                          <a:ext cx="5760720" cy="3188335"/>
                          <a:chOff x="0" y="0"/>
                          <a:chExt cx="5760700" cy="3188325"/>
                        </a:xfrm>
                      </wpg:grpSpPr>
                      <wpg:grpSp>
                        <wpg:cNvPr id="1" name="Grupo 1"/>
                        <wpg:cNvGrpSpPr/>
                        <wpg:grpSpPr>
                          <a:xfrm>
                            <a:off x="0" y="0"/>
                            <a:ext cx="5760700" cy="3188325"/>
                            <a:chOff x="0" y="0"/>
                            <a:chExt cx="5760700" cy="3188325"/>
                          </a:xfrm>
                        </wpg:grpSpPr>
                        <wps:wsp>
                          <wps:cNvPr id="2" name="Rectángulo 2"/>
                          <wps:cNvSpPr/>
                          <wps:spPr>
                            <a:xfrm>
                              <a:off x="0" y="0"/>
                              <a:ext cx="5760700" cy="3188325"/>
                            </a:xfrm>
                            <a:prstGeom prst="rect">
                              <a:avLst/>
                            </a:prstGeom>
                            <a:noFill/>
                            <a:ln>
                              <a:noFill/>
                            </a:ln>
                          </wps:spPr>
                          <wps:txbx>
                            <w:txbxContent>
                              <w:p w14:paraId="1B747EF5"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3" name="Rectángulo: esquinas redondeadas 3"/>
                          <wps:cNvSpPr/>
                          <wps:spPr>
                            <a:xfrm>
                              <a:off x="5063"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66D8077D"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4" name="Cuadro de texto 4"/>
                          <wps:cNvSpPr txBox="1"/>
                          <wps:spPr>
                            <a:xfrm>
                              <a:off x="31657" y="410110"/>
                              <a:ext cx="1460126" cy="854800"/>
                            </a:xfrm>
                            <a:prstGeom prst="rect">
                              <a:avLst/>
                            </a:prstGeom>
                            <a:noFill/>
                            <a:ln>
                              <a:noFill/>
                            </a:ln>
                          </wps:spPr>
                          <wps:txbx>
                            <w:txbxContent>
                              <w:p w14:paraId="1BB54614" w14:textId="6DF0927E" w:rsidR="00E37D96" w:rsidRPr="004D7B2D" w:rsidRDefault="003B08F5">
                                <w:pPr>
                                  <w:spacing w:after="0" w:line="215" w:lineRule="auto"/>
                                  <w:jc w:val="center"/>
                                  <w:textDirection w:val="btLr"/>
                                  <w:rPr>
                                    <w:color w:val="FFFFFF" w:themeColor="background1"/>
                                    <w:lang w:val="fr-FR"/>
                                  </w:rPr>
                                </w:pPr>
                                <w:r w:rsidRPr="00FD0053">
                                  <w:rPr>
                                    <w:b/>
                                    <w:color w:val="FFFFFF" w:themeColor="background1"/>
                                    <w:sz w:val="20"/>
                                    <w:u w:val="single"/>
                                  </w:rPr>
                                  <w:t xml:space="preserve">1) </w:t>
                                </w:r>
                                <w:r w:rsidR="004D7B2D" w:rsidRPr="004D7B2D">
                                  <w:rPr>
                                    <w:b/>
                                    <w:color w:val="FFFFFF" w:themeColor="background1"/>
                                    <w:sz w:val="20"/>
                                    <w:u w:val="single"/>
                                    <w:lang w:val="fr-FR"/>
                                  </w:rPr>
                                  <w:t>Problème</w:t>
                                </w:r>
                                <w:r w:rsidRPr="004D7B2D">
                                  <w:rPr>
                                    <w:b/>
                                    <w:color w:val="FFFFFF" w:themeColor="background1"/>
                                    <w:sz w:val="20"/>
                                    <w:u w:val="single"/>
                                    <w:lang w:val="fr-FR"/>
                                  </w:rPr>
                                  <w:t xml:space="preserve"> (</w:t>
                                </w:r>
                                <w:r w:rsidR="004D7B2D" w:rsidRPr="004D7B2D">
                                  <w:rPr>
                                    <w:b/>
                                    <w:color w:val="FFFFFF" w:themeColor="background1"/>
                                    <w:sz w:val="20"/>
                                    <w:u w:val="single"/>
                                    <w:lang w:val="fr-FR"/>
                                  </w:rPr>
                                  <w:t>besoins</w:t>
                                </w:r>
                                <w:r w:rsidRPr="004D7B2D">
                                  <w:rPr>
                                    <w:b/>
                                    <w:color w:val="FFFFFF" w:themeColor="background1"/>
                                    <w:sz w:val="20"/>
                                    <w:u w:val="single"/>
                                    <w:lang w:val="fr-FR"/>
                                  </w:rPr>
                                  <w:t xml:space="preserve">) </w:t>
                                </w:r>
                              </w:p>
                              <w:p w14:paraId="144E38B9" w14:textId="6C52C0B9" w:rsidR="00E37D96" w:rsidRPr="004D7B2D" w:rsidRDefault="004D7B2D">
                                <w:pPr>
                                  <w:spacing w:before="70" w:after="0" w:line="215" w:lineRule="auto"/>
                                  <w:jc w:val="center"/>
                                  <w:textDirection w:val="btLr"/>
                                  <w:rPr>
                                    <w:color w:val="FFFFFF" w:themeColor="background1"/>
                                    <w:lang w:val="fr-FR"/>
                                  </w:rPr>
                                </w:pPr>
                                <w:r w:rsidRPr="004D7B2D">
                                  <w:rPr>
                                    <w:color w:val="FFFFFF" w:themeColor="background1"/>
                                    <w:sz w:val="20"/>
                                    <w:lang w:val="fr-FR"/>
                                  </w:rPr>
                                  <w:t>Le problème ou l’enjeu social justifiant l’intervention</w:t>
                                </w:r>
                              </w:p>
                            </w:txbxContent>
                          </wps:txbx>
                          <wps:bodyPr spcFirstLastPara="1" wrap="square" lIns="38100" tIns="38100" rIns="38100" bIns="38100" anchor="ctr" anchorCtr="0">
                            <a:noAutofit/>
                          </wps:bodyPr>
                        </wps:wsp>
                        <wps:wsp>
                          <wps:cNvPr id="5" name="Flecha: a la derecha 5"/>
                          <wps:cNvSpPr/>
                          <wps:spPr>
                            <a:xfrm>
                              <a:off x="1651548" y="649859"/>
                              <a:ext cx="320822" cy="375301"/>
                            </a:xfrm>
                            <a:prstGeom prst="rightArrow">
                              <a:avLst>
                                <a:gd name="adj1" fmla="val 60000"/>
                                <a:gd name="adj2" fmla="val 50000"/>
                              </a:avLst>
                            </a:prstGeom>
                            <a:solidFill>
                              <a:srgbClr val="ABBADE"/>
                            </a:solidFill>
                            <a:ln>
                              <a:noFill/>
                            </a:ln>
                          </wps:spPr>
                          <wps:txbx>
                            <w:txbxContent>
                              <w:p w14:paraId="711EE510"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6" name="Cuadro de texto 6"/>
                          <wps:cNvSpPr txBox="1"/>
                          <wps:spPr>
                            <a:xfrm>
                              <a:off x="1651548" y="724919"/>
                              <a:ext cx="224575" cy="225181"/>
                            </a:xfrm>
                            <a:prstGeom prst="rect">
                              <a:avLst/>
                            </a:prstGeom>
                            <a:noFill/>
                            <a:ln>
                              <a:noFill/>
                            </a:ln>
                          </wps:spPr>
                          <wps:txbx>
                            <w:txbxContent>
                              <w:p w14:paraId="3316B1E5" w14:textId="77777777" w:rsidR="00E37D96" w:rsidRPr="00FD0053" w:rsidRDefault="00E37D96">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8" name="Rectángulo: esquinas redondeadas 8"/>
                          <wps:cNvSpPr/>
                          <wps:spPr>
                            <a:xfrm>
                              <a:off x="2123702"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66B4CC39"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0" name="Cuadro de texto 10"/>
                          <wps:cNvSpPr txBox="1"/>
                          <wps:spPr>
                            <a:xfrm>
                              <a:off x="2150296" y="410110"/>
                              <a:ext cx="1460126" cy="854800"/>
                            </a:xfrm>
                            <a:prstGeom prst="rect">
                              <a:avLst/>
                            </a:prstGeom>
                            <a:noFill/>
                            <a:ln>
                              <a:noFill/>
                            </a:ln>
                          </wps:spPr>
                          <wps:txbx>
                            <w:txbxContent>
                              <w:p w14:paraId="76FAEB38" w14:textId="49234843" w:rsidR="00E37D96" w:rsidRPr="004D7B2D" w:rsidRDefault="003B08F5">
                                <w:pPr>
                                  <w:spacing w:after="0" w:line="215" w:lineRule="auto"/>
                                  <w:jc w:val="center"/>
                                  <w:textDirection w:val="btLr"/>
                                  <w:rPr>
                                    <w:color w:val="FFFFFF" w:themeColor="background1"/>
                                    <w:lang w:val="fr-FR"/>
                                  </w:rPr>
                                </w:pPr>
                                <w:r w:rsidRPr="00FD0053">
                                  <w:rPr>
                                    <w:b/>
                                    <w:color w:val="FFFFFF" w:themeColor="background1"/>
                                    <w:sz w:val="20"/>
                                    <w:u w:val="single"/>
                                  </w:rPr>
                                  <w:t>2</w:t>
                                </w:r>
                                <w:r w:rsidRPr="004D7B2D">
                                  <w:rPr>
                                    <w:b/>
                                    <w:color w:val="FFFFFF" w:themeColor="background1"/>
                                    <w:sz w:val="20"/>
                                    <w:u w:val="single"/>
                                    <w:lang w:val="fr-FR"/>
                                  </w:rPr>
                                  <w:t>) Res</w:t>
                                </w:r>
                                <w:r w:rsidR="004D7B2D" w:rsidRPr="004D7B2D">
                                  <w:rPr>
                                    <w:b/>
                                    <w:color w:val="FFFFFF" w:themeColor="background1"/>
                                    <w:sz w:val="20"/>
                                    <w:u w:val="single"/>
                                    <w:lang w:val="fr-FR"/>
                                  </w:rPr>
                                  <w:t>s</w:t>
                                </w:r>
                                <w:r w:rsidRPr="004D7B2D">
                                  <w:rPr>
                                    <w:b/>
                                    <w:color w:val="FFFFFF" w:themeColor="background1"/>
                                    <w:sz w:val="20"/>
                                    <w:u w:val="single"/>
                                    <w:lang w:val="fr-FR"/>
                                  </w:rPr>
                                  <w:t>ources (</w:t>
                                </w:r>
                                <w:r w:rsidR="004D7B2D" w:rsidRPr="004D7B2D">
                                  <w:rPr>
                                    <w:b/>
                                    <w:color w:val="FFFFFF" w:themeColor="background1"/>
                                    <w:sz w:val="20"/>
                                    <w:u w:val="single"/>
                                    <w:lang w:val="fr-FR"/>
                                  </w:rPr>
                                  <w:t>contributions</w:t>
                                </w:r>
                                <w:r w:rsidRPr="004D7B2D">
                                  <w:rPr>
                                    <w:b/>
                                    <w:color w:val="FFFFFF" w:themeColor="background1"/>
                                    <w:sz w:val="20"/>
                                    <w:u w:val="single"/>
                                    <w:lang w:val="fr-FR"/>
                                  </w:rPr>
                                  <w:t>)</w:t>
                                </w:r>
                              </w:p>
                              <w:p w14:paraId="131EB995" w14:textId="5621519A" w:rsidR="00E37D96" w:rsidRPr="004D7B2D" w:rsidRDefault="004D7B2D">
                                <w:pPr>
                                  <w:spacing w:before="70" w:after="0" w:line="215" w:lineRule="auto"/>
                                  <w:jc w:val="center"/>
                                  <w:textDirection w:val="btLr"/>
                                  <w:rPr>
                                    <w:color w:val="FFFFFF" w:themeColor="background1"/>
                                    <w:lang w:val="fr-FR"/>
                                  </w:rPr>
                                </w:pPr>
                                <w:r w:rsidRPr="004D7B2D">
                                  <w:rPr>
                                    <w:color w:val="FFFFFF" w:themeColor="background1"/>
                                    <w:sz w:val="20"/>
                                    <w:lang w:val="fr-FR"/>
                                  </w:rPr>
                                  <w:t>Les ressources nécessaires pour mener à bien l’intervention</w:t>
                                </w:r>
                              </w:p>
                            </w:txbxContent>
                          </wps:txbx>
                          <wps:bodyPr spcFirstLastPara="1" wrap="square" lIns="38100" tIns="38100" rIns="38100" bIns="38100" anchor="ctr" anchorCtr="0">
                            <a:noAutofit/>
                          </wps:bodyPr>
                        </wps:wsp>
                        <wps:wsp>
                          <wps:cNvPr id="11" name="Flecha: a la derecha 11"/>
                          <wps:cNvSpPr/>
                          <wps:spPr>
                            <a:xfrm>
                              <a:off x="3770188" y="649859"/>
                              <a:ext cx="320822" cy="375301"/>
                            </a:xfrm>
                            <a:prstGeom prst="rightArrow">
                              <a:avLst>
                                <a:gd name="adj1" fmla="val 60000"/>
                                <a:gd name="adj2" fmla="val 50000"/>
                              </a:avLst>
                            </a:prstGeom>
                            <a:solidFill>
                              <a:srgbClr val="ABBADE"/>
                            </a:solidFill>
                            <a:ln>
                              <a:noFill/>
                            </a:ln>
                          </wps:spPr>
                          <wps:txbx>
                            <w:txbxContent>
                              <w:p w14:paraId="663F2E14"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2" name="Cuadro de texto 12"/>
                          <wps:cNvSpPr txBox="1"/>
                          <wps:spPr>
                            <a:xfrm>
                              <a:off x="3770188" y="724919"/>
                              <a:ext cx="224575" cy="225181"/>
                            </a:xfrm>
                            <a:prstGeom prst="rect">
                              <a:avLst/>
                            </a:prstGeom>
                            <a:noFill/>
                            <a:ln>
                              <a:noFill/>
                            </a:ln>
                          </wps:spPr>
                          <wps:txbx>
                            <w:txbxContent>
                              <w:p w14:paraId="09A80454" w14:textId="77777777" w:rsidR="00E37D96" w:rsidRPr="00FD0053" w:rsidRDefault="00E37D96">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13" name="Rectángulo: esquinas redondeadas 13"/>
                          <wps:cNvSpPr/>
                          <wps:spPr>
                            <a:xfrm>
                              <a:off x="4242342"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4F769230"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4" name="Cuadro de texto 14"/>
                          <wps:cNvSpPr txBox="1"/>
                          <wps:spPr>
                            <a:xfrm>
                              <a:off x="4268936" y="410110"/>
                              <a:ext cx="1460126" cy="854800"/>
                            </a:xfrm>
                            <a:prstGeom prst="rect">
                              <a:avLst/>
                            </a:prstGeom>
                            <a:noFill/>
                            <a:ln>
                              <a:noFill/>
                            </a:ln>
                          </wps:spPr>
                          <wps:txbx>
                            <w:txbxContent>
                              <w:p w14:paraId="46E9D635" w14:textId="45A0685C" w:rsidR="00E37D96" w:rsidRPr="00341465" w:rsidRDefault="003B08F5">
                                <w:pPr>
                                  <w:spacing w:after="0" w:line="215" w:lineRule="auto"/>
                                  <w:jc w:val="center"/>
                                  <w:textDirection w:val="btLr"/>
                                  <w:rPr>
                                    <w:color w:val="FFFFFF" w:themeColor="background1"/>
                                    <w:lang w:val="fr-FR"/>
                                  </w:rPr>
                                </w:pPr>
                                <w:r w:rsidRPr="00FD0053">
                                  <w:rPr>
                                    <w:b/>
                                    <w:color w:val="FFFFFF" w:themeColor="background1"/>
                                    <w:sz w:val="20"/>
                                    <w:u w:val="single"/>
                                  </w:rPr>
                                  <w:t>3</w:t>
                                </w:r>
                                <w:r w:rsidRPr="00341465">
                                  <w:rPr>
                                    <w:b/>
                                    <w:color w:val="FFFFFF" w:themeColor="background1"/>
                                    <w:sz w:val="20"/>
                                    <w:u w:val="single"/>
                                    <w:lang w:val="fr-FR"/>
                                  </w:rPr>
                                  <w:t>) Activit</w:t>
                                </w:r>
                                <w:r w:rsidR="004D7B2D" w:rsidRPr="00341465">
                                  <w:rPr>
                                    <w:b/>
                                    <w:color w:val="FFFFFF" w:themeColor="background1"/>
                                    <w:sz w:val="20"/>
                                    <w:u w:val="single"/>
                                    <w:lang w:val="fr-FR"/>
                                  </w:rPr>
                                  <w:t>és</w:t>
                                </w:r>
                                <w:r w:rsidRPr="00341465">
                                  <w:rPr>
                                    <w:b/>
                                    <w:color w:val="FFFFFF" w:themeColor="background1"/>
                                    <w:sz w:val="20"/>
                                    <w:u w:val="single"/>
                                    <w:lang w:val="fr-FR"/>
                                  </w:rPr>
                                  <w:t xml:space="preserve"> (</w:t>
                                </w:r>
                                <w:r w:rsidR="004D7B2D" w:rsidRPr="00341465">
                                  <w:rPr>
                                    <w:b/>
                                    <w:color w:val="FFFFFF" w:themeColor="background1"/>
                                    <w:sz w:val="20"/>
                                    <w:u w:val="single"/>
                                    <w:lang w:val="fr-FR"/>
                                  </w:rPr>
                                  <w:t>procédés</w:t>
                                </w:r>
                                <w:r w:rsidRPr="00341465">
                                  <w:rPr>
                                    <w:b/>
                                    <w:color w:val="FFFFFF" w:themeColor="background1"/>
                                    <w:sz w:val="20"/>
                                    <w:u w:val="single"/>
                                    <w:lang w:val="fr-FR"/>
                                  </w:rPr>
                                  <w:t>)</w:t>
                                </w:r>
                              </w:p>
                              <w:p w14:paraId="13CB8067" w14:textId="34EB0B9C" w:rsidR="00E37D96" w:rsidRPr="00341465" w:rsidRDefault="00341465">
                                <w:pPr>
                                  <w:spacing w:before="70" w:after="0" w:line="215" w:lineRule="auto"/>
                                  <w:jc w:val="center"/>
                                  <w:textDirection w:val="btLr"/>
                                  <w:rPr>
                                    <w:color w:val="FFFFFF" w:themeColor="background1"/>
                                    <w:lang w:val="fr-FR"/>
                                  </w:rPr>
                                </w:pPr>
                                <w:r w:rsidRPr="00341465">
                                  <w:rPr>
                                    <w:color w:val="FFFFFF" w:themeColor="background1"/>
                                    <w:sz w:val="20"/>
                                    <w:lang w:val="fr-FR"/>
                                  </w:rPr>
                                  <w:t xml:space="preserve">Ce que le programme fait avec les ressources </w:t>
                                </w:r>
                                <w:r>
                                  <w:rPr>
                                    <w:color w:val="FFFFFF" w:themeColor="background1"/>
                                    <w:sz w:val="20"/>
                                    <w:lang w:val="fr-FR"/>
                                  </w:rPr>
                                  <w:t>mises à disposition</w:t>
                                </w:r>
                              </w:p>
                            </w:txbxContent>
                          </wps:txbx>
                          <wps:bodyPr spcFirstLastPara="1" wrap="square" lIns="38100" tIns="38100" rIns="38100" bIns="38100" anchor="ctr" anchorCtr="0">
                            <a:noAutofit/>
                          </wps:bodyPr>
                        </wps:wsp>
                        <wps:wsp>
                          <wps:cNvPr id="15" name="Flecha: a la derecha 15"/>
                          <wps:cNvSpPr/>
                          <wps:spPr>
                            <a:xfrm rot="5400000">
                              <a:off x="4838588" y="1397436"/>
                              <a:ext cx="320822" cy="375301"/>
                            </a:xfrm>
                            <a:prstGeom prst="rightArrow">
                              <a:avLst>
                                <a:gd name="adj1" fmla="val 60000"/>
                                <a:gd name="adj2" fmla="val 50000"/>
                              </a:avLst>
                            </a:prstGeom>
                            <a:solidFill>
                              <a:srgbClr val="ABBADE"/>
                            </a:solidFill>
                            <a:ln>
                              <a:noFill/>
                            </a:ln>
                          </wps:spPr>
                          <wps:txbx>
                            <w:txbxContent>
                              <w:p w14:paraId="6DD9ED66"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6" name="Cuadro de texto 16"/>
                          <wps:cNvSpPr txBox="1"/>
                          <wps:spPr>
                            <a:xfrm>
                              <a:off x="4886409" y="1424676"/>
                              <a:ext cx="225181" cy="224575"/>
                            </a:xfrm>
                            <a:prstGeom prst="rect">
                              <a:avLst/>
                            </a:prstGeom>
                            <a:noFill/>
                            <a:ln>
                              <a:noFill/>
                            </a:ln>
                          </wps:spPr>
                          <wps:txbx>
                            <w:txbxContent>
                              <w:p w14:paraId="1BC65808" w14:textId="77777777" w:rsidR="00E37D96" w:rsidRPr="00FD0053" w:rsidRDefault="00E37D96">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17" name="Rectángulo: esquinas redondeadas 17"/>
                          <wps:cNvSpPr/>
                          <wps:spPr>
                            <a:xfrm>
                              <a:off x="4242342" y="1896830"/>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64838CD5"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8" name="Cuadro de texto 18"/>
                          <wps:cNvSpPr txBox="1"/>
                          <wps:spPr>
                            <a:xfrm>
                              <a:off x="4268936" y="1923424"/>
                              <a:ext cx="1460126" cy="854800"/>
                            </a:xfrm>
                            <a:prstGeom prst="rect">
                              <a:avLst/>
                            </a:prstGeom>
                            <a:noFill/>
                            <a:ln>
                              <a:noFill/>
                            </a:ln>
                          </wps:spPr>
                          <wps:txbx>
                            <w:txbxContent>
                              <w:p w14:paraId="20B9AACC" w14:textId="0B4B1853" w:rsidR="00E37D96" w:rsidRPr="00341465" w:rsidRDefault="003B08F5">
                                <w:pPr>
                                  <w:spacing w:after="0" w:line="215" w:lineRule="auto"/>
                                  <w:jc w:val="center"/>
                                  <w:textDirection w:val="btLr"/>
                                  <w:rPr>
                                    <w:color w:val="FFFFFF" w:themeColor="background1"/>
                                    <w:lang w:val="fr-FR"/>
                                  </w:rPr>
                                </w:pPr>
                                <w:r w:rsidRPr="00FD0053">
                                  <w:rPr>
                                    <w:b/>
                                    <w:color w:val="FFFFFF" w:themeColor="background1"/>
                                    <w:sz w:val="20"/>
                                    <w:u w:val="single"/>
                                  </w:rPr>
                                  <w:t>4</w:t>
                                </w:r>
                                <w:r w:rsidRPr="00341465">
                                  <w:rPr>
                                    <w:b/>
                                    <w:color w:val="FFFFFF" w:themeColor="background1"/>
                                    <w:sz w:val="20"/>
                                    <w:u w:val="single"/>
                                    <w:lang w:val="fr-FR"/>
                                  </w:rPr>
                                  <w:t xml:space="preserve">) </w:t>
                                </w:r>
                                <w:r w:rsidR="00341465">
                                  <w:rPr>
                                    <w:b/>
                                    <w:color w:val="FFFFFF" w:themeColor="background1"/>
                                    <w:sz w:val="20"/>
                                    <w:u w:val="single"/>
                                    <w:lang w:val="fr-FR"/>
                                  </w:rPr>
                                  <w:t>Produit</w:t>
                                </w:r>
                                <w:r w:rsidR="006153B2">
                                  <w:rPr>
                                    <w:b/>
                                    <w:color w:val="FFFFFF" w:themeColor="background1"/>
                                    <w:sz w:val="20"/>
                                    <w:u w:val="single"/>
                                    <w:lang w:val="fr-FR"/>
                                  </w:rPr>
                                  <w:t>s</w:t>
                                </w:r>
                                <w:r w:rsidRPr="00341465">
                                  <w:rPr>
                                    <w:b/>
                                    <w:color w:val="FFFFFF" w:themeColor="background1"/>
                                    <w:sz w:val="20"/>
                                    <w:u w:val="single"/>
                                    <w:lang w:val="fr-FR"/>
                                  </w:rPr>
                                  <w:t xml:space="preserve"> (</w:t>
                                </w:r>
                                <w:r w:rsidR="001563D8">
                                  <w:rPr>
                                    <w:b/>
                                    <w:color w:val="FFFFFF" w:themeColor="background1"/>
                                    <w:sz w:val="20"/>
                                    <w:u w:val="single"/>
                                    <w:lang w:val="fr-FR"/>
                                  </w:rPr>
                                  <w:t>résultats</w:t>
                                </w:r>
                                <w:r w:rsidRPr="00341465">
                                  <w:rPr>
                                    <w:b/>
                                    <w:color w:val="FFFFFF" w:themeColor="background1"/>
                                    <w:sz w:val="20"/>
                                    <w:u w:val="single"/>
                                    <w:lang w:val="fr-FR"/>
                                  </w:rPr>
                                  <w:t>)</w:t>
                                </w:r>
                              </w:p>
                              <w:p w14:paraId="0DDA1DD8" w14:textId="004DDC80" w:rsidR="00E37D96" w:rsidRPr="00341465" w:rsidRDefault="00341465">
                                <w:pPr>
                                  <w:spacing w:before="70" w:after="0" w:line="215" w:lineRule="auto"/>
                                  <w:jc w:val="center"/>
                                  <w:textDirection w:val="btLr"/>
                                  <w:rPr>
                                    <w:color w:val="FFFFFF" w:themeColor="background1"/>
                                    <w:lang w:val="fr-FR"/>
                                  </w:rPr>
                                </w:pPr>
                                <w:r w:rsidRPr="00341465">
                                  <w:rPr>
                                    <w:color w:val="FFFFFF" w:themeColor="background1"/>
                                    <w:sz w:val="20"/>
                                    <w:lang w:val="fr-FR"/>
                                  </w:rPr>
                                  <w:t>Les résultats des activités de l’intervention</w:t>
                                </w:r>
                                <w:r w:rsidR="003B08F5" w:rsidRPr="00341465">
                                  <w:rPr>
                                    <w:color w:val="FFFFFF" w:themeColor="background1"/>
                                    <w:sz w:val="20"/>
                                    <w:lang w:val="fr-FR"/>
                                  </w:rPr>
                                  <w:t xml:space="preserve">. </w:t>
                                </w:r>
                              </w:p>
                            </w:txbxContent>
                          </wps:txbx>
                          <wps:bodyPr spcFirstLastPara="1" wrap="square" lIns="38100" tIns="38100" rIns="38100" bIns="38100" anchor="ctr" anchorCtr="0">
                            <a:noAutofit/>
                          </wps:bodyPr>
                        </wps:wsp>
                        <wps:wsp>
                          <wps:cNvPr id="19" name="Flecha: a la derecha 19"/>
                          <wps:cNvSpPr/>
                          <wps:spPr>
                            <a:xfrm rot="10800000">
                              <a:off x="3788348" y="2163173"/>
                              <a:ext cx="320822" cy="375301"/>
                            </a:xfrm>
                            <a:prstGeom prst="rightArrow">
                              <a:avLst>
                                <a:gd name="adj1" fmla="val 60000"/>
                                <a:gd name="adj2" fmla="val 50000"/>
                              </a:avLst>
                            </a:prstGeom>
                            <a:solidFill>
                              <a:srgbClr val="ABBADE"/>
                            </a:solidFill>
                            <a:ln>
                              <a:noFill/>
                            </a:ln>
                          </wps:spPr>
                          <wps:txbx>
                            <w:txbxContent>
                              <w:p w14:paraId="3439192D"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20" name="Cuadro de texto 20"/>
                          <wps:cNvSpPr txBox="1"/>
                          <wps:spPr>
                            <a:xfrm>
                              <a:off x="3884595" y="2238233"/>
                              <a:ext cx="224575" cy="225181"/>
                            </a:xfrm>
                            <a:prstGeom prst="rect">
                              <a:avLst/>
                            </a:prstGeom>
                            <a:noFill/>
                            <a:ln>
                              <a:noFill/>
                            </a:ln>
                          </wps:spPr>
                          <wps:txbx>
                            <w:txbxContent>
                              <w:p w14:paraId="26BBB6C1" w14:textId="77777777" w:rsidR="00E37D96" w:rsidRPr="00FD0053" w:rsidRDefault="00E37D96">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21" name="Rectángulo: esquinas redondeadas 21"/>
                          <wps:cNvSpPr/>
                          <wps:spPr>
                            <a:xfrm>
                              <a:off x="2123702" y="1896830"/>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704893C4"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22" name="Cuadro de texto 22"/>
                          <wps:cNvSpPr txBox="1"/>
                          <wps:spPr>
                            <a:xfrm>
                              <a:off x="1972370" y="1787956"/>
                              <a:ext cx="1638051" cy="1095992"/>
                            </a:xfrm>
                            <a:prstGeom prst="rect">
                              <a:avLst/>
                            </a:prstGeom>
                            <a:noFill/>
                            <a:ln>
                              <a:noFill/>
                            </a:ln>
                          </wps:spPr>
                          <wps:txbx>
                            <w:txbxContent>
                              <w:p w14:paraId="2B7CB3CB" w14:textId="109BB1FA" w:rsidR="00E37D96" w:rsidRPr="001563D8" w:rsidRDefault="003B08F5" w:rsidP="001563D8">
                                <w:pPr>
                                  <w:spacing w:after="0" w:line="215" w:lineRule="auto"/>
                                  <w:ind w:left="142" w:right="-92"/>
                                  <w:jc w:val="center"/>
                                  <w:textDirection w:val="btLr"/>
                                  <w:rPr>
                                    <w:color w:val="FFFFFF" w:themeColor="background1"/>
                                    <w:lang w:val="fr-FR"/>
                                  </w:rPr>
                                </w:pPr>
                                <w:r w:rsidRPr="00FD0053">
                                  <w:rPr>
                                    <w:b/>
                                    <w:color w:val="FFFFFF" w:themeColor="background1"/>
                                    <w:sz w:val="20"/>
                                    <w:u w:val="single"/>
                                  </w:rPr>
                                  <w:t>5</w:t>
                                </w:r>
                                <w:r w:rsidRPr="001563D8">
                                  <w:rPr>
                                    <w:b/>
                                    <w:color w:val="FFFFFF" w:themeColor="background1"/>
                                    <w:sz w:val="20"/>
                                    <w:u w:val="single"/>
                                    <w:lang w:val="fr-FR"/>
                                  </w:rPr>
                                  <w:t xml:space="preserve">) </w:t>
                                </w:r>
                                <w:r w:rsidR="001563D8" w:rsidRPr="001563D8">
                                  <w:rPr>
                                    <w:b/>
                                    <w:color w:val="FFFFFF" w:themeColor="background1"/>
                                    <w:sz w:val="20"/>
                                    <w:u w:val="single"/>
                                    <w:lang w:val="fr-FR"/>
                                  </w:rPr>
                                  <w:t>Effets</w:t>
                                </w:r>
                                <w:r w:rsidRPr="001563D8">
                                  <w:rPr>
                                    <w:b/>
                                    <w:color w:val="FFFFFF" w:themeColor="background1"/>
                                    <w:sz w:val="20"/>
                                    <w:u w:val="single"/>
                                    <w:lang w:val="fr-FR"/>
                                  </w:rPr>
                                  <w:t xml:space="preserve"> (</w:t>
                                </w:r>
                                <w:r w:rsidR="001563D8" w:rsidRPr="001563D8">
                                  <w:rPr>
                                    <w:b/>
                                    <w:color w:val="FFFFFF" w:themeColor="background1"/>
                                    <w:sz w:val="20"/>
                                    <w:u w:val="single"/>
                                    <w:lang w:val="fr-FR"/>
                                  </w:rPr>
                                  <w:t>répercussions</w:t>
                                </w:r>
                                <w:r w:rsidRPr="001563D8">
                                  <w:rPr>
                                    <w:b/>
                                    <w:color w:val="FFFFFF" w:themeColor="background1"/>
                                    <w:sz w:val="20"/>
                                    <w:u w:val="single"/>
                                    <w:lang w:val="fr-FR"/>
                                  </w:rPr>
                                  <w:t>)</w:t>
                                </w:r>
                              </w:p>
                              <w:p w14:paraId="6A0A31FC" w14:textId="6A6A75BC" w:rsidR="00E37D96" w:rsidRPr="001563D8" w:rsidRDefault="001563D8" w:rsidP="001563D8">
                                <w:pPr>
                                  <w:spacing w:before="70" w:after="0" w:line="215" w:lineRule="auto"/>
                                  <w:ind w:left="142" w:right="-92"/>
                                  <w:jc w:val="center"/>
                                  <w:textDirection w:val="btLr"/>
                                  <w:rPr>
                                    <w:color w:val="FFFFFF" w:themeColor="background1"/>
                                    <w:lang w:val="fr-FR"/>
                                  </w:rPr>
                                </w:pPr>
                                <w:r w:rsidRPr="001563D8">
                                  <w:rPr>
                                    <w:color w:val="FFFFFF" w:themeColor="background1"/>
                                    <w:sz w:val="20"/>
                                    <w:lang w:val="fr-FR"/>
                                  </w:rPr>
                                  <w:t>Effets de l’intervention à court, moyen et long terme (pour les participants ou pour la société)</w:t>
                                </w:r>
                              </w:p>
                            </w:txbxContent>
                          </wps:txbx>
                          <wps:bodyPr spcFirstLastPara="1" wrap="square" lIns="38100" tIns="38100" rIns="38100" bIns="38100" anchor="ctr" anchorCtr="0">
                            <a:noAutofit/>
                          </wps:bodyPr>
                        </wps:wsp>
                      </wpg:grpSp>
                    </wpg:wgp>
                  </a:graphicData>
                </a:graphic>
              </wp:anchor>
            </w:drawing>
          </mc:Choice>
          <mc:Fallback>
            <w:pict>
              <v:group w14:anchorId="1D1AC823" id="Ομάδα 7" o:spid="_x0000_s1026" style="position:absolute;left:0;text-align:left;margin-left:-4.85pt;margin-top:37.6pt;width:453.6pt;height:251.05pt;z-index:251658240" coordsize="57607,3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">
                <v:group id="Grupo 1" o:spid="_x0000_s1027" style="position:absolute;width:57607;height:31883" coordsize="57607,31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ángulo 2" o:spid="_x0000_s1028" style="position:absolute;width:57607;height:31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B747EF5" w14:textId="77777777" w:rsidR="00E37D96" w:rsidRPr="00FD0053" w:rsidRDefault="00E37D96">
                          <w:pPr>
                            <w:spacing w:after="0" w:line="240" w:lineRule="auto"/>
                            <w:jc w:val="left"/>
                            <w:textDirection w:val="btLr"/>
                            <w:rPr>
                              <w:color w:val="FFFFFF" w:themeColor="background1"/>
                            </w:rPr>
                          </w:pPr>
                        </w:p>
                      </w:txbxContent>
                    </v:textbox>
                  </v:rect>
                  <v:roundrect id="Rectángulo: esquinas redondeadas 3" o:spid="_x0000_s1029" style="position:absolute;left:50;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" fillcolor="#4372c3" strokecolor="white [3201]" strokeweight="1pt">
                    <v:stroke startarrowwidth="narrow" startarrowlength="short" endarrowwidth="narrow" endarrowlength="short" joinstyle="miter"/>
                    <v:textbox inset="2.53958mm,2.53958mm,2.53958mm,2.53958mm">
                      <w:txbxContent>
                        <w:p w14:paraId="66D8077D" w14:textId="77777777" w:rsidR="00E37D96" w:rsidRPr="00FD0053" w:rsidRDefault="00E37D96">
                          <w:pPr>
                            <w:spacing w:after="0" w:line="240" w:lineRule="auto"/>
                            <w:jc w:val="left"/>
                            <w:textDirection w:val="btLr"/>
                            <w:rPr>
                              <w:color w:val="FFFFFF" w:themeColor="background1"/>
                            </w:rPr>
                          </w:pPr>
                        </w:p>
                      </w:txbxContent>
                    </v:textbox>
                  </v:roundrect>
                  <v:shapetype id="_x0000_t202" coordsize="21600,21600" o:spt="202" path="m,l,21600r21600,l21600,xe">
                    <v:stroke joinstyle="miter"/>
                    <v:path gradientshapeok="t" o:connecttype="rect"/>
                  </v:shapetype>
                  <v:shape id="Cuadro de texto 4" o:spid="_x0000_s1030" type="#_x0000_t202" style="position:absolute;left:316;top:4101;width:14601;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" filled="f" stroked="f">
                    <v:textbox inset="3pt,3pt,3pt,3pt">
                      <w:txbxContent>
                        <w:p w14:paraId="1BB54614" w14:textId="6DF0927E" w:rsidR="00E37D96" w:rsidRPr="004D7B2D" w:rsidRDefault="003B08F5">
                          <w:pPr>
                            <w:spacing w:after="0" w:line="215" w:lineRule="auto"/>
                            <w:jc w:val="center"/>
                            <w:textDirection w:val="btLr"/>
                            <w:rPr>
                              <w:color w:val="FFFFFF" w:themeColor="background1"/>
                              <w:lang w:val="fr-FR"/>
                            </w:rPr>
                          </w:pPr>
                          <w:r w:rsidRPr="00FD0053">
                            <w:rPr>
                              <w:b/>
                              <w:color w:val="FFFFFF" w:themeColor="background1"/>
                              <w:sz w:val="20"/>
                              <w:u w:val="single"/>
                            </w:rPr>
                            <w:t xml:space="preserve">1) </w:t>
                          </w:r>
                          <w:r w:rsidR="004D7B2D" w:rsidRPr="004D7B2D">
                            <w:rPr>
                              <w:b/>
                              <w:color w:val="FFFFFF" w:themeColor="background1"/>
                              <w:sz w:val="20"/>
                              <w:u w:val="single"/>
                              <w:lang w:val="fr-FR"/>
                            </w:rPr>
                            <w:t>Problème</w:t>
                          </w:r>
                          <w:r w:rsidRPr="004D7B2D">
                            <w:rPr>
                              <w:b/>
                              <w:color w:val="FFFFFF" w:themeColor="background1"/>
                              <w:sz w:val="20"/>
                              <w:u w:val="single"/>
                              <w:lang w:val="fr-FR"/>
                            </w:rPr>
                            <w:t xml:space="preserve"> (</w:t>
                          </w:r>
                          <w:r w:rsidR="004D7B2D" w:rsidRPr="004D7B2D">
                            <w:rPr>
                              <w:b/>
                              <w:color w:val="FFFFFF" w:themeColor="background1"/>
                              <w:sz w:val="20"/>
                              <w:u w:val="single"/>
                              <w:lang w:val="fr-FR"/>
                            </w:rPr>
                            <w:t>besoins</w:t>
                          </w:r>
                          <w:r w:rsidRPr="004D7B2D">
                            <w:rPr>
                              <w:b/>
                              <w:color w:val="FFFFFF" w:themeColor="background1"/>
                              <w:sz w:val="20"/>
                              <w:u w:val="single"/>
                              <w:lang w:val="fr-FR"/>
                            </w:rPr>
                            <w:t xml:space="preserve">) </w:t>
                          </w:r>
                        </w:p>
                        <w:p w14:paraId="144E38B9" w14:textId="6C52C0B9" w:rsidR="00E37D96" w:rsidRPr="004D7B2D" w:rsidRDefault="004D7B2D">
                          <w:pPr>
                            <w:spacing w:before="70" w:after="0" w:line="215" w:lineRule="auto"/>
                            <w:jc w:val="center"/>
                            <w:textDirection w:val="btLr"/>
                            <w:rPr>
                              <w:color w:val="FFFFFF" w:themeColor="background1"/>
                              <w:lang w:val="fr-FR"/>
                            </w:rPr>
                          </w:pPr>
                          <w:r w:rsidRPr="004D7B2D">
                            <w:rPr>
                              <w:color w:val="FFFFFF" w:themeColor="background1"/>
                              <w:sz w:val="20"/>
                              <w:lang w:val="fr-FR"/>
                            </w:rPr>
                            <w:t>Le problème ou l’enjeu social justifiant l’intervention</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5" o:spid="_x0000_s1031" type="#_x0000_t13" style="position:absolute;left:16515;top:6498;width:3208;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" adj="10800,4320" fillcolor="#abbade" stroked="f">
                    <v:textbox inset="2.53958mm,2.53958mm,2.53958mm,2.53958mm">
                      <w:txbxContent>
                        <w:p w14:paraId="711EE510" w14:textId="77777777" w:rsidR="00E37D96" w:rsidRPr="00FD0053" w:rsidRDefault="00E37D96">
                          <w:pPr>
                            <w:spacing w:after="0" w:line="240" w:lineRule="auto"/>
                            <w:jc w:val="left"/>
                            <w:textDirection w:val="btLr"/>
                            <w:rPr>
                              <w:color w:val="FFFFFF" w:themeColor="background1"/>
                            </w:rPr>
                          </w:pPr>
                        </w:p>
                      </w:txbxContent>
                    </v:textbox>
                  </v:shape>
                  <v:shape id="Cuadro de texto 6" o:spid="_x0000_s1032" type="#_x0000_t202" style="position:absolute;left:16515;top:7249;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" filled="f" stroked="f">
                    <v:textbox inset="0,0,0,0">
                      <w:txbxContent>
                        <w:p w14:paraId="3316B1E5" w14:textId="77777777" w:rsidR="00E37D96" w:rsidRPr="00FD0053" w:rsidRDefault="00E37D96">
                          <w:pPr>
                            <w:spacing w:after="0" w:line="215" w:lineRule="auto"/>
                            <w:jc w:val="center"/>
                            <w:textDirection w:val="btLr"/>
                            <w:rPr>
                              <w:color w:val="FFFFFF" w:themeColor="background1"/>
                            </w:rPr>
                          </w:pPr>
                        </w:p>
                      </w:txbxContent>
                    </v:textbox>
                  </v:shape>
                  <v:roundrect id="Rectángulo: esquinas redondeadas 8" o:spid="_x0000_s1033" style="position:absolute;left:21237;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" fillcolor="#4372c3" strokecolor="white [3201]" strokeweight="1pt">
                    <v:stroke startarrowwidth="narrow" startarrowlength="short" endarrowwidth="narrow" endarrowlength="short" joinstyle="miter"/>
                    <v:textbox inset="2.53958mm,2.53958mm,2.53958mm,2.53958mm">
                      <w:txbxContent>
                        <w:p w14:paraId="66B4CC39" w14:textId="77777777" w:rsidR="00E37D96" w:rsidRPr="00FD0053" w:rsidRDefault="00E37D96">
                          <w:pPr>
                            <w:spacing w:after="0" w:line="240" w:lineRule="auto"/>
                            <w:jc w:val="left"/>
                            <w:textDirection w:val="btLr"/>
                            <w:rPr>
                              <w:color w:val="FFFFFF" w:themeColor="background1"/>
                            </w:rPr>
                          </w:pPr>
                        </w:p>
                      </w:txbxContent>
                    </v:textbox>
                  </v:roundrect>
                  <v:shape id="Cuadro de texto 10" o:spid="_x0000_s1034" type="#_x0000_t202" style="position:absolute;left:21502;top:4101;width:14602;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" filled="f" stroked="f">
                    <v:textbox inset="3pt,3pt,3pt,3pt">
                      <w:txbxContent>
                        <w:p w14:paraId="76FAEB38" w14:textId="49234843" w:rsidR="00E37D96" w:rsidRPr="004D7B2D" w:rsidRDefault="003B08F5">
                          <w:pPr>
                            <w:spacing w:after="0" w:line="215" w:lineRule="auto"/>
                            <w:jc w:val="center"/>
                            <w:textDirection w:val="btLr"/>
                            <w:rPr>
                              <w:color w:val="FFFFFF" w:themeColor="background1"/>
                              <w:lang w:val="fr-FR"/>
                            </w:rPr>
                          </w:pPr>
                          <w:r w:rsidRPr="00FD0053">
                            <w:rPr>
                              <w:b/>
                              <w:color w:val="FFFFFF" w:themeColor="background1"/>
                              <w:sz w:val="20"/>
                              <w:u w:val="single"/>
                            </w:rPr>
                            <w:t>2</w:t>
                          </w:r>
                          <w:r w:rsidRPr="004D7B2D">
                            <w:rPr>
                              <w:b/>
                              <w:color w:val="FFFFFF" w:themeColor="background1"/>
                              <w:sz w:val="20"/>
                              <w:u w:val="single"/>
                              <w:lang w:val="fr-FR"/>
                            </w:rPr>
                            <w:t>) Res</w:t>
                          </w:r>
                          <w:r w:rsidR="004D7B2D" w:rsidRPr="004D7B2D">
                            <w:rPr>
                              <w:b/>
                              <w:color w:val="FFFFFF" w:themeColor="background1"/>
                              <w:sz w:val="20"/>
                              <w:u w:val="single"/>
                              <w:lang w:val="fr-FR"/>
                            </w:rPr>
                            <w:t>s</w:t>
                          </w:r>
                          <w:r w:rsidRPr="004D7B2D">
                            <w:rPr>
                              <w:b/>
                              <w:color w:val="FFFFFF" w:themeColor="background1"/>
                              <w:sz w:val="20"/>
                              <w:u w:val="single"/>
                              <w:lang w:val="fr-FR"/>
                            </w:rPr>
                            <w:t>ources (</w:t>
                          </w:r>
                          <w:r w:rsidR="004D7B2D" w:rsidRPr="004D7B2D">
                            <w:rPr>
                              <w:b/>
                              <w:color w:val="FFFFFF" w:themeColor="background1"/>
                              <w:sz w:val="20"/>
                              <w:u w:val="single"/>
                              <w:lang w:val="fr-FR"/>
                            </w:rPr>
                            <w:t>contributions</w:t>
                          </w:r>
                          <w:r w:rsidRPr="004D7B2D">
                            <w:rPr>
                              <w:b/>
                              <w:color w:val="FFFFFF" w:themeColor="background1"/>
                              <w:sz w:val="20"/>
                              <w:u w:val="single"/>
                              <w:lang w:val="fr-FR"/>
                            </w:rPr>
                            <w:t>)</w:t>
                          </w:r>
                        </w:p>
                        <w:p w14:paraId="131EB995" w14:textId="5621519A" w:rsidR="00E37D96" w:rsidRPr="004D7B2D" w:rsidRDefault="004D7B2D">
                          <w:pPr>
                            <w:spacing w:before="70" w:after="0" w:line="215" w:lineRule="auto"/>
                            <w:jc w:val="center"/>
                            <w:textDirection w:val="btLr"/>
                            <w:rPr>
                              <w:color w:val="FFFFFF" w:themeColor="background1"/>
                              <w:lang w:val="fr-FR"/>
                            </w:rPr>
                          </w:pPr>
                          <w:r w:rsidRPr="004D7B2D">
                            <w:rPr>
                              <w:color w:val="FFFFFF" w:themeColor="background1"/>
                              <w:sz w:val="20"/>
                              <w:lang w:val="fr-FR"/>
                            </w:rPr>
                            <w:t>Les ressources nécessaires pour mener à bien l’intervention</w:t>
                          </w:r>
                        </w:p>
                      </w:txbxContent>
                    </v:textbox>
                  </v:shape>
                  <v:shape id="Flecha: a la derecha 11" o:spid="_x0000_s1035" type="#_x0000_t13" style="position:absolute;left:37701;top:6498;width:3209;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" adj="10800,4320" fillcolor="#abbade" stroked="f">
                    <v:textbox inset="2.53958mm,2.53958mm,2.53958mm,2.53958mm">
                      <w:txbxContent>
                        <w:p w14:paraId="663F2E14" w14:textId="77777777" w:rsidR="00E37D96" w:rsidRPr="00FD0053" w:rsidRDefault="00E37D96">
                          <w:pPr>
                            <w:spacing w:after="0" w:line="240" w:lineRule="auto"/>
                            <w:jc w:val="left"/>
                            <w:textDirection w:val="btLr"/>
                            <w:rPr>
                              <w:color w:val="FFFFFF" w:themeColor="background1"/>
                            </w:rPr>
                          </w:pPr>
                        </w:p>
                      </w:txbxContent>
                    </v:textbox>
                  </v:shape>
                  <v:shape id="Cuadro de texto 12" o:spid="_x0000_s1036" type="#_x0000_t202" style="position:absolute;left:37701;top:7249;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" filled="f" stroked="f">
                    <v:textbox inset="0,0,0,0">
                      <w:txbxContent>
                        <w:p w14:paraId="09A80454" w14:textId="77777777" w:rsidR="00E37D96" w:rsidRPr="00FD0053" w:rsidRDefault="00E37D96">
                          <w:pPr>
                            <w:spacing w:after="0" w:line="215" w:lineRule="auto"/>
                            <w:jc w:val="center"/>
                            <w:textDirection w:val="btLr"/>
                            <w:rPr>
                              <w:color w:val="FFFFFF" w:themeColor="background1"/>
                            </w:rPr>
                          </w:pPr>
                        </w:p>
                      </w:txbxContent>
                    </v:textbox>
                  </v:shape>
                  <v:roundrect id="Rectángulo: esquinas redondeadas 13" o:spid="_x0000_s1037" style="position:absolute;left:42423;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" fillcolor="#4372c3" strokecolor="white [3201]" strokeweight="1pt">
                    <v:stroke startarrowwidth="narrow" startarrowlength="short" endarrowwidth="narrow" endarrowlength="short" joinstyle="miter"/>
                    <v:textbox inset="2.53958mm,2.53958mm,2.53958mm,2.53958mm">
                      <w:txbxContent>
                        <w:p w14:paraId="4F769230" w14:textId="77777777" w:rsidR="00E37D96" w:rsidRPr="00FD0053" w:rsidRDefault="00E37D96">
                          <w:pPr>
                            <w:spacing w:after="0" w:line="240" w:lineRule="auto"/>
                            <w:jc w:val="left"/>
                            <w:textDirection w:val="btLr"/>
                            <w:rPr>
                              <w:color w:val="FFFFFF" w:themeColor="background1"/>
                            </w:rPr>
                          </w:pPr>
                        </w:p>
                      </w:txbxContent>
                    </v:textbox>
                  </v:roundrect>
                  <v:shape id="Cuadro de texto 14" o:spid="_x0000_s1038" type="#_x0000_t202" style="position:absolute;left:42689;top:4101;width:14601;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" filled="f" stroked="f">
                    <v:textbox inset="3pt,3pt,3pt,3pt">
                      <w:txbxContent>
                        <w:p w14:paraId="46E9D635" w14:textId="45A0685C" w:rsidR="00E37D96" w:rsidRPr="00341465" w:rsidRDefault="003B08F5">
                          <w:pPr>
                            <w:spacing w:after="0" w:line="215" w:lineRule="auto"/>
                            <w:jc w:val="center"/>
                            <w:textDirection w:val="btLr"/>
                            <w:rPr>
                              <w:color w:val="FFFFFF" w:themeColor="background1"/>
                              <w:lang w:val="fr-FR"/>
                            </w:rPr>
                          </w:pPr>
                          <w:r w:rsidRPr="00FD0053">
                            <w:rPr>
                              <w:b/>
                              <w:color w:val="FFFFFF" w:themeColor="background1"/>
                              <w:sz w:val="20"/>
                              <w:u w:val="single"/>
                            </w:rPr>
                            <w:t>3</w:t>
                          </w:r>
                          <w:r w:rsidRPr="00341465">
                            <w:rPr>
                              <w:b/>
                              <w:color w:val="FFFFFF" w:themeColor="background1"/>
                              <w:sz w:val="20"/>
                              <w:u w:val="single"/>
                              <w:lang w:val="fr-FR"/>
                            </w:rPr>
                            <w:t>) Activit</w:t>
                          </w:r>
                          <w:r w:rsidR="004D7B2D" w:rsidRPr="00341465">
                            <w:rPr>
                              <w:b/>
                              <w:color w:val="FFFFFF" w:themeColor="background1"/>
                              <w:sz w:val="20"/>
                              <w:u w:val="single"/>
                              <w:lang w:val="fr-FR"/>
                            </w:rPr>
                            <w:t>és</w:t>
                          </w:r>
                          <w:r w:rsidRPr="00341465">
                            <w:rPr>
                              <w:b/>
                              <w:color w:val="FFFFFF" w:themeColor="background1"/>
                              <w:sz w:val="20"/>
                              <w:u w:val="single"/>
                              <w:lang w:val="fr-FR"/>
                            </w:rPr>
                            <w:t xml:space="preserve"> (</w:t>
                          </w:r>
                          <w:r w:rsidR="004D7B2D" w:rsidRPr="00341465">
                            <w:rPr>
                              <w:b/>
                              <w:color w:val="FFFFFF" w:themeColor="background1"/>
                              <w:sz w:val="20"/>
                              <w:u w:val="single"/>
                              <w:lang w:val="fr-FR"/>
                            </w:rPr>
                            <w:t>procédés</w:t>
                          </w:r>
                          <w:r w:rsidRPr="00341465">
                            <w:rPr>
                              <w:b/>
                              <w:color w:val="FFFFFF" w:themeColor="background1"/>
                              <w:sz w:val="20"/>
                              <w:u w:val="single"/>
                              <w:lang w:val="fr-FR"/>
                            </w:rPr>
                            <w:t>)</w:t>
                          </w:r>
                        </w:p>
                        <w:p w14:paraId="13CB8067" w14:textId="34EB0B9C" w:rsidR="00E37D96" w:rsidRPr="00341465" w:rsidRDefault="00341465">
                          <w:pPr>
                            <w:spacing w:before="70" w:after="0" w:line="215" w:lineRule="auto"/>
                            <w:jc w:val="center"/>
                            <w:textDirection w:val="btLr"/>
                            <w:rPr>
                              <w:color w:val="FFFFFF" w:themeColor="background1"/>
                              <w:lang w:val="fr-FR"/>
                            </w:rPr>
                          </w:pPr>
                          <w:r w:rsidRPr="00341465">
                            <w:rPr>
                              <w:color w:val="FFFFFF" w:themeColor="background1"/>
                              <w:sz w:val="20"/>
                              <w:lang w:val="fr-FR"/>
                            </w:rPr>
                            <w:t xml:space="preserve">Ce que le programme fait avec les ressources </w:t>
                          </w:r>
                          <w:r>
                            <w:rPr>
                              <w:color w:val="FFFFFF" w:themeColor="background1"/>
                              <w:sz w:val="20"/>
                              <w:lang w:val="fr-FR"/>
                            </w:rPr>
                            <w:t>mises à disposition</w:t>
                          </w:r>
                        </w:p>
                      </w:txbxContent>
                    </v:textbox>
                  </v:shape>
                  <v:shape id="Flecha: a la derecha 15" o:spid="_x0000_s1039" type="#_x0000_t13" style="position:absolute;left:48386;top:13973;width:3208;height:375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" adj="10800,4320" fillcolor="#abbade" stroked="f">
                    <v:textbox inset="2.53958mm,2.53958mm,2.53958mm,2.53958mm">
                      <w:txbxContent>
                        <w:p w14:paraId="6DD9ED66" w14:textId="77777777" w:rsidR="00E37D96" w:rsidRPr="00FD0053" w:rsidRDefault="00E37D96">
                          <w:pPr>
                            <w:spacing w:after="0" w:line="240" w:lineRule="auto"/>
                            <w:jc w:val="left"/>
                            <w:textDirection w:val="btLr"/>
                            <w:rPr>
                              <w:color w:val="FFFFFF" w:themeColor="background1"/>
                            </w:rPr>
                          </w:pPr>
                        </w:p>
                      </w:txbxContent>
                    </v:textbox>
                  </v:shape>
                  <v:shape id="Cuadro de texto 16" o:spid="_x0000_s1040" type="#_x0000_t202" style="position:absolute;left:48864;top:14246;width:2251;height:2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" filled="f" stroked="f">
                    <v:textbox inset="0,0,0,0">
                      <w:txbxContent>
                        <w:p w14:paraId="1BC65808" w14:textId="77777777" w:rsidR="00E37D96" w:rsidRPr="00FD0053" w:rsidRDefault="00E37D96">
                          <w:pPr>
                            <w:spacing w:after="0" w:line="215" w:lineRule="auto"/>
                            <w:jc w:val="center"/>
                            <w:textDirection w:val="btLr"/>
                            <w:rPr>
                              <w:color w:val="FFFFFF" w:themeColor="background1"/>
                            </w:rPr>
                          </w:pPr>
                        </w:p>
                      </w:txbxContent>
                    </v:textbox>
                  </v:shape>
                  <v:roundrect id="Rectángulo: esquinas redondeadas 17" o:spid="_x0000_s1041" style="position:absolute;left:42423;top:18968;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" fillcolor="#4372c3" strokecolor="white [3201]" strokeweight="1pt">
                    <v:stroke startarrowwidth="narrow" startarrowlength="short" endarrowwidth="narrow" endarrowlength="short" joinstyle="miter"/>
                    <v:textbox inset="2.53958mm,2.53958mm,2.53958mm,2.53958mm">
                      <w:txbxContent>
                        <w:p w14:paraId="64838CD5" w14:textId="77777777" w:rsidR="00E37D96" w:rsidRPr="00FD0053" w:rsidRDefault="00E37D96">
                          <w:pPr>
                            <w:spacing w:after="0" w:line="240" w:lineRule="auto"/>
                            <w:jc w:val="left"/>
                            <w:textDirection w:val="btLr"/>
                            <w:rPr>
                              <w:color w:val="FFFFFF" w:themeColor="background1"/>
                            </w:rPr>
                          </w:pPr>
                        </w:p>
                      </w:txbxContent>
                    </v:textbox>
                  </v:roundrect>
                  <v:shape id="Cuadro de texto 18" o:spid="_x0000_s1042" type="#_x0000_t202" style="position:absolute;left:42689;top:19234;width:14601;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" filled="f" stroked="f">
                    <v:textbox inset="3pt,3pt,3pt,3pt">
                      <w:txbxContent>
                        <w:p w14:paraId="20B9AACC" w14:textId="0B4B1853" w:rsidR="00E37D96" w:rsidRPr="00341465" w:rsidRDefault="003B08F5">
                          <w:pPr>
                            <w:spacing w:after="0" w:line="215" w:lineRule="auto"/>
                            <w:jc w:val="center"/>
                            <w:textDirection w:val="btLr"/>
                            <w:rPr>
                              <w:color w:val="FFFFFF" w:themeColor="background1"/>
                              <w:lang w:val="fr-FR"/>
                            </w:rPr>
                          </w:pPr>
                          <w:r w:rsidRPr="00FD0053">
                            <w:rPr>
                              <w:b/>
                              <w:color w:val="FFFFFF" w:themeColor="background1"/>
                              <w:sz w:val="20"/>
                              <w:u w:val="single"/>
                            </w:rPr>
                            <w:t>4</w:t>
                          </w:r>
                          <w:r w:rsidRPr="00341465">
                            <w:rPr>
                              <w:b/>
                              <w:color w:val="FFFFFF" w:themeColor="background1"/>
                              <w:sz w:val="20"/>
                              <w:u w:val="single"/>
                              <w:lang w:val="fr-FR"/>
                            </w:rPr>
                            <w:t xml:space="preserve">) </w:t>
                          </w:r>
                          <w:r w:rsidR="00341465">
                            <w:rPr>
                              <w:b/>
                              <w:color w:val="FFFFFF" w:themeColor="background1"/>
                              <w:sz w:val="20"/>
                              <w:u w:val="single"/>
                              <w:lang w:val="fr-FR"/>
                            </w:rPr>
                            <w:t>Produit</w:t>
                          </w:r>
                          <w:r w:rsidR="006153B2">
                            <w:rPr>
                              <w:b/>
                              <w:color w:val="FFFFFF" w:themeColor="background1"/>
                              <w:sz w:val="20"/>
                              <w:u w:val="single"/>
                              <w:lang w:val="fr-FR"/>
                            </w:rPr>
                            <w:t>s</w:t>
                          </w:r>
                          <w:r w:rsidRPr="00341465">
                            <w:rPr>
                              <w:b/>
                              <w:color w:val="FFFFFF" w:themeColor="background1"/>
                              <w:sz w:val="20"/>
                              <w:u w:val="single"/>
                              <w:lang w:val="fr-FR"/>
                            </w:rPr>
                            <w:t xml:space="preserve"> (</w:t>
                          </w:r>
                          <w:r w:rsidR="001563D8">
                            <w:rPr>
                              <w:b/>
                              <w:color w:val="FFFFFF" w:themeColor="background1"/>
                              <w:sz w:val="20"/>
                              <w:u w:val="single"/>
                              <w:lang w:val="fr-FR"/>
                            </w:rPr>
                            <w:t>résultats</w:t>
                          </w:r>
                          <w:r w:rsidRPr="00341465">
                            <w:rPr>
                              <w:b/>
                              <w:color w:val="FFFFFF" w:themeColor="background1"/>
                              <w:sz w:val="20"/>
                              <w:u w:val="single"/>
                              <w:lang w:val="fr-FR"/>
                            </w:rPr>
                            <w:t>)</w:t>
                          </w:r>
                        </w:p>
                        <w:p w14:paraId="0DDA1DD8" w14:textId="004DDC80" w:rsidR="00E37D96" w:rsidRPr="00341465" w:rsidRDefault="00341465">
                          <w:pPr>
                            <w:spacing w:before="70" w:after="0" w:line="215" w:lineRule="auto"/>
                            <w:jc w:val="center"/>
                            <w:textDirection w:val="btLr"/>
                            <w:rPr>
                              <w:color w:val="FFFFFF" w:themeColor="background1"/>
                              <w:lang w:val="fr-FR"/>
                            </w:rPr>
                          </w:pPr>
                          <w:r w:rsidRPr="00341465">
                            <w:rPr>
                              <w:color w:val="FFFFFF" w:themeColor="background1"/>
                              <w:sz w:val="20"/>
                              <w:lang w:val="fr-FR"/>
                            </w:rPr>
                            <w:t>Les résultats des activités de l’intervention</w:t>
                          </w:r>
                          <w:r w:rsidR="003B08F5" w:rsidRPr="00341465">
                            <w:rPr>
                              <w:color w:val="FFFFFF" w:themeColor="background1"/>
                              <w:sz w:val="20"/>
                              <w:lang w:val="fr-FR"/>
                            </w:rPr>
                            <w:t xml:space="preserve">. </w:t>
                          </w:r>
                        </w:p>
                      </w:txbxContent>
                    </v:textbox>
                  </v:shape>
                  <v:shape id="Flecha: a la derecha 19" o:spid="_x0000_s1043" type="#_x0000_t13" style="position:absolute;left:37883;top:21631;width:3208;height:375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" adj="10800,4320" fillcolor="#abbade" stroked="f">
                    <v:textbox inset="2.53958mm,2.53958mm,2.53958mm,2.53958mm">
                      <w:txbxContent>
                        <w:p w14:paraId="3439192D" w14:textId="77777777" w:rsidR="00E37D96" w:rsidRPr="00FD0053" w:rsidRDefault="00E37D96">
                          <w:pPr>
                            <w:spacing w:after="0" w:line="240" w:lineRule="auto"/>
                            <w:jc w:val="left"/>
                            <w:textDirection w:val="btLr"/>
                            <w:rPr>
                              <w:color w:val="FFFFFF" w:themeColor="background1"/>
                            </w:rPr>
                          </w:pPr>
                        </w:p>
                      </w:txbxContent>
                    </v:textbox>
                  </v:shape>
                  <v:shape id="Cuadro de texto 20" o:spid="_x0000_s1044" type="#_x0000_t202" style="position:absolute;left:38845;top:22382;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" filled="f" stroked="f">
                    <v:textbox inset="0,0,0,0">
                      <w:txbxContent>
                        <w:p w14:paraId="26BBB6C1" w14:textId="77777777" w:rsidR="00E37D96" w:rsidRPr="00FD0053" w:rsidRDefault="00E37D96">
                          <w:pPr>
                            <w:spacing w:after="0" w:line="215" w:lineRule="auto"/>
                            <w:jc w:val="center"/>
                            <w:textDirection w:val="btLr"/>
                            <w:rPr>
                              <w:color w:val="FFFFFF" w:themeColor="background1"/>
                            </w:rPr>
                          </w:pPr>
                        </w:p>
                      </w:txbxContent>
                    </v:textbox>
                  </v:shape>
                  <v:roundrect id="Rectángulo: esquinas redondeadas 21" o:spid="_x0000_s1045" style="position:absolute;left:21237;top:18968;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" fillcolor="#4372c3" strokecolor="white [3201]" strokeweight="1pt">
                    <v:stroke startarrowwidth="narrow" startarrowlength="short" endarrowwidth="narrow" endarrowlength="short" joinstyle="miter"/>
                    <v:textbox inset="2.53958mm,2.53958mm,2.53958mm,2.53958mm">
                      <w:txbxContent>
                        <w:p w14:paraId="704893C4" w14:textId="77777777" w:rsidR="00E37D96" w:rsidRPr="00FD0053" w:rsidRDefault="00E37D96">
                          <w:pPr>
                            <w:spacing w:after="0" w:line="240" w:lineRule="auto"/>
                            <w:jc w:val="left"/>
                            <w:textDirection w:val="btLr"/>
                            <w:rPr>
                              <w:color w:val="FFFFFF" w:themeColor="background1"/>
                            </w:rPr>
                          </w:pPr>
                        </w:p>
                      </w:txbxContent>
                    </v:textbox>
                  </v:roundrect>
                  <v:shape id="Cuadro de texto 22" o:spid="_x0000_s1046" type="#_x0000_t202" style="position:absolute;left:19723;top:17879;width:16381;height:10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" filled="f" stroked="f">
                    <v:textbox inset="3pt,3pt,3pt,3pt">
                      <w:txbxContent>
                        <w:p w14:paraId="2B7CB3CB" w14:textId="109BB1FA" w:rsidR="00E37D96" w:rsidRPr="001563D8" w:rsidRDefault="003B08F5" w:rsidP="001563D8">
                          <w:pPr>
                            <w:spacing w:after="0" w:line="215" w:lineRule="auto"/>
                            <w:ind w:left="142" w:right="-92"/>
                            <w:jc w:val="center"/>
                            <w:textDirection w:val="btLr"/>
                            <w:rPr>
                              <w:color w:val="FFFFFF" w:themeColor="background1"/>
                              <w:lang w:val="fr-FR"/>
                            </w:rPr>
                          </w:pPr>
                          <w:r w:rsidRPr="00FD0053">
                            <w:rPr>
                              <w:b/>
                              <w:color w:val="FFFFFF" w:themeColor="background1"/>
                              <w:sz w:val="20"/>
                              <w:u w:val="single"/>
                            </w:rPr>
                            <w:t>5</w:t>
                          </w:r>
                          <w:r w:rsidRPr="001563D8">
                            <w:rPr>
                              <w:b/>
                              <w:color w:val="FFFFFF" w:themeColor="background1"/>
                              <w:sz w:val="20"/>
                              <w:u w:val="single"/>
                              <w:lang w:val="fr-FR"/>
                            </w:rPr>
                            <w:t xml:space="preserve">) </w:t>
                          </w:r>
                          <w:r w:rsidR="001563D8" w:rsidRPr="001563D8">
                            <w:rPr>
                              <w:b/>
                              <w:color w:val="FFFFFF" w:themeColor="background1"/>
                              <w:sz w:val="20"/>
                              <w:u w:val="single"/>
                              <w:lang w:val="fr-FR"/>
                            </w:rPr>
                            <w:t>Effets</w:t>
                          </w:r>
                          <w:r w:rsidRPr="001563D8">
                            <w:rPr>
                              <w:b/>
                              <w:color w:val="FFFFFF" w:themeColor="background1"/>
                              <w:sz w:val="20"/>
                              <w:u w:val="single"/>
                              <w:lang w:val="fr-FR"/>
                            </w:rPr>
                            <w:t xml:space="preserve"> (</w:t>
                          </w:r>
                          <w:r w:rsidR="001563D8" w:rsidRPr="001563D8">
                            <w:rPr>
                              <w:b/>
                              <w:color w:val="FFFFFF" w:themeColor="background1"/>
                              <w:sz w:val="20"/>
                              <w:u w:val="single"/>
                              <w:lang w:val="fr-FR"/>
                            </w:rPr>
                            <w:t>répercussions</w:t>
                          </w:r>
                          <w:r w:rsidRPr="001563D8">
                            <w:rPr>
                              <w:b/>
                              <w:color w:val="FFFFFF" w:themeColor="background1"/>
                              <w:sz w:val="20"/>
                              <w:u w:val="single"/>
                              <w:lang w:val="fr-FR"/>
                            </w:rPr>
                            <w:t>)</w:t>
                          </w:r>
                        </w:p>
                        <w:p w14:paraId="6A0A31FC" w14:textId="6A6A75BC" w:rsidR="00E37D96" w:rsidRPr="001563D8" w:rsidRDefault="001563D8" w:rsidP="001563D8">
                          <w:pPr>
                            <w:spacing w:before="70" w:after="0" w:line="215" w:lineRule="auto"/>
                            <w:ind w:left="142" w:right="-92"/>
                            <w:jc w:val="center"/>
                            <w:textDirection w:val="btLr"/>
                            <w:rPr>
                              <w:color w:val="FFFFFF" w:themeColor="background1"/>
                              <w:lang w:val="fr-FR"/>
                            </w:rPr>
                          </w:pPr>
                          <w:r w:rsidRPr="001563D8">
                            <w:rPr>
                              <w:color w:val="FFFFFF" w:themeColor="background1"/>
                              <w:sz w:val="20"/>
                              <w:lang w:val="fr-FR"/>
                            </w:rPr>
                            <w:t>Effets de l’intervention à court, moyen et long terme (pour les participants ou pour la société)</w:t>
                          </w:r>
                        </w:p>
                      </w:txbxContent>
                    </v:textbox>
                  </v:shape>
                </v:group>
                <w10:wrap type="square"/>
              </v:group>
            </w:pict>
          </mc:Fallback>
        </mc:AlternateContent>
      </w:r>
      <w:r w:rsidR="004D7B2D" w:rsidRPr="0074599E">
        <w:rPr>
          <w:lang w:val="fr-FR"/>
        </w:rPr>
        <w:t xml:space="preserve">La théorie du changement </w:t>
      </w:r>
      <w:r w:rsidR="00BA7CE8" w:rsidRPr="0074599E">
        <w:rPr>
          <w:lang w:val="fr-FR"/>
        </w:rPr>
        <w:t xml:space="preserve">se décline </w:t>
      </w:r>
      <w:r w:rsidR="004B3CC8">
        <w:rPr>
          <w:lang w:val="fr-FR"/>
        </w:rPr>
        <w:t>comme suit</w:t>
      </w:r>
      <w:r w:rsidR="004D7B2D" w:rsidRPr="0074599E">
        <w:rPr>
          <w:lang w:val="fr-FR"/>
        </w:rPr>
        <w:t> :</w:t>
      </w:r>
    </w:p>
    <w:p w14:paraId="424E96ED" w14:textId="4DC0FC9E" w:rsidR="0070253E" w:rsidRPr="0074599E" w:rsidRDefault="006153B2">
      <w:pPr>
        <w:rPr>
          <w:lang w:val="fr-FR"/>
        </w:rPr>
      </w:pPr>
      <w:r w:rsidRPr="0074599E">
        <w:rPr>
          <w:lang w:val="fr-FR"/>
        </w:rPr>
        <w:t xml:space="preserve">La formation créée dans le cadre du MIG-DHL vise à améliorer les </w:t>
      </w:r>
      <w:r w:rsidR="004B636E" w:rsidRPr="0074599E">
        <w:rPr>
          <w:lang w:val="fr-FR"/>
        </w:rPr>
        <w:t>connaissances des migrants en matière de santé</w:t>
      </w:r>
      <w:r w:rsidR="0018226C" w:rsidRPr="0074599E">
        <w:rPr>
          <w:lang w:val="fr-FR"/>
        </w:rPr>
        <w:t xml:space="preserve"> numérique</w:t>
      </w:r>
      <w:r w:rsidR="008B516F" w:rsidRPr="0074599E">
        <w:rPr>
          <w:lang w:val="fr-FR"/>
        </w:rPr>
        <w:t>, ainsi qu’à fournir aux personnes travaillant avec les migrants (pairs</w:t>
      </w:r>
      <w:r w:rsidR="004B3CC8">
        <w:rPr>
          <w:lang w:val="fr-FR"/>
        </w:rPr>
        <w:t xml:space="preserve"> migrants</w:t>
      </w:r>
      <w:r w:rsidR="008B516F" w:rsidRPr="0074599E">
        <w:rPr>
          <w:lang w:val="fr-FR"/>
        </w:rPr>
        <w:t xml:space="preserve">, professionnels de la santé) les outils nécessaires pour pouvoir </w:t>
      </w:r>
      <w:r w:rsidR="0070253E" w:rsidRPr="0074599E">
        <w:rPr>
          <w:lang w:val="fr-FR"/>
        </w:rPr>
        <w:t>prodiguer des conseils dans ce domaine et transmettre leurs connaissances aux arrivants et aux migrants en situation de très grande vulnérabilité. Pour y parvenir</w:t>
      </w:r>
      <w:r w:rsidR="00EB568E" w:rsidRPr="0074599E">
        <w:rPr>
          <w:lang w:val="fr-FR"/>
        </w:rPr>
        <w:t>,</w:t>
      </w:r>
      <w:r w:rsidR="0070253E" w:rsidRPr="0074599E">
        <w:rPr>
          <w:lang w:val="fr-FR"/>
        </w:rPr>
        <w:t xml:space="preserve"> </w:t>
      </w:r>
      <w:r w:rsidR="002E7E09" w:rsidRPr="0074599E">
        <w:rPr>
          <w:lang w:val="fr-FR"/>
        </w:rPr>
        <w:t xml:space="preserve">il est </w:t>
      </w:r>
      <w:r w:rsidR="009F0A6C" w:rsidRPr="0074599E">
        <w:rPr>
          <w:lang w:val="fr-FR"/>
        </w:rPr>
        <w:t>nécessaire</w:t>
      </w:r>
      <w:r w:rsidR="002E7E09" w:rsidRPr="0074599E">
        <w:rPr>
          <w:lang w:val="fr-FR"/>
        </w:rPr>
        <w:t xml:space="preserve"> que </w:t>
      </w:r>
      <w:r w:rsidR="00EB568E" w:rsidRPr="0074599E">
        <w:rPr>
          <w:lang w:val="fr-FR"/>
        </w:rPr>
        <w:t xml:space="preserve">les ressources et </w:t>
      </w:r>
      <w:r w:rsidR="004B3CC8">
        <w:rPr>
          <w:lang w:val="fr-FR"/>
        </w:rPr>
        <w:t>la création</w:t>
      </w:r>
      <w:r w:rsidR="00EB568E" w:rsidRPr="0074599E">
        <w:rPr>
          <w:lang w:val="fr-FR"/>
        </w:rPr>
        <w:t xml:space="preserve"> </w:t>
      </w:r>
      <w:r w:rsidR="004B3CC8">
        <w:rPr>
          <w:lang w:val="fr-FR"/>
        </w:rPr>
        <w:t>d’</w:t>
      </w:r>
      <w:r w:rsidR="00EB568E" w:rsidRPr="0074599E">
        <w:rPr>
          <w:lang w:val="fr-FR"/>
        </w:rPr>
        <w:t xml:space="preserve">activités </w:t>
      </w:r>
      <w:r w:rsidR="004B3CC8">
        <w:rPr>
          <w:lang w:val="fr-FR"/>
        </w:rPr>
        <w:t>visant</w:t>
      </w:r>
      <w:r w:rsidR="00EB568E" w:rsidRPr="0074599E">
        <w:rPr>
          <w:lang w:val="fr-FR"/>
        </w:rPr>
        <w:t xml:space="preserve"> ces objectifs </w:t>
      </w:r>
      <w:r w:rsidR="002E7E09" w:rsidRPr="0074599E">
        <w:rPr>
          <w:lang w:val="fr-FR"/>
        </w:rPr>
        <w:t>soient</w:t>
      </w:r>
      <w:r w:rsidR="00EB568E" w:rsidRPr="0074599E">
        <w:rPr>
          <w:lang w:val="fr-FR"/>
        </w:rPr>
        <w:t xml:space="preserve"> cohérentes et </w:t>
      </w:r>
      <w:r w:rsidR="00A86024" w:rsidRPr="0074599E">
        <w:rPr>
          <w:lang w:val="fr-FR"/>
        </w:rPr>
        <w:t>pertinentes</w:t>
      </w:r>
      <w:r w:rsidR="00EB568E" w:rsidRPr="0074599E">
        <w:rPr>
          <w:lang w:val="fr-FR"/>
        </w:rPr>
        <w:t xml:space="preserve">. </w:t>
      </w:r>
      <w:r w:rsidR="00204A31" w:rsidRPr="0074599E">
        <w:rPr>
          <w:lang w:val="fr-FR"/>
        </w:rPr>
        <w:t xml:space="preserve">Par conséquent, de telles activités </w:t>
      </w:r>
      <w:r w:rsidR="00B9470B" w:rsidRPr="0074599E">
        <w:rPr>
          <w:lang w:val="fr-FR"/>
        </w:rPr>
        <w:t>doivent avoir pour but</w:t>
      </w:r>
      <w:r w:rsidR="000E0A73" w:rsidRPr="0074599E">
        <w:rPr>
          <w:lang w:val="fr-FR"/>
        </w:rPr>
        <w:t xml:space="preserve"> de renforcer l’éducation en matière de santé</w:t>
      </w:r>
      <w:r w:rsidR="0018226C" w:rsidRPr="0074599E">
        <w:rPr>
          <w:lang w:val="fr-FR"/>
        </w:rPr>
        <w:t xml:space="preserve"> numérique</w:t>
      </w:r>
      <w:r w:rsidR="000E0A73" w:rsidRPr="0074599E">
        <w:rPr>
          <w:lang w:val="fr-FR"/>
        </w:rPr>
        <w:t xml:space="preserve"> </w:t>
      </w:r>
      <w:r w:rsidR="00B9470B" w:rsidRPr="0074599E">
        <w:rPr>
          <w:lang w:val="fr-FR"/>
        </w:rPr>
        <w:t xml:space="preserve">à tous les niveaux : </w:t>
      </w:r>
      <w:r w:rsidR="006F73AF" w:rsidRPr="0074599E">
        <w:rPr>
          <w:lang w:val="fr-FR"/>
        </w:rPr>
        <w:t xml:space="preserve">avoir des </w:t>
      </w:r>
      <w:r w:rsidR="003F7FC3" w:rsidRPr="0074599E">
        <w:rPr>
          <w:lang w:val="fr-FR"/>
        </w:rPr>
        <w:t xml:space="preserve">compétences opérationnelles, </w:t>
      </w:r>
      <w:r w:rsidR="006F73AF" w:rsidRPr="0074599E">
        <w:rPr>
          <w:lang w:val="fr-FR"/>
        </w:rPr>
        <w:t xml:space="preserve">arriver à se repérer et </w:t>
      </w:r>
      <w:r w:rsidR="00A265ED" w:rsidRPr="0074599E">
        <w:rPr>
          <w:lang w:val="fr-FR"/>
        </w:rPr>
        <w:t xml:space="preserve">à </w:t>
      </w:r>
      <w:r w:rsidR="006F73AF" w:rsidRPr="0074599E">
        <w:rPr>
          <w:lang w:val="fr-FR"/>
        </w:rPr>
        <w:t>naviguer</w:t>
      </w:r>
      <w:r w:rsidR="00D6055D" w:rsidRPr="0074599E">
        <w:rPr>
          <w:lang w:val="fr-FR"/>
        </w:rPr>
        <w:t xml:space="preserve"> en ligne</w:t>
      </w:r>
      <w:r w:rsidR="00CD4E05" w:rsidRPr="0074599E">
        <w:rPr>
          <w:lang w:val="fr-FR"/>
        </w:rPr>
        <w:t xml:space="preserve"> (compétences de navigation)</w:t>
      </w:r>
      <w:r w:rsidR="00AC1846" w:rsidRPr="0074599E">
        <w:rPr>
          <w:lang w:val="fr-FR"/>
        </w:rPr>
        <w:t xml:space="preserve">, </w:t>
      </w:r>
      <w:r w:rsidR="006F73AF" w:rsidRPr="0074599E">
        <w:rPr>
          <w:lang w:val="fr-FR"/>
        </w:rPr>
        <w:t>savoir rechercher</w:t>
      </w:r>
      <w:r w:rsidR="00AC1846" w:rsidRPr="0074599E">
        <w:rPr>
          <w:lang w:val="fr-FR"/>
        </w:rPr>
        <w:t xml:space="preserve"> d</w:t>
      </w:r>
      <w:r w:rsidR="006F73AF" w:rsidRPr="0074599E">
        <w:rPr>
          <w:lang w:val="fr-FR"/>
        </w:rPr>
        <w:t xml:space="preserve">es </w:t>
      </w:r>
      <w:r w:rsidR="00AC1846" w:rsidRPr="0074599E">
        <w:rPr>
          <w:lang w:val="fr-FR"/>
        </w:rPr>
        <w:t>information</w:t>
      </w:r>
      <w:r w:rsidR="00CD4E05" w:rsidRPr="0074599E">
        <w:rPr>
          <w:lang w:val="fr-FR"/>
        </w:rPr>
        <w:t>s</w:t>
      </w:r>
      <w:r w:rsidR="00AC1846" w:rsidRPr="0074599E">
        <w:rPr>
          <w:lang w:val="fr-FR"/>
        </w:rPr>
        <w:t xml:space="preserve">, </w:t>
      </w:r>
      <w:r w:rsidR="00AD36DA" w:rsidRPr="0074599E">
        <w:rPr>
          <w:lang w:val="fr-FR"/>
        </w:rPr>
        <w:t>être capable d’évaluer la fiabilité et la pertinence du contenu</w:t>
      </w:r>
      <w:r w:rsidR="00CD4E05" w:rsidRPr="0074599E">
        <w:rPr>
          <w:lang w:val="fr-FR"/>
        </w:rPr>
        <w:t xml:space="preserve"> (évaluation de la fiabilité, évaluation de la pertinence)</w:t>
      </w:r>
      <w:r w:rsidR="004B6702" w:rsidRPr="0074599E">
        <w:rPr>
          <w:lang w:val="fr-FR"/>
        </w:rPr>
        <w:t xml:space="preserve">, savoir </w:t>
      </w:r>
      <w:r w:rsidR="00AD36DA" w:rsidRPr="0074599E">
        <w:rPr>
          <w:lang w:val="fr-FR"/>
        </w:rPr>
        <w:t>ajout</w:t>
      </w:r>
      <w:r w:rsidR="004B6702" w:rsidRPr="0074599E">
        <w:rPr>
          <w:lang w:val="fr-FR"/>
        </w:rPr>
        <w:t>er du contenu</w:t>
      </w:r>
      <w:r w:rsidR="00AD36DA" w:rsidRPr="0074599E">
        <w:rPr>
          <w:lang w:val="fr-FR"/>
        </w:rPr>
        <w:t xml:space="preserve"> et enfin</w:t>
      </w:r>
      <w:r w:rsidR="004B6702" w:rsidRPr="0074599E">
        <w:rPr>
          <w:lang w:val="fr-FR"/>
        </w:rPr>
        <w:t xml:space="preserve"> savoir </w:t>
      </w:r>
      <w:r w:rsidR="00D6055D" w:rsidRPr="0074599E">
        <w:rPr>
          <w:lang w:val="fr-FR"/>
        </w:rPr>
        <w:t xml:space="preserve">comment </w:t>
      </w:r>
      <w:r w:rsidR="004B6702" w:rsidRPr="0074599E">
        <w:rPr>
          <w:lang w:val="fr-FR"/>
        </w:rPr>
        <w:t xml:space="preserve">protéger </w:t>
      </w:r>
      <w:r w:rsidR="00D6055D" w:rsidRPr="0074599E">
        <w:rPr>
          <w:lang w:val="fr-FR"/>
        </w:rPr>
        <w:t>ses données personnelles</w:t>
      </w:r>
      <w:r w:rsidR="004B6702" w:rsidRPr="0074599E">
        <w:rPr>
          <w:lang w:val="fr-FR"/>
        </w:rPr>
        <w:t xml:space="preserve">, </w:t>
      </w:r>
      <w:r w:rsidR="00422EB5" w:rsidRPr="0074599E">
        <w:rPr>
          <w:lang w:val="fr-FR"/>
        </w:rPr>
        <w:t>y compris</w:t>
      </w:r>
      <w:r w:rsidR="004B6702" w:rsidRPr="0074599E">
        <w:rPr>
          <w:lang w:val="fr-FR"/>
        </w:rPr>
        <w:t xml:space="preserve"> </w:t>
      </w:r>
      <w:r w:rsidR="00CD4E05" w:rsidRPr="0074599E">
        <w:rPr>
          <w:lang w:val="fr-FR"/>
        </w:rPr>
        <w:t xml:space="preserve">connaître </w:t>
      </w:r>
      <w:r w:rsidR="004B6702" w:rsidRPr="0074599E">
        <w:rPr>
          <w:lang w:val="fr-FR"/>
        </w:rPr>
        <w:t xml:space="preserve">l’exploitation optimale et </w:t>
      </w:r>
      <w:r w:rsidR="00174CC8" w:rsidRPr="0074599E">
        <w:rPr>
          <w:lang w:val="fr-FR"/>
        </w:rPr>
        <w:t>adaptée</w:t>
      </w:r>
      <w:r w:rsidR="004B6702" w:rsidRPr="0074599E">
        <w:rPr>
          <w:lang w:val="fr-FR"/>
        </w:rPr>
        <w:t xml:space="preserve"> </w:t>
      </w:r>
      <w:r w:rsidR="00E528BB" w:rsidRPr="0074599E">
        <w:rPr>
          <w:lang w:val="fr-FR"/>
        </w:rPr>
        <w:t xml:space="preserve">des supports de formation </w:t>
      </w:r>
      <w:r w:rsidR="00174CC8" w:rsidRPr="0074599E">
        <w:rPr>
          <w:lang w:val="fr-FR"/>
        </w:rPr>
        <w:t>en situations concrètes</w:t>
      </w:r>
      <w:r w:rsidR="00E528BB" w:rsidRPr="0074599E">
        <w:rPr>
          <w:lang w:val="fr-FR"/>
        </w:rPr>
        <w:t>.</w:t>
      </w:r>
      <w:r w:rsidR="007B3388" w:rsidRPr="0074599E">
        <w:rPr>
          <w:lang w:val="fr-FR"/>
        </w:rPr>
        <w:t xml:space="preserve"> </w:t>
      </w:r>
      <w:r w:rsidR="00174CC8" w:rsidRPr="0074599E">
        <w:rPr>
          <w:lang w:val="fr-FR"/>
        </w:rPr>
        <w:t>Le tableau ci-</w:t>
      </w:r>
      <w:r w:rsidR="005F6DE9" w:rsidRPr="0074599E">
        <w:rPr>
          <w:lang w:val="fr-FR"/>
        </w:rPr>
        <w:t>après</w:t>
      </w:r>
      <w:r w:rsidR="00174CC8" w:rsidRPr="0074599E">
        <w:rPr>
          <w:lang w:val="fr-FR"/>
        </w:rPr>
        <w:t xml:space="preserve"> représente l’intervention </w:t>
      </w:r>
      <w:r w:rsidR="00CD4E05" w:rsidRPr="0074599E">
        <w:rPr>
          <w:lang w:val="fr-FR"/>
        </w:rPr>
        <w:t>visée par le</w:t>
      </w:r>
      <w:r w:rsidR="00174CC8" w:rsidRPr="0074599E">
        <w:rPr>
          <w:lang w:val="fr-FR"/>
        </w:rPr>
        <w:t xml:space="preserve"> projet MIG-DHL</w:t>
      </w:r>
      <w:r w:rsidR="004B3CC8">
        <w:rPr>
          <w:lang w:val="fr-FR"/>
        </w:rPr>
        <w:t xml:space="preserve"> -</w:t>
      </w:r>
      <w:r w:rsidR="00E07B60" w:rsidRPr="0074599E">
        <w:rPr>
          <w:lang w:val="fr-FR"/>
        </w:rPr>
        <w:t xml:space="preserve"> </w:t>
      </w:r>
      <w:r w:rsidR="0001737E" w:rsidRPr="0074599E">
        <w:rPr>
          <w:lang w:val="fr-FR"/>
        </w:rPr>
        <w:t xml:space="preserve">présentée selon </w:t>
      </w:r>
      <w:r w:rsidR="00E07B60" w:rsidRPr="0074599E">
        <w:rPr>
          <w:lang w:val="fr-FR"/>
        </w:rPr>
        <w:t>la théorie du changement</w:t>
      </w:r>
      <w:r w:rsidR="0001737E" w:rsidRPr="0074599E">
        <w:rPr>
          <w:lang w:val="fr-FR"/>
        </w:rPr>
        <w:t xml:space="preserve"> sur laquelle elle s’appuie</w:t>
      </w:r>
      <w:r w:rsidR="00174CC8" w:rsidRPr="0074599E">
        <w:rPr>
          <w:lang w:val="fr-FR"/>
        </w:rPr>
        <w:t> :</w:t>
      </w:r>
    </w:p>
    <w:p w14:paraId="1EBF991A" w14:textId="37612E72" w:rsidR="005F6DE9" w:rsidRPr="0074599E" w:rsidRDefault="005F6DE9">
      <w:pPr>
        <w:rPr>
          <w:lang w:val="fr-FR"/>
        </w:rPr>
      </w:pPr>
    </w:p>
    <w:p w14:paraId="263FA781" w14:textId="7309BC67" w:rsidR="005F6DE9" w:rsidRPr="0074599E" w:rsidRDefault="005F6DE9">
      <w:pPr>
        <w:rPr>
          <w:lang w:val="fr-FR"/>
        </w:rPr>
      </w:pPr>
    </w:p>
    <w:p w14:paraId="578DB2A1" w14:textId="77777777" w:rsidR="005F6DE9" w:rsidRPr="0074599E" w:rsidRDefault="005F6DE9">
      <w:pPr>
        <w:rPr>
          <w:lang w:val="fr-FR"/>
        </w:rPr>
      </w:pPr>
    </w:p>
    <w:p w14:paraId="58CA5DA1" w14:textId="77777777" w:rsidR="00E37D96" w:rsidRPr="0074599E" w:rsidRDefault="00E37D96">
      <w:pPr>
        <w:spacing w:after="0" w:line="240" w:lineRule="auto"/>
        <w:jc w:val="left"/>
        <w:rPr>
          <w:rFonts w:ascii="Times New Roman" w:eastAsia="Times New Roman" w:hAnsi="Times New Roman" w:cs="Times New Roman"/>
          <w:sz w:val="24"/>
          <w:szCs w:val="24"/>
          <w:lang w:val="fr-FR"/>
        </w:rPr>
      </w:pPr>
    </w:p>
    <w:tbl>
      <w:tblPr>
        <w:tblStyle w:val="ab"/>
        <w:tblW w:w="9067" w:type="dxa"/>
        <w:tblLayout w:type="fixed"/>
        <w:tblLook w:val="0400" w:firstRow="0" w:lastRow="0" w:firstColumn="0" w:lastColumn="0" w:noHBand="0" w:noVBand="1"/>
      </w:tblPr>
      <w:tblGrid>
        <w:gridCol w:w="1276"/>
        <w:gridCol w:w="1418"/>
        <w:gridCol w:w="1701"/>
        <w:gridCol w:w="1417"/>
        <w:gridCol w:w="1559"/>
        <w:gridCol w:w="1696"/>
      </w:tblGrid>
      <w:tr w:rsidR="00936739" w:rsidRPr="0074599E" w14:paraId="0548F3D5" w14:textId="77777777" w:rsidTr="008F3653">
        <w:tc>
          <w:tcPr>
            <w:tcW w:w="1276" w:type="dxa"/>
            <w:tcBorders>
              <w:bottom w:val="single" w:sz="4" w:space="0" w:color="000000"/>
              <w:right w:val="single" w:sz="4" w:space="0" w:color="000000"/>
            </w:tcBorders>
            <w:tcMar>
              <w:top w:w="0" w:type="dxa"/>
              <w:left w:w="108" w:type="dxa"/>
              <w:bottom w:w="0" w:type="dxa"/>
              <w:right w:w="108" w:type="dxa"/>
            </w:tcMar>
            <w:vAlign w:val="center"/>
          </w:tcPr>
          <w:p w14:paraId="6676E040" w14:textId="77777777" w:rsidR="00936739" w:rsidRPr="0074599E" w:rsidRDefault="00936739" w:rsidP="00936739">
            <w:pPr>
              <w:spacing w:after="0" w:line="240" w:lineRule="auto"/>
              <w:jc w:val="left"/>
              <w:rPr>
                <w:rFonts w:ascii="Times New Roman" w:eastAsia="Times New Roman" w:hAnsi="Times New Roman" w:cs="Times New Roman"/>
                <w:sz w:val="19"/>
                <w:szCs w:val="19"/>
                <w:lang w:val="fr-FR"/>
              </w:rPr>
            </w:pPr>
          </w:p>
        </w:tc>
        <w:tc>
          <w:tcPr>
            <w:tcW w:w="141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7985E444" w14:textId="43B26624" w:rsidR="00936739" w:rsidRPr="0074599E" w:rsidRDefault="00936739" w:rsidP="00936739">
            <w:pPr>
              <w:spacing w:after="0" w:line="240" w:lineRule="auto"/>
              <w:jc w:val="left"/>
              <w:rPr>
                <w:sz w:val="19"/>
                <w:szCs w:val="19"/>
                <w:lang w:val="fr-FR"/>
              </w:rPr>
            </w:pPr>
            <w:r w:rsidRPr="0074599E">
              <w:rPr>
                <w:b/>
                <w:color w:val="000000"/>
                <w:sz w:val="19"/>
                <w:szCs w:val="19"/>
                <w:lang w:val="fr-FR"/>
              </w:rPr>
              <w:t>CONTRI</w:t>
            </w:r>
            <w:r w:rsidR="00EE7AEB" w:rsidRPr="0074599E">
              <w:rPr>
                <w:b/>
                <w:color w:val="000000"/>
                <w:sz w:val="19"/>
                <w:szCs w:val="19"/>
                <w:lang w:val="fr-FR"/>
              </w:rPr>
              <w:t>-</w:t>
            </w:r>
            <w:r w:rsidRPr="0074599E">
              <w:rPr>
                <w:b/>
                <w:color w:val="000000"/>
                <w:sz w:val="19"/>
                <w:szCs w:val="19"/>
                <w:lang w:val="fr-FR"/>
              </w:rPr>
              <w:t>BUTIONS</w:t>
            </w:r>
          </w:p>
        </w:tc>
        <w:tc>
          <w:tcPr>
            <w:tcW w:w="1701"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20930FEC" w14:textId="21728580" w:rsidR="00936739" w:rsidRPr="0074599E" w:rsidRDefault="00936739" w:rsidP="00936739">
            <w:pPr>
              <w:spacing w:after="0" w:line="240" w:lineRule="auto"/>
              <w:jc w:val="left"/>
              <w:rPr>
                <w:sz w:val="19"/>
                <w:szCs w:val="19"/>
                <w:lang w:val="fr-FR"/>
              </w:rPr>
            </w:pPr>
            <w:r w:rsidRPr="0074599E">
              <w:rPr>
                <w:b/>
                <w:color w:val="000000"/>
                <w:sz w:val="19"/>
                <w:szCs w:val="19"/>
                <w:lang w:val="fr-FR"/>
              </w:rPr>
              <w:t>ACTIVITÉS</w:t>
            </w:r>
          </w:p>
        </w:tc>
        <w:tc>
          <w:tcPr>
            <w:tcW w:w="1417"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44D69718" w14:textId="35707EFF" w:rsidR="00936739" w:rsidRPr="0074599E" w:rsidRDefault="00936739" w:rsidP="00936739">
            <w:pPr>
              <w:spacing w:after="0" w:line="240" w:lineRule="auto"/>
              <w:jc w:val="left"/>
              <w:rPr>
                <w:sz w:val="19"/>
                <w:szCs w:val="19"/>
                <w:lang w:val="fr-FR"/>
              </w:rPr>
            </w:pPr>
            <w:r w:rsidRPr="0074599E">
              <w:rPr>
                <w:b/>
                <w:color w:val="000000"/>
                <w:sz w:val="19"/>
                <w:szCs w:val="19"/>
                <w:lang w:val="fr-FR"/>
              </w:rPr>
              <w:t>RÉSULTATS</w:t>
            </w:r>
          </w:p>
        </w:tc>
        <w:tc>
          <w:tcPr>
            <w:tcW w:w="1559"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776F3CB2" w14:textId="5A17CD0C" w:rsidR="00936739" w:rsidRPr="0074599E" w:rsidRDefault="00936739" w:rsidP="00936739">
            <w:pPr>
              <w:spacing w:after="0" w:line="240" w:lineRule="auto"/>
              <w:jc w:val="left"/>
              <w:rPr>
                <w:sz w:val="19"/>
                <w:szCs w:val="19"/>
                <w:lang w:val="fr-FR"/>
              </w:rPr>
            </w:pPr>
            <w:r w:rsidRPr="0074599E">
              <w:rPr>
                <w:b/>
                <w:color w:val="000000"/>
                <w:sz w:val="19"/>
                <w:szCs w:val="19"/>
                <w:lang w:val="fr-FR"/>
              </w:rPr>
              <w:t>EFFETS à COURT TERME</w:t>
            </w:r>
          </w:p>
        </w:tc>
        <w:tc>
          <w:tcPr>
            <w:tcW w:w="1696"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017875B9" w14:textId="25ACA984" w:rsidR="00936739" w:rsidRPr="0074599E" w:rsidRDefault="00936739" w:rsidP="00936739">
            <w:pPr>
              <w:spacing w:after="0" w:line="240" w:lineRule="auto"/>
              <w:jc w:val="left"/>
              <w:rPr>
                <w:sz w:val="19"/>
                <w:szCs w:val="19"/>
                <w:lang w:val="fr-FR"/>
              </w:rPr>
            </w:pPr>
            <w:r w:rsidRPr="0074599E">
              <w:rPr>
                <w:b/>
                <w:color w:val="000000"/>
                <w:sz w:val="19"/>
                <w:szCs w:val="19"/>
                <w:lang w:val="fr-FR"/>
              </w:rPr>
              <w:t>EFFETS sur le LONG TERME</w:t>
            </w:r>
          </w:p>
        </w:tc>
      </w:tr>
      <w:tr w:rsidR="00E37D96" w:rsidRPr="0074599E" w14:paraId="3D918558" w14:textId="77777777" w:rsidTr="008F3653">
        <w:tc>
          <w:tcPr>
            <w:tcW w:w="1276"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5ABED9A4" w14:textId="6CEF395E" w:rsidR="00E37D96" w:rsidRPr="0074599E" w:rsidRDefault="003B08F5">
            <w:pPr>
              <w:spacing w:after="0" w:line="240" w:lineRule="auto"/>
              <w:jc w:val="left"/>
              <w:rPr>
                <w:sz w:val="19"/>
                <w:szCs w:val="19"/>
                <w:lang w:val="fr-FR"/>
              </w:rPr>
            </w:pPr>
            <w:r w:rsidRPr="0074599E">
              <w:rPr>
                <w:b/>
                <w:color w:val="000000"/>
                <w:sz w:val="19"/>
                <w:szCs w:val="19"/>
                <w:lang w:val="fr-FR"/>
              </w:rPr>
              <w:t>D</w:t>
            </w:r>
            <w:r w:rsidR="005F6DE9" w:rsidRPr="0074599E">
              <w:rPr>
                <w:b/>
                <w:color w:val="000000"/>
                <w:sz w:val="19"/>
                <w:szCs w:val="19"/>
                <w:lang w:val="fr-FR"/>
              </w:rPr>
              <w:t>é</w:t>
            </w:r>
            <w:r w:rsidRPr="0074599E">
              <w:rPr>
                <w:b/>
                <w:color w:val="000000"/>
                <w:sz w:val="19"/>
                <w:szCs w:val="19"/>
                <w:lang w:val="fr-FR"/>
              </w:rPr>
              <w:t>finition</w:t>
            </w:r>
          </w:p>
        </w:tc>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B054CE" w14:textId="32263888" w:rsidR="00E37D96" w:rsidRPr="0074599E" w:rsidRDefault="005F6DE9">
            <w:pPr>
              <w:spacing w:after="0" w:line="240" w:lineRule="auto"/>
              <w:jc w:val="left"/>
              <w:rPr>
                <w:sz w:val="19"/>
                <w:szCs w:val="19"/>
                <w:lang w:val="fr-FR"/>
              </w:rPr>
            </w:pPr>
            <w:r w:rsidRPr="0074599E">
              <w:rPr>
                <w:b/>
                <w:color w:val="000000"/>
                <w:sz w:val="19"/>
                <w:szCs w:val="19"/>
                <w:lang w:val="fr-FR"/>
              </w:rPr>
              <w:t xml:space="preserve">Ce qu’il faut pour </w:t>
            </w:r>
            <w:r w:rsidR="005A0EAF" w:rsidRPr="0074599E">
              <w:rPr>
                <w:b/>
                <w:color w:val="000000"/>
                <w:sz w:val="19"/>
                <w:szCs w:val="19"/>
                <w:lang w:val="fr-FR"/>
              </w:rPr>
              <w:t>réaliser</w:t>
            </w:r>
            <w:r w:rsidRPr="0074599E">
              <w:rPr>
                <w:b/>
                <w:color w:val="000000"/>
                <w:sz w:val="19"/>
                <w:szCs w:val="19"/>
                <w:lang w:val="fr-FR"/>
              </w:rPr>
              <w:t xml:space="preserve"> les activités </w:t>
            </w:r>
            <w:r w:rsidR="00C13EAB" w:rsidRPr="0074599E">
              <w:rPr>
                <w:b/>
                <w:color w:val="000000"/>
                <w:sz w:val="19"/>
                <w:szCs w:val="19"/>
                <w:lang w:val="fr-FR"/>
              </w:rPr>
              <w:t>prévues</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B256D4" w14:textId="15368CF0" w:rsidR="00E37D96" w:rsidRPr="0074599E" w:rsidRDefault="005F6DE9">
            <w:pPr>
              <w:spacing w:after="0" w:line="240" w:lineRule="auto"/>
              <w:jc w:val="left"/>
              <w:rPr>
                <w:sz w:val="19"/>
                <w:szCs w:val="19"/>
                <w:lang w:val="fr-FR"/>
              </w:rPr>
            </w:pPr>
            <w:r w:rsidRPr="0074599E">
              <w:rPr>
                <w:b/>
                <w:color w:val="000000"/>
                <w:sz w:val="19"/>
                <w:szCs w:val="19"/>
                <w:lang w:val="fr-FR"/>
              </w:rPr>
              <w:t xml:space="preserve">La façon dont les ressources </w:t>
            </w:r>
            <w:r w:rsidR="000F4812">
              <w:rPr>
                <w:b/>
                <w:color w:val="000000"/>
                <w:sz w:val="19"/>
                <w:szCs w:val="19"/>
                <w:lang w:val="fr-FR"/>
              </w:rPr>
              <w:t xml:space="preserve">sont utilisées pour </w:t>
            </w:r>
            <w:r w:rsidRPr="0074599E">
              <w:rPr>
                <w:b/>
                <w:color w:val="000000"/>
                <w:sz w:val="19"/>
                <w:szCs w:val="19"/>
                <w:lang w:val="fr-FR"/>
              </w:rPr>
              <w:t>atteindre les objectifs de l’intervention</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B9BD62" w14:textId="5D407507" w:rsidR="00E37D96" w:rsidRPr="0074599E" w:rsidRDefault="005F6DE9">
            <w:pPr>
              <w:spacing w:after="0" w:line="240" w:lineRule="auto"/>
              <w:jc w:val="left"/>
              <w:rPr>
                <w:sz w:val="19"/>
                <w:szCs w:val="19"/>
                <w:lang w:val="fr-FR"/>
              </w:rPr>
            </w:pPr>
            <w:r w:rsidRPr="0074599E">
              <w:rPr>
                <w:b/>
                <w:color w:val="000000"/>
                <w:sz w:val="19"/>
                <w:szCs w:val="19"/>
                <w:lang w:val="fr-FR"/>
              </w:rPr>
              <w:t xml:space="preserve">Les résultats </w:t>
            </w:r>
            <w:r w:rsidR="00EE7AEB" w:rsidRPr="0074599E">
              <w:rPr>
                <w:b/>
                <w:color w:val="000000"/>
                <w:sz w:val="19"/>
                <w:szCs w:val="19"/>
                <w:lang w:val="fr-FR"/>
              </w:rPr>
              <w:t xml:space="preserve">censés </w:t>
            </w:r>
            <w:r w:rsidR="005A0EAF" w:rsidRPr="0074599E">
              <w:rPr>
                <w:b/>
                <w:color w:val="000000"/>
                <w:sz w:val="19"/>
                <w:szCs w:val="19"/>
                <w:lang w:val="fr-FR"/>
              </w:rPr>
              <w:t>découler</w:t>
            </w:r>
            <w:r w:rsidR="00EE7AEB" w:rsidRPr="0074599E">
              <w:rPr>
                <w:b/>
                <w:color w:val="000000"/>
                <w:sz w:val="19"/>
                <w:szCs w:val="19"/>
                <w:lang w:val="fr-FR"/>
              </w:rPr>
              <w:t xml:space="preserve"> directement </w:t>
            </w:r>
            <w:r w:rsidR="005A0EAF" w:rsidRPr="0074599E">
              <w:rPr>
                <w:b/>
                <w:color w:val="000000"/>
                <w:sz w:val="19"/>
                <w:szCs w:val="19"/>
                <w:lang w:val="fr-FR"/>
              </w:rPr>
              <w:t>de</w:t>
            </w:r>
            <w:r w:rsidRPr="0074599E">
              <w:rPr>
                <w:b/>
                <w:color w:val="000000"/>
                <w:sz w:val="19"/>
                <w:szCs w:val="19"/>
                <w:lang w:val="fr-FR"/>
              </w:rPr>
              <w:t>s activités</w:t>
            </w:r>
          </w:p>
          <w:p w14:paraId="71A3458B" w14:textId="77777777" w:rsidR="00E37D96" w:rsidRPr="0074599E" w:rsidRDefault="00E37D96">
            <w:pPr>
              <w:spacing w:after="0" w:line="240" w:lineRule="auto"/>
              <w:jc w:val="left"/>
              <w:rPr>
                <w:sz w:val="19"/>
                <w:szCs w:val="19"/>
                <w:lang w:val="fr-F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AFE9E6" w14:textId="07980D84" w:rsidR="00E37D96" w:rsidRPr="0074599E" w:rsidRDefault="005F6DE9">
            <w:pPr>
              <w:spacing w:after="0" w:line="240" w:lineRule="auto"/>
              <w:jc w:val="left"/>
              <w:rPr>
                <w:sz w:val="19"/>
                <w:szCs w:val="19"/>
                <w:lang w:val="fr-FR"/>
              </w:rPr>
            </w:pPr>
            <w:r w:rsidRPr="0074599E">
              <w:rPr>
                <w:b/>
                <w:color w:val="000000"/>
                <w:sz w:val="19"/>
                <w:szCs w:val="19"/>
                <w:lang w:val="fr-FR"/>
              </w:rPr>
              <w:t xml:space="preserve">Les avantages ou changements </w:t>
            </w:r>
            <w:r w:rsidR="005A0EAF" w:rsidRPr="0074599E">
              <w:rPr>
                <w:b/>
                <w:color w:val="000000"/>
                <w:sz w:val="19"/>
                <w:szCs w:val="19"/>
                <w:lang w:val="fr-FR"/>
              </w:rPr>
              <w:t xml:space="preserve">identifiés, </w:t>
            </w:r>
            <w:r w:rsidR="00EE7AEB" w:rsidRPr="0074599E">
              <w:rPr>
                <w:b/>
                <w:color w:val="000000"/>
                <w:sz w:val="19"/>
                <w:szCs w:val="19"/>
                <w:lang w:val="fr-FR"/>
              </w:rPr>
              <w:t>censés</w:t>
            </w:r>
            <w:r w:rsidRPr="0074599E">
              <w:rPr>
                <w:b/>
                <w:color w:val="000000"/>
                <w:sz w:val="19"/>
                <w:szCs w:val="19"/>
                <w:lang w:val="fr-FR"/>
              </w:rPr>
              <w:t xml:space="preserve"> découler des résultats </w:t>
            </w:r>
          </w:p>
          <w:p w14:paraId="3AACCE88" w14:textId="77777777" w:rsidR="00E37D96" w:rsidRPr="0074599E" w:rsidRDefault="00E37D96">
            <w:pPr>
              <w:spacing w:after="0" w:line="240" w:lineRule="auto"/>
              <w:jc w:val="left"/>
              <w:rPr>
                <w:sz w:val="19"/>
                <w:szCs w:val="19"/>
                <w:lang w:val="fr-FR"/>
              </w:rPr>
            </w:pPr>
          </w:p>
        </w:tc>
        <w:tc>
          <w:tcPr>
            <w:tcW w:w="16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7C172B" w14:textId="43FABDFB" w:rsidR="00E37D96" w:rsidRPr="0074599E" w:rsidRDefault="005F6DE9">
            <w:pPr>
              <w:spacing w:after="0" w:line="240" w:lineRule="auto"/>
              <w:jc w:val="left"/>
              <w:rPr>
                <w:sz w:val="19"/>
                <w:szCs w:val="19"/>
                <w:lang w:val="fr-FR"/>
              </w:rPr>
            </w:pPr>
            <w:r w:rsidRPr="0074599E">
              <w:rPr>
                <w:b/>
                <w:color w:val="000000"/>
                <w:sz w:val="19"/>
                <w:szCs w:val="19"/>
                <w:lang w:val="fr-FR"/>
              </w:rPr>
              <w:t xml:space="preserve">Les changements fondamentaux </w:t>
            </w:r>
            <w:r w:rsidR="000F4812">
              <w:rPr>
                <w:b/>
                <w:color w:val="000000"/>
                <w:sz w:val="19"/>
                <w:szCs w:val="19"/>
                <w:lang w:val="fr-FR"/>
              </w:rPr>
              <w:t>censés avoir lieu</w:t>
            </w:r>
            <w:r w:rsidRPr="0074599E">
              <w:rPr>
                <w:b/>
                <w:color w:val="000000"/>
                <w:sz w:val="19"/>
                <w:szCs w:val="19"/>
                <w:lang w:val="fr-FR"/>
              </w:rPr>
              <w:t xml:space="preserve"> après plusieurs années</w:t>
            </w:r>
          </w:p>
        </w:tc>
      </w:tr>
      <w:tr w:rsidR="00E37D96" w:rsidRPr="0074599E" w14:paraId="6130AF26" w14:textId="77777777" w:rsidTr="008F3653">
        <w:tc>
          <w:tcPr>
            <w:tcW w:w="1276"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12B547B4" w14:textId="77777777" w:rsidR="00E37D96" w:rsidRPr="0074599E" w:rsidRDefault="003B08F5">
            <w:pPr>
              <w:spacing w:after="0" w:line="240" w:lineRule="auto"/>
              <w:jc w:val="left"/>
              <w:rPr>
                <w:sz w:val="19"/>
                <w:szCs w:val="19"/>
                <w:lang w:val="fr-FR"/>
              </w:rPr>
            </w:pPr>
            <w:r w:rsidRPr="0074599E">
              <w:rPr>
                <w:b/>
                <w:color w:val="000000"/>
                <w:sz w:val="19"/>
                <w:szCs w:val="19"/>
                <w:lang w:val="fr-FR"/>
              </w:rPr>
              <w:t>Description</w:t>
            </w:r>
          </w:p>
        </w:tc>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8C89D9" w14:textId="7F3C7B2D" w:rsidR="00E37D96" w:rsidRPr="0074599E" w:rsidRDefault="00E90DBE">
            <w:pPr>
              <w:spacing w:after="0" w:line="240" w:lineRule="auto"/>
              <w:jc w:val="left"/>
              <w:rPr>
                <w:sz w:val="19"/>
                <w:szCs w:val="19"/>
                <w:lang w:val="fr-FR"/>
              </w:rPr>
            </w:pPr>
            <w:r w:rsidRPr="0074599E">
              <w:rPr>
                <w:color w:val="000000"/>
                <w:sz w:val="19"/>
                <w:szCs w:val="19"/>
                <w:lang w:val="fr-FR"/>
              </w:rPr>
              <w:t xml:space="preserve">Salles et </w:t>
            </w:r>
            <w:r w:rsidR="00EF21FB" w:rsidRPr="0074599E">
              <w:rPr>
                <w:color w:val="000000"/>
                <w:sz w:val="19"/>
                <w:szCs w:val="19"/>
                <w:lang w:val="fr-FR"/>
              </w:rPr>
              <w:t>espaces</w:t>
            </w:r>
            <w:r w:rsidRPr="0074599E">
              <w:rPr>
                <w:color w:val="000000"/>
                <w:sz w:val="19"/>
                <w:szCs w:val="19"/>
                <w:lang w:val="fr-FR"/>
              </w:rPr>
              <w:t xml:space="preserve"> où les activités </w:t>
            </w:r>
            <w:r w:rsidR="00EF21FB" w:rsidRPr="0074599E">
              <w:rPr>
                <w:color w:val="000000"/>
                <w:sz w:val="19"/>
                <w:szCs w:val="19"/>
                <w:lang w:val="fr-FR"/>
              </w:rPr>
              <w:t>peuvent avoir lieu</w:t>
            </w:r>
            <w:r w:rsidRPr="0074599E">
              <w:rPr>
                <w:color w:val="000000"/>
                <w:sz w:val="19"/>
                <w:szCs w:val="19"/>
                <w:lang w:val="fr-FR"/>
              </w:rPr>
              <w:t xml:space="preserve">. Appareils + plateformes électroniques pour que les stagiaires </w:t>
            </w:r>
            <w:r w:rsidR="00581379" w:rsidRPr="0074599E">
              <w:rPr>
                <w:color w:val="000000"/>
                <w:sz w:val="19"/>
                <w:szCs w:val="19"/>
                <w:lang w:val="fr-FR"/>
              </w:rPr>
              <w:t>puissent suivre</w:t>
            </w:r>
            <w:r w:rsidRPr="0074599E">
              <w:rPr>
                <w:color w:val="000000"/>
                <w:sz w:val="19"/>
                <w:szCs w:val="19"/>
                <w:lang w:val="fr-FR"/>
              </w:rPr>
              <w:t xml:space="preserve"> les cours</w:t>
            </w:r>
            <w:r w:rsidR="00581379" w:rsidRPr="0074599E">
              <w:rPr>
                <w:color w:val="000000"/>
                <w:sz w:val="19"/>
                <w:szCs w:val="19"/>
                <w:lang w:val="fr-FR"/>
              </w:rPr>
              <w:t>. RH (formateurs</w:t>
            </w:r>
            <w:r w:rsidR="00442338">
              <w:rPr>
                <w:color w:val="000000"/>
                <w:sz w:val="19"/>
                <w:szCs w:val="19"/>
                <w:lang w:val="fr-FR"/>
              </w:rPr>
              <w:t>/-trices</w:t>
            </w:r>
            <w:r w:rsidR="00581379" w:rsidRPr="0074599E">
              <w:rPr>
                <w:color w:val="000000"/>
                <w:sz w:val="19"/>
                <w:szCs w:val="19"/>
                <w:lang w:val="fr-FR"/>
              </w:rPr>
              <w:t>)</w:t>
            </w:r>
            <w:r w:rsidR="00EF21FB" w:rsidRPr="0074599E">
              <w:rPr>
                <w:color w:val="000000"/>
                <w:sz w:val="19"/>
                <w:szCs w:val="19"/>
                <w:lang w:val="fr-FR"/>
              </w:rPr>
              <w:t>,</w:t>
            </w:r>
            <w:r w:rsidR="00581379" w:rsidRPr="0074599E">
              <w:rPr>
                <w:color w:val="000000"/>
                <w:sz w:val="19"/>
                <w:szCs w:val="19"/>
                <w:lang w:val="fr-FR"/>
              </w:rPr>
              <w:t xml:space="preserve"> orientation des stagiaires, support matériel des cours</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913248" w14:textId="31BEDD64" w:rsidR="00E37D96" w:rsidRPr="0074599E" w:rsidRDefault="008F3653">
            <w:pPr>
              <w:spacing w:after="0" w:line="240" w:lineRule="auto"/>
              <w:jc w:val="left"/>
              <w:rPr>
                <w:sz w:val="19"/>
                <w:szCs w:val="19"/>
                <w:lang w:val="fr-FR"/>
              </w:rPr>
            </w:pPr>
            <w:r w:rsidRPr="0074599E">
              <w:rPr>
                <w:color w:val="000000"/>
                <w:sz w:val="19"/>
                <w:szCs w:val="19"/>
                <w:lang w:val="fr-FR"/>
              </w:rPr>
              <w:t>Pour les</w:t>
            </w:r>
            <w:r w:rsidR="00581379" w:rsidRPr="0074599E">
              <w:rPr>
                <w:color w:val="000000"/>
                <w:sz w:val="19"/>
                <w:szCs w:val="19"/>
                <w:lang w:val="fr-FR"/>
              </w:rPr>
              <w:t xml:space="preserve"> migrants en situation de vulnérabilité : </w:t>
            </w:r>
            <w:r w:rsidRPr="0074599E">
              <w:rPr>
                <w:color w:val="000000"/>
                <w:sz w:val="19"/>
                <w:szCs w:val="19"/>
                <w:lang w:val="fr-FR"/>
              </w:rPr>
              <w:t xml:space="preserve">des </w:t>
            </w:r>
            <w:r w:rsidR="00581379" w:rsidRPr="0074599E">
              <w:rPr>
                <w:color w:val="000000"/>
                <w:sz w:val="19"/>
                <w:szCs w:val="19"/>
                <w:lang w:val="fr-FR"/>
              </w:rPr>
              <w:t>cours axés d’abord sur l</w:t>
            </w:r>
            <w:r w:rsidR="00442338">
              <w:rPr>
                <w:color w:val="000000"/>
                <w:sz w:val="19"/>
                <w:szCs w:val="19"/>
                <w:lang w:val="fr-FR"/>
              </w:rPr>
              <w:t>es connaissances</w:t>
            </w:r>
            <w:r w:rsidR="00EF21FB" w:rsidRPr="0074599E">
              <w:rPr>
                <w:color w:val="000000"/>
                <w:sz w:val="19"/>
                <w:szCs w:val="19"/>
                <w:lang w:val="fr-FR"/>
              </w:rPr>
              <w:t xml:space="preserve"> de base</w:t>
            </w:r>
            <w:r w:rsidR="00581379" w:rsidRPr="0074599E">
              <w:rPr>
                <w:color w:val="000000"/>
                <w:sz w:val="19"/>
                <w:szCs w:val="19"/>
                <w:lang w:val="fr-FR"/>
              </w:rPr>
              <w:t xml:space="preserve"> en matière de santé, puis </w:t>
            </w:r>
            <w:r w:rsidRPr="0074599E">
              <w:rPr>
                <w:color w:val="000000"/>
                <w:sz w:val="19"/>
                <w:szCs w:val="19"/>
                <w:lang w:val="fr-FR"/>
              </w:rPr>
              <w:t xml:space="preserve">des </w:t>
            </w:r>
            <w:r w:rsidR="00581379" w:rsidRPr="0074599E">
              <w:rPr>
                <w:color w:val="000000"/>
                <w:sz w:val="19"/>
                <w:szCs w:val="19"/>
                <w:lang w:val="fr-FR"/>
              </w:rPr>
              <w:t xml:space="preserve">cours transversaux et ciblés, </w:t>
            </w:r>
            <w:r w:rsidR="00BC0E99" w:rsidRPr="0074599E">
              <w:rPr>
                <w:color w:val="000000"/>
                <w:sz w:val="19"/>
                <w:szCs w:val="19"/>
                <w:lang w:val="fr-FR"/>
              </w:rPr>
              <w:t>axés sur le développement de chacune des 6 compétences en matière de santé</w:t>
            </w:r>
            <w:r w:rsidR="0018226C" w:rsidRPr="0074599E">
              <w:rPr>
                <w:color w:val="000000"/>
                <w:sz w:val="19"/>
                <w:szCs w:val="19"/>
                <w:lang w:val="fr-FR"/>
              </w:rPr>
              <w:t xml:space="preserve"> numérique</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42D5F1" w14:textId="7FABFD53" w:rsidR="00E37D96" w:rsidRPr="0074599E" w:rsidRDefault="008F3653">
            <w:pPr>
              <w:spacing w:after="0" w:line="240" w:lineRule="auto"/>
              <w:jc w:val="left"/>
              <w:rPr>
                <w:sz w:val="19"/>
                <w:szCs w:val="19"/>
                <w:lang w:val="fr-FR"/>
              </w:rPr>
            </w:pPr>
            <w:r w:rsidRPr="0074599E">
              <w:rPr>
                <w:color w:val="000000"/>
                <w:sz w:val="19"/>
                <w:szCs w:val="19"/>
                <w:lang w:val="fr-FR"/>
              </w:rPr>
              <w:t>Des p</w:t>
            </w:r>
            <w:r w:rsidR="003B08F5" w:rsidRPr="0074599E">
              <w:rPr>
                <w:color w:val="000000"/>
                <w:sz w:val="19"/>
                <w:szCs w:val="19"/>
                <w:lang w:val="fr-FR"/>
              </w:rPr>
              <w:t>articipants</w:t>
            </w:r>
            <w:r w:rsidRPr="0074599E">
              <w:rPr>
                <w:color w:val="000000"/>
                <w:sz w:val="19"/>
                <w:szCs w:val="19"/>
                <w:lang w:val="fr-FR"/>
              </w:rPr>
              <w:t xml:space="preserve"> formés</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163399" w14:textId="671D320B" w:rsidR="00E37D96" w:rsidRPr="0074599E" w:rsidRDefault="008F3653">
            <w:pPr>
              <w:spacing w:after="0" w:line="240" w:lineRule="auto"/>
              <w:jc w:val="left"/>
              <w:rPr>
                <w:sz w:val="19"/>
                <w:szCs w:val="19"/>
                <w:lang w:val="fr-FR"/>
              </w:rPr>
            </w:pPr>
            <w:r w:rsidRPr="0074599E">
              <w:rPr>
                <w:color w:val="000000"/>
                <w:sz w:val="19"/>
                <w:szCs w:val="19"/>
                <w:lang w:val="fr-FR"/>
              </w:rPr>
              <w:t>Développe</w:t>
            </w:r>
            <w:r w:rsidR="00EF21FB" w:rsidRPr="0074599E">
              <w:rPr>
                <w:color w:val="000000"/>
                <w:sz w:val="19"/>
                <w:szCs w:val="19"/>
                <w:lang w:val="fr-FR"/>
              </w:rPr>
              <w:t>ment</w:t>
            </w:r>
            <w:r w:rsidRPr="0074599E">
              <w:rPr>
                <w:color w:val="000000"/>
                <w:sz w:val="19"/>
                <w:szCs w:val="19"/>
                <w:lang w:val="fr-FR"/>
              </w:rPr>
              <w:t xml:space="preserve"> de connaissances en matière de santé et </w:t>
            </w:r>
            <w:r w:rsidR="004B135C" w:rsidRPr="0074599E">
              <w:rPr>
                <w:color w:val="000000"/>
                <w:sz w:val="19"/>
                <w:szCs w:val="19"/>
                <w:lang w:val="fr-FR"/>
              </w:rPr>
              <w:t>de santé numérique</w:t>
            </w:r>
          </w:p>
        </w:tc>
        <w:tc>
          <w:tcPr>
            <w:tcW w:w="16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C66581" w14:textId="184178EC" w:rsidR="00E37D96" w:rsidRPr="0074599E" w:rsidRDefault="008F3653">
            <w:pPr>
              <w:spacing w:after="0" w:line="240" w:lineRule="auto"/>
              <w:jc w:val="left"/>
              <w:rPr>
                <w:sz w:val="19"/>
                <w:szCs w:val="19"/>
                <w:lang w:val="fr-FR"/>
              </w:rPr>
            </w:pPr>
            <w:r w:rsidRPr="0074599E">
              <w:rPr>
                <w:color w:val="000000"/>
                <w:sz w:val="19"/>
                <w:szCs w:val="19"/>
                <w:lang w:val="fr-FR"/>
              </w:rPr>
              <w:t>Une plus grande facilité à gérer tout ce qui tourne autour de sa propre santé et</w:t>
            </w:r>
            <w:r w:rsidR="00EF21FB" w:rsidRPr="0074599E">
              <w:rPr>
                <w:color w:val="000000"/>
                <w:sz w:val="19"/>
                <w:szCs w:val="19"/>
                <w:lang w:val="fr-FR"/>
              </w:rPr>
              <w:t xml:space="preserve"> à</w:t>
            </w:r>
            <w:r w:rsidRPr="0074599E">
              <w:rPr>
                <w:color w:val="000000"/>
                <w:sz w:val="19"/>
                <w:szCs w:val="19"/>
                <w:lang w:val="fr-FR"/>
              </w:rPr>
              <w:t xml:space="preserve"> utiliser les appareils électroniques et plateformes numériques de façon autonome et sécurisée</w:t>
            </w:r>
            <w:r w:rsidR="00366ABC" w:rsidRPr="0074599E">
              <w:rPr>
                <w:color w:val="000000"/>
                <w:sz w:val="19"/>
                <w:szCs w:val="19"/>
                <w:lang w:val="fr-FR"/>
              </w:rPr>
              <w:t xml:space="preserve"> : des éléments clés à l’inclusion et </w:t>
            </w:r>
            <w:r w:rsidR="0000509A" w:rsidRPr="0074599E">
              <w:rPr>
                <w:color w:val="000000"/>
                <w:sz w:val="19"/>
                <w:szCs w:val="19"/>
                <w:lang w:val="fr-FR"/>
              </w:rPr>
              <w:t xml:space="preserve">à </w:t>
            </w:r>
            <w:r w:rsidR="00366ABC" w:rsidRPr="0074599E">
              <w:rPr>
                <w:color w:val="000000"/>
                <w:sz w:val="19"/>
                <w:szCs w:val="19"/>
                <w:lang w:val="fr-FR"/>
              </w:rPr>
              <w:t>l’intégration sociales des migrants</w:t>
            </w:r>
            <w:r w:rsidR="00AC3A0A" w:rsidRPr="0074599E">
              <w:rPr>
                <w:color w:val="000000"/>
                <w:sz w:val="19"/>
                <w:szCs w:val="19"/>
                <w:lang w:val="fr-FR"/>
              </w:rPr>
              <w:t xml:space="preserve"> venant d’arriver</w:t>
            </w:r>
          </w:p>
        </w:tc>
      </w:tr>
      <w:tr w:rsidR="00E37D96" w:rsidRPr="0074599E" w14:paraId="164D5D01" w14:textId="77777777" w:rsidTr="008F3653">
        <w:tc>
          <w:tcPr>
            <w:tcW w:w="1276"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23BC21DE" w14:textId="53329E13" w:rsidR="00E37D96" w:rsidRPr="0074599E" w:rsidRDefault="00C32698">
            <w:pPr>
              <w:spacing w:after="0" w:line="240" w:lineRule="auto"/>
              <w:jc w:val="left"/>
              <w:rPr>
                <w:sz w:val="19"/>
                <w:szCs w:val="19"/>
                <w:lang w:val="fr-FR"/>
              </w:rPr>
            </w:pPr>
            <w:r w:rsidRPr="0074599E">
              <w:rPr>
                <w:b/>
                <w:color w:val="000000"/>
                <w:sz w:val="19"/>
                <w:szCs w:val="19"/>
                <w:lang w:val="fr-FR"/>
              </w:rPr>
              <w:t>Hypothèse principale</w:t>
            </w:r>
          </w:p>
        </w:tc>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6C0C0E" w14:textId="77777777" w:rsidR="00E37D96" w:rsidRPr="0074599E" w:rsidRDefault="003B08F5">
            <w:pPr>
              <w:spacing w:after="0" w:line="240" w:lineRule="auto"/>
              <w:jc w:val="left"/>
              <w:rPr>
                <w:sz w:val="19"/>
                <w:szCs w:val="19"/>
                <w:lang w:val="fr-FR"/>
              </w:rPr>
            </w:pPr>
            <w:r w:rsidRPr="0074599E">
              <w:rPr>
                <w:color w:val="000000"/>
                <w:sz w:val="19"/>
                <w:szCs w:val="19"/>
                <w:lang w:val="fr-FR"/>
              </w:rPr>
              <w:t>…</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1736B9" w14:textId="0BFD5642" w:rsidR="00E37D96" w:rsidRPr="0074599E" w:rsidRDefault="009F6E37">
            <w:pPr>
              <w:spacing w:after="0" w:line="240" w:lineRule="auto"/>
              <w:jc w:val="left"/>
              <w:rPr>
                <w:sz w:val="19"/>
                <w:szCs w:val="19"/>
                <w:lang w:val="fr-FR"/>
              </w:rPr>
            </w:pPr>
            <w:r w:rsidRPr="0074599E">
              <w:rPr>
                <w:color w:val="000000"/>
                <w:sz w:val="19"/>
                <w:szCs w:val="19"/>
                <w:lang w:val="fr-FR"/>
              </w:rPr>
              <w:t xml:space="preserve">La disponibilité des ressources matérielles et humaines rend possible </w:t>
            </w:r>
            <w:r w:rsidR="000038EC" w:rsidRPr="0074599E">
              <w:rPr>
                <w:color w:val="000000"/>
                <w:sz w:val="19"/>
                <w:szCs w:val="19"/>
                <w:lang w:val="fr-FR"/>
              </w:rPr>
              <w:t>le développement des activités pour les groupes cibles</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9B358C" w14:textId="43B26855" w:rsidR="00E37D96" w:rsidRPr="0074599E" w:rsidRDefault="000038EC">
            <w:pPr>
              <w:spacing w:after="0" w:line="240" w:lineRule="auto"/>
              <w:jc w:val="left"/>
              <w:rPr>
                <w:sz w:val="19"/>
                <w:szCs w:val="19"/>
                <w:lang w:val="fr-FR"/>
              </w:rPr>
            </w:pPr>
            <w:r w:rsidRPr="0074599E">
              <w:rPr>
                <w:color w:val="000000"/>
                <w:sz w:val="19"/>
                <w:szCs w:val="19"/>
                <w:lang w:val="fr-FR"/>
              </w:rPr>
              <w:t xml:space="preserve">La participation des stagiaires aux activités leur permet d’être formés </w:t>
            </w:r>
            <w:r w:rsidR="0018226C" w:rsidRPr="0074599E">
              <w:rPr>
                <w:color w:val="000000"/>
                <w:sz w:val="19"/>
                <w:szCs w:val="19"/>
                <w:lang w:val="fr-FR"/>
              </w:rPr>
              <w:t>dans le domaine de la santé numérique</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61E346" w14:textId="27A1FFE7" w:rsidR="00E37D96" w:rsidRPr="0074599E" w:rsidRDefault="000038EC">
            <w:pPr>
              <w:spacing w:after="0" w:line="240" w:lineRule="auto"/>
              <w:jc w:val="left"/>
              <w:rPr>
                <w:sz w:val="19"/>
                <w:szCs w:val="19"/>
                <w:lang w:val="fr-FR"/>
              </w:rPr>
            </w:pPr>
            <w:r w:rsidRPr="0074599E">
              <w:rPr>
                <w:color w:val="000000"/>
                <w:sz w:val="19"/>
                <w:szCs w:val="19"/>
                <w:lang w:val="fr-FR"/>
              </w:rPr>
              <w:t xml:space="preserve">La participation des stagiaires aux activités leur permet de </w:t>
            </w:r>
            <w:r w:rsidR="007A6667" w:rsidRPr="0074599E">
              <w:rPr>
                <w:color w:val="000000"/>
                <w:sz w:val="19"/>
                <w:szCs w:val="19"/>
                <w:lang w:val="fr-FR"/>
              </w:rPr>
              <w:t xml:space="preserve">développer </w:t>
            </w:r>
            <w:r w:rsidR="007E1AD0" w:rsidRPr="0074599E">
              <w:rPr>
                <w:color w:val="000000"/>
                <w:sz w:val="19"/>
                <w:szCs w:val="19"/>
                <w:lang w:val="fr-FR"/>
              </w:rPr>
              <w:t xml:space="preserve">les connaissances principales </w:t>
            </w:r>
            <w:r w:rsidR="0018226C" w:rsidRPr="0074599E">
              <w:rPr>
                <w:color w:val="000000"/>
                <w:sz w:val="19"/>
                <w:szCs w:val="19"/>
                <w:lang w:val="fr-FR"/>
              </w:rPr>
              <w:t>dans le domaine de la santé numérique</w:t>
            </w:r>
          </w:p>
        </w:tc>
        <w:tc>
          <w:tcPr>
            <w:tcW w:w="16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58BCBB" w14:textId="3717BC35" w:rsidR="00E37D96" w:rsidRPr="0074599E" w:rsidRDefault="00ED1E82">
            <w:pPr>
              <w:spacing w:after="0" w:line="240" w:lineRule="auto"/>
              <w:jc w:val="left"/>
              <w:rPr>
                <w:sz w:val="19"/>
                <w:szCs w:val="19"/>
                <w:lang w:val="fr-FR"/>
              </w:rPr>
            </w:pPr>
            <w:r w:rsidRPr="0074599E">
              <w:rPr>
                <w:color w:val="000000"/>
                <w:sz w:val="19"/>
                <w:szCs w:val="19"/>
                <w:lang w:val="fr-FR"/>
              </w:rPr>
              <w:t>L</w:t>
            </w:r>
            <w:r w:rsidR="00323E0F" w:rsidRPr="0074599E">
              <w:rPr>
                <w:color w:val="000000"/>
                <w:sz w:val="19"/>
                <w:szCs w:val="19"/>
                <w:lang w:val="fr-FR"/>
              </w:rPr>
              <w:t>’</w:t>
            </w:r>
            <w:r w:rsidR="00AA52A7" w:rsidRPr="0074599E">
              <w:rPr>
                <w:color w:val="000000"/>
                <w:sz w:val="19"/>
                <w:szCs w:val="19"/>
                <w:lang w:val="fr-FR"/>
              </w:rPr>
              <w:t>utilisation</w:t>
            </w:r>
            <w:r w:rsidRPr="0074599E">
              <w:rPr>
                <w:color w:val="000000"/>
                <w:sz w:val="19"/>
                <w:szCs w:val="19"/>
                <w:lang w:val="fr-FR"/>
              </w:rPr>
              <w:t xml:space="preserve"> </w:t>
            </w:r>
            <w:r w:rsidR="00AA52A7" w:rsidRPr="0074599E">
              <w:rPr>
                <w:color w:val="000000"/>
                <w:sz w:val="19"/>
                <w:szCs w:val="19"/>
                <w:lang w:val="fr-FR"/>
              </w:rPr>
              <w:t>d’appareils électro</w:t>
            </w:r>
            <w:r w:rsidR="00442338">
              <w:rPr>
                <w:color w:val="000000"/>
                <w:sz w:val="19"/>
                <w:szCs w:val="19"/>
                <w:lang w:val="fr-FR"/>
              </w:rPr>
              <w:t>niques</w:t>
            </w:r>
            <w:r w:rsidR="00AA52A7" w:rsidRPr="0074599E">
              <w:rPr>
                <w:color w:val="000000"/>
                <w:sz w:val="19"/>
                <w:szCs w:val="19"/>
                <w:lang w:val="fr-FR"/>
              </w:rPr>
              <w:t xml:space="preserve"> pour</w:t>
            </w:r>
            <w:r w:rsidR="003726B4" w:rsidRPr="0074599E">
              <w:rPr>
                <w:color w:val="000000"/>
                <w:sz w:val="19"/>
                <w:szCs w:val="19"/>
                <w:lang w:val="fr-FR"/>
              </w:rPr>
              <w:t xml:space="preserve"> bien</w:t>
            </w:r>
            <w:r w:rsidR="00AA52A7" w:rsidRPr="0074599E">
              <w:rPr>
                <w:color w:val="000000"/>
                <w:sz w:val="19"/>
                <w:szCs w:val="19"/>
                <w:lang w:val="fr-FR"/>
              </w:rPr>
              <w:t xml:space="preserve"> autogérer sa santé</w:t>
            </w:r>
            <w:r w:rsidR="003726B4" w:rsidRPr="0074599E">
              <w:rPr>
                <w:color w:val="000000"/>
                <w:sz w:val="19"/>
                <w:szCs w:val="19"/>
                <w:lang w:val="fr-FR"/>
              </w:rPr>
              <w:t xml:space="preserve"> va continuer d’augmenter, ce qui</w:t>
            </w:r>
            <w:r w:rsidR="00AA52A7" w:rsidRPr="0074599E">
              <w:rPr>
                <w:color w:val="000000"/>
                <w:sz w:val="19"/>
                <w:szCs w:val="19"/>
                <w:lang w:val="fr-FR"/>
              </w:rPr>
              <w:t xml:space="preserve"> </w:t>
            </w:r>
            <w:r w:rsidR="00323E0F" w:rsidRPr="0074599E">
              <w:rPr>
                <w:color w:val="000000"/>
                <w:sz w:val="19"/>
                <w:szCs w:val="19"/>
                <w:lang w:val="fr-FR"/>
              </w:rPr>
              <w:t>en</w:t>
            </w:r>
            <w:r w:rsidR="00F34275" w:rsidRPr="0074599E">
              <w:rPr>
                <w:color w:val="000000"/>
                <w:sz w:val="19"/>
                <w:szCs w:val="19"/>
                <w:lang w:val="fr-FR"/>
              </w:rPr>
              <w:t xml:space="preserve"> fait un facteur déterminant de l’intégration et du bien-être social des migrants</w:t>
            </w:r>
          </w:p>
        </w:tc>
      </w:tr>
      <w:tr w:rsidR="00E37D96" w:rsidRPr="0074599E" w14:paraId="3B01A921" w14:textId="77777777" w:rsidTr="008F3653">
        <w:tc>
          <w:tcPr>
            <w:tcW w:w="1276"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0F5A7A3" w14:textId="1F030380" w:rsidR="00E37D96" w:rsidRPr="0074599E" w:rsidRDefault="003B08F5">
            <w:pPr>
              <w:spacing w:after="0" w:line="240" w:lineRule="auto"/>
              <w:jc w:val="left"/>
              <w:rPr>
                <w:sz w:val="19"/>
                <w:szCs w:val="19"/>
                <w:lang w:val="fr-FR"/>
              </w:rPr>
            </w:pPr>
            <w:r w:rsidRPr="0074599E">
              <w:rPr>
                <w:b/>
                <w:color w:val="000000"/>
                <w:sz w:val="19"/>
                <w:szCs w:val="19"/>
                <w:lang w:val="fr-FR"/>
              </w:rPr>
              <w:t>Indicat</w:t>
            </w:r>
            <w:r w:rsidR="00C32698" w:rsidRPr="0074599E">
              <w:rPr>
                <w:b/>
                <w:color w:val="000000"/>
                <w:sz w:val="19"/>
                <w:szCs w:val="19"/>
                <w:lang w:val="fr-FR"/>
              </w:rPr>
              <w:t>eu</w:t>
            </w:r>
            <w:r w:rsidRPr="0074599E">
              <w:rPr>
                <w:b/>
                <w:color w:val="000000"/>
                <w:sz w:val="19"/>
                <w:szCs w:val="19"/>
                <w:lang w:val="fr-FR"/>
              </w:rPr>
              <w:t>rs</w:t>
            </w:r>
          </w:p>
        </w:tc>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2CDB80" w14:textId="56C0675B" w:rsidR="00E37D96" w:rsidRPr="0074599E" w:rsidRDefault="00F53E00">
            <w:pPr>
              <w:spacing w:after="0" w:line="240" w:lineRule="auto"/>
              <w:jc w:val="left"/>
              <w:rPr>
                <w:sz w:val="19"/>
                <w:szCs w:val="19"/>
                <w:lang w:val="fr-FR"/>
              </w:rPr>
            </w:pPr>
            <w:r w:rsidRPr="0074599E">
              <w:rPr>
                <w:color w:val="000000"/>
                <w:sz w:val="19"/>
                <w:szCs w:val="19"/>
                <w:lang w:val="fr-FR"/>
              </w:rPr>
              <w:t>Nb de salles, mobilier, nb d’appareils électro</w:t>
            </w:r>
            <w:r w:rsidR="00100724" w:rsidRPr="0074599E">
              <w:rPr>
                <w:color w:val="000000"/>
                <w:sz w:val="19"/>
                <w:szCs w:val="19"/>
                <w:lang w:val="fr-FR"/>
              </w:rPr>
              <w:t>niques</w:t>
            </w:r>
            <w:r w:rsidRPr="0074599E">
              <w:rPr>
                <w:color w:val="000000"/>
                <w:sz w:val="19"/>
                <w:szCs w:val="19"/>
                <w:lang w:val="fr-FR"/>
              </w:rPr>
              <w:t xml:space="preserve">, nb de formateurs, quantité de supports et </w:t>
            </w:r>
            <w:r w:rsidR="00100724" w:rsidRPr="0074599E">
              <w:rPr>
                <w:color w:val="000000"/>
                <w:sz w:val="19"/>
                <w:szCs w:val="19"/>
                <w:lang w:val="fr-FR"/>
              </w:rPr>
              <w:t xml:space="preserve">de </w:t>
            </w:r>
            <w:r w:rsidRPr="0074599E">
              <w:rPr>
                <w:color w:val="000000"/>
                <w:sz w:val="19"/>
                <w:szCs w:val="19"/>
                <w:lang w:val="fr-FR"/>
              </w:rPr>
              <w:t>guides de formation</w:t>
            </w:r>
            <w:r w:rsidR="00100724" w:rsidRPr="0074599E">
              <w:rPr>
                <w:color w:val="000000"/>
                <w:sz w:val="19"/>
                <w:szCs w:val="19"/>
                <w:lang w:val="fr-FR"/>
              </w:rPr>
              <w:t xml:space="preserve"> utilisés</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ED9BAF" w14:textId="77777777" w:rsidR="00E37D96" w:rsidRPr="0074599E" w:rsidRDefault="00E37D96">
            <w:pPr>
              <w:spacing w:after="0" w:line="240" w:lineRule="auto"/>
              <w:jc w:val="left"/>
              <w:rPr>
                <w:sz w:val="19"/>
                <w:szCs w:val="19"/>
                <w:lang w:val="fr-FR"/>
              </w:rPr>
            </w:pP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7A6EC7" w14:textId="764FC378" w:rsidR="00E37D96" w:rsidRPr="0074599E" w:rsidRDefault="00100724">
            <w:pPr>
              <w:spacing w:after="0" w:line="240" w:lineRule="auto"/>
              <w:jc w:val="left"/>
              <w:rPr>
                <w:sz w:val="19"/>
                <w:szCs w:val="19"/>
                <w:lang w:val="fr-FR"/>
              </w:rPr>
            </w:pPr>
            <w:r w:rsidRPr="0074599E">
              <w:rPr>
                <w:color w:val="000000"/>
                <w:sz w:val="19"/>
                <w:szCs w:val="19"/>
                <w:lang w:val="fr-FR"/>
              </w:rPr>
              <w:t>Nombre de participants formés</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F898D8" w14:textId="131CDBF7" w:rsidR="00E37D96" w:rsidRPr="0074599E" w:rsidRDefault="00100724">
            <w:pPr>
              <w:spacing w:after="0" w:line="240" w:lineRule="auto"/>
              <w:jc w:val="left"/>
              <w:rPr>
                <w:sz w:val="19"/>
                <w:szCs w:val="19"/>
                <w:lang w:val="fr-FR"/>
              </w:rPr>
            </w:pPr>
            <w:r w:rsidRPr="0074599E">
              <w:rPr>
                <w:color w:val="000000"/>
                <w:sz w:val="19"/>
                <w:szCs w:val="19"/>
                <w:lang w:val="fr-FR"/>
              </w:rPr>
              <w:t>Enquête DHL</w:t>
            </w:r>
          </w:p>
        </w:tc>
        <w:tc>
          <w:tcPr>
            <w:tcW w:w="16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0C540F" w14:textId="21092C84" w:rsidR="00E37D96" w:rsidRPr="0074599E" w:rsidRDefault="00100724">
            <w:pPr>
              <w:spacing w:after="0" w:line="240" w:lineRule="auto"/>
              <w:jc w:val="left"/>
              <w:rPr>
                <w:sz w:val="19"/>
                <w:szCs w:val="19"/>
                <w:lang w:val="fr-FR"/>
              </w:rPr>
            </w:pPr>
            <w:r w:rsidRPr="0074599E">
              <w:rPr>
                <w:color w:val="000000"/>
                <w:sz w:val="19"/>
                <w:szCs w:val="19"/>
                <w:lang w:val="fr-FR"/>
              </w:rPr>
              <w:t xml:space="preserve">Enquête </w:t>
            </w:r>
            <w:r w:rsidR="003B08F5" w:rsidRPr="0074599E">
              <w:rPr>
                <w:color w:val="000000"/>
                <w:sz w:val="19"/>
                <w:szCs w:val="19"/>
                <w:lang w:val="fr-FR"/>
              </w:rPr>
              <w:t>IPL-12</w:t>
            </w:r>
          </w:p>
        </w:tc>
      </w:tr>
    </w:tbl>
    <w:p w14:paraId="537507F9" w14:textId="77777777" w:rsidR="00E37D96" w:rsidRPr="0074599E" w:rsidRDefault="003B08F5">
      <w:pPr>
        <w:rPr>
          <w:color w:val="000000"/>
          <w:lang w:val="fr-FR"/>
        </w:rPr>
      </w:pPr>
      <w:r w:rsidRPr="0074599E">
        <w:rPr>
          <w:lang w:val="fr-FR"/>
        </w:rPr>
        <w:br w:type="page"/>
      </w:r>
    </w:p>
    <w:p w14:paraId="4BBFBA9E" w14:textId="4C4852D1" w:rsidR="00E37D96" w:rsidRPr="0074599E" w:rsidRDefault="00255B8C">
      <w:pPr>
        <w:pStyle w:val="1"/>
        <w:rPr>
          <w:color w:val="1F3864"/>
          <w:sz w:val="36"/>
          <w:szCs w:val="44"/>
          <w:lang w:val="fr-FR"/>
        </w:rPr>
      </w:pPr>
      <w:bookmarkStart w:id="1" w:name="_Toc114581545"/>
      <w:r w:rsidRPr="0074599E">
        <w:rPr>
          <w:color w:val="1F3864"/>
          <w:sz w:val="36"/>
          <w:szCs w:val="44"/>
          <w:lang w:val="fr-FR"/>
        </w:rPr>
        <w:lastRenderedPageBreak/>
        <w:t>RÉSUMÉ DES ACTIVITÉS DE FORMATION PRATIQUE</w:t>
      </w:r>
      <w:bookmarkEnd w:id="1"/>
    </w:p>
    <w:p w14:paraId="012C2365" w14:textId="03887C09" w:rsidR="00255B8C" w:rsidRPr="0074599E" w:rsidRDefault="0069647F">
      <w:pPr>
        <w:pBdr>
          <w:top w:val="nil"/>
          <w:left w:val="nil"/>
          <w:bottom w:val="nil"/>
          <w:right w:val="nil"/>
          <w:between w:val="nil"/>
        </w:pBdr>
        <w:rPr>
          <w:lang w:val="fr-FR"/>
        </w:rPr>
      </w:pPr>
      <w:r w:rsidRPr="0074599E">
        <w:rPr>
          <w:lang w:val="fr-FR"/>
        </w:rPr>
        <w:t>La présente documentation « A</w:t>
      </w:r>
      <w:r w:rsidR="00255B8C" w:rsidRPr="0074599E">
        <w:rPr>
          <w:lang w:val="fr-FR"/>
        </w:rPr>
        <w:t>ctivités de formation pratique</w:t>
      </w:r>
      <w:r w:rsidRPr="0074599E">
        <w:rPr>
          <w:lang w:val="fr-FR"/>
        </w:rPr>
        <w:t> »</w:t>
      </w:r>
      <w:r w:rsidR="00255B8C" w:rsidRPr="0074599E">
        <w:rPr>
          <w:lang w:val="fr-FR"/>
        </w:rPr>
        <w:t xml:space="preserve"> </w:t>
      </w:r>
      <w:r w:rsidR="00561CC7" w:rsidRPr="0074599E">
        <w:rPr>
          <w:lang w:val="fr-FR"/>
        </w:rPr>
        <w:t>vise à permettre aux formateurs et formatrices la mise en place d’activités de formation, en leur proposant un ensemble de modèles concrets à suivre</w:t>
      </w:r>
      <w:r w:rsidR="0062707A" w:rsidRPr="0074599E">
        <w:rPr>
          <w:lang w:val="fr-FR"/>
        </w:rPr>
        <w:t>. Parmi ces modèles on retrouve </w:t>
      </w:r>
      <w:r w:rsidRPr="0074599E">
        <w:rPr>
          <w:lang w:val="fr-FR"/>
        </w:rPr>
        <w:t xml:space="preserve">: une explication détaillée de la méthodologie à mettre en œuvre, le nombre de stagiaires </w:t>
      </w:r>
      <w:r w:rsidR="00EF7DE3" w:rsidRPr="0074599E">
        <w:rPr>
          <w:lang w:val="fr-FR"/>
        </w:rPr>
        <w:t xml:space="preserve">recommandé, la durée des activités, les ressources et les </w:t>
      </w:r>
      <w:r w:rsidR="00F61EE5" w:rsidRPr="0074599E">
        <w:rPr>
          <w:lang w:val="fr-FR"/>
        </w:rPr>
        <w:t>instructions</w:t>
      </w:r>
      <w:r w:rsidR="00EF7DE3" w:rsidRPr="0074599E">
        <w:rPr>
          <w:lang w:val="fr-FR"/>
        </w:rPr>
        <w:t xml:space="preserve"> </w:t>
      </w:r>
      <w:r w:rsidR="0062707A" w:rsidRPr="0074599E">
        <w:rPr>
          <w:lang w:val="fr-FR"/>
        </w:rPr>
        <w:t>nécessaires à une bonne gestion</w:t>
      </w:r>
      <w:r w:rsidR="00EF7DE3" w:rsidRPr="0074599E">
        <w:rPr>
          <w:lang w:val="fr-FR"/>
        </w:rPr>
        <w:t xml:space="preserve"> </w:t>
      </w:r>
      <w:r w:rsidR="0062707A" w:rsidRPr="0074599E">
        <w:rPr>
          <w:lang w:val="fr-FR"/>
        </w:rPr>
        <w:t>d</w:t>
      </w:r>
      <w:r w:rsidR="00EF7DE3" w:rsidRPr="0074599E">
        <w:rPr>
          <w:lang w:val="fr-FR"/>
        </w:rPr>
        <w:t xml:space="preserve">es séances, </w:t>
      </w:r>
      <w:r w:rsidR="0096264E" w:rsidRPr="0074599E">
        <w:rPr>
          <w:lang w:val="fr-FR"/>
        </w:rPr>
        <w:t xml:space="preserve">les scénarios précis dans lesquels mettre en application les expériences </w:t>
      </w:r>
      <w:r w:rsidR="000F7697" w:rsidRPr="0074599E">
        <w:rPr>
          <w:lang w:val="fr-FR"/>
        </w:rPr>
        <w:t xml:space="preserve">en environnement réel et les outils </w:t>
      </w:r>
      <w:r w:rsidR="007759E8" w:rsidRPr="0074599E">
        <w:rPr>
          <w:lang w:val="fr-FR"/>
        </w:rPr>
        <w:t>venant les appuyer.</w:t>
      </w:r>
      <w:r w:rsidR="000F7697" w:rsidRPr="0074599E">
        <w:rPr>
          <w:lang w:val="fr-FR"/>
        </w:rPr>
        <w:t xml:space="preserve"> </w:t>
      </w:r>
      <w:r w:rsidR="001707C3" w:rsidRPr="0074599E">
        <w:rPr>
          <w:lang w:val="fr-FR"/>
        </w:rPr>
        <w:t xml:space="preserve">Les activités de formation pratique contenues dans la présente documentation </w:t>
      </w:r>
      <w:r w:rsidR="00442338">
        <w:rPr>
          <w:lang w:val="fr-FR"/>
        </w:rPr>
        <w:t xml:space="preserve">sont à considérer </w:t>
      </w:r>
      <w:r w:rsidR="001707C3" w:rsidRPr="0074599E">
        <w:rPr>
          <w:lang w:val="fr-FR"/>
        </w:rPr>
        <w:t xml:space="preserve">comme une approche </w:t>
      </w:r>
      <w:r w:rsidR="00455B3A" w:rsidRPr="0074599E">
        <w:rPr>
          <w:lang w:val="fr-FR"/>
        </w:rPr>
        <w:t xml:space="preserve">standard. Il appartient au </w:t>
      </w:r>
      <w:r w:rsidR="00694A45">
        <w:rPr>
          <w:lang w:val="fr-FR"/>
        </w:rPr>
        <w:t>formateur/à la formatrice</w:t>
      </w:r>
      <w:r w:rsidR="00455B3A" w:rsidRPr="0074599E">
        <w:rPr>
          <w:lang w:val="fr-FR"/>
        </w:rPr>
        <w:t xml:space="preserve"> de les adapter et de les personnaliser en fonction de chaque groupe cible, en </w:t>
      </w:r>
      <w:r w:rsidR="00A340A6">
        <w:rPr>
          <w:lang w:val="fr-FR"/>
        </w:rPr>
        <w:t>choisissant</w:t>
      </w:r>
      <w:r w:rsidR="00455B3A" w:rsidRPr="0074599E">
        <w:rPr>
          <w:lang w:val="fr-FR"/>
        </w:rPr>
        <w:t xml:space="preserve"> leur durée, l’ordre de priorité </w:t>
      </w:r>
      <w:r w:rsidR="00E720AD" w:rsidRPr="0074599E">
        <w:rPr>
          <w:lang w:val="fr-FR"/>
        </w:rPr>
        <w:t>ainsi que</w:t>
      </w:r>
      <w:r w:rsidR="00455B3A" w:rsidRPr="0074599E">
        <w:rPr>
          <w:lang w:val="fr-FR"/>
        </w:rPr>
        <w:t xml:space="preserve"> le déroulement du contenu o</w:t>
      </w:r>
      <w:r w:rsidR="00062B71" w:rsidRPr="0074599E">
        <w:rPr>
          <w:lang w:val="fr-FR"/>
        </w:rPr>
        <w:t xml:space="preserve">u des supports de la plateforme de formation en ligne. </w:t>
      </w:r>
      <w:r w:rsidR="006F2912" w:rsidRPr="0074599E">
        <w:rPr>
          <w:lang w:val="fr-FR"/>
        </w:rPr>
        <w:t xml:space="preserve">À la fin de cette documentation se trouve une liste de « Conseils de mise en œuvre » basée sur l’expérience directe </w:t>
      </w:r>
      <w:r w:rsidR="00034A47" w:rsidRPr="0074599E">
        <w:rPr>
          <w:lang w:val="fr-FR"/>
        </w:rPr>
        <w:t xml:space="preserve">obtenue au cours de la mise en place des actions de validation pilotes du projet. La liste contient des recommandations pour </w:t>
      </w:r>
      <w:r w:rsidR="004B135C" w:rsidRPr="0074599E">
        <w:rPr>
          <w:lang w:val="fr-FR"/>
        </w:rPr>
        <w:t>que le</w:t>
      </w:r>
      <w:r w:rsidR="00C3325B" w:rsidRPr="0074599E">
        <w:rPr>
          <w:lang w:val="fr-FR"/>
        </w:rPr>
        <w:t xml:space="preserve">s présentes activités standard de formation pratique </w:t>
      </w:r>
      <w:r w:rsidR="004B135C" w:rsidRPr="0074599E">
        <w:rPr>
          <w:lang w:val="fr-FR"/>
        </w:rPr>
        <w:t xml:space="preserve">puissent être correctement adaptées </w:t>
      </w:r>
      <w:r w:rsidR="00C3325B" w:rsidRPr="0074599E">
        <w:rPr>
          <w:lang w:val="fr-FR"/>
        </w:rPr>
        <w:t xml:space="preserve">dans divers environnements. Les </w:t>
      </w:r>
      <w:r w:rsidR="00C3325B" w:rsidRPr="003024AE">
        <w:rPr>
          <w:b/>
          <w:bCs/>
          <w:lang w:val="fr-FR"/>
        </w:rPr>
        <w:t xml:space="preserve">activités de formation pratique </w:t>
      </w:r>
      <w:r w:rsidR="00C3325B" w:rsidRPr="0074599E">
        <w:rPr>
          <w:lang w:val="fr-FR"/>
        </w:rPr>
        <w:t xml:space="preserve">(AFP) </w:t>
      </w:r>
      <w:r w:rsidR="00E325CE" w:rsidRPr="0074599E">
        <w:rPr>
          <w:lang w:val="fr-FR"/>
        </w:rPr>
        <w:t>créé</w:t>
      </w:r>
      <w:r w:rsidR="00C3325B" w:rsidRPr="0074599E">
        <w:rPr>
          <w:lang w:val="fr-FR"/>
        </w:rPr>
        <w:t>es sont les suivantes :</w:t>
      </w:r>
    </w:p>
    <w:p w14:paraId="5F2E171E" w14:textId="15A82D95" w:rsidR="00E325CE" w:rsidRPr="0074599E" w:rsidRDefault="00E325CE">
      <w:pPr>
        <w:numPr>
          <w:ilvl w:val="0"/>
          <w:numId w:val="18"/>
        </w:numPr>
        <w:pBdr>
          <w:top w:val="nil"/>
          <w:left w:val="nil"/>
          <w:bottom w:val="nil"/>
          <w:right w:val="nil"/>
          <w:between w:val="nil"/>
        </w:pBdr>
        <w:spacing w:after="0"/>
        <w:rPr>
          <w:lang w:val="fr-FR"/>
        </w:rPr>
      </w:pPr>
      <w:r w:rsidRPr="0074599E">
        <w:rPr>
          <w:b/>
          <w:color w:val="000000"/>
          <w:lang w:val="fr-FR"/>
        </w:rPr>
        <w:t>AFP</w:t>
      </w:r>
      <w:r w:rsidRPr="0074599E">
        <w:rPr>
          <w:lang w:val="fr-FR"/>
        </w:rPr>
        <w:t xml:space="preserve"> 1. Qu’est-ce que l’éducation en matière de santé</w:t>
      </w:r>
      <w:r w:rsidR="00EA47CD" w:rsidRPr="0074599E">
        <w:rPr>
          <w:lang w:val="fr-FR"/>
        </w:rPr>
        <w:t xml:space="preserve"> numérique</w:t>
      </w:r>
      <w:r w:rsidRPr="0074599E">
        <w:rPr>
          <w:lang w:val="fr-FR"/>
        </w:rPr>
        <w:t xml:space="preserve">, et </w:t>
      </w:r>
      <w:r w:rsidR="00864292" w:rsidRPr="0074599E">
        <w:rPr>
          <w:lang w:val="fr-FR"/>
        </w:rPr>
        <w:t xml:space="preserve">pourquoi </w:t>
      </w:r>
      <w:r w:rsidR="00EA47CD" w:rsidRPr="0074599E">
        <w:rPr>
          <w:lang w:val="fr-FR"/>
        </w:rPr>
        <w:t>est-ce important</w:t>
      </w:r>
      <w:r w:rsidR="00864292" w:rsidRPr="0074599E">
        <w:rPr>
          <w:lang w:val="fr-FR"/>
        </w:rPr>
        <w:t> ?</w:t>
      </w:r>
    </w:p>
    <w:p w14:paraId="6FAB208F" w14:textId="29CC847A" w:rsidR="00864292" w:rsidRPr="0074599E" w:rsidRDefault="00864292">
      <w:pPr>
        <w:numPr>
          <w:ilvl w:val="0"/>
          <w:numId w:val="18"/>
        </w:numPr>
        <w:pBdr>
          <w:top w:val="nil"/>
          <w:left w:val="nil"/>
          <w:bottom w:val="nil"/>
          <w:right w:val="nil"/>
          <w:between w:val="nil"/>
        </w:pBdr>
        <w:spacing w:after="0"/>
        <w:rPr>
          <w:lang w:val="fr-FR"/>
        </w:rPr>
      </w:pPr>
      <w:r w:rsidRPr="0074599E">
        <w:rPr>
          <w:b/>
          <w:bCs/>
          <w:lang w:val="fr-FR"/>
        </w:rPr>
        <w:t>AFP 2.</w:t>
      </w:r>
      <w:r w:rsidRPr="0074599E">
        <w:rPr>
          <w:lang w:val="fr-FR"/>
        </w:rPr>
        <w:t xml:space="preserve"> </w:t>
      </w:r>
      <w:r w:rsidR="006244E3" w:rsidRPr="0074599E">
        <w:rPr>
          <w:lang w:val="fr-FR"/>
        </w:rPr>
        <w:t>Les principaux enjeux de santé à l’arrivée dans un nouveau pays</w:t>
      </w:r>
    </w:p>
    <w:p w14:paraId="6063F1D4" w14:textId="77777777" w:rsidR="00642174" w:rsidRPr="0074599E" w:rsidRDefault="00091A5C">
      <w:pPr>
        <w:numPr>
          <w:ilvl w:val="0"/>
          <w:numId w:val="18"/>
        </w:numPr>
        <w:pBdr>
          <w:top w:val="nil"/>
          <w:left w:val="nil"/>
          <w:bottom w:val="nil"/>
          <w:right w:val="nil"/>
          <w:between w:val="nil"/>
        </w:pBdr>
        <w:spacing w:after="0"/>
        <w:rPr>
          <w:lang w:val="fr-FR"/>
        </w:rPr>
      </w:pPr>
      <w:r w:rsidRPr="0074599E">
        <w:rPr>
          <w:b/>
          <w:bCs/>
          <w:lang w:val="fr-FR"/>
        </w:rPr>
        <w:t>AFP 3.</w:t>
      </w:r>
      <w:r w:rsidRPr="0074599E">
        <w:rPr>
          <w:lang w:val="fr-FR"/>
        </w:rPr>
        <w:t xml:space="preserve"> Les services de</w:t>
      </w:r>
      <w:r w:rsidR="00642174" w:rsidRPr="0074599E">
        <w:rPr>
          <w:lang w:val="fr-FR"/>
        </w:rPr>
        <w:t xml:space="preserve"> santé</w:t>
      </w:r>
    </w:p>
    <w:p w14:paraId="06AF712D" w14:textId="77777777" w:rsidR="00500F55" w:rsidRPr="0074599E" w:rsidRDefault="00642174">
      <w:pPr>
        <w:numPr>
          <w:ilvl w:val="0"/>
          <w:numId w:val="18"/>
        </w:numPr>
        <w:pBdr>
          <w:top w:val="nil"/>
          <w:left w:val="nil"/>
          <w:bottom w:val="nil"/>
          <w:right w:val="nil"/>
          <w:between w:val="nil"/>
        </w:pBdr>
        <w:spacing w:after="0"/>
        <w:rPr>
          <w:lang w:val="fr-FR"/>
        </w:rPr>
      </w:pPr>
      <w:r w:rsidRPr="0074599E">
        <w:rPr>
          <w:b/>
          <w:bCs/>
          <w:lang w:val="fr-FR"/>
        </w:rPr>
        <w:t>AFP 4.</w:t>
      </w:r>
      <w:r w:rsidRPr="0074599E">
        <w:rPr>
          <w:lang w:val="fr-FR"/>
        </w:rPr>
        <w:t xml:space="preserve"> </w:t>
      </w:r>
      <w:r w:rsidR="00500F55" w:rsidRPr="0074599E">
        <w:rPr>
          <w:lang w:val="fr-FR"/>
        </w:rPr>
        <w:t>Développer ses connaissances numériques</w:t>
      </w:r>
    </w:p>
    <w:p w14:paraId="2603006F" w14:textId="6FE97CED" w:rsidR="006244E3" w:rsidRPr="0074599E" w:rsidRDefault="00500F55">
      <w:pPr>
        <w:numPr>
          <w:ilvl w:val="0"/>
          <w:numId w:val="18"/>
        </w:numPr>
        <w:pBdr>
          <w:top w:val="nil"/>
          <w:left w:val="nil"/>
          <w:bottom w:val="nil"/>
          <w:right w:val="nil"/>
          <w:between w:val="nil"/>
        </w:pBdr>
        <w:spacing w:after="0"/>
        <w:rPr>
          <w:lang w:val="fr-FR"/>
        </w:rPr>
      </w:pPr>
      <w:r w:rsidRPr="0074599E">
        <w:rPr>
          <w:b/>
          <w:bCs/>
          <w:lang w:val="fr-FR"/>
        </w:rPr>
        <w:t>AFP 5.</w:t>
      </w:r>
      <w:r w:rsidRPr="0074599E">
        <w:rPr>
          <w:lang w:val="fr-FR"/>
        </w:rPr>
        <w:t xml:space="preserve"> Découvrir les outils de santé numérique</w:t>
      </w:r>
    </w:p>
    <w:p w14:paraId="7CE21724" w14:textId="5ADCCB4A" w:rsidR="00500F55" w:rsidRPr="0074599E" w:rsidRDefault="00500F55">
      <w:pPr>
        <w:numPr>
          <w:ilvl w:val="0"/>
          <w:numId w:val="18"/>
        </w:numPr>
        <w:pBdr>
          <w:top w:val="nil"/>
          <w:left w:val="nil"/>
          <w:bottom w:val="nil"/>
          <w:right w:val="nil"/>
          <w:between w:val="nil"/>
        </w:pBdr>
        <w:spacing w:after="0"/>
        <w:rPr>
          <w:lang w:val="fr-FR"/>
        </w:rPr>
      </w:pPr>
      <w:r w:rsidRPr="0074599E">
        <w:rPr>
          <w:b/>
          <w:bCs/>
          <w:lang w:val="fr-FR"/>
        </w:rPr>
        <w:t>AFP 6.</w:t>
      </w:r>
      <w:r w:rsidRPr="0074599E">
        <w:rPr>
          <w:lang w:val="fr-FR"/>
        </w:rPr>
        <w:t xml:space="preserve"> </w:t>
      </w:r>
      <w:r w:rsidR="00DF2690" w:rsidRPr="0074599E">
        <w:rPr>
          <w:lang w:val="fr-FR"/>
        </w:rPr>
        <w:t>Être actif dans l’environnement de la santé numérique</w:t>
      </w:r>
    </w:p>
    <w:p w14:paraId="636FB244" w14:textId="4F16D97B" w:rsidR="0094744B" w:rsidRPr="0074599E" w:rsidRDefault="0094744B" w:rsidP="0094744B">
      <w:pPr>
        <w:pBdr>
          <w:top w:val="nil"/>
          <w:left w:val="nil"/>
          <w:bottom w:val="nil"/>
          <w:right w:val="nil"/>
          <w:between w:val="nil"/>
        </w:pBdr>
        <w:spacing w:after="0"/>
        <w:rPr>
          <w:lang w:val="fr-FR"/>
        </w:rPr>
      </w:pPr>
    </w:p>
    <w:p w14:paraId="3AA22A69" w14:textId="32AB3137" w:rsidR="0094744B" w:rsidRPr="0074599E" w:rsidRDefault="0094744B" w:rsidP="0094744B">
      <w:pPr>
        <w:pBdr>
          <w:top w:val="nil"/>
          <w:left w:val="nil"/>
          <w:bottom w:val="nil"/>
          <w:right w:val="nil"/>
          <w:between w:val="nil"/>
        </w:pBdr>
        <w:spacing w:after="0"/>
        <w:rPr>
          <w:lang w:val="fr-FR"/>
        </w:rPr>
      </w:pPr>
      <w:r w:rsidRPr="0074599E">
        <w:rPr>
          <w:lang w:val="fr-FR"/>
        </w:rPr>
        <w:t xml:space="preserve">La </w:t>
      </w:r>
      <w:r w:rsidR="00EA47CD" w:rsidRPr="0074599E">
        <w:rPr>
          <w:lang w:val="fr-FR"/>
        </w:rPr>
        <w:t xml:space="preserve">structure des présentes AFP </w:t>
      </w:r>
      <w:r w:rsidR="004C69EA" w:rsidRPr="0074599E">
        <w:rPr>
          <w:lang w:val="fr-FR"/>
        </w:rPr>
        <w:t xml:space="preserve">qui a été mise en place </w:t>
      </w:r>
      <w:r w:rsidR="00AA61A1" w:rsidRPr="0074599E">
        <w:rPr>
          <w:lang w:val="fr-FR"/>
        </w:rPr>
        <w:t xml:space="preserve">suit la </w:t>
      </w:r>
      <w:r w:rsidR="00AA61A1" w:rsidRPr="0074599E">
        <w:rPr>
          <w:b/>
          <w:bCs/>
          <w:lang w:val="fr-FR"/>
        </w:rPr>
        <w:t>logique</w:t>
      </w:r>
      <w:r w:rsidR="00AA61A1" w:rsidRPr="0074599E">
        <w:rPr>
          <w:lang w:val="fr-FR"/>
        </w:rPr>
        <w:t xml:space="preserve"> suivante : Dans l’</w:t>
      </w:r>
      <w:r w:rsidR="00AA61A1" w:rsidRPr="0074599E">
        <w:rPr>
          <w:b/>
          <w:bCs/>
          <w:lang w:val="fr-FR"/>
        </w:rPr>
        <w:t>AFP_1</w:t>
      </w:r>
      <w:r w:rsidR="00AA61A1" w:rsidRPr="0074599E">
        <w:rPr>
          <w:lang w:val="fr-FR"/>
        </w:rPr>
        <w:t xml:space="preserve">, on attend des stagiaires qu’ils aient connaissance du cours ainsi que du concept autour duquel le cours est articulé (c’est-à-dire l’éducation en matière de santé numérique). Cette AFP devrait aider les stagiaires à </w:t>
      </w:r>
      <w:r w:rsidR="00653688" w:rsidRPr="0074599E">
        <w:rPr>
          <w:lang w:val="fr-FR"/>
        </w:rPr>
        <w:t xml:space="preserve">réaliser l’intérêt et la nécessité de ce cours pour eux. </w:t>
      </w:r>
      <w:r w:rsidR="00226E41" w:rsidRPr="0074599E">
        <w:rPr>
          <w:lang w:val="fr-FR"/>
        </w:rPr>
        <w:t>L’</w:t>
      </w:r>
      <w:r w:rsidR="00226E41" w:rsidRPr="0074599E">
        <w:rPr>
          <w:b/>
          <w:bCs/>
          <w:lang w:val="fr-FR"/>
        </w:rPr>
        <w:t>AFP_2</w:t>
      </w:r>
      <w:r w:rsidR="00226E41" w:rsidRPr="0074599E">
        <w:rPr>
          <w:lang w:val="fr-FR"/>
        </w:rPr>
        <w:t xml:space="preserve"> est axée sur les différences culturelles entre leur pays </w:t>
      </w:r>
      <w:r w:rsidR="00E25AB7" w:rsidRPr="0074599E">
        <w:rPr>
          <w:lang w:val="fr-FR"/>
        </w:rPr>
        <w:t xml:space="preserve">d’origine et </w:t>
      </w:r>
      <w:r w:rsidR="008F177F" w:rsidRPr="0074599E">
        <w:rPr>
          <w:lang w:val="fr-FR"/>
        </w:rPr>
        <w:t>le pays où ils se trouvent. L’</w:t>
      </w:r>
      <w:r w:rsidR="008F177F" w:rsidRPr="0074599E">
        <w:rPr>
          <w:b/>
          <w:bCs/>
          <w:lang w:val="fr-FR"/>
        </w:rPr>
        <w:t>AFP_3</w:t>
      </w:r>
      <w:r w:rsidR="008F177F" w:rsidRPr="0074599E">
        <w:rPr>
          <w:lang w:val="fr-FR"/>
        </w:rPr>
        <w:t xml:space="preserve"> vise</w:t>
      </w:r>
      <w:r w:rsidR="00E2444E" w:rsidRPr="0074599E">
        <w:rPr>
          <w:lang w:val="fr-FR"/>
        </w:rPr>
        <w:t>,</w:t>
      </w:r>
      <w:r w:rsidR="008F177F" w:rsidRPr="0074599E">
        <w:rPr>
          <w:lang w:val="fr-FR"/>
        </w:rPr>
        <w:t xml:space="preserve"> </w:t>
      </w:r>
      <w:r w:rsidR="00E2444E" w:rsidRPr="0074599E">
        <w:rPr>
          <w:lang w:val="fr-FR"/>
        </w:rPr>
        <w:t>à travers le développement d</w:t>
      </w:r>
      <w:r w:rsidR="008F177F" w:rsidRPr="0074599E">
        <w:rPr>
          <w:lang w:val="fr-FR"/>
        </w:rPr>
        <w:t xml:space="preserve">es connaissances du stagiaire en santé numérique dans les services de santé du pays d’accueil, </w:t>
      </w:r>
      <w:r w:rsidR="00E2444E" w:rsidRPr="0074599E">
        <w:rPr>
          <w:lang w:val="fr-FR"/>
        </w:rPr>
        <w:t xml:space="preserve">à mettre </w:t>
      </w:r>
      <w:r w:rsidR="00E2444E" w:rsidRPr="0074599E">
        <w:rPr>
          <w:lang w:val="fr-FR"/>
        </w:rPr>
        <w:lastRenderedPageBreak/>
        <w:t xml:space="preserve">l’accent sur </w:t>
      </w:r>
      <w:r w:rsidR="005A1265" w:rsidRPr="0074599E">
        <w:rPr>
          <w:lang w:val="fr-FR"/>
        </w:rPr>
        <w:t>l’idée</w:t>
      </w:r>
      <w:r w:rsidR="00E2444E" w:rsidRPr="0074599E">
        <w:rPr>
          <w:lang w:val="fr-FR"/>
        </w:rPr>
        <w:t xml:space="preserve"> que ce développement </w:t>
      </w:r>
      <w:r w:rsidR="005A1265" w:rsidRPr="0074599E">
        <w:rPr>
          <w:lang w:val="fr-FR"/>
        </w:rPr>
        <w:t xml:space="preserve">est la condition préalable fondamentale </w:t>
      </w:r>
      <w:r w:rsidR="00E2444E" w:rsidRPr="0074599E">
        <w:rPr>
          <w:lang w:val="fr-FR"/>
        </w:rPr>
        <w:t xml:space="preserve">pour avoir </w:t>
      </w:r>
      <w:r w:rsidR="00693706" w:rsidRPr="0074599E">
        <w:rPr>
          <w:lang w:val="fr-FR"/>
        </w:rPr>
        <w:t>une vraie base solide</w:t>
      </w:r>
      <w:r w:rsidR="00C02E2E" w:rsidRPr="0074599E">
        <w:rPr>
          <w:lang w:val="fr-FR"/>
        </w:rPr>
        <w:t xml:space="preserve"> en matière de</w:t>
      </w:r>
      <w:r w:rsidR="00E2444E" w:rsidRPr="0074599E">
        <w:rPr>
          <w:lang w:val="fr-FR"/>
        </w:rPr>
        <w:t xml:space="preserve"> santé numérique.</w:t>
      </w:r>
      <w:r w:rsidR="002E37F2" w:rsidRPr="0074599E">
        <w:rPr>
          <w:lang w:val="fr-FR"/>
        </w:rPr>
        <w:t xml:space="preserve"> Le fait que les deux premières AFP ne so</w:t>
      </w:r>
      <w:r w:rsidR="005A1265" w:rsidRPr="0074599E">
        <w:rPr>
          <w:lang w:val="fr-FR"/>
        </w:rPr>
        <w:t>ie</w:t>
      </w:r>
      <w:r w:rsidR="002E37F2" w:rsidRPr="0074599E">
        <w:rPr>
          <w:lang w:val="fr-FR"/>
        </w:rPr>
        <w:t>nt pas spécifiquement axées sur le développement des connaissances en matière de santé numérique n</w:t>
      </w:r>
      <w:r w:rsidR="004D2A1C" w:rsidRPr="0074599E">
        <w:rPr>
          <w:lang w:val="fr-FR"/>
        </w:rPr>
        <w:t xml:space="preserve">’empêche pas que de telles connaissances soient </w:t>
      </w:r>
      <w:r w:rsidR="003F7AB9" w:rsidRPr="0074599E">
        <w:rPr>
          <w:lang w:val="fr-FR"/>
        </w:rPr>
        <w:t xml:space="preserve">développées incidemment, comme un mécanisme normal de </w:t>
      </w:r>
      <w:r w:rsidR="008D2978" w:rsidRPr="0074599E">
        <w:rPr>
          <w:lang w:val="fr-FR"/>
        </w:rPr>
        <w:t>clarification de certaines activités. Les AFP suivantes sont quant à elle spécifiquement axées sur un tel développement</w:t>
      </w:r>
      <w:r w:rsidR="00F66FFA" w:rsidRPr="0074599E">
        <w:rPr>
          <w:lang w:val="fr-FR"/>
        </w:rPr>
        <w:t> : l’</w:t>
      </w:r>
      <w:r w:rsidR="00F66FFA" w:rsidRPr="0074599E">
        <w:rPr>
          <w:b/>
          <w:bCs/>
          <w:lang w:val="fr-FR"/>
        </w:rPr>
        <w:t>AFP_4</w:t>
      </w:r>
      <w:r w:rsidR="00F66FFA" w:rsidRPr="0074599E">
        <w:rPr>
          <w:lang w:val="fr-FR"/>
        </w:rPr>
        <w:t xml:space="preserve"> </w:t>
      </w:r>
      <w:r w:rsidR="00EA696B" w:rsidRPr="0074599E">
        <w:rPr>
          <w:lang w:val="fr-FR"/>
        </w:rPr>
        <w:t xml:space="preserve">porte sur les compétences de base (compétences opérationnelles, </w:t>
      </w:r>
      <w:r w:rsidR="00C87850">
        <w:rPr>
          <w:lang w:val="fr-FR"/>
        </w:rPr>
        <w:t>compétences de navigation</w:t>
      </w:r>
      <w:r w:rsidR="00EA696B" w:rsidRPr="0074599E">
        <w:rPr>
          <w:lang w:val="fr-FR"/>
        </w:rPr>
        <w:t xml:space="preserve">, recherche d’informations, évaluation de la fiabilité) et </w:t>
      </w:r>
      <w:r w:rsidR="00B137AC" w:rsidRPr="0074599E">
        <w:rPr>
          <w:lang w:val="fr-FR"/>
        </w:rPr>
        <w:t>l’</w:t>
      </w:r>
      <w:r w:rsidR="00B137AC" w:rsidRPr="0074599E">
        <w:rPr>
          <w:b/>
          <w:bCs/>
          <w:lang w:val="fr-FR"/>
        </w:rPr>
        <w:t>AFP_5</w:t>
      </w:r>
      <w:r w:rsidR="00B137AC" w:rsidRPr="0074599E">
        <w:rPr>
          <w:lang w:val="fr-FR"/>
        </w:rPr>
        <w:t xml:space="preserve"> vise à évaluer, surtout de manière pratique, si les stagiaires ont réussi à </w:t>
      </w:r>
      <w:r w:rsidR="00C21A19" w:rsidRPr="0074599E">
        <w:rPr>
          <w:lang w:val="fr-FR"/>
        </w:rPr>
        <w:t>développer la plupart des compétences en matière de santé numérique</w:t>
      </w:r>
      <w:r w:rsidR="00B137AC" w:rsidRPr="0074599E">
        <w:rPr>
          <w:lang w:val="fr-FR"/>
        </w:rPr>
        <w:t xml:space="preserve"> </w:t>
      </w:r>
      <w:r w:rsidR="00F57487" w:rsidRPr="0074599E">
        <w:rPr>
          <w:lang w:val="fr-FR"/>
        </w:rPr>
        <w:t xml:space="preserve">(compétences opérationnelles, </w:t>
      </w:r>
      <w:r w:rsidR="00C87850">
        <w:rPr>
          <w:lang w:val="fr-FR"/>
        </w:rPr>
        <w:t>compétences de navigation</w:t>
      </w:r>
      <w:r w:rsidR="00F57487" w:rsidRPr="0074599E">
        <w:rPr>
          <w:lang w:val="fr-FR"/>
        </w:rPr>
        <w:t>, recherche d’informations, évaluation de la fiabilité, évaluation de pertinence). Enfin, l’</w:t>
      </w:r>
      <w:r w:rsidR="00F57487" w:rsidRPr="0074599E">
        <w:rPr>
          <w:b/>
          <w:bCs/>
          <w:lang w:val="fr-FR"/>
        </w:rPr>
        <w:t>AFP_6</w:t>
      </w:r>
      <w:r w:rsidR="00F57487" w:rsidRPr="0074599E">
        <w:rPr>
          <w:lang w:val="fr-FR"/>
        </w:rPr>
        <w:t xml:space="preserve"> est axée sur les dernières compétences de santé numérique (ajout de contenu et protection des données personnelles) et </w:t>
      </w:r>
      <w:r w:rsidR="000860A1" w:rsidRPr="0074599E">
        <w:rPr>
          <w:lang w:val="fr-FR"/>
        </w:rPr>
        <w:t xml:space="preserve">elle </w:t>
      </w:r>
      <w:r w:rsidR="00F57487" w:rsidRPr="0074599E">
        <w:rPr>
          <w:lang w:val="fr-FR"/>
        </w:rPr>
        <w:t>est suivie d’un</w:t>
      </w:r>
      <w:r w:rsidR="005A5F59" w:rsidRPr="0074599E">
        <w:rPr>
          <w:lang w:val="fr-FR"/>
        </w:rPr>
        <w:t xml:space="preserve">e synthèse finale du cours. L’objectif est </w:t>
      </w:r>
      <w:r w:rsidR="003E10FC" w:rsidRPr="0074599E">
        <w:rPr>
          <w:lang w:val="fr-FR"/>
        </w:rPr>
        <w:t>de permettre aux participants de comprendre</w:t>
      </w:r>
      <w:r w:rsidR="005A5F59" w:rsidRPr="0074599E">
        <w:rPr>
          <w:lang w:val="fr-FR"/>
        </w:rPr>
        <w:t xml:space="preserve"> </w:t>
      </w:r>
      <w:r w:rsidR="000B49F4" w:rsidRPr="0074599E">
        <w:rPr>
          <w:lang w:val="fr-FR"/>
        </w:rPr>
        <w:t xml:space="preserve">l’enjeu et </w:t>
      </w:r>
      <w:r w:rsidR="005A5F59" w:rsidRPr="0074599E">
        <w:rPr>
          <w:lang w:val="fr-FR"/>
        </w:rPr>
        <w:t xml:space="preserve">l’importance </w:t>
      </w:r>
      <w:r w:rsidR="00B06468" w:rsidRPr="0074599E">
        <w:rPr>
          <w:lang w:val="fr-FR"/>
        </w:rPr>
        <w:t>d’avoir des compétences</w:t>
      </w:r>
      <w:r w:rsidR="005A5F59" w:rsidRPr="0074599E">
        <w:rPr>
          <w:lang w:val="fr-FR"/>
        </w:rPr>
        <w:t xml:space="preserve"> solides en </w:t>
      </w:r>
      <w:r w:rsidR="008F45DF" w:rsidRPr="0074599E">
        <w:rPr>
          <w:lang w:val="fr-FR"/>
        </w:rPr>
        <w:t xml:space="preserve">matière de </w:t>
      </w:r>
      <w:r w:rsidR="005A5F59" w:rsidRPr="0074599E">
        <w:rPr>
          <w:lang w:val="fr-FR"/>
        </w:rPr>
        <w:t xml:space="preserve">santé numérique dans notre monde actuel. </w:t>
      </w:r>
    </w:p>
    <w:p w14:paraId="2C0A118A" w14:textId="194FB221" w:rsidR="009D0485" w:rsidRPr="0074599E" w:rsidRDefault="009D0485" w:rsidP="0094744B">
      <w:pPr>
        <w:pBdr>
          <w:top w:val="nil"/>
          <w:left w:val="nil"/>
          <w:bottom w:val="nil"/>
          <w:right w:val="nil"/>
          <w:between w:val="nil"/>
        </w:pBdr>
        <w:spacing w:after="0"/>
        <w:rPr>
          <w:lang w:val="fr-FR"/>
        </w:rPr>
      </w:pPr>
    </w:p>
    <w:p w14:paraId="7BCEE26F" w14:textId="7BAE01B2" w:rsidR="00FE1FCA" w:rsidRPr="0074599E" w:rsidRDefault="009D0485" w:rsidP="0094744B">
      <w:pPr>
        <w:pBdr>
          <w:top w:val="nil"/>
          <w:left w:val="nil"/>
          <w:bottom w:val="nil"/>
          <w:right w:val="nil"/>
          <w:between w:val="nil"/>
        </w:pBdr>
        <w:spacing w:after="0"/>
        <w:rPr>
          <w:lang w:val="fr-FR"/>
        </w:rPr>
      </w:pPr>
      <w:r w:rsidRPr="0074599E">
        <w:rPr>
          <w:lang w:val="fr-FR"/>
        </w:rPr>
        <w:t xml:space="preserve">Cependant, le </w:t>
      </w:r>
      <w:r w:rsidR="00694A45">
        <w:rPr>
          <w:lang w:val="fr-FR"/>
        </w:rPr>
        <w:t>formateur/la formatrice</w:t>
      </w:r>
      <w:r w:rsidRPr="0074599E">
        <w:rPr>
          <w:lang w:val="fr-FR"/>
        </w:rPr>
        <w:t xml:space="preserve"> peut choisir de modifier l’ordre de certaines AFP, </w:t>
      </w:r>
      <w:r w:rsidR="00EA74A9" w:rsidRPr="0074599E">
        <w:rPr>
          <w:lang w:val="fr-FR"/>
        </w:rPr>
        <w:t>d’en écarter certaines ou bien d’en réduire la durée en fonction du profil des stagiaires. Certains stagiaires auront peut-être déjà les connaissances de base en numérique (</w:t>
      </w:r>
      <w:r w:rsidR="00054A82" w:rsidRPr="0074599E">
        <w:rPr>
          <w:lang w:val="fr-FR"/>
        </w:rPr>
        <w:t xml:space="preserve">comme utiliser un ordinateur ou </w:t>
      </w:r>
      <w:r w:rsidR="008A416F" w:rsidRPr="0074599E">
        <w:rPr>
          <w:lang w:val="fr-FR"/>
        </w:rPr>
        <w:t>effectuer</w:t>
      </w:r>
      <w:r w:rsidR="00054A82" w:rsidRPr="0074599E">
        <w:rPr>
          <w:lang w:val="fr-FR"/>
        </w:rPr>
        <w:t xml:space="preserve"> une recherche sur Internet)</w:t>
      </w:r>
      <w:r w:rsidR="005E2A7B" w:rsidRPr="0074599E">
        <w:rPr>
          <w:lang w:val="fr-FR"/>
        </w:rPr>
        <w:t xml:space="preserve"> mais pourront avoir besoin </w:t>
      </w:r>
      <w:r w:rsidR="008A416F" w:rsidRPr="0074599E">
        <w:rPr>
          <w:lang w:val="fr-FR"/>
        </w:rPr>
        <w:t xml:space="preserve">d’un cours plus approfondi sur les services de santé auxquels ils peuvent accéder (le plus souvent dans le cas de groupes cibles composés de jeunes personnes). </w:t>
      </w:r>
      <w:r w:rsidR="003C4962" w:rsidRPr="0074599E">
        <w:rPr>
          <w:lang w:val="fr-FR"/>
        </w:rPr>
        <w:t>Mais</w:t>
      </w:r>
      <w:r w:rsidR="008A416F" w:rsidRPr="0074599E">
        <w:rPr>
          <w:lang w:val="fr-FR"/>
        </w:rPr>
        <w:t xml:space="preserve"> il est </w:t>
      </w:r>
      <w:r w:rsidR="00BB283E" w:rsidRPr="0074599E">
        <w:rPr>
          <w:lang w:val="fr-FR"/>
        </w:rPr>
        <w:t xml:space="preserve">tout aussi </w:t>
      </w:r>
      <w:r w:rsidR="008A416F" w:rsidRPr="0074599E">
        <w:rPr>
          <w:lang w:val="fr-FR"/>
        </w:rPr>
        <w:t>possible de recevoir des groupes cibles dans la situation inverse (</w:t>
      </w:r>
      <w:r w:rsidR="00BB283E" w:rsidRPr="0074599E">
        <w:rPr>
          <w:lang w:val="fr-FR"/>
        </w:rPr>
        <w:t xml:space="preserve">possédant </w:t>
      </w:r>
      <w:r w:rsidR="008A416F" w:rsidRPr="0074599E">
        <w:rPr>
          <w:lang w:val="fr-FR"/>
        </w:rPr>
        <w:t xml:space="preserve">des connaissances </w:t>
      </w:r>
      <w:r w:rsidR="002F4218" w:rsidRPr="0074599E">
        <w:rPr>
          <w:lang w:val="fr-FR"/>
        </w:rPr>
        <w:t xml:space="preserve">avancées sur le système de santé national mais n’ayant pas le savoir-faire </w:t>
      </w:r>
      <w:r w:rsidR="005E3649" w:rsidRPr="0074599E">
        <w:rPr>
          <w:lang w:val="fr-FR"/>
        </w:rPr>
        <w:t>fondamental</w:t>
      </w:r>
      <w:r w:rsidR="002F4218" w:rsidRPr="0074599E">
        <w:rPr>
          <w:lang w:val="fr-FR"/>
        </w:rPr>
        <w:t xml:space="preserve"> en matière de numérique). Par conséquent,</w:t>
      </w:r>
      <w:r w:rsidR="005E3649" w:rsidRPr="0074599E">
        <w:rPr>
          <w:lang w:val="fr-FR"/>
        </w:rPr>
        <w:t xml:space="preserve"> de telles décisions sont laissées à la discrétion du </w:t>
      </w:r>
      <w:r w:rsidR="00694A45">
        <w:rPr>
          <w:lang w:val="fr-FR"/>
        </w:rPr>
        <w:t>formateur/de la formatrice</w:t>
      </w:r>
      <w:r w:rsidR="005E3649" w:rsidRPr="0074599E">
        <w:rPr>
          <w:lang w:val="fr-FR"/>
        </w:rPr>
        <w:t xml:space="preserve"> qui doit </w:t>
      </w:r>
      <w:r w:rsidR="00E512B6" w:rsidRPr="0074599E">
        <w:rPr>
          <w:lang w:val="fr-FR"/>
        </w:rPr>
        <w:t>prendre</w:t>
      </w:r>
      <w:r w:rsidR="005E3649" w:rsidRPr="0074599E">
        <w:rPr>
          <w:lang w:val="fr-FR"/>
        </w:rPr>
        <w:t xml:space="preserve"> en compte les besoins et profils variés des participants. Les AFP ont</w:t>
      </w:r>
      <w:r w:rsidR="00FE1FCA" w:rsidRPr="0074599E">
        <w:rPr>
          <w:lang w:val="fr-FR"/>
        </w:rPr>
        <w:t xml:space="preserve"> été conçues </w:t>
      </w:r>
      <w:r w:rsidR="0032286C" w:rsidRPr="0074599E">
        <w:rPr>
          <w:lang w:val="fr-FR"/>
        </w:rPr>
        <w:t>avec</w:t>
      </w:r>
      <w:r w:rsidR="005E3649" w:rsidRPr="0074599E">
        <w:rPr>
          <w:lang w:val="fr-FR"/>
        </w:rPr>
        <w:t xml:space="preserve"> </w:t>
      </w:r>
      <w:r w:rsidR="00FE1FCA" w:rsidRPr="0074599E">
        <w:rPr>
          <w:lang w:val="fr-FR"/>
        </w:rPr>
        <w:t>une certaine marge de manœuvre pour pouvoir être adaptées.</w:t>
      </w:r>
    </w:p>
    <w:p w14:paraId="16BE4BB4" w14:textId="1D6AF16A" w:rsidR="0032286C" w:rsidRPr="0074599E" w:rsidRDefault="0032286C" w:rsidP="0094744B">
      <w:pPr>
        <w:pBdr>
          <w:top w:val="nil"/>
          <w:left w:val="nil"/>
          <w:bottom w:val="nil"/>
          <w:right w:val="nil"/>
          <w:between w:val="nil"/>
        </w:pBdr>
        <w:spacing w:after="0"/>
        <w:rPr>
          <w:lang w:val="fr-FR"/>
        </w:rPr>
      </w:pPr>
    </w:p>
    <w:p w14:paraId="2ABC2BC0" w14:textId="45C13B66" w:rsidR="0032286C" w:rsidRPr="0074599E" w:rsidRDefault="0032286C" w:rsidP="0094744B">
      <w:pPr>
        <w:pBdr>
          <w:top w:val="nil"/>
          <w:left w:val="nil"/>
          <w:bottom w:val="nil"/>
          <w:right w:val="nil"/>
          <w:between w:val="nil"/>
        </w:pBdr>
        <w:spacing w:after="0"/>
        <w:rPr>
          <w:lang w:val="fr-FR"/>
        </w:rPr>
      </w:pPr>
      <w:r w:rsidRPr="0074599E">
        <w:rPr>
          <w:lang w:val="fr-FR"/>
        </w:rPr>
        <w:t xml:space="preserve">Les activités de formation pratique ont été </w:t>
      </w:r>
      <w:r w:rsidR="00A7446E" w:rsidRPr="0074599E">
        <w:rPr>
          <w:lang w:val="fr-FR"/>
        </w:rPr>
        <w:t>créées sur la base de</w:t>
      </w:r>
      <w:r w:rsidRPr="0074599E">
        <w:rPr>
          <w:lang w:val="fr-FR"/>
        </w:rPr>
        <w:t xml:space="preserve"> la structure suivante :</w:t>
      </w:r>
    </w:p>
    <w:p w14:paraId="3A51530A" w14:textId="4321BCDC" w:rsidR="001A62CF" w:rsidRPr="0074599E" w:rsidRDefault="001A62CF">
      <w:pPr>
        <w:numPr>
          <w:ilvl w:val="0"/>
          <w:numId w:val="20"/>
        </w:numPr>
        <w:pBdr>
          <w:top w:val="nil"/>
          <w:left w:val="nil"/>
          <w:bottom w:val="nil"/>
          <w:right w:val="nil"/>
          <w:between w:val="nil"/>
        </w:pBdr>
        <w:spacing w:after="0"/>
        <w:rPr>
          <w:lang w:val="fr-FR"/>
        </w:rPr>
      </w:pPr>
      <w:r w:rsidRPr="0074599E">
        <w:rPr>
          <w:lang w:val="fr-FR"/>
        </w:rPr>
        <w:t>Des séances en présentiel, comprenant de la théorie mais aussi, et surtout, de la pratique.</w:t>
      </w:r>
    </w:p>
    <w:p w14:paraId="09ACD0A7" w14:textId="02201C41" w:rsidR="0070716A" w:rsidRPr="0074599E" w:rsidRDefault="001A62CF" w:rsidP="0070716A">
      <w:pPr>
        <w:numPr>
          <w:ilvl w:val="0"/>
          <w:numId w:val="20"/>
        </w:numPr>
        <w:pBdr>
          <w:top w:val="nil"/>
          <w:left w:val="nil"/>
          <w:bottom w:val="nil"/>
          <w:right w:val="nil"/>
          <w:between w:val="nil"/>
        </w:pBdr>
        <w:ind w:left="714" w:hanging="357"/>
        <w:rPr>
          <w:lang w:val="fr-FR"/>
        </w:rPr>
      </w:pPr>
      <w:r w:rsidRPr="0074599E">
        <w:rPr>
          <w:lang w:val="fr-FR"/>
        </w:rPr>
        <w:t xml:space="preserve">Une formation en ligne, </w:t>
      </w:r>
      <w:r w:rsidR="007845B0" w:rsidRPr="0074599E">
        <w:rPr>
          <w:lang w:val="fr-FR"/>
        </w:rPr>
        <w:t>incluant des devoirs et autres tâches pratiques à faire en dehors du cours afin de renforcer le processus d’apprentissage.</w:t>
      </w:r>
    </w:p>
    <w:p w14:paraId="77669811" w14:textId="6DDEA611" w:rsidR="001A62CF" w:rsidRPr="0074599E" w:rsidRDefault="0070716A" w:rsidP="00DF66B4">
      <w:pPr>
        <w:pBdr>
          <w:top w:val="nil"/>
          <w:left w:val="nil"/>
          <w:bottom w:val="nil"/>
          <w:right w:val="nil"/>
          <w:between w:val="nil"/>
        </w:pBdr>
        <w:rPr>
          <w:lang w:val="fr-FR"/>
        </w:rPr>
      </w:pPr>
      <w:r w:rsidRPr="0074599E">
        <w:rPr>
          <w:lang w:val="fr-FR"/>
        </w:rPr>
        <w:lastRenderedPageBreak/>
        <w:t xml:space="preserve">Chacune des AFP regroupe donc des séances en présentiel et des séances en ligne. </w:t>
      </w:r>
      <w:r w:rsidR="00B91FBB" w:rsidRPr="0074599E">
        <w:rPr>
          <w:lang w:val="fr-FR"/>
        </w:rPr>
        <w:t xml:space="preserve">En ce qui concerne les séances en ligne, leur appellation d’activités « en ligne » ne signifie pas qu’elles doivent toutes être réalisées </w:t>
      </w:r>
      <w:r w:rsidR="006D32ED" w:rsidRPr="0074599E">
        <w:rPr>
          <w:lang w:val="fr-FR"/>
        </w:rPr>
        <w:t>sur</w:t>
      </w:r>
      <w:r w:rsidR="00B91FBB" w:rsidRPr="0074599E">
        <w:rPr>
          <w:lang w:val="fr-FR"/>
        </w:rPr>
        <w:t xml:space="preserve"> Internet. </w:t>
      </w:r>
      <w:r w:rsidR="006D32ED" w:rsidRPr="0074599E">
        <w:rPr>
          <w:lang w:val="fr-FR"/>
        </w:rPr>
        <w:t xml:space="preserve">En effet, l’objectif de ces activités est de permettre aux stagiaires de réfléchir, de renforcer et d’intégrer </w:t>
      </w:r>
      <w:r w:rsidR="00C62564" w:rsidRPr="0074599E">
        <w:rPr>
          <w:lang w:val="fr-FR"/>
        </w:rPr>
        <w:t xml:space="preserve">concrètement </w:t>
      </w:r>
      <w:r w:rsidR="006D32ED" w:rsidRPr="0074599E">
        <w:rPr>
          <w:lang w:val="fr-FR"/>
        </w:rPr>
        <w:t xml:space="preserve">le contenu </w:t>
      </w:r>
      <w:r w:rsidR="00FA59E9" w:rsidRPr="0074599E">
        <w:rPr>
          <w:lang w:val="fr-FR"/>
        </w:rPr>
        <w:t>abordé lors des</w:t>
      </w:r>
      <w:r w:rsidR="006D32ED" w:rsidRPr="0074599E">
        <w:rPr>
          <w:lang w:val="fr-FR"/>
        </w:rPr>
        <w:t xml:space="preserve"> séances en présentiel</w:t>
      </w:r>
      <w:r w:rsidR="00C62564" w:rsidRPr="0074599E">
        <w:rPr>
          <w:lang w:val="fr-FR"/>
        </w:rPr>
        <w:t xml:space="preserve">, ainsi que d’apprendre </w:t>
      </w:r>
      <w:r w:rsidR="009C1848" w:rsidRPr="0074599E">
        <w:rPr>
          <w:lang w:val="fr-FR"/>
        </w:rPr>
        <w:t xml:space="preserve">de nouvelles choses </w:t>
      </w:r>
      <w:r w:rsidR="00C62564" w:rsidRPr="0074599E">
        <w:rPr>
          <w:lang w:val="fr-FR"/>
        </w:rPr>
        <w:t xml:space="preserve">et de développer de nouvelles </w:t>
      </w:r>
      <w:r w:rsidR="009C1848" w:rsidRPr="0074599E">
        <w:rPr>
          <w:lang w:val="fr-FR"/>
        </w:rPr>
        <w:t>compétences</w:t>
      </w:r>
      <w:r w:rsidR="00C62564" w:rsidRPr="0074599E">
        <w:rPr>
          <w:lang w:val="fr-FR"/>
        </w:rPr>
        <w:t xml:space="preserve"> de façon dynamique.</w:t>
      </w:r>
      <w:r w:rsidR="009C1848" w:rsidRPr="0074599E">
        <w:rPr>
          <w:lang w:val="fr-FR"/>
        </w:rPr>
        <w:t xml:space="preserve"> </w:t>
      </w:r>
      <w:r w:rsidR="00CE49B9" w:rsidRPr="0074599E">
        <w:rPr>
          <w:lang w:val="fr-FR"/>
        </w:rPr>
        <w:t xml:space="preserve">On peut donc aussi parler de séances </w:t>
      </w:r>
      <w:r w:rsidR="00BB7328" w:rsidRPr="0074599E">
        <w:rPr>
          <w:lang w:val="fr-FR"/>
        </w:rPr>
        <w:t>hors classe, hors ligne, à distance.</w:t>
      </w:r>
    </w:p>
    <w:p w14:paraId="1195CB3F" w14:textId="6527F9C7" w:rsidR="00DF66B4" w:rsidRPr="0074599E" w:rsidRDefault="00DF66B4" w:rsidP="00DF66B4">
      <w:pPr>
        <w:pBdr>
          <w:top w:val="nil"/>
          <w:left w:val="nil"/>
          <w:bottom w:val="nil"/>
          <w:right w:val="nil"/>
          <w:between w:val="nil"/>
        </w:pBdr>
        <w:rPr>
          <w:lang w:val="fr-FR"/>
        </w:rPr>
      </w:pPr>
      <w:r w:rsidRPr="0074599E">
        <w:rPr>
          <w:lang w:val="fr-FR"/>
        </w:rPr>
        <w:t>Les activités de formation pratiques ont été conçues pour suivre les durées standard suivantes :</w:t>
      </w:r>
    </w:p>
    <w:p w14:paraId="2E10CCE9" w14:textId="22B039CC" w:rsidR="00DF66B4" w:rsidRPr="0074599E" w:rsidRDefault="00DF66B4">
      <w:pPr>
        <w:numPr>
          <w:ilvl w:val="0"/>
          <w:numId w:val="22"/>
        </w:numPr>
        <w:pBdr>
          <w:top w:val="nil"/>
          <w:left w:val="nil"/>
          <w:bottom w:val="nil"/>
          <w:right w:val="nil"/>
          <w:between w:val="nil"/>
        </w:pBdr>
        <w:spacing w:after="0"/>
        <w:rPr>
          <w:lang w:val="fr-FR"/>
        </w:rPr>
      </w:pPr>
      <w:r w:rsidRPr="0074599E">
        <w:rPr>
          <w:lang w:val="fr-FR"/>
        </w:rPr>
        <w:t>Séances en présentiel : 27 heures</w:t>
      </w:r>
    </w:p>
    <w:p w14:paraId="5DA60346" w14:textId="761AA1ED" w:rsidR="00DF66B4" w:rsidRPr="0074599E" w:rsidRDefault="00DF66B4" w:rsidP="00734077">
      <w:pPr>
        <w:numPr>
          <w:ilvl w:val="0"/>
          <w:numId w:val="22"/>
        </w:numPr>
        <w:pBdr>
          <w:top w:val="nil"/>
          <w:left w:val="nil"/>
          <w:bottom w:val="nil"/>
          <w:right w:val="nil"/>
          <w:between w:val="nil"/>
        </w:pBdr>
        <w:ind w:left="714" w:hanging="357"/>
        <w:rPr>
          <w:lang w:val="fr-FR"/>
        </w:rPr>
      </w:pPr>
      <w:r w:rsidRPr="0074599E">
        <w:rPr>
          <w:lang w:val="fr-FR"/>
        </w:rPr>
        <w:t>Séances en ligne : 9 heures</w:t>
      </w:r>
    </w:p>
    <w:p w14:paraId="3E50DF7C" w14:textId="70679CD5" w:rsidR="00734077" w:rsidRPr="00D554A0" w:rsidRDefault="008A7D9A" w:rsidP="00BA3F6B">
      <w:pPr>
        <w:pBdr>
          <w:top w:val="nil"/>
          <w:left w:val="nil"/>
          <w:bottom w:val="nil"/>
          <w:right w:val="nil"/>
          <w:between w:val="nil"/>
        </w:pBdr>
        <w:rPr>
          <w:color w:val="000000" w:themeColor="text1"/>
          <w:lang w:val="fr-FR"/>
        </w:rPr>
      </w:pPr>
      <w:r w:rsidRPr="0074599E">
        <w:rPr>
          <w:lang w:val="fr-FR"/>
        </w:rPr>
        <w:t xml:space="preserve">Le nombre d’heures est purement indicatif. Cependant, le consortium MIGDHL est d’avis (et a pris ce parti dans la conception des AFP, au vu des résultats du I.O.1) </w:t>
      </w:r>
      <w:r w:rsidRPr="00D554A0">
        <w:rPr>
          <w:color w:val="000000" w:themeColor="text1"/>
          <w:lang w:val="fr-FR"/>
        </w:rPr>
        <w:t>que le nombre total d’heures de formation ne devrait pas </w:t>
      </w:r>
      <w:r w:rsidR="00D554A0" w:rsidRPr="00D554A0">
        <w:rPr>
          <w:color w:val="000000" w:themeColor="text1"/>
          <w:lang w:val="fr-FR"/>
        </w:rPr>
        <w:t>dépasser 40 heures.</w:t>
      </w:r>
    </w:p>
    <w:p w14:paraId="326F8A4A" w14:textId="77777777" w:rsidR="00BA3F6B" w:rsidRPr="0074599E" w:rsidRDefault="00BA3F6B">
      <w:pPr>
        <w:rPr>
          <w:lang w:val="fr-FR"/>
        </w:rPr>
      </w:pPr>
      <w:r w:rsidRPr="0074599E">
        <w:rPr>
          <w:lang w:val="fr-FR"/>
        </w:rPr>
        <w:br w:type="page"/>
      </w:r>
    </w:p>
    <w:p w14:paraId="6F804B76" w14:textId="5474A00B" w:rsidR="00BA2E41" w:rsidRPr="0074599E" w:rsidRDefault="00BA2E41" w:rsidP="00531D3F">
      <w:pPr>
        <w:pBdr>
          <w:top w:val="nil"/>
          <w:left w:val="nil"/>
          <w:bottom w:val="nil"/>
          <w:right w:val="nil"/>
          <w:between w:val="nil"/>
        </w:pBdr>
        <w:jc w:val="center"/>
        <w:rPr>
          <w:b/>
          <w:bCs/>
          <w:color w:val="C00000"/>
          <w:sz w:val="96"/>
          <w:szCs w:val="96"/>
          <w:lang w:val="fr-FR" w:eastAsia="en-GB"/>
        </w:rPr>
      </w:pPr>
      <w:r w:rsidRPr="0074599E">
        <w:rPr>
          <w:noProof/>
          <w:lang w:val="fr-FR" w:eastAsia="de-DE"/>
        </w:rPr>
        <w:lastRenderedPageBreak/>
        <w:drawing>
          <wp:inline distT="0" distB="0" distL="0" distR="0" wp14:anchorId="00744408" wp14:editId="07628BB3">
            <wp:extent cx="5731510" cy="1516380"/>
            <wp:effectExtent l="38100" t="0" r="0" b="579120"/>
            <wp:docPr id="58"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r w:rsidR="004426C9" w:rsidRPr="0074599E">
        <w:rPr>
          <w:b/>
          <w:color w:val="C00000"/>
          <w:sz w:val="96"/>
          <w:szCs w:val="96"/>
          <w:lang w:val="fr-FR" w:eastAsia="en-GB"/>
        </w:rPr>
        <w:t>AFP</w:t>
      </w:r>
    </w:p>
    <w:p w14:paraId="27DBED06" w14:textId="4A424A79" w:rsidR="00BA2E41" w:rsidRPr="0074599E" w:rsidRDefault="00BA2E41" w:rsidP="00BA2E41">
      <w:pPr>
        <w:jc w:val="center"/>
        <w:rPr>
          <w:sz w:val="40"/>
          <w:szCs w:val="40"/>
          <w:lang w:val="fr-FR" w:eastAsia="en-GB"/>
        </w:rPr>
      </w:pPr>
      <w:r w:rsidRPr="0074599E">
        <w:rPr>
          <w:b/>
          <w:color w:val="C00000"/>
          <w:sz w:val="40"/>
          <w:szCs w:val="40"/>
          <w:lang w:val="fr-FR" w:eastAsia="en-GB"/>
        </w:rPr>
        <w:t xml:space="preserve">Module </w:t>
      </w:r>
      <w:r w:rsidR="009E769E" w:rsidRPr="0074599E">
        <w:rPr>
          <w:b/>
          <w:color w:val="C00000"/>
          <w:sz w:val="40"/>
          <w:szCs w:val="40"/>
          <w:lang w:val="fr-FR" w:eastAsia="en-GB"/>
        </w:rPr>
        <w:t>5</w:t>
      </w:r>
      <w:r w:rsidRPr="0074599E">
        <w:rPr>
          <w:b/>
          <w:sz w:val="40"/>
          <w:szCs w:val="40"/>
          <w:lang w:val="fr-FR" w:eastAsia="en-GB"/>
        </w:rPr>
        <w:br/>
      </w:r>
      <w:r w:rsidR="004426C9" w:rsidRPr="0074599E">
        <w:rPr>
          <w:sz w:val="40"/>
          <w:szCs w:val="40"/>
          <w:lang w:val="fr-FR" w:eastAsia="en-GB"/>
        </w:rPr>
        <w:t xml:space="preserve">Découvrir les outils </w:t>
      </w:r>
      <w:r w:rsidR="00D15A59" w:rsidRPr="0074599E">
        <w:rPr>
          <w:sz w:val="40"/>
          <w:szCs w:val="40"/>
          <w:lang w:val="fr-FR" w:eastAsia="en-GB"/>
        </w:rPr>
        <w:t>de</w:t>
      </w:r>
      <w:r w:rsidR="004426C9" w:rsidRPr="0074599E">
        <w:rPr>
          <w:sz w:val="40"/>
          <w:szCs w:val="40"/>
          <w:lang w:val="fr-FR" w:eastAsia="en-GB"/>
        </w:rPr>
        <w:t xml:space="preserve"> santé numérique</w:t>
      </w:r>
    </w:p>
    <w:p w14:paraId="71DCD868" w14:textId="13014380" w:rsidR="00BA2E41" w:rsidRPr="0074599E" w:rsidRDefault="004426C9" w:rsidP="00BA2E41">
      <w:pPr>
        <w:rPr>
          <w:sz w:val="28"/>
          <w:szCs w:val="28"/>
          <w:lang w:val="fr-FR" w:eastAsia="en-GB"/>
        </w:rPr>
      </w:pPr>
      <w:r w:rsidRPr="0074599E">
        <w:rPr>
          <w:b/>
          <w:color w:val="C00000"/>
          <w:sz w:val="32"/>
          <w:szCs w:val="32"/>
          <w:lang w:val="fr-FR" w:eastAsia="en-GB"/>
        </w:rPr>
        <w:t>Auteurs </w:t>
      </w:r>
      <w:r w:rsidR="00BA2E41" w:rsidRPr="0074599E">
        <w:rPr>
          <w:b/>
          <w:color w:val="C00000"/>
          <w:sz w:val="32"/>
          <w:szCs w:val="32"/>
          <w:lang w:val="fr-FR" w:eastAsia="en-GB"/>
        </w:rPr>
        <w:t>:</w:t>
      </w:r>
      <w:r w:rsidR="00BA3F6B" w:rsidRPr="0074599E">
        <w:rPr>
          <w:b/>
          <w:color w:val="C00000"/>
          <w:sz w:val="32"/>
          <w:szCs w:val="32"/>
          <w:lang w:val="fr-FR" w:eastAsia="en-GB"/>
        </w:rPr>
        <w:t xml:space="preserve"> </w:t>
      </w:r>
      <w:r w:rsidR="00BA2E41" w:rsidRPr="0074599E">
        <w:rPr>
          <w:sz w:val="28"/>
          <w:szCs w:val="28"/>
          <w:lang w:val="fr-FR" w:eastAsia="en-GB"/>
        </w:rPr>
        <w:t>Carlos Serra, UVEG</w:t>
      </w:r>
      <w:r w:rsidR="008A6ED6">
        <w:rPr>
          <w:sz w:val="28"/>
          <w:szCs w:val="28"/>
          <w:lang w:val="fr-FR" w:eastAsia="en-GB"/>
        </w:rPr>
        <w:t> ;</w:t>
      </w:r>
      <w:r w:rsidR="00BA3F6B" w:rsidRPr="0074599E">
        <w:rPr>
          <w:sz w:val="28"/>
          <w:szCs w:val="28"/>
          <w:lang w:val="fr-FR" w:eastAsia="en-GB"/>
        </w:rPr>
        <w:t xml:space="preserve"> </w:t>
      </w:r>
      <w:r w:rsidR="009E769E" w:rsidRPr="0074599E">
        <w:rPr>
          <w:sz w:val="28"/>
          <w:szCs w:val="28"/>
          <w:lang w:val="fr-FR" w:eastAsia="en-GB"/>
        </w:rPr>
        <w:t xml:space="preserve">Karin Drda-Kühn, </w:t>
      </w:r>
      <w:proofErr w:type="spellStart"/>
      <w:r w:rsidR="009E769E" w:rsidRPr="0074599E">
        <w:rPr>
          <w:sz w:val="28"/>
          <w:szCs w:val="28"/>
          <w:lang w:val="fr-FR" w:eastAsia="en-GB"/>
        </w:rPr>
        <w:t>MediaK</w:t>
      </w:r>
      <w:proofErr w:type="spellEnd"/>
      <w:r w:rsidR="009E769E" w:rsidRPr="0074599E">
        <w:rPr>
          <w:sz w:val="28"/>
          <w:szCs w:val="28"/>
          <w:lang w:val="fr-FR" w:eastAsia="en-GB"/>
        </w:rPr>
        <w:t xml:space="preserve">. </w:t>
      </w:r>
    </w:p>
    <w:p w14:paraId="75003BC0" w14:textId="7C743562" w:rsidR="00B81BB5" w:rsidRPr="0074599E" w:rsidRDefault="00B81BB5" w:rsidP="00B81BB5">
      <w:pPr>
        <w:rPr>
          <w:rFonts w:asciiTheme="majorHAnsi" w:hAnsiTheme="majorHAnsi" w:cstheme="majorHAnsi"/>
          <w:sz w:val="16"/>
          <w:szCs w:val="16"/>
          <w:lang w:val="fr-FR" w:eastAsia="en-GB"/>
        </w:rPr>
      </w:pPr>
    </w:p>
    <w:p w14:paraId="2EFAFA6A" w14:textId="66202A47" w:rsidR="00BA3F6B" w:rsidRPr="0074599E" w:rsidRDefault="00BA3F6B" w:rsidP="00B81BB5">
      <w:pPr>
        <w:rPr>
          <w:rFonts w:asciiTheme="majorHAnsi" w:hAnsiTheme="majorHAnsi" w:cstheme="majorHAnsi"/>
          <w:sz w:val="16"/>
          <w:szCs w:val="16"/>
          <w:lang w:val="fr-FR" w:eastAsia="en-GB"/>
        </w:rPr>
      </w:pPr>
    </w:p>
    <w:p w14:paraId="7B02C240" w14:textId="77777777" w:rsidR="00BA3F6B" w:rsidRPr="0074599E" w:rsidRDefault="00BA3F6B" w:rsidP="00B81BB5">
      <w:pPr>
        <w:rPr>
          <w:rFonts w:asciiTheme="majorHAnsi" w:hAnsiTheme="majorHAnsi" w:cstheme="majorHAnsi"/>
          <w:sz w:val="16"/>
          <w:szCs w:val="16"/>
          <w:lang w:val="fr-FR" w:eastAsia="en-GB"/>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BA3F6B" w:rsidRPr="0074599E" w14:paraId="0B3FAEF0" w14:textId="77777777" w:rsidTr="00F5317F">
        <w:trPr>
          <w:jc w:val="center"/>
        </w:trPr>
        <w:tc>
          <w:tcPr>
            <w:tcW w:w="1956" w:type="dxa"/>
            <w:gridSpan w:val="2"/>
          </w:tcPr>
          <w:p w14:paraId="1071D952" w14:textId="77777777" w:rsidR="00BA3F6B" w:rsidRPr="0074599E" w:rsidRDefault="00BA3F6B" w:rsidP="00F5317F">
            <w:pPr>
              <w:rPr>
                <w:sz w:val="16"/>
                <w:szCs w:val="16"/>
                <w:lang w:val="fr-FR" w:eastAsia="en-GB"/>
              </w:rPr>
            </w:pPr>
            <w:r w:rsidRPr="0074599E">
              <w:rPr>
                <w:noProof/>
                <w:sz w:val="16"/>
                <w:szCs w:val="16"/>
                <w:lang w:val="fr-FR" w:eastAsia="de-DE"/>
              </w:rPr>
              <w:drawing>
                <wp:inline distT="0" distB="0" distL="0" distR="0" wp14:anchorId="52752A95" wp14:editId="73EF7B6E">
                  <wp:extent cx="1101330" cy="620554"/>
                  <wp:effectExtent l="0" t="0" r="3810" b="8255"/>
                  <wp:docPr id="9" name="Picture 2" descr="Un dibujo de una persona&#10;&#10;Descripción generada automáticamente con confianza media">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Un dibujo de una persona&#10;&#10;Descripción generada automáticamente con confianza media">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7AAAEB96" w14:textId="77777777" w:rsidR="00BA3F6B" w:rsidRPr="0074599E" w:rsidRDefault="00BA3F6B" w:rsidP="00F5317F">
            <w:pPr>
              <w:rPr>
                <w:sz w:val="16"/>
                <w:szCs w:val="16"/>
                <w:lang w:val="fr-FR" w:eastAsia="en-GB"/>
              </w:rPr>
            </w:pPr>
            <w:r w:rsidRPr="0074599E">
              <w:rPr>
                <w:noProof/>
                <w:sz w:val="16"/>
                <w:szCs w:val="16"/>
                <w:lang w:val="fr-FR" w:eastAsia="de-DE"/>
              </w:rPr>
              <w:drawing>
                <wp:anchor distT="0" distB="0" distL="114300" distR="114300" simplePos="0" relativeHeight="251665408" behindDoc="0" locked="0" layoutInCell="1" allowOverlap="1" wp14:anchorId="455F1AFB" wp14:editId="6C9AD7F0">
                  <wp:simplePos x="0" y="0"/>
                  <wp:positionH relativeFrom="column">
                    <wp:posOffset>33655</wp:posOffset>
                  </wp:positionH>
                  <wp:positionV relativeFrom="paragraph">
                    <wp:posOffset>-230957</wp:posOffset>
                  </wp:positionV>
                  <wp:extent cx="688063" cy="895980"/>
                  <wp:effectExtent l="0" t="0" r="0" b="0"/>
                  <wp:wrapNone/>
                  <wp:docPr id="23" name="Picture 6" descr="Texto, Chat o mensaje de texto, 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descr="Texto, Chat o mensaje de texto, Icono&#10;&#10;Descripción generada automáticamente"/>
                          <pic:cNvPicPr>
                            <a:picLocks noChangeAspect="1" noChangeArrowheads="1"/>
                          </pic:cNvPicPr>
                        </pic:nvPicPr>
                        <pic:blipFill rotWithShape="1">
                          <a:blip r:embed="rId12">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0A1CE0AB" w14:textId="77777777" w:rsidR="00BA3F6B" w:rsidRPr="0074599E" w:rsidRDefault="00BA3F6B" w:rsidP="00F5317F">
            <w:pPr>
              <w:rPr>
                <w:sz w:val="16"/>
                <w:szCs w:val="16"/>
                <w:lang w:val="fr-FR" w:eastAsia="en-GB"/>
              </w:rPr>
            </w:pPr>
            <w:r w:rsidRPr="0074599E">
              <w:rPr>
                <w:noProof/>
                <w:sz w:val="16"/>
                <w:szCs w:val="16"/>
                <w:lang w:val="fr-FR" w:eastAsia="de-DE"/>
              </w:rPr>
              <w:drawing>
                <wp:anchor distT="0" distB="0" distL="114300" distR="114300" simplePos="0" relativeHeight="251666432" behindDoc="0" locked="0" layoutInCell="1" allowOverlap="1" wp14:anchorId="0B5AFA57" wp14:editId="3C42A1AA">
                  <wp:simplePos x="0" y="0"/>
                  <wp:positionH relativeFrom="column">
                    <wp:posOffset>69119</wp:posOffset>
                  </wp:positionH>
                  <wp:positionV relativeFrom="paragraph">
                    <wp:posOffset>126365</wp:posOffset>
                  </wp:positionV>
                  <wp:extent cx="1534538" cy="484360"/>
                  <wp:effectExtent l="0" t="0" r="0" b="0"/>
                  <wp:wrapSquare wrapText="bothSides"/>
                  <wp:docPr id="24" name="Picture 6" descr="Texto&#10;&#10;Descripción generada automáticamente">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6" descr="Texto&#10;&#10;Descripción generada automáticamente">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10E3A750" w14:textId="77777777" w:rsidR="00BA3F6B" w:rsidRPr="0074599E" w:rsidRDefault="00BA3F6B" w:rsidP="00F5317F">
            <w:pPr>
              <w:rPr>
                <w:sz w:val="16"/>
                <w:szCs w:val="16"/>
                <w:lang w:val="fr-FR" w:eastAsia="en-GB"/>
              </w:rPr>
            </w:pPr>
            <w:r w:rsidRPr="0074599E">
              <w:rPr>
                <w:noProof/>
                <w:sz w:val="16"/>
                <w:szCs w:val="16"/>
                <w:lang w:val="fr-FR" w:eastAsia="de-DE"/>
              </w:rPr>
              <w:drawing>
                <wp:inline distT="0" distB="0" distL="0" distR="0" wp14:anchorId="6340CA3A" wp14:editId="479AFA3F">
                  <wp:extent cx="1040190" cy="582295"/>
                  <wp:effectExtent l="0" t="0" r="7620" b="8255"/>
                  <wp:docPr id="25" name="Picture 8" descr="Imagen que contiene Gráfico de dispersión&#10;&#10;Descripción generada automáticamente">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8" descr="Imagen que contiene Gráfico de dispersión&#10;&#10;Descripción generada automáticamente">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08965B78" w14:textId="77777777" w:rsidR="00BA3F6B" w:rsidRPr="0074599E" w:rsidRDefault="00BA3F6B" w:rsidP="00F5317F">
            <w:pPr>
              <w:rPr>
                <w:sz w:val="16"/>
                <w:szCs w:val="16"/>
                <w:lang w:val="fr-FR" w:eastAsia="en-GB"/>
              </w:rPr>
            </w:pPr>
            <w:r w:rsidRPr="0074599E">
              <w:rPr>
                <w:noProof/>
                <w:sz w:val="16"/>
                <w:szCs w:val="16"/>
                <w:lang w:val="fr-FR" w:eastAsia="de-DE"/>
              </w:rPr>
              <w:drawing>
                <wp:inline distT="0" distB="0" distL="0" distR="0" wp14:anchorId="1F7F214C" wp14:editId="6B2D355A">
                  <wp:extent cx="833025" cy="620395"/>
                  <wp:effectExtent l="0" t="0" r="5715" b="8255"/>
                  <wp:docPr id="26" name="Picture 8" descr="Logotipo, nombre de la empresa&#10;&#10;Descripción generada automáticamente">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descr="Logotipo, nombre de la empresa&#10;&#10;Descripción generada automáticamente">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A3F6B" w:rsidRPr="0074599E" w14:paraId="4188B8FE" w14:textId="77777777" w:rsidTr="00F5317F">
        <w:tblPrEx>
          <w:jc w:val="left"/>
        </w:tblPrEx>
        <w:trPr>
          <w:gridBefore w:val="1"/>
          <w:gridAfter w:val="1"/>
          <w:wBefore w:w="142" w:type="dxa"/>
          <w:wAfter w:w="10" w:type="dxa"/>
        </w:trPr>
        <w:tc>
          <w:tcPr>
            <w:tcW w:w="4366" w:type="dxa"/>
            <w:gridSpan w:val="3"/>
          </w:tcPr>
          <w:p w14:paraId="2526E456" w14:textId="77777777" w:rsidR="00BA3F6B" w:rsidRPr="0074599E" w:rsidRDefault="00BA3F6B" w:rsidP="00F5317F">
            <w:pPr>
              <w:jc w:val="center"/>
              <w:rPr>
                <w:sz w:val="16"/>
                <w:szCs w:val="16"/>
                <w:lang w:val="fr-FR" w:eastAsia="en-GB"/>
              </w:rPr>
            </w:pPr>
            <w:r w:rsidRPr="0074599E">
              <w:rPr>
                <w:noProof/>
                <w:sz w:val="16"/>
                <w:szCs w:val="16"/>
                <w:lang w:val="fr-FR" w:eastAsia="de-DE"/>
              </w:rPr>
              <w:drawing>
                <wp:inline distT="0" distB="0" distL="0" distR="0" wp14:anchorId="4064A83E" wp14:editId="709737C0">
                  <wp:extent cx="930963" cy="386715"/>
                  <wp:effectExtent l="0" t="0" r="2540" b="0"/>
                  <wp:docPr id="27" name="Picture 4" descr="Interfaz de usuario gráfica&#10;&#10;Descripción generada automáticamente con confianza baja">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4" descr="Interfaz de usuario gráfica&#10;&#10;Descripción generada automáticamente con confianza baja">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60128517" w14:textId="77777777" w:rsidR="00BA3F6B" w:rsidRPr="0074599E" w:rsidRDefault="00BA3F6B" w:rsidP="00F5317F">
            <w:pPr>
              <w:jc w:val="center"/>
              <w:rPr>
                <w:sz w:val="16"/>
                <w:szCs w:val="16"/>
                <w:lang w:val="fr-FR" w:eastAsia="en-GB"/>
              </w:rPr>
            </w:pPr>
            <w:r w:rsidRPr="0074599E">
              <w:rPr>
                <w:noProof/>
                <w:sz w:val="16"/>
                <w:szCs w:val="16"/>
                <w:lang w:val="fr-FR" w:eastAsia="de-DE"/>
              </w:rPr>
              <w:drawing>
                <wp:inline distT="0" distB="0" distL="0" distR="0" wp14:anchorId="7442A9CC" wp14:editId="3C78EA6D">
                  <wp:extent cx="1094372" cy="386715"/>
                  <wp:effectExtent l="0" t="0" r="0" b="0"/>
                  <wp:docPr id="28" name="Picture 4" descr="Logotipo&#10;&#10;Descripción generada automáticamente">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 descr="Logotipo&#10;&#10;Descripción generada automáticamente">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52DC8DB" w14:textId="77777777" w:rsidR="00BA3F6B" w:rsidRPr="0074599E" w:rsidRDefault="00BA3F6B" w:rsidP="00BA3F6B">
      <w:pPr>
        <w:rPr>
          <w:rFonts w:asciiTheme="majorHAnsi" w:hAnsiTheme="majorHAnsi" w:cstheme="majorHAnsi"/>
          <w:sz w:val="16"/>
          <w:szCs w:val="16"/>
          <w:lang w:val="fr-FR" w:eastAsia="en-GB"/>
        </w:rPr>
      </w:pPr>
      <w:r w:rsidRPr="0074599E">
        <w:rPr>
          <w:rFonts w:asciiTheme="majorHAnsi" w:hAnsiTheme="majorHAnsi" w:cstheme="majorHAnsi"/>
          <w:sz w:val="16"/>
          <w:szCs w:val="16"/>
          <w:lang w:val="fr-FR" w:eastAsia="en-GB"/>
        </w:rPr>
        <w:t xml:space="preserve"> </w:t>
      </w:r>
    </w:p>
    <w:tbl>
      <w:tblPr>
        <w:tblStyle w:val="ac"/>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1"/>
        <w:gridCol w:w="5961"/>
      </w:tblGrid>
      <w:tr w:rsidR="00A94CAB" w:rsidRPr="0074599E" w14:paraId="2273E06B" w14:textId="77777777" w:rsidTr="00A94CAB">
        <w:tc>
          <w:tcPr>
            <w:tcW w:w="3111" w:type="dxa"/>
          </w:tcPr>
          <w:p w14:paraId="387F5892" w14:textId="77777777" w:rsidR="00A94CAB" w:rsidRPr="0074599E" w:rsidRDefault="00A94CAB" w:rsidP="00A94CAB">
            <w:pPr>
              <w:rPr>
                <w:lang w:val="fr-FR"/>
              </w:rPr>
            </w:pPr>
            <w:r w:rsidRPr="0074599E">
              <w:rPr>
                <w:rFonts w:ascii="Euphemia" w:hAnsi="Euphemia"/>
                <w:noProof/>
                <w:color w:val="262626" w:themeColor="text1" w:themeTint="D9"/>
                <w:sz w:val="18"/>
                <w:szCs w:val="18"/>
                <w:lang w:val="fr-FR" w:eastAsia="de-DE"/>
              </w:rPr>
              <w:drawing>
                <wp:anchor distT="0" distB="0" distL="114300" distR="114300" simplePos="0" relativeHeight="251678720" behindDoc="1" locked="0" layoutInCell="1" allowOverlap="1" wp14:anchorId="05C6200F" wp14:editId="1CC8855E">
                  <wp:simplePos x="0" y="0"/>
                  <wp:positionH relativeFrom="column">
                    <wp:posOffset>-6350</wp:posOffset>
                  </wp:positionH>
                  <wp:positionV relativeFrom="paragraph">
                    <wp:posOffset>0</wp:posOffset>
                  </wp:positionV>
                  <wp:extent cx="1838325" cy="525632"/>
                  <wp:effectExtent l="0" t="0" r="0" b="8255"/>
                  <wp:wrapSquare wrapText="bothSides"/>
                  <wp:docPr id="29"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38325" cy="52563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61" w:type="dxa"/>
          </w:tcPr>
          <w:p w14:paraId="0EC63C1A" w14:textId="149CC01F" w:rsidR="00A94CAB" w:rsidRPr="0074599E" w:rsidRDefault="00A94CAB" w:rsidP="00A94CAB">
            <w:pPr>
              <w:rPr>
                <w:rFonts w:asciiTheme="majorHAnsi" w:hAnsiTheme="majorHAnsi" w:cstheme="majorHAnsi"/>
                <w:sz w:val="16"/>
                <w:szCs w:val="16"/>
                <w:lang w:val="fr-FR" w:eastAsia="en-GB"/>
              </w:rPr>
            </w:pPr>
            <w:r w:rsidRPr="0074599E">
              <w:rPr>
                <w:rFonts w:asciiTheme="majorHAnsi" w:hAnsiTheme="majorHAnsi" w:cstheme="majorHAnsi"/>
                <w:sz w:val="16"/>
                <w:szCs w:val="16"/>
                <w:lang w:val="fr-FR" w:eastAsia="en-GB"/>
              </w:rPr>
              <w:t>Le soutien de la Commission européenne à la production de cette publication ne constitue pas une approbation de son contenu, qui n'engage que ses auteurs, et la Commission ne peut être tenue responsable de l'usage qui pourrait être fait des informations qu'elle contient. Numéro de projet : 2020-1-DE02-KA204-007679.</w:t>
            </w:r>
          </w:p>
        </w:tc>
      </w:tr>
    </w:tbl>
    <w:p w14:paraId="22C7B7D8" w14:textId="3E426904" w:rsidR="00B81BB5" w:rsidRPr="0074599E" w:rsidRDefault="00B81BB5" w:rsidP="00B81BB5">
      <w:pPr>
        <w:rPr>
          <w:rFonts w:asciiTheme="majorHAnsi" w:hAnsiTheme="majorHAnsi" w:cstheme="majorHAnsi"/>
          <w:sz w:val="16"/>
          <w:szCs w:val="16"/>
          <w:lang w:val="fr-FR" w:eastAsia="en-GB"/>
        </w:rPr>
      </w:pPr>
    </w:p>
    <w:p w14:paraId="5C34873F" w14:textId="3DAF7E2A" w:rsidR="00A94CAB" w:rsidRPr="0074599E" w:rsidRDefault="00263CF2" w:rsidP="00BA2E41">
      <w:pPr>
        <w:spacing w:after="0" w:line="259" w:lineRule="auto"/>
        <w:rPr>
          <w:rFonts w:eastAsia="Times New Roman"/>
          <w:sz w:val="24"/>
          <w:szCs w:val="24"/>
          <w:lang w:val="fr-FR" w:eastAsia="en-GB"/>
        </w:rPr>
      </w:pPr>
      <w:r w:rsidRPr="0074599E">
        <w:rPr>
          <w:rFonts w:eastAsia="Times New Roman"/>
          <w:sz w:val="24"/>
          <w:szCs w:val="24"/>
          <w:lang w:val="fr-FR" w:eastAsia="en-GB"/>
        </w:rPr>
        <w:lastRenderedPageBreak/>
        <w:t xml:space="preserve">Cette activité de formation pratique conçue pour le module 5 </w:t>
      </w:r>
      <w:bookmarkStart w:id="2" w:name="_Hlk115353453"/>
      <w:r w:rsidRPr="0074599E">
        <w:rPr>
          <w:rFonts w:eastAsia="Times New Roman"/>
          <w:sz w:val="24"/>
          <w:szCs w:val="24"/>
          <w:lang w:val="fr-FR" w:eastAsia="en-GB"/>
        </w:rPr>
        <w:t>fait partie du programme MIG-DHL. Ce dernier comprend un total de 6 modules d’apprentissage créés dans le cadre du partenariat stratégique Erasmus+</w:t>
      </w:r>
      <w:r w:rsidR="008A6ED6">
        <w:rPr>
          <w:rFonts w:eastAsia="Times New Roman"/>
          <w:sz w:val="24"/>
          <w:szCs w:val="24"/>
          <w:lang w:val="fr-FR" w:eastAsia="en-GB"/>
        </w:rPr>
        <w:t xml:space="preserve"> « </w:t>
      </w:r>
      <w:r w:rsidR="008A6ED6" w:rsidRPr="00E05C53">
        <w:rPr>
          <w:rFonts w:asciiTheme="minorHAnsi" w:hAnsiTheme="minorHAnsi" w:cstheme="minorHAnsi"/>
          <w:b/>
          <w:bCs/>
          <w:sz w:val="24"/>
          <w:szCs w:val="24"/>
          <w:lang w:val="de-DE"/>
        </w:rPr>
        <w:t>MIG-DHL - Migrants Digital Health Literacy</w:t>
      </w:r>
      <w:r w:rsidR="008A6ED6">
        <w:rPr>
          <w:rFonts w:asciiTheme="minorHAnsi" w:hAnsiTheme="minorHAnsi" w:cstheme="minorHAnsi"/>
          <w:b/>
          <w:bCs/>
          <w:sz w:val="24"/>
          <w:szCs w:val="24"/>
          <w:lang w:val="de-DE"/>
        </w:rPr>
        <w:t xml:space="preserve"> [</w:t>
      </w:r>
      <w:r w:rsidR="0025641A" w:rsidRPr="0074599E">
        <w:rPr>
          <w:rFonts w:eastAsia="Times New Roman"/>
          <w:b/>
          <w:bCs/>
          <w:sz w:val="24"/>
          <w:szCs w:val="24"/>
          <w:lang w:val="fr-FR" w:eastAsia="en-GB"/>
        </w:rPr>
        <w:t>Éducation des migrants en matière de santé numérique</w:t>
      </w:r>
      <w:r w:rsidR="008A6ED6">
        <w:rPr>
          <w:rFonts w:eastAsia="Times New Roman"/>
          <w:b/>
          <w:bCs/>
          <w:sz w:val="24"/>
          <w:szCs w:val="24"/>
          <w:lang w:val="fr-FR" w:eastAsia="en-GB"/>
        </w:rPr>
        <w:t>] </w:t>
      </w:r>
      <w:r w:rsidR="0025641A" w:rsidRPr="0074599E">
        <w:rPr>
          <w:rFonts w:eastAsia="Times New Roman"/>
          <w:b/>
          <w:bCs/>
          <w:sz w:val="24"/>
          <w:szCs w:val="24"/>
          <w:lang w:val="fr-FR" w:eastAsia="en-GB"/>
        </w:rPr>
        <w:t>»</w:t>
      </w:r>
      <w:r w:rsidR="0025641A" w:rsidRPr="0074599E">
        <w:rPr>
          <w:rFonts w:eastAsia="Times New Roman"/>
          <w:sz w:val="24"/>
          <w:szCs w:val="24"/>
          <w:lang w:val="fr-FR" w:eastAsia="en-GB"/>
        </w:rPr>
        <w:t>.</w:t>
      </w:r>
      <w:bookmarkEnd w:id="2"/>
    </w:p>
    <w:p w14:paraId="0EBCF7AB" w14:textId="35D92AC3" w:rsidR="00BA2E41" w:rsidRPr="0074599E" w:rsidRDefault="0025641A" w:rsidP="00BA2E41">
      <w:pPr>
        <w:keepNext/>
        <w:keepLines/>
        <w:pBdr>
          <w:bottom w:val="single" w:sz="4" w:space="1" w:color="C00000"/>
        </w:pBdr>
        <w:spacing w:before="100" w:beforeAutospacing="1" w:after="480" w:line="276" w:lineRule="auto"/>
        <w:ind w:left="432" w:hanging="432"/>
        <w:rPr>
          <w:rFonts w:eastAsia="Times New Roman"/>
          <w:b/>
          <w:bCs/>
          <w:color w:val="365F91"/>
          <w:sz w:val="24"/>
          <w:szCs w:val="24"/>
          <w:lang w:val="fr-FR" w:eastAsia="en-GB"/>
        </w:rPr>
      </w:pPr>
      <w:r w:rsidRPr="0074599E">
        <w:rPr>
          <w:rFonts w:eastAsia="Times New Roman"/>
          <w:b/>
          <w:bCs/>
          <w:color w:val="365F91"/>
          <w:sz w:val="24"/>
          <w:szCs w:val="24"/>
          <w:lang w:val="fr-FR" w:eastAsia="en-GB"/>
        </w:rPr>
        <w:t xml:space="preserve">Synthèse du contenu de la formation </w:t>
      </w:r>
      <w:r w:rsidR="00BA2E41" w:rsidRPr="0074599E">
        <w:rPr>
          <w:rFonts w:eastAsia="Times New Roman"/>
          <w:b/>
          <w:bCs/>
          <w:color w:val="365F91"/>
          <w:sz w:val="24"/>
          <w:szCs w:val="24"/>
          <w:lang w:val="fr-FR" w:eastAsia="en-GB"/>
        </w:rPr>
        <w:t>:</w:t>
      </w:r>
    </w:p>
    <w:tbl>
      <w:tblPr>
        <w:tblStyle w:val="ac"/>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BA2E41" w:rsidRPr="0074599E" w14:paraId="099E8CC7" w14:textId="77777777" w:rsidTr="000C2453">
        <w:trPr>
          <w:trHeight w:val="609"/>
          <w:jc w:val="center"/>
        </w:trPr>
        <w:tc>
          <w:tcPr>
            <w:tcW w:w="8647" w:type="dxa"/>
            <w:tcBorders>
              <w:bottom w:val="single" w:sz="18" w:space="0" w:color="FFFFFF"/>
            </w:tcBorders>
            <w:shd w:val="clear" w:color="auto" w:fill="auto"/>
            <w:tcMar>
              <w:top w:w="57" w:type="dxa"/>
              <w:bottom w:w="57" w:type="dxa"/>
            </w:tcMar>
            <w:vAlign w:val="center"/>
          </w:tcPr>
          <w:p w14:paraId="0276260E" w14:textId="60439467" w:rsidR="00BA2E41" w:rsidRPr="0074599E" w:rsidRDefault="0025641A" w:rsidP="000C2453">
            <w:pPr>
              <w:rPr>
                <w:rFonts w:asciiTheme="minorHAnsi" w:hAnsiTheme="minorHAnsi" w:cstheme="minorHAnsi"/>
                <w:b/>
                <w:bCs/>
                <w:color w:val="1A1364"/>
                <w:sz w:val="24"/>
                <w:szCs w:val="24"/>
                <w:lang w:val="fr-FR"/>
              </w:rPr>
            </w:pPr>
            <w:r w:rsidRPr="0074599E">
              <w:rPr>
                <w:rFonts w:asciiTheme="minorHAnsi" w:hAnsiTheme="minorHAnsi" w:cstheme="minorHAnsi"/>
                <w:b/>
                <w:color w:val="1A1364"/>
                <w:sz w:val="24"/>
                <w:szCs w:val="24"/>
                <w:lang w:val="fr-FR"/>
              </w:rPr>
              <w:t xml:space="preserve">Programme </w:t>
            </w:r>
            <w:r w:rsidR="00BA2E41" w:rsidRPr="0074599E">
              <w:rPr>
                <w:rFonts w:asciiTheme="minorHAnsi" w:hAnsiTheme="minorHAnsi" w:cstheme="minorHAnsi"/>
                <w:b/>
                <w:color w:val="1A1364"/>
                <w:sz w:val="24"/>
                <w:szCs w:val="24"/>
                <w:lang w:val="fr-FR"/>
              </w:rPr>
              <w:t>MIG-DHL</w:t>
            </w:r>
          </w:p>
        </w:tc>
      </w:tr>
      <w:tr w:rsidR="009E769E" w:rsidRPr="0074599E" w14:paraId="5A4C330C" w14:textId="77777777" w:rsidTr="009E769E">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228B6FC9" w14:textId="74691CE8" w:rsidR="00BA2E41" w:rsidRPr="0074599E" w:rsidRDefault="00BA2E41" w:rsidP="0004746E">
            <w:pPr>
              <w:spacing w:before="100" w:beforeAutospacing="1" w:after="100" w:afterAutospacing="1"/>
              <w:rPr>
                <w:rFonts w:asciiTheme="minorHAnsi" w:eastAsia="Cambria" w:hAnsiTheme="minorHAnsi" w:cstheme="minorHAnsi"/>
                <w:color w:val="FFFFFF"/>
                <w:sz w:val="24"/>
                <w:szCs w:val="24"/>
                <w:lang w:val="fr-FR" w:eastAsia="en-US"/>
              </w:rPr>
            </w:pPr>
            <w:r w:rsidRPr="0074599E">
              <w:rPr>
                <w:rFonts w:asciiTheme="minorHAnsi" w:eastAsia="Cambria" w:hAnsiTheme="minorHAnsi" w:cstheme="minorHAnsi"/>
                <w:color w:val="FFFFFF"/>
                <w:sz w:val="24"/>
                <w:szCs w:val="24"/>
                <w:lang w:val="fr-FR" w:eastAsia="en-US"/>
              </w:rPr>
              <w:t>Module 1</w:t>
            </w:r>
            <w:r w:rsidR="0025641A" w:rsidRPr="0074599E">
              <w:rPr>
                <w:rFonts w:asciiTheme="minorHAnsi" w:eastAsia="Cambria" w:hAnsiTheme="minorHAnsi" w:cstheme="minorHAnsi"/>
                <w:color w:val="FFFFFF"/>
                <w:sz w:val="24"/>
                <w:szCs w:val="24"/>
                <w:lang w:val="fr-FR" w:eastAsia="en-US"/>
              </w:rPr>
              <w:t> </w:t>
            </w:r>
            <w:r w:rsidRPr="0074599E">
              <w:rPr>
                <w:rFonts w:asciiTheme="minorHAnsi" w:eastAsia="Cambria" w:hAnsiTheme="minorHAnsi" w:cstheme="minorHAnsi"/>
                <w:color w:val="FFFFFF"/>
                <w:sz w:val="24"/>
                <w:szCs w:val="24"/>
                <w:lang w:val="fr-FR" w:eastAsia="en-US"/>
              </w:rPr>
              <w:t xml:space="preserve">: </w:t>
            </w:r>
            <w:r w:rsidR="0025641A" w:rsidRPr="0074599E">
              <w:rPr>
                <w:rFonts w:asciiTheme="minorHAnsi" w:eastAsia="Cambria" w:hAnsiTheme="minorHAnsi" w:cstheme="minorHAnsi"/>
                <w:color w:val="FFFFFF"/>
                <w:sz w:val="24"/>
                <w:szCs w:val="24"/>
                <w:lang w:val="fr-FR" w:eastAsia="en-US"/>
              </w:rPr>
              <w:t>Qu’est-ce que l’éducation en matière de santé numérique, et pourquoi est-ce important ?</w:t>
            </w:r>
          </w:p>
        </w:tc>
      </w:tr>
      <w:tr w:rsidR="00BA2E41" w:rsidRPr="0074599E" w14:paraId="520E2D82" w14:textId="77777777" w:rsidTr="000C2453">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384F376D" w14:textId="6D3D201E" w:rsidR="00BA2E41" w:rsidRPr="0074599E" w:rsidRDefault="00BA2E41" w:rsidP="000C2453">
            <w:pPr>
              <w:spacing w:before="100" w:beforeAutospacing="1" w:after="100" w:afterAutospacing="1" w:line="312" w:lineRule="auto"/>
              <w:rPr>
                <w:rFonts w:asciiTheme="minorHAnsi" w:eastAsia="Cambria" w:hAnsiTheme="minorHAnsi" w:cstheme="minorHAnsi"/>
                <w:bCs/>
                <w:sz w:val="24"/>
                <w:szCs w:val="24"/>
                <w:lang w:val="fr-FR" w:eastAsia="en-US"/>
              </w:rPr>
            </w:pPr>
            <w:r w:rsidRPr="0074599E">
              <w:rPr>
                <w:rFonts w:asciiTheme="minorHAnsi" w:eastAsia="Cambria" w:hAnsiTheme="minorHAnsi" w:cstheme="minorHAnsi"/>
                <w:bCs/>
                <w:sz w:val="24"/>
                <w:szCs w:val="24"/>
                <w:lang w:val="fr-FR" w:eastAsia="en-US"/>
              </w:rPr>
              <w:t>Module 2</w:t>
            </w:r>
            <w:r w:rsidR="0025641A" w:rsidRPr="0074599E">
              <w:rPr>
                <w:rFonts w:asciiTheme="minorHAnsi" w:eastAsia="Cambria" w:hAnsiTheme="minorHAnsi" w:cstheme="minorHAnsi"/>
                <w:bCs/>
                <w:sz w:val="24"/>
                <w:szCs w:val="24"/>
                <w:lang w:val="fr-FR" w:eastAsia="en-US"/>
              </w:rPr>
              <w:t> </w:t>
            </w:r>
            <w:r w:rsidRPr="0074599E">
              <w:rPr>
                <w:rFonts w:asciiTheme="minorHAnsi" w:eastAsia="Cambria" w:hAnsiTheme="minorHAnsi" w:cstheme="minorHAnsi"/>
                <w:bCs/>
                <w:sz w:val="24"/>
                <w:szCs w:val="24"/>
                <w:lang w:val="fr-FR" w:eastAsia="en-US"/>
              </w:rPr>
              <w:t xml:space="preserve">: </w:t>
            </w:r>
            <w:r w:rsidR="0025641A" w:rsidRPr="0074599E">
              <w:rPr>
                <w:rFonts w:asciiTheme="minorHAnsi" w:eastAsia="Cambria" w:hAnsiTheme="minorHAnsi" w:cstheme="minorHAnsi"/>
                <w:bCs/>
                <w:sz w:val="24"/>
                <w:szCs w:val="24"/>
                <w:lang w:val="fr-FR" w:eastAsia="en-US"/>
              </w:rPr>
              <w:t>Les principaux enjeux de santé à l’arrivée dans un nouveau pays</w:t>
            </w:r>
          </w:p>
        </w:tc>
      </w:tr>
      <w:tr w:rsidR="00BA2E41" w:rsidRPr="0074599E" w14:paraId="3B1F8454" w14:textId="77777777" w:rsidTr="000C2453">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04F4B710" w14:textId="7B97C23C" w:rsidR="00BA2E41" w:rsidRPr="0074599E" w:rsidRDefault="00BA2E41" w:rsidP="000C2453">
            <w:pPr>
              <w:spacing w:before="100" w:beforeAutospacing="1" w:after="100" w:afterAutospacing="1" w:line="312" w:lineRule="auto"/>
              <w:rPr>
                <w:rFonts w:asciiTheme="minorHAnsi" w:eastAsia="Cambria" w:hAnsiTheme="minorHAnsi" w:cstheme="minorHAnsi"/>
                <w:bCs/>
                <w:sz w:val="24"/>
                <w:szCs w:val="24"/>
                <w:lang w:val="fr-FR" w:eastAsia="en-US"/>
              </w:rPr>
            </w:pPr>
            <w:r w:rsidRPr="0074599E">
              <w:rPr>
                <w:rFonts w:asciiTheme="minorHAnsi" w:eastAsia="Cambria" w:hAnsiTheme="minorHAnsi" w:cstheme="minorHAnsi"/>
                <w:bCs/>
                <w:sz w:val="24"/>
                <w:szCs w:val="24"/>
                <w:lang w:val="fr-FR" w:eastAsia="en-US"/>
              </w:rPr>
              <w:t>Module 3</w:t>
            </w:r>
            <w:r w:rsidR="0025641A" w:rsidRPr="0074599E">
              <w:rPr>
                <w:rFonts w:asciiTheme="minorHAnsi" w:eastAsia="Cambria" w:hAnsiTheme="minorHAnsi" w:cstheme="minorHAnsi"/>
                <w:bCs/>
                <w:sz w:val="24"/>
                <w:szCs w:val="24"/>
                <w:lang w:val="fr-FR" w:eastAsia="en-US"/>
              </w:rPr>
              <w:t> </w:t>
            </w:r>
            <w:r w:rsidRPr="0074599E">
              <w:rPr>
                <w:rFonts w:asciiTheme="minorHAnsi" w:eastAsia="Cambria" w:hAnsiTheme="minorHAnsi" w:cstheme="minorHAnsi"/>
                <w:bCs/>
                <w:sz w:val="24"/>
                <w:szCs w:val="24"/>
                <w:lang w:val="fr-FR" w:eastAsia="en-US"/>
              </w:rPr>
              <w:t xml:space="preserve">: </w:t>
            </w:r>
            <w:r w:rsidR="0025641A" w:rsidRPr="0074599E">
              <w:rPr>
                <w:rFonts w:asciiTheme="minorHAnsi" w:eastAsia="Cambria" w:hAnsiTheme="minorHAnsi" w:cstheme="minorHAnsi"/>
                <w:bCs/>
                <w:sz w:val="24"/>
                <w:szCs w:val="24"/>
                <w:lang w:val="fr-FR" w:eastAsia="en-US"/>
              </w:rPr>
              <w:t>Les s</w:t>
            </w:r>
            <w:r w:rsidRPr="0074599E">
              <w:rPr>
                <w:rFonts w:asciiTheme="minorHAnsi" w:eastAsia="Cambria" w:hAnsiTheme="minorHAnsi" w:cstheme="minorHAnsi"/>
                <w:bCs/>
                <w:sz w:val="24"/>
                <w:szCs w:val="24"/>
                <w:lang w:val="fr-FR" w:eastAsia="en-US"/>
              </w:rPr>
              <w:t>ervices</w:t>
            </w:r>
            <w:r w:rsidR="0025641A" w:rsidRPr="0074599E">
              <w:rPr>
                <w:rFonts w:asciiTheme="minorHAnsi" w:eastAsia="Cambria" w:hAnsiTheme="minorHAnsi" w:cstheme="minorHAnsi"/>
                <w:bCs/>
                <w:sz w:val="24"/>
                <w:szCs w:val="24"/>
                <w:lang w:val="fr-FR" w:eastAsia="en-US"/>
              </w:rPr>
              <w:t xml:space="preserve"> de santé</w:t>
            </w:r>
          </w:p>
        </w:tc>
      </w:tr>
      <w:tr w:rsidR="00BA2E41" w:rsidRPr="0074599E" w14:paraId="66BA8243" w14:textId="77777777" w:rsidTr="000C2453">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4324681A" w14:textId="0B70C321" w:rsidR="00BA2E41" w:rsidRPr="0074599E" w:rsidRDefault="00BA2E41" w:rsidP="000C2453">
            <w:pPr>
              <w:spacing w:before="100" w:beforeAutospacing="1" w:after="100" w:afterAutospacing="1" w:line="312" w:lineRule="auto"/>
              <w:rPr>
                <w:rFonts w:asciiTheme="minorHAnsi" w:eastAsia="Cambria" w:hAnsiTheme="minorHAnsi" w:cstheme="minorHAnsi"/>
                <w:bCs/>
                <w:sz w:val="24"/>
                <w:szCs w:val="24"/>
                <w:lang w:val="fr-FR" w:eastAsia="en-US"/>
              </w:rPr>
            </w:pPr>
            <w:r w:rsidRPr="0074599E">
              <w:rPr>
                <w:rFonts w:asciiTheme="minorHAnsi" w:eastAsia="Cambria" w:hAnsiTheme="minorHAnsi" w:cstheme="minorHAnsi"/>
                <w:bCs/>
                <w:color w:val="FFFFFF"/>
                <w:sz w:val="24"/>
                <w:szCs w:val="24"/>
                <w:lang w:val="fr-FR" w:eastAsia="en-US"/>
              </w:rPr>
              <w:t>Module 4</w:t>
            </w:r>
            <w:r w:rsidR="0025641A" w:rsidRPr="0074599E">
              <w:rPr>
                <w:rFonts w:asciiTheme="minorHAnsi" w:eastAsia="Cambria" w:hAnsiTheme="minorHAnsi" w:cstheme="minorHAnsi"/>
                <w:bCs/>
                <w:color w:val="FFFFFF"/>
                <w:sz w:val="24"/>
                <w:szCs w:val="24"/>
                <w:lang w:val="fr-FR" w:eastAsia="en-US"/>
              </w:rPr>
              <w:t> </w:t>
            </w:r>
            <w:r w:rsidRPr="0074599E">
              <w:rPr>
                <w:rFonts w:asciiTheme="minorHAnsi" w:eastAsia="Cambria" w:hAnsiTheme="minorHAnsi" w:cstheme="minorHAnsi"/>
                <w:bCs/>
                <w:color w:val="FFFFFF"/>
                <w:sz w:val="24"/>
                <w:szCs w:val="24"/>
                <w:lang w:val="fr-FR" w:eastAsia="en-US"/>
              </w:rPr>
              <w:t xml:space="preserve">: </w:t>
            </w:r>
            <w:r w:rsidR="0025641A" w:rsidRPr="0074599E">
              <w:rPr>
                <w:rFonts w:asciiTheme="minorHAnsi" w:eastAsia="Cambria" w:hAnsiTheme="minorHAnsi" w:cstheme="minorHAnsi"/>
                <w:bCs/>
                <w:color w:val="FFFFFF"/>
                <w:sz w:val="24"/>
                <w:szCs w:val="24"/>
                <w:lang w:val="fr-FR" w:eastAsia="en-US"/>
              </w:rPr>
              <w:t>Développer ses connaissances numériques</w:t>
            </w:r>
          </w:p>
        </w:tc>
      </w:tr>
      <w:tr w:rsidR="00BA2E41" w:rsidRPr="0074599E" w14:paraId="3432F384" w14:textId="77777777" w:rsidTr="009E769E">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C00000"/>
            <w:tcMar>
              <w:top w:w="57" w:type="dxa"/>
              <w:bottom w:w="57" w:type="dxa"/>
            </w:tcMar>
            <w:vAlign w:val="center"/>
          </w:tcPr>
          <w:p w14:paraId="1C2435DC" w14:textId="44EA3D56" w:rsidR="00BA2E41" w:rsidRPr="0074599E" w:rsidRDefault="00BA2E41" w:rsidP="000C2453">
            <w:pPr>
              <w:spacing w:before="100" w:beforeAutospacing="1" w:after="100" w:afterAutospacing="1" w:line="312" w:lineRule="auto"/>
              <w:rPr>
                <w:rFonts w:asciiTheme="minorHAnsi" w:eastAsia="Cambria" w:hAnsiTheme="minorHAnsi" w:cstheme="minorHAnsi"/>
                <w:b/>
                <w:sz w:val="24"/>
                <w:szCs w:val="24"/>
                <w:lang w:val="fr-FR" w:eastAsia="en-US"/>
              </w:rPr>
            </w:pPr>
            <w:r w:rsidRPr="0074599E">
              <w:rPr>
                <w:rFonts w:asciiTheme="minorHAnsi" w:eastAsia="Cambria" w:hAnsiTheme="minorHAnsi" w:cstheme="minorHAnsi"/>
                <w:b/>
                <w:sz w:val="24"/>
                <w:szCs w:val="24"/>
                <w:lang w:val="fr-FR" w:eastAsia="en-US"/>
              </w:rPr>
              <w:t>Module 5</w:t>
            </w:r>
            <w:r w:rsidR="0025641A" w:rsidRPr="0074599E">
              <w:rPr>
                <w:rFonts w:asciiTheme="minorHAnsi" w:eastAsia="Cambria" w:hAnsiTheme="minorHAnsi" w:cstheme="minorHAnsi"/>
                <w:b/>
                <w:sz w:val="24"/>
                <w:szCs w:val="24"/>
                <w:lang w:val="fr-FR" w:eastAsia="en-US"/>
              </w:rPr>
              <w:t> </w:t>
            </w:r>
            <w:r w:rsidRPr="0074599E">
              <w:rPr>
                <w:rFonts w:asciiTheme="minorHAnsi" w:eastAsia="Cambria" w:hAnsiTheme="minorHAnsi" w:cstheme="minorHAnsi"/>
                <w:b/>
                <w:sz w:val="24"/>
                <w:szCs w:val="24"/>
                <w:lang w:val="fr-FR" w:eastAsia="en-US"/>
              </w:rPr>
              <w:t xml:space="preserve">: </w:t>
            </w:r>
            <w:r w:rsidR="00D15A59" w:rsidRPr="0074599E">
              <w:rPr>
                <w:rFonts w:asciiTheme="minorHAnsi" w:eastAsia="Cambria" w:hAnsiTheme="minorHAnsi" w:cstheme="minorHAnsi"/>
                <w:b/>
                <w:sz w:val="24"/>
                <w:szCs w:val="24"/>
                <w:lang w:val="fr-FR" w:eastAsia="en-US"/>
              </w:rPr>
              <w:t>Découvrir les outils de santé numérique</w:t>
            </w:r>
          </w:p>
        </w:tc>
      </w:tr>
      <w:tr w:rsidR="00BA2E41" w:rsidRPr="0074599E" w14:paraId="3492C293" w14:textId="77777777" w:rsidTr="000C2453">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21B4EA71" w14:textId="58E0C14F" w:rsidR="00BA2E41" w:rsidRPr="0074599E" w:rsidRDefault="00BA2E41" w:rsidP="000C2453">
            <w:pPr>
              <w:spacing w:before="100" w:beforeAutospacing="1" w:after="100" w:afterAutospacing="1" w:line="312" w:lineRule="auto"/>
              <w:rPr>
                <w:rFonts w:asciiTheme="minorHAnsi" w:eastAsia="Cambria" w:hAnsiTheme="minorHAnsi" w:cstheme="minorHAnsi"/>
                <w:bCs/>
                <w:sz w:val="24"/>
                <w:szCs w:val="24"/>
                <w:lang w:val="fr-FR" w:eastAsia="en-US"/>
              </w:rPr>
            </w:pPr>
            <w:r w:rsidRPr="0074599E">
              <w:rPr>
                <w:rFonts w:asciiTheme="minorHAnsi" w:eastAsia="Cambria" w:hAnsiTheme="minorHAnsi" w:cstheme="minorHAnsi"/>
                <w:bCs/>
                <w:sz w:val="24"/>
                <w:szCs w:val="24"/>
                <w:lang w:val="fr-FR" w:eastAsia="en-US"/>
              </w:rPr>
              <w:t>Module 6</w:t>
            </w:r>
            <w:r w:rsidR="00D15A59" w:rsidRPr="0074599E">
              <w:rPr>
                <w:rFonts w:asciiTheme="minorHAnsi" w:eastAsia="Cambria" w:hAnsiTheme="minorHAnsi" w:cstheme="minorHAnsi"/>
                <w:bCs/>
                <w:sz w:val="24"/>
                <w:szCs w:val="24"/>
                <w:lang w:val="fr-FR" w:eastAsia="en-US"/>
              </w:rPr>
              <w:t> </w:t>
            </w:r>
            <w:r w:rsidRPr="0074599E">
              <w:rPr>
                <w:rFonts w:asciiTheme="minorHAnsi" w:eastAsia="Cambria" w:hAnsiTheme="minorHAnsi" w:cstheme="minorHAnsi"/>
                <w:bCs/>
                <w:sz w:val="24"/>
                <w:szCs w:val="24"/>
                <w:lang w:val="fr-FR" w:eastAsia="en-US"/>
              </w:rPr>
              <w:t xml:space="preserve">: </w:t>
            </w:r>
            <w:r w:rsidR="00D15A59" w:rsidRPr="0074599E">
              <w:rPr>
                <w:rFonts w:asciiTheme="minorHAnsi" w:eastAsia="Cambria" w:hAnsiTheme="minorHAnsi" w:cstheme="minorHAnsi"/>
                <w:bCs/>
                <w:sz w:val="24"/>
                <w:szCs w:val="24"/>
                <w:lang w:val="fr-FR" w:eastAsia="en-US"/>
              </w:rPr>
              <w:t>Être actif dans l’environnement de la santé numérique</w:t>
            </w:r>
          </w:p>
        </w:tc>
      </w:tr>
    </w:tbl>
    <w:p w14:paraId="3997EA2A" w14:textId="77777777" w:rsidR="00B81BB5" w:rsidRPr="0074599E" w:rsidRDefault="00B81BB5">
      <w:pPr>
        <w:rPr>
          <w:rFonts w:eastAsia="Times New Roman"/>
          <w:sz w:val="24"/>
          <w:szCs w:val="24"/>
          <w:lang w:val="fr-FR" w:eastAsia="en-GB"/>
        </w:rPr>
      </w:pPr>
    </w:p>
    <w:p w14:paraId="45C346CF" w14:textId="48352054" w:rsidR="00BA2E41" w:rsidRPr="0074599E" w:rsidRDefault="0004746E">
      <w:pPr>
        <w:rPr>
          <w:rFonts w:asciiTheme="majorHAnsi" w:hAnsiTheme="majorHAnsi" w:cstheme="majorHAnsi"/>
          <w:sz w:val="16"/>
          <w:szCs w:val="16"/>
          <w:lang w:val="fr-FR" w:eastAsia="en-GB"/>
        </w:rPr>
      </w:pPr>
      <w:r w:rsidRPr="0074599E">
        <w:rPr>
          <w:rFonts w:eastAsia="Times New Roman"/>
          <w:sz w:val="24"/>
          <w:szCs w:val="24"/>
          <w:lang w:val="fr-FR" w:eastAsia="en-GB"/>
        </w:rPr>
        <w:t>Vous trouverez de plus amples informations sur la page </w:t>
      </w:r>
      <w:r w:rsidR="00BA2E41" w:rsidRPr="0074599E">
        <w:rPr>
          <w:rFonts w:eastAsia="Times New Roman"/>
          <w:sz w:val="24"/>
          <w:szCs w:val="24"/>
          <w:lang w:val="fr-FR" w:eastAsia="en-GB"/>
        </w:rPr>
        <w:t>:</w:t>
      </w:r>
      <w:r w:rsidR="00BA2E41" w:rsidRPr="0074599E">
        <w:rPr>
          <w:rFonts w:eastAsia="Times New Roman"/>
          <w:color w:val="31849B"/>
          <w:sz w:val="24"/>
          <w:szCs w:val="24"/>
          <w:lang w:val="fr-FR" w:eastAsia="en-GB"/>
        </w:rPr>
        <w:t xml:space="preserve"> </w:t>
      </w:r>
      <w:r w:rsidR="00BA2E41" w:rsidRPr="0074599E">
        <w:rPr>
          <w:rFonts w:eastAsia="Times New Roman"/>
          <w:sz w:val="24"/>
          <w:szCs w:val="24"/>
          <w:lang w:val="fr-FR" w:eastAsia="de-DE"/>
        </w:rPr>
        <w:t xml:space="preserve"> </w:t>
      </w:r>
      <w:hyperlink r:id="rId22" w:history="1">
        <w:r w:rsidR="00BA2E41" w:rsidRPr="0074599E">
          <w:rPr>
            <w:rFonts w:eastAsia="Times New Roman"/>
            <w:color w:val="0000FF"/>
            <w:sz w:val="24"/>
            <w:szCs w:val="24"/>
            <w:u w:val="single"/>
            <w:lang w:val="fr-FR" w:eastAsia="de-DE"/>
          </w:rPr>
          <w:t>https://mig-dhl.eu/</w:t>
        </w:r>
      </w:hyperlink>
      <w:r w:rsidR="00BA2E41" w:rsidRPr="0074599E">
        <w:rPr>
          <w:rFonts w:eastAsia="Times New Roman"/>
          <w:sz w:val="20"/>
          <w:szCs w:val="20"/>
          <w:lang w:val="fr-FR" w:eastAsia="de-DE"/>
        </w:rPr>
        <w:t xml:space="preserve"> </w:t>
      </w:r>
      <w:r w:rsidR="00BA2E41" w:rsidRPr="0074599E">
        <w:rPr>
          <w:color w:val="1F3864"/>
          <w:lang w:val="fr-FR"/>
        </w:rPr>
        <w:br w:type="page"/>
      </w:r>
    </w:p>
    <w:p w14:paraId="7BDF3648" w14:textId="320D1C54" w:rsidR="00E37D96" w:rsidRPr="0074599E" w:rsidRDefault="008A5E77">
      <w:pPr>
        <w:pStyle w:val="1"/>
        <w:rPr>
          <w:color w:val="1F3864"/>
          <w:lang w:val="fr-FR"/>
        </w:rPr>
      </w:pPr>
      <w:bookmarkStart w:id="3" w:name="_Toc114581546"/>
      <w:r w:rsidRPr="0074599E">
        <w:rPr>
          <w:color w:val="1F3864"/>
          <w:lang w:val="fr-FR"/>
        </w:rPr>
        <w:lastRenderedPageBreak/>
        <w:t>ACTIVITÉ DE FORMATION PRATIQUE</w:t>
      </w:r>
      <w:r w:rsidR="003B08F5" w:rsidRPr="0074599E">
        <w:rPr>
          <w:color w:val="1F3864"/>
          <w:lang w:val="fr-FR"/>
        </w:rPr>
        <w:t>_5</w:t>
      </w:r>
      <w:r w:rsidR="000415B0">
        <w:rPr>
          <w:color w:val="1F3864"/>
          <w:lang w:val="fr-FR"/>
        </w:rPr>
        <w:t xml:space="preserve"> : </w:t>
      </w:r>
      <w:r w:rsidRPr="0074599E">
        <w:rPr>
          <w:color w:val="1F3864"/>
          <w:lang w:val="fr-FR"/>
        </w:rPr>
        <w:t>DÉCOUVRIR LES OUTILS DE SANTÉ NUMÉRIQUE</w:t>
      </w:r>
      <w:bookmarkEnd w:id="3"/>
    </w:p>
    <w:p w14:paraId="3D325C5F" w14:textId="2FF8B219" w:rsidR="00E37D96" w:rsidRPr="0074599E" w:rsidRDefault="003B08F5">
      <w:pPr>
        <w:pBdr>
          <w:top w:val="nil"/>
          <w:left w:val="nil"/>
          <w:bottom w:val="nil"/>
          <w:right w:val="nil"/>
          <w:between w:val="nil"/>
        </w:pBdr>
        <w:shd w:val="clear" w:color="auto" w:fill="DEEBF6"/>
        <w:rPr>
          <w:color w:val="000000"/>
          <w:lang w:val="fr-FR"/>
        </w:rPr>
      </w:pPr>
      <w:r w:rsidRPr="0074599E">
        <w:rPr>
          <w:b/>
          <w:color w:val="000000"/>
          <w:lang w:val="fr-FR"/>
        </w:rPr>
        <w:t>Objecti</w:t>
      </w:r>
      <w:r w:rsidR="008A5E77" w:rsidRPr="0074599E">
        <w:rPr>
          <w:b/>
          <w:color w:val="000000"/>
          <w:lang w:val="fr-FR"/>
        </w:rPr>
        <w:t>f</w:t>
      </w:r>
      <w:r w:rsidRPr="0074599E">
        <w:rPr>
          <w:b/>
          <w:color w:val="000000"/>
          <w:lang w:val="fr-FR"/>
        </w:rPr>
        <w:t>s</w:t>
      </w:r>
      <w:r w:rsidR="008A5E77" w:rsidRPr="0074599E">
        <w:rPr>
          <w:b/>
          <w:color w:val="000000"/>
          <w:lang w:val="fr-FR"/>
        </w:rPr>
        <w:t> </w:t>
      </w:r>
      <w:r w:rsidRPr="0074599E">
        <w:rPr>
          <w:color w:val="000000"/>
          <w:lang w:val="fr-FR"/>
        </w:rPr>
        <w:t>:</w:t>
      </w:r>
    </w:p>
    <w:p w14:paraId="7602DC9E" w14:textId="7313BEAA" w:rsidR="008A5E77" w:rsidRPr="0074599E" w:rsidRDefault="008A5E77">
      <w:pPr>
        <w:pBdr>
          <w:top w:val="nil"/>
          <w:left w:val="nil"/>
          <w:bottom w:val="nil"/>
          <w:right w:val="nil"/>
          <w:between w:val="nil"/>
        </w:pBdr>
        <w:rPr>
          <w:lang w:val="fr-FR"/>
        </w:rPr>
      </w:pPr>
      <w:r w:rsidRPr="0074599E">
        <w:rPr>
          <w:lang w:val="fr-FR"/>
        </w:rPr>
        <w:t>En s’appuyant sur les différent</w:t>
      </w:r>
      <w:r w:rsidR="0058293E">
        <w:rPr>
          <w:lang w:val="fr-FR"/>
        </w:rPr>
        <w:t>e</w:t>
      </w:r>
      <w:r w:rsidRPr="0074599E">
        <w:rPr>
          <w:lang w:val="fr-FR"/>
        </w:rPr>
        <w:t xml:space="preserve">s </w:t>
      </w:r>
      <w:r w:rsidR="0058293E">
        <w:rPr>
          <w:lang w:val="fr-FR"/>
        </w:rPr>
        <w:t>dimensions</w:t>
      </w:r>
      <w:r w:rsidRPr="0074599E">
        <w:rPr>
          <w:lang w:val="fr-FR"/>
        </w:rPr>
        <w:t xml:space="preserve"> de l’éducation en matière de santé numérique (1- compétences opérationnelles, 2- </w:t>
      </w:r>
      <w:r w:rsidR="00C87850">
        <w:rPr>
          <w:lang w:val="fr-FR"/>
        </w:rPr>
        <w:t>compétences de navigation</w:t>
      </w:r>
      <w:r w:rsidRPr="0074599E">
        <w:rPr>
          <w:lang w:val="fr-FR"/>
        </w:rPr>
        <w:t>, 3- recherche d’informations, 4- évaluation de la fiabilité, 5- évaluation de la pertinence, 6- ajout de contenu, 7- protection des données personnelles)</w:t>
      </w:r>
      <w:r w:rsidR="008B213F" w:rsidRPr="0074599E">
        <w:rPr>
          <w:lang w:val="fr-FR"/>
        </w:rPr>
        <w:t>, la présente activité de formation pratique</w:t>
      </w:r>
      <w:r w:rsidR="00951090" w:rsidRPr="0074599E">
        <w:rPr>
          <w:lang w:val="fr-FR"/>
        </w:rPr>
        <w:t xml:space="preserve"> (AFP_5)</w:t>
      </w:r>
      <w:r w:rsidR="008B213F" w:rsidRPr="0074599E">
        <w:rPr>
          <w:lang w:val="fr-FR"/>
        </w:rPr>
        <w:t xml:space="preserve"> abordera spécifiquement, et de façon pratique, les </w:t>
      </w:r>
      <w:r w:rsidR="0058293E">
        <w:rPr>
          <w:lang w:val="fr-FR"/>
        </w:rPr>
        <w:t>dimensions</w:t>
      </w:r>
      <w:r w:rsidR="008B213F" w:rsidRPr="0074599E">
        <w:rPr>
          <w:lang w:val="fr-FR"/>
        </w:rPr>
        <w:t xml:space="preserve"> 2 à 5. L’AFP_6 abordera quant à elle les </w:t>
      </w:r>
      <w:r w:rsidR="0058293E">
        <w:rPr>
          <w:lang w:val="fr-FR"/>
        </w:rPr>
        <w:t>dimensions</w:t>
      </w:r>
      <w:r w:rsidR="008B213F" w:rsidRPr="0074599E">
        <w:rPr>
          <w:lang w:val="fr-FR"/>
        </w:rPr>
        <w:t xml:space="preserve"> 6 et 7. </w:t>
      </w:r>
      <w:r w:rsidR="00951090" w:rsidRPr="0074599E">
        <w:rPr>
          <w:lang w:val="fr-FR"/>
        </w:rPr>
        <w:t>Pour rendre opérationnel</w:t>
      </w:r>
      <w:r w:rsidR="00C2714B" w:rsidRPr="0074599E">
        <w:rPr>
          <w:lang w:val="fr-FR"/>
        </w:rPr>
        <w:t>s</w:t>
      </w:r>
      <w:r w:rsidR="00951090" w:rsidRPr="0074599E">
        <w:rPr>
          <w:lang w:val="fr-FR"/>
        </w:rPr>
        <w:t xml:space="preserve"> les travaux à effectuer dans le cadre de la présente AFP, les </w:t>
      </w:r>
      <w:r w:rsidR="0058293E">
        <w:rPr>
          <w:lang w:val="fr-FR"/>
        </w:rPr>
        <w:t>dimensions</w:t>
      </w:r>
      <w:r w:rsidR="00951090" w:rsidRPr="0074599E">
        <w:rPr>
          <w:lang w:val="fr-FR"/>
        </w:rPr>
        <w:t xml:space="preserve"> 2) à 5) </w:t>
      </w:r>
      <w:r w:rsidR="00B73A8A" w:rsidRPr="0074599E">
        <w:rPr>
          <w:lang w:val="fr-FR"/>
        </w:rPr>
        <w:t>décrit</w:t>
      </w:r>
      <w:r w:rsidR="0058293E">
        <w:rPr>
          <w:lang w:val="fr-FR"/>
        </w:rPr>
        <w:t>e</w:t>
      </w:r>
      <w:r w:rsidR="00B73A8A" w:rsidRPr="0074599E">
        <w:rPr>
          <w:lang w:val="fr-FR"/>
        </w:rPr>
        <w:t>s ci-dessus</w:t>
      </w:r>
      <w:r w:rsidR="00951090" w:rsidRPr="0074599E">
        <w:rPr>
          <w:lang w:val="fr-FR"/>
        </w:rPr>
        <w:t xml:space="preserve"> seront intégré</w:t>
      </w:r>
      <w:r w:rsidR="0058293E">
        <w:rPr>
          <w:lang w:val="fr-FR"/>
        </w:rPr>
        <w:t>e</w:t>
      </w:r>
      <w:r w:rsidR="00951090" w:rsidRPr="0074599E">
        <w:rPr>
          <w:lang w:val="fr-FR"/>
        </w:rPr>
        <w:t xml:space="preserve">s aux sous-compétences pour l’éducation en matière de santé numérique telles qu’identifiées par le projet </w:t>
      </w:r>
      <w:r w:rsidR="00052A37" w:rsidRPr="0074599E">
        <w:rPr>
          <w:lang w:val="fr-FR"/>
        </w:rPr>
        <w:t xml:space="preserve">UE </w:t>
      </w:r>
      <w:r w:rsidR="00052A37" w:rsidRPr="0074599E">
        <w:rPr>
          <w:b/>
          <w:bCs/>
          <w:lang w:val="fr-FR"/>
        </w:rPr>
        <w:t>IC-Health H2020 -Improving Digital Health Literacy in Europe, GA 727474</w:t>
      </w:r>
      <w:r w:rsidR="00B73A8A" w:rsidRPr="0074599E">
        <w:rPr>
          <w:lang w:val="fr-FR"/>
        </w:rPr>
        <w:t xml:space="preserve"> [projet visant l’amélioration des connaissances en matière d’éducation numérique] :</w:t>
      </w:r>
      <w:r w:rsidR="00052A37" w:rsidRPr="0074599E">
        <w:rPr>
          <w:lang w:val="fr-FR"/>
        </w:rPr>
        <w:t xml:space="preserve"> </w:t>
      </w:r>
      <w:r w:rsidR="00C2714B" w:rsidRPr="0074599E">
        <w:rPr>
          <w:lang w:val="fr-FR"/>
        </w:rPr>
        <w:t>« </w:t>
      </w:r>
      <w:r w:rsidR="00B73A8A" w:rsidRPr="0074599E">
        <w:rPr>
          <w:lang w:val="fr-FR"/>
        </w:rPr>
        <w:t>r</w:t>
      </w:r>
      <w:r w:rsidR="00052A37" w:rsidRPr="0074599E">
        <w:rPr>
          <w:lang w:val="fr-FR"/>
        </w:rPr>
        <w:t>echercher, comprendre et évaluer</w:t>
      </w:r>
      <w:r w:rsidR="00C2714B" w:rsidRPr="0074599E">
        <w:rPr>
          <w:lang w:val="fr-FR"/>
        </w:rPr>
        <w:t> »</w:t>
      </w:r>
      <w:r w:rsidR="00052A37" w:rsidRPr="0074599E">
        <w:rPr>
          <w:lang w:val="fr-FR"/>
        </w:rPr>
        <w:t>. Ce projet identifie également l</w:t>
      </w:r>
      <w:r w:rsidR="00C2714B" w:rsidRPr="0074599E">
        <w:rPr>
          <w:lang w:val="fr-FR"/>
        </w:rPr>
        <w:t>a sous-compétence « appliquer » qui sera abordée dans l’AFP_6. Ces sous-compétences ont donc été définies de la manière suivante :</w:t>
      </w:r>
    </w:p>
    <w:p w14:paraId="1E497669" w14:textId="715ACEBC" w:rsidR="00692269" w:rsidRPr="0074599E" w:rsidRDefault="00692269">
      <w:pPr>
        <w:numPr>
          <w:ilvl w:val="0"/>
          <w:numId w:val="16"/>
        </w:numPr>
        <w:pBdr>
          <w:top w:val="nil"/>
          <w:left w:val="nil"/>
          <w:bottom w:val="nil"/>
          <w:right w:val="nil"/>
          <w:between w:val="nil"/>
        </w:pBdr>
        <w:spacing w:after="0"/>
        <w:rPr>
          <w:lang w:val="fr-FR"/>
        </w:rPr>
      </w:pPr>
      <w:r w:rsidRPr="0074599E">
        <w:rPr>
          <w:b/>
          <w:bCs/>
          <w:lang w:val="fr-FR"/>
        </w:rPr>
        <w:t>Rechercher-trouver</w:t>
      </w:r>
      <w:r w:rsidRPr="0074599E">
        <w:rPr>
          <w:lang w:val="fr-FR"/>
        </w:rPr>
        <w:t xml:space="preserve"> : </w:t>
      </w:r>
      <w:r w:rsidR="002D1E64" w:rsidRPr="0074599E">
        <w:rPr>
          <w:lang w:val="fr-FR"/>
        </w:rPr>
        <w:t xml:space="preserve">On utilise </w:t>
      </w:r>
      <w:r w:rsidRPr="0074599E">
        <w:rPr>
          <w:lang w:val="fr-FR"/>
        </w:rPr>
        <w:t>le mot-clé « trouver »</w:t>
      </w:r>
      <w:r w:rsidR="002D1E64" w:rsidRPr="0074599E">
        <w:rPr>
          <w:lang w:val="fr-FR"/>
        </w:rPr>
        <w:t xml:space="preserve"> pour décrire la capacité de l’apprenant à </w:t>
      </w:r>
      <w:r w:rsidR="005B0F69">
        <w:rPr>
          <w:lang w:val="fr-FR"/>
        </w:rPr>
        <w:t xml:space="preserve">rechercher des </w:t>
      </w:r>
      <w:r w:rsidR="002D1E64" w:rsidRPr="0074599E">
        <w:rPr>
          <w:lang w:val="fr-FR"/>
        </w:rPr>
        <w:t>informations</w:t>
      </w:r>
      <w:r w:rsidR="005B0F69">
        <w:rPr>
          <w:lang w:val="fr-FR"/>
        </w:rPr>
        <w:t xml:space="preserve"> en ligne</w:t>
      </w:r>
      <w:r w:rsidR="002D1E64" w:rsidRPr="0074599E">
        <w:rPr>
          <w:lang w:val="fr-FR"/>
        </w:rPr>
        <w:t xml:space="preserve"> sur la santé numérique. Les personnes ayant cette capacité peuvent identifier les mots-clés adéquats et ainsi </w:t>
      </w:r>
      <w:r w:rsidR="009A09CB" w:rsidRPr="0074599E">
        <w:rPr>
          <w:lang w:val="fr-FR"/>
        </w:rPr>
        <w:t>former</w:t>
      </w:r>
      <w:r w:rsidR="002D1E64" w:rsidRPr="0074599E">
        <w:rPr>
          <w:lang w:val="fr-FR"/>
        </w:rPr>
        <w:t xml:space="preserve"> les bonnes requêtes pour trouver les informations qu’elles cherchent. En </w:t>
      </w:r>
      <w:r w:rsidR="009A09CB" w:rsidRPr="0074599E">
        <w:rPr>
          <w:lang w:val="fr-FR"/>
        </w:rPr>
        <w:t>outre</w:t>
      </w:r>
      <w:r w:rsidR="002D1E64" w:rsidRPr="0074599E">
        <w:rPr>
          <w:lang w:val="fr-FR"/>
        </w:rPr>
        <w:t xml:space="preserve">, </w:t>
      </w:r>
      <w:r w:rsidR="009A09CB" w:rsidRPr="0074599E">
        <w:rPr>
          <w:lang w:val="fr-FR"/>
        </w:rPr>
        <w:t>parmi les</w:t>
      </w:r>
      <w:r w:rsidR="002D1E64" w:rsidRPr="0074599E">
        <w:rPr>
          <w:lang w:val="fr-FR"/>
        </w:rPr>
        <w:t xml:space="preserve"> informations </w:t>
      </w:r>
      <w:r w:rsidR="009A09CB" w:rsidRPr="0074599E">
        <w:rPr>
          <w:lang w:val="fr-FR"/>
        </w:rPr>
        <w:t xml:space="preserve">qu’elles ont </w:t>
      </w:r>
      <w:r w:rsidR="002D1E64" w:rsidRPr="0074599E">
        <w:rPr>
          <w:lang w:val="fr-FR"/>
        </w:rPr>
        <w:t xml:space="preserve">trouvées, </w:t>
      </w:r>
      <w:r w:rsidR="009A09CB" w:rsidRPr="0074599E">
        <w:rPr>
          <w:lang w:val="fr-FR"/>
        </w:rPr>
        <w:t xml:space="preserve">elles savent identifier </w:t>
      </w:r>
      <w:r w:rsidR="002D1E64" w:rsidRPr="0074599E">
        <w:rPr>
          <w:lang w:val="fr-FR"/>
        </w:rPr>
        <w:t>celles qui concernent leur question</w:t>
      </w:r>
      <w:r w:rsidR="009A09CB" w:rsidRPr="0074599E">
        <w:rPr>
          <w:lang w:val="fr-FR"/>
        </w:rPr>
        <w:t xml:space="preserve"> et ainsi trouver la bonne réponse recherchée.</w:t>
      </w:r>
    </w:p>
    <w:p w14:paraId="66090829" w14:textId="78D9BB7E" w:rsidR="009A09CB" w:rsidRPr="0074599E" w:rsidRDefault="009A09CB">
      <w:pPr>
        <w:numPr>
          <w:ilvl w:val="0"/>
          <w:numId w:val="16"/>
        </w:numPr>
        <w:pBdr>
          <w:top w:val="nil"/>
          <w:left w:val="nil"/>
          <w:bottom w:val="nil"/>
          <w:right w:val="nil"/>
          <w:between w:val="nil"/>
        </w:pBdr>
        <w:spacing w:after="0"/>
        <w:rPr>
          <w:lang w:val="fr-FR"/>
        </w:rPr>
      </w:pPr>
      <w:r w:rsidRPr="0074599E">
        <w:rPr>
          <w:b/>
          <w:bCs/>
          <w:lang w:val="fr-FR"/>
        </w:rPr>
        <w:t>Comprendre</w:t>
      </w:r>
      <w:r w:rsidRPr="0074599E">
        <w:rPr>
          <w:lang w:val="fr-FR"/>
        </w:rPr>
        <w:t xml:space="preserve"> : On utilise le mot-clé « comprendre » pour décrire la capacité de l’apprenant à </w:t>
      </w:r>
      <w:r w:rsidR="004E7220">
        <w:rPr>
          <w:lang w:val="fr-FR"/>
        </w:rPr>
        <w:t>comprendre</w:t>
      </w:r>
      <w:r w:rsidRPr="0074599E">
        <w:rPr>
          <w:lang w:val="fr-FR"/>
        </w:rPr>
        <w:t xml:space="preserve"> et appréhender les information</w:t>
      </w:r>
      <w:r w:rsidR="00F16937" w:rsidRPr="0074599E">
        <w:rPr>
          <w:lang w:val="fr-FR"/>
        </w:rPr>
        <w:t>s</w:t>
      </w:r>
      <w:r w:rsidRPr="0074599E">
        <w:rPr>
          <w:lang w:val="fr-FR"/>
        </w:rPr>
        <w:t xml:space="preserve"> sur lesquelles il pourra tomber en ligne</w:t>
      </w:r>
      <w:r w:rsidR="00F16937" w:rsidRPr="0074599E">
        <w:rPr>
          <w:lang w:val="fr-FR"/>
        </w:rPr>
        <w:t>, relatives à la santé numérique,</w:t>
      </w:r>
      <w:r w:rsidRPr="0074599E">
        <w:rPr>
          <w:lang w:val="fr-FR"/>
        </w:rPr>
        <w:t xml:space="preserve"> </w:t>
      </w:r>
      <w:r w:rsidR="00BE74D7" w:rsidRPr="0074599E">
        <w:rPr>
          <w:lang w:val="fr-FR"/>
        </w:rPr>
        <w:t xml:space="preserve">et à en </w:t>
      </w:r>
      <w:r w:rsidR="0041580A">
        <w:rPr>
          <w:lang w:val="fr-FR"/>
        </w:rPr>
        <w:t>saisir</w:t>
      </w:r>
      <w:r w:rsidR="00BE74D7" w:rsidRPr="0074599E">
        <w:rPr>
          <w:lang w:val="fr-FR"/>
        </w:rPr>
        <w:t xml:space="preserve"> le sens.</w:t>
      </w:r>
    </w:p>
    <w:p w14:paraId="30B99CC2" w14:textId="7DBFC25C" w:rsidR="00200E7D" w:rsidRPr="0074599E" w:rsidRDefault="00200E7D">
      <w:pPr>
        <w:numPr>
          <w:ilvl w:val="0"/>
          <w:numId w:val="16"/>
        </w:numPr>
        <w:pBdr>
          <w:top w:val="nil"/>
          <w:left w:val="nil"/>
          <w:bottom w:val="nil"/>
          <w:right w:val="nil"/>
          <w:between w:val="nil"/>
        </w:pBdr>
        <w:spacing w:after="0"/>
        <w:rPr>
          <w:lang w:val="fr-FR"/>
        </w:rPr>
      </w:pPr>
      <w:r w:rsidRPr="0074599E">
        <w:rPr>
          <w:b/>
          <w:bCs/>
          <w:lang w:val="fr-FR"/>
        </w:rPr>
        <w:t>Évaluer</w:t>
      </w:r>
      <w:r w:rsidRPr="0074599E">
        <w:rPr>
          <w:lang w:val="fr-FR"/>
        </w:rPr>
        <w:t xml:space="preserve"> : On utilise le mot-clé « évaluer » pour décrire la capacité de l’apprenant à </w:t>
      </w:r>
      <w:r w:rsidR="001F305B" w:rsidRPr="0074599E">
        <w:rPr>
          <w:lang w:val="fr-FR"/>
        </w:rPr>
        <w:t xml:space="preserve">examiner et </w:t>
      </w:r>
      <w:r w:rsidR="00706837" w:rsidRPr="0074599E">
        <w:rPr>
          <w:lang w:val="fr-FR"/>
        </w:rPr>
        <w:t>juger</w:t>
      </w:r>
      <w:r w:rsidR="001F305B" w:rsidRPr="0074599E">
        <w:rPr>
          <w:lang w:val="fr-FR"/>
        </w:rPr>
        <w:t xml:space="preserve"> de manière critique la pertinence et la fiabilité des informations, relatives à la santé, trouvées </w:t>
      </w:r>
      <w:r w:rsidR="00EF02CE">
        <w:rPr>
          <w:lang w:val="fr-FR"/>
        </w:rPr>
        <w:t>via</w:t>
      </w:r>
      <w:r w:rsidR="001F305B" w:rsidRPr="0074599E">
        <w:rPr>
          <w:lang w:val="fr-FR"/>
        </w:rPr>
        <w:t xml:space="preserve"> différentes sources en ligne</w:t>
      </w:r>
      <w:r w:rsidR="00BA79BC" w:rsidRPr="0074599E">
        <w:rPr>
          <w:lang w:val="fr-FR"/>
        </w:rPr>
        <w:t xml:space="preserve">. </w:t>
      </w:r>
      <w:r w:rsidR="00F82388" w:rsidRPr="0074599E">
        <w:rPr>
          <w:lang w:val="fr-FR"/>
        </w:rPr>
        <w:t xml:space="preserve">Plus précisément, on vise ici la capacité de l’apprenant à faire la différence entre des sources de bonne </w:t>
      </w:r>
      <w:r w:rsidR="008C76A3" w:rsidRPr="0074599E">
        <w:rPr>
          <w:lang w:val="fr-FR"/>
        </w:rPr>
        <w:t>et</w:t>
      </w:r>
      <w:r w:rsidR="00F82388" w:rsidRPr="0074599E">
        <w:rPr>
          <w:lang w:val="fr-FR"/>
        </w:rPr>
        <w:t xml:space="preserve"> de mauvais</w:t>
      </w:r>
      <w:r w:rsidR="000560C3" w:rsidRPr="0074599E">
        <w:rPr>
          <w:lang w:val="fr-FR"/>
        </w:rPr>
        <w:t>e</w:t>
      </w:r>
      <w:r w:rsidR="00F82388" w:rsidRPr="0074599E">
        <w:rPr>
          <w:lang w:val="fr-FR"/>
        </w:rPr>
        <w:t xml:space="preserve"> qualité en évaluant leur précision, leur </w:t>
      </w:r>
      <w:r w:rsidR="000560C3" w:rsidRPr="0074599E">
        <w:rPr>
          <w:lang w:val="fr-FR"/>
        </w:rPr>
        <w:t>intérêt et la pertinence de</w:t>
      </w:r>
      <w:r w:rsidR="008C76A3" w:rsidRPr="0074599E">
        <w:rPr>
          <w:lang w:val="fr-FR"/>
        </w:rPr>
        <w:t xml:space="preserve"> leur</w:t>
      </w:r>
      <w:r w:rsidR="000560C3" w:rsidRPr="0074599E">
        <w:rPr>
          <w:lang w:val="fr-FR"/>
        </w:rPr>
        <w:t xml:space="preserve">s informations </w:t>
      </w:r>
      <w:r w:rsidR="00A40C46" w:rsidRPr="0074599E">
        <w:rPr>
          <w:lang w:val="fr-FR"/>
        </w:rPr>
        <w:t>en</w:t>
      </w:r>
      <w:r w:rsidR="000560C3" w:rsidRPr="0074599E">
        <w:rPr>
          <w:lang w:val="fr-FR"/>
        </w:rPr>
        <w:t xml:space="preserve"> santé numérique, en se basant sur des critères </w:t>
      </w:r>
      <w:r w:rsidR="008C76A3" w:rsidRPr="0074599E">
        <w:rPr>
          <w:lang w:val="fr-FR"/>
        </w:rPr>
        <w:t xml:space="preserve">valables et </w:t>
      </w:r>
      <w:r w:rsidR="00E864B8" w:rsidRPr="0074599E">
        <w:rPr>
          <w:lang w:val="fr-FR"/>
        </w:rPr>
        <w:t>reconnus</w:t>
      </w:r>
      <w:r w:rsidR="008C76A3" w:rsidRPr="0074599E">
        <w:rPr>
          <w:lang w:val="fr-FR"/>
        </w:rPr>
        <w:t xml:space="preserve">. </w:t>
      </w:r>
      <w:r w:rsidR="00ED146E" w:rsidRPr="0074599E">
        <w:rPr>
          <w:lang w:val="fr-FR"/>
        </w:rPr>
        <w:t>La titularité, les objectifs, les intérêts commerciaux</w:t>
      </w:r>
      <w:r w:rsidR="00B830EE" w:rsidRPr="0074599E">
        <w:rPr>
          <w:lang w:val="fr-FR"/>
        </w:rPr>
        <w:t xml:space="preserve"> et</w:t>
      </w:r>
      <w:r w:rsidR="00ED146E" w:rsidRPr="0074599E">
        <w:rPr>
          <w:lang w:val="fr-FR"/>
        </w:rPr>
        <w:t xml:space="preserve"> l’accréditation d’un site web, ainsi que l’absence de publicité</w:t>
      </w:r>
      <w:r w:rsidR="00B830EE" w:rsidRPr="0074599E">
        <w:rPr>
          <w:lang w:val="fr-FR"/>
        </w:rPr>
        <w:t>,</w:t>
      </w:r>
      <w:r w:rsidR="00ED146E" w:rsidRPr="0074599E">
        <w:rPr>
          <w:lang w:val="fr-FR"/>
        </w:rPr>
        <w:t xml:space="preserve"> sont des </w:t>
      </w:r>
      <w:r w:rsidR="00ED146E" w:rsidRPr="0074599E">
        <w:rPr>
          <w:lang w:val="fr-FR"/>
        </w:rPr>
        <w:lastRenderedPageBreak/>
        <w:t xml:space="preserve">exemples de critères </w:t>
      </w:r>
      <w:r w:rsidR="001E44C3" w:rsidRPr="0074599E">
        <w:rPr>
          <w:lang w:val="fr-FR"/>
        </w:rPr>
        <w:t>reconnus</w:t>
      </w:r>
      <w:r w:rsidR="00ED146E" w:rsidRPr="0074599E">
        <w:rPr>
          <w:lang w:val="fr-FR"/>
        </w:rPr>
        <w:t xml:space="preserve"> et valables permettant d’évaluer des informations trouvées en ligne sur la santé numérique.  </w:t>
      </w:r>
    </w:p>
    <w:p w14:paraId="1AE92884" w14:textId="6A8B07FA" w:rsidR="00E37D96" w:rsidRPr="0074599E" w:rsidRDefault="00563940">
      <w:pPr>
        <w:pBdr>
          <w:top w:val="nil"/>
          <w:left w:val="nil"/>
          <w:bottom w:val="nil"/>
          <w:right w:val="nil"/>
          <w:between w:val="nil"/>
        </w:pBdr>
        <w:shd w:val="clear" w:color="auto" w:fill="DEEBF6"/>
        <w:rPr>
          <w:b/>
          <w:lang w:val="fr-FR"/>
        </w:rPr>
      </w:pPr>
      <w:r w:rsidRPr="0074599E">
        <w:rPr>
          <w:b/>
          <w:lang w:val="fr-FR"/>
        </w:rPr>
        <w:t>Objectifs d’apprentissage </w:t>
      </w:r>
      <w:r w:rsidR="003B08F5" w:rsidRPr="0074599E">
        <w:rPr>
          <w:b/>
          <w:lang w:val="fr-FR"/>
        </w:rPr>
        <w:t xml:space="preserve">: </w:t>
      </w:r>
    </w:p>
    <w:p w14:paraId="7ADF9A33" w14:textId="7300B12A" w:rsidR="00563940" w:rsidRPr="0074599E" w:rsidRDefault="00BE6889">
      <w:pPr>
        <w:numPr>
          <w:ilvl w:val="0"/>
          <w:numId w:val="17"/>
        </w:numPr>
        <w:pBdr>
          <w:top w:val="nil"/>
          <w:left w:val="nil"/>
          <w:bottom w:val="nil"/>
          <w:right w:val="nil"/>
          <w:between w:val="nil"/>
        </w:pBdr>
        <w:spacing w:after="0"/>
        <w:rPr>
          <w:lang w:val="fr-FR"/>
        </w:rPr>
      </w:pPr>
      <w:r w:rsidRPr="0074599E">
        <w:rPr>
          <w:lang w:val="fr-FR"/>
        </w:rPr>
        <w:t>Savoir</w:t>
      </w:r>
      <w:r w:rsidR="00563940" w:rsidRPr="0074599E">
        <w:rPr>
          <w:lang w:val="fr-FR"/>
        </w:rPr>
        <w:t xml:space="preserve"> ce </w:t>
      </w:r>
      <w:r w:rsidR="002470EB">
        <w:rPr>
          <w:lang w:val="fr-FR"/>
        </w:rPr>
        <w:t>qui peut nous attendre lorsqu’on fait des recherches en ligne</w:t>
      </w:r>
    </w:p>
    <w:p w14:paraId="30EE7C10" w14:textId="539FC4C0" w:rsidR="00563940" w:rsidRPr="0074599E" w:rsidRDefault="00563940">
      <w:pPr>
        <w:numPr>
          <w:ilvl w:val="0"/>
          <w:numId w:val="17"/>
        </w:numPr>
        <w:pBdr>
          <w:top w:val="nil"/>
          <w:left w:val="nil"/>
          <w:bottom w:val="nil"/>
          <w:right w:val="nil"/>
          <w:between w:val="nil"/>
        </w:pBdr>
        <w:spacing w:after="0"/>
        <w:rPr>
          <w:lang w:val="fr-FR"/>
        </w:rPr>
      </w:pPr>
      <w:r w:rsidRPr="0074599E">
        <w:rPr>
          <w:lang w:val="fr-FR"/>
        </w:rPr>
        <w:t>Identifier les informations utiles sur la santé que l’on trouve en ligne</w:t>
      </w:r>
    </w:p>
    <w:p w14:paraId="2B873A13" w14:textId="77777777" w:rsidR="00563940" w:rsidRPr="0074599E" w:rsidRDefault="00563940">
      <w:pPr>
        <w:numPr>
          <w:ilvl w:val="0"/>
          <w:numId w:val="17"/>
        </w:numPr>
        <w:pBdr>
          <w:top w:val="nil"/>
          <w:left w:val="nil"/>
          <w:bottom w:val="nil"/>
          <w:right w:val="nil"/>
          <w:between w:val="nil"/>
        </w:pBdr>
        <w:spacing w:after="0"/>
        <w:rPr>
          <w:lang w:val="fr-FR"/>
        </w:rPr>
      </w:pPr>
      <w:r w:rsidRPr="0074599E">
        <w:rPr>
          <w:lang w:val="fr-FR"/>
        </w:rPr>
        <w:t>Savoir comment protéger ses données personnelles de santé</w:t>
      </w:r>
    </w:p>
    <w:p w14:paraId="62EAA191" w14:textId="334BEDAA" w:rsidR="00563940" w:rsidRPr="0074599E" w:rsidRDefault="00563940">
      <w:pPr>
        <w:numPr>
          <w:ilvl w:val="0"/>
          <w:numId w:val="17"/>
        </w:numPr>
        <w:pBdr>
          <w:top w:val="nil"/>
          <w:left w:val="nil"/>
          <w:bottom w:val="nil"/>
          <w:right w:val="nil"/>
          <w:between w:val="nil"/>
        </w:pBdr>
        <w:spacing w:after="0"/>
        <w:rPr>
          <w:lang w:val="fr-FR"/>
        </w:rPr>
      </w:pPr>
      <w:r w:rsidRPr="0074599E">
        <w:rPr>
          <w:lang w:val="fr-FR"/>
        </w:rPr>
        <w:t xml:space="preserve">Identifier les sources d’information fiables sur la santé </w:t>
      </w:r>
    </w:p>
    <w:p w14:paraId="02E96C87" w14:textId="6419D4BA" w:rsidR="00563940" w:rsidRPr="0074599E" w:rsidRDefault="00FB33CE">
      <w:pPr>
        <w:numPr>
          <w:ilvl w:val="0"/>
          <w:numId w:val="17"/>
        </w:numPr>
        <w:pBdr>
          <w:top w:val="nil"/>
          <w:left w:val="nil"/>
          <w:bottom w:val="nil"/>
          <w:right w:val="nil"/>
          <w:between w:val="nil"/>
        </w:pBdr>
        <w:spacing w:after="0"/>
        <w:rPr>
          <w:lang w:val="fr-FR"/>
        </w:rPr>
      </w:pPr>
      <w:r>
        <w:rPr>
          <w:lang w:val="fr-FR"/>
        </w:rPr>
        <w:t>Être au courant d</w:t>
      </w:r>
      <w:r w:rsidR="00563940" w:rsidRPr="0074599E">
        <w:rPr>
          <w:lang w:val="fr-FR"/>
        </w:rPr>
        <w:t xml:space="preserve">es </w:t>
      </w:r>
      <w:r w:rsidR="00626CB9">
        <w:rPr>
          <w:lang w:val="fr-FR"/>
        </w:rPr>
        <w:t>risques de l’</w:t>
      </w:r>
      <w:r w:rsidR="00BE6889" w:rsidRPr="0074599E">
        <w:rPr>
          <w:lang w:val="fr-FR"/>
        </w:rPr>
        <w:t>auto-traitement</w:t>
      </w:r>
      <w:r w:rsidR="002C0B32" w:rsidRPr="0074599E">
        <w:rPr>
          <w:lang w:val="fr-FR"/>
        </w:rPr>
        <w:t xml:space="preserve"> (se soigner soi-même)</w:t>
      </w:r>
    </w:p>
    <w:p w14:paraId="4AC1A284" w14:textId="22F27004" w:rsidR="00BE6889" w:rsidRPr="0074599E" w:rsidRDefault="00BE6889">
      <w:pPr>
        <w:numPr>
          <w:ilvl w:val="0"/>
          <w:numId w:val="17"/>
        </w:numPr>
        <w:pBdr>
          <w:top w:val="nil"/>
          <w:left w:val="nil"/>
          <w:bottom w:val="nil"/>
          <w:right w:val="nil"/>
          <w:between w:val="nil"/>
        </w:pBdr>
        <w:spacing w:after="0"/>
        <w:rPr>
          <w:lang w:val="fr-FR"/>
        </w:rPr>
      </w:pPr>
      <w:r w:rsidRPr="0074599E">
        <w:rPr>
          <w:lang w:val="fr-FR"/>
        </w:rPr>
        <w:t>Comprendre comment coopérer au mieux avec son médecin</w:t>
      </w:r>
    </w:p>
    <w:p w14:paraId="7924174F" w14:textId="7E49B986" w:rsidR="00E37D96" w:rsidRPr="0074599E" w:rsidRDefault="00BE6889" w:rsidP="00BE6889">
      <w:pPr>
        <w:numPr>
          <w:ilvl w:val="0"/>
          <w:numId w:val="17"/>
        </w:numPr>
        <w:pBdr>
          <w:top w:val="nil"/>
          <w:left w:val="nil"/>
          <w:bottom w:val="nil"/>
          <w:right w:val="nil"/>
          <w:between w:val="nil"/>
        </w:pBdr>
        <w:ind w:left="714" w:hanging="357"/>
        <w:rPr>
          <w:lang w:val="fr-FR"/>
        </w:rPr>
      </w:pPr>
      <w:r w:rsidRPr="0074599E">
        <w:rPr>
          <w:lang w:val="fr-FR"/>
        </w:rPr>
        <w:t>Comprendre les avantages d’avoir des connaissances en matière de santé et comment en tirer le meilleur parti</w:t>
      </w:r>
    </w:p>
    <w:p w14:paraId="789F187F" w14:textId="05ADEA09" w:rsidR="00E37D96" w:rsidRPr="0074599E" w:rsidRDefault="003B08F5">
      <w:pPr>
        <w:pBdr>
          <w:top w:val="nil"/>
          <w:left w:val="nil"/>
          <w:bottom w:val="nil"/>
          <w:right w:val="nil"/>
          <w:between w:val="nil"/>
        </w:pBdr>
        <w:shd w:val="clear" w:color="auto" w:fill="DEEBF6"/>
        <w:rPr>
          <w:color w:val="000000"/>
          <w:lang w:val="fr-FR"/>
        </w:rPr>
      </w:pPr>
      <w:r w:rsidRPr="0074599E">
        <w:rPr>
          <w:b/>
          <w:color w:val="000000"/>
          <w:lang w:val="fr-FR"/>
        </w:rPr>
        <w:t xml:space="preserve">Participants </w:t>
      </w:r>
      <w:r w:rsidR="002C0B32" w:rsidRPr="0074599E">
        <w:rPr>
          <w:b/>
          <w:color w:val="000000"/>
          <w:lang w:val="fr-FR"/>
        </w:rPr>
        <w:t>et</w:t>
      </w:r>
      <w:r w:rsidRPr="0074599E">
        <w:rPr>
          <w:b/>
          <w:color w:val="000000"/>
          <w:lang w:val="fr-FR"/>
        </w:rPr>
        <w:t xml:space="preserve"> r</w:t>
      </w:r>
      <w:r w:rsidR="002C0B32" w:rsidRPr="0074599E">
        <w:rPr>
          <w:b/>
          <w:color w:val="000000"/>
          <w:lang w:val="fr-FR"/>
        </w:rPr>
        <w:t>ô</w:t>
      </w:r>
      <w:r w:rsidRPr="0074599E">
        <w:rPr>
          <w:b/>
          <w:color w:val="000000"/>
          <w:lang w:val="fr-FR"/>
        </w:rPr>
        <w:t>les</w:t>
      </w:r>
      <w:r w:rsidR="002C0B32" w:rsidRPr="0074599E">
        <w:rPr>
          <w:b/>
          <w:color w:val="000000"/>
          <w:lang w:val="fr-FR"/>
        </w:rPr>
        <w:t> </w:t>
      </w:r>
      <w:r w:rsidRPr="0074599E">
        <w:rPr>
          <w:color w:val="000000"/>
          <w:lang w:val="fr-FR"/>
        </w:rPr>
        <w:t xml:space="preserve">: </w:t>
      </w:r>
    </w:p>
    <w:p w14:paraId="2AD4C670" w14:textId="366D26F2" w:rsidR="00012413" w:rsidRPr="0074599E" w:rsidRDefault="003B08F5">
      <w:pPr>
        <w:numPr>
          <w:ilvl w:val="0"/>
          <w:numId w:val="3"/>
        </w:numPr>
        <w:pBdr>
          <w:top w:val="nil"/>
          <w:left w:val="nil"/>
          <w:bottom w:val="nil"/>
          <w:right w:val="nil"/>
          <w:between w:val="nil"/>
        </w:pBdr>
        <w:spacing w:after="0"/>
        <w:rPr>
          <w:lang w:val="fr-FR"/>
        </w:rPr>
      </w:pPr>
      <w:r w:rsidRPr="0074599E">
        <w:rPr>
          <w:color w:val="000000"/>
          <w:lang w:val="fr-FR"/>
        </w:rPr>
        <w:t>Migrants</w:t>
      </w:r>
      <w:r w:rsidR="00012413" w:rsidRPr="0074599E">
        <w:rPr>
          <w:color w:val="000000"/>
          <w:lang w:val="fr-FR"/>
        </w:rPr>
        <w:t> </w:t>
      </w:r>
      <w:r w:rsidRPr="0074599E">
        <w:rPr>
          <w:color w:val="000000"/>
          <w:lang w:val="fr-FR"/>
        </w:rPr>
        <w:t xml:space="preserve">: </w:t>
      </w:r>
      <w:r w:rsidR="0083550D" w:rsidRPr="0074599E">
        <w:rPr>
          <w:color w:val="000000"/>
          <w:lang w:val="fr-FR"/>
        </w:rPr>
        <w:t xml:space="preserve">environ 10 (nouveaux) migrants dans chaque pays, </w:t>
      </w:r>
      <w:r w:rsidR="000C1550" w:rsidRPr="0074599E">
        <w:rPr>
          <w:color w:val="000000"/>
          <w:lang w:val="fr-FR"/>
        </w:rPr>
        <w:t>bénéficiaires de la formation</w:t>
      </w:r>
    </w:p>
    <w:p w14:paraId="147BE011" w14:textId="09F071A3" w:rsidR="000C1550" w:rsidRPr="0074599E" w:rsidRDefault="00E348BA">
      <w:pPr>
        <w:numPr>
          <w:ilvl w:val="0"/>
          <w:numId w:val="3"/>
        </w:numPr>
        <w:pBdr>
          <w:top w:val="nil"/>
          <w:left w:val="nil"/>
          <w:bottom w:val="nil"/>
          <w:right w:val="nil"/>
          <w:between w:val="nil"/>
        </w:pBdr>
        <w:spacing w:after="0"/>
        <w:rPr>
          <w:lang w:val="fr-FR"/>
        </w:rPr>
      </w:pPr>
      <w:r w:rsidRPr="0074599E">
        <w:rPr>
          <w:lang w:val="fr-FR"/>
        </w:rPr>
        <w:t>Pairs</w:t>
      </w:r>
      <w:r w:rsidR="00281A36" w:rsidRPr="0074599E">
        <w:rPr>
          <w:lang w:val="fr-FR"/>
        </w:rPr>
        <w:t xml:space="preserve"> migrants</w:t>
      </w:r>
      <w:r w:rsidRPr="0074599E">
        <w:rPr>
          <w:lang w:val="fr-FR"/>
        </w:rPr>
        <w:t xml:space="preserve"> (environ 1 ou 2) : Il s’agit de personnes clés dans les communautés de migrants</w:t>
      </w:r>
      <w:r w:rsidR="00DA7493" w:rsidRPr="0074599E">
        <w:rPr>
          <w:lang w:val="fr-FR"/>
        </w:rPr>
        <w:t xml:space="preserve"> ou</w:t>
      </w:r>
      <w:r w:rsidRPr="0074599E">
        <w:rPr>
          <w:lang w:val="fr-FR"/>
        </w:rPr>
        <w:t xml:space="preserve"> qui ont déjà intégré le pays d’accueil. </w:t>
      </w:r>
      <w:r w:rsidR="00DA7493" w:rsidRPr="0074599E">
        <w:rPr>
          <w:lang w:val="fr-FR"/>
        </w:rPr>
        <w:t xml:space="preserve">Les nouveaux migrants doivent pouvoir se </w:t>
      </w:r>
      <w:r w:rsidR="000E34FA" w:rsidRPr="0074599E">
        <w:rPr>
          <w:lang w:val="fr-FR"/>
        </w:rPr>
        <w:t>con</w:t>
      </w:r>
      <w:r w:rsidR="00DA7493" w:rsidRPr="0074599E">
        <w:rPr>
          <w:lang w:val="fr-FR"/>
        </w:rPr>
        <w:t xml:space="preserve">fier à ces personnes </w:t>
      </w:r>
      <w:r w:rsidR="00E47300" w:rsidRPr="0074599E">
        <w:rPr>
          <w:lang w:val="fr-FR"/>
        </w:rPr>
        <w:t xml:space="preserve">au cours de l’apprentissage. Par conséquent, </w:t>
      </w:r>
      <w:r w:rsidR="00981E07" w:rsidRPr="0074599E">
        <w:rPr>
          <w:lang w:val="fr-FR"/>
        </w:rPr>
        <w:t>les pairs</w:t>
      </w:r>
      <w:r w:rsidR="00E47300" w:rsidRPr="0074599E">
        <w:rPr>
          <w:lang w:val="fr-FR"/>
        </w:rPr>
        <w:t xml:space="preserve"> endossent un double rôle : </w:t>
      </w:r>
      <w:r w:rsidR="00B62395" w:rsidRPr="0074599E">
        <w:rPr>
          <w:lang w:val="fr-FR"/>
        </w:rPr>
        <w:t>ils</w:t>
      </w:r>
      <w:r w:rsidR="00970BEB" w:rsidRPr="0074599E">
        <w:rPr>
          <w:lang w:val="fr-FR"/>
        </w:rPr>
        <w:t xml:space="preserve"> viennent </w:t>
      </w:r>
      <w:r w:rsidR="00500880" w:rsidRPr="0074599E">
        <w:rPr>
          <w:lang w:val="fr-FR"/>
        </w:rPr>
        <w:t>corroborer</w:t>
      </w:r>
      <w:r w:rsidR="00E47300" w:rsidRPr="0074599E">
        <w:rPr>
          <w:lang w:val="fr-FR"/>
        </w:rPr>
        <w:t xml:space="preserve"> (« Oui, moi aussi je suis passé par là lorsque j’ai commencé à avoir affaire au système de santé du pays d’arrivée ») </w:t>
      </w:r>
      <w:r w:rsidR="00500880" w:rsidRPr="0074599E">
        <w:rPr>
          <w:lang w:val="fr-FR"/>
        </w:rPr>
        <w:t>et encourager</w:t>
      </w:r>
      <w:r w:rsidR="00E71CD9" w:rsidRPr="0074599E">
        <w:rPr>
          <w:lang w:val="fr-FR"/>
        </w:rPr>
        <w:t xml:space="preserve"> (« </w:t>
      </w:r>
      <w:r w:rsidR="00080131" w:rsidRPr="0074599E">
        <w:rPr>
          <w:lang w:val="fr-FR"/>
        </w:rPr>
        <w:t>À moi aussi, ça</w:t>
      </w:r>
      <w:r w:rsidR="00E71CD9" w:rsidRPr="0074599E">
        <w:rPr>
          <w:lang w:val="fr-FR"/>
        </w:rPr>
        <w:t xml:space="preserve"> m’a pris du temps pour tout comprendre, mais nous sommes très soutenus</w:t>
      </w:r>
      <w:r w:rsidR="00080131" w:rsidRPr="0074599E">
        <w:rPr>
          <w:lang w:val="fr-FR"/>
        </w:rPr>
        <w:t> »</w:t>
      </w:r>
      <w:r w:rsidR="00E71CD9" w:rsidRPr="0074599E">
        <w:rPr>
          <w:lang w:val="fr-FR"/>
        </w:rPr>
        <w:t xml:space="preserve">). Il est essentiel que ce double rôle soit </w:t>
      </w:r>
      <w:r w:rsidR="00E36844" w:rsidRPr="0074599E">
        <w:rPr>
          <w:lang w:val="fr-FR"/>
        </w:rPr>
        <w:t>clairement communiqué à l’avance.</w:t>
      </w:r>
      <w:r w:rsidR="00AD6084" w:rsidRPr="0074599E">
        <w:rPr>
          <w:lang w:val="fr-FR"/>
        </w:rPr>
        <w:t xml:space="preserve"> </w:t>
      </w:r>
      <w:r w:rsidR="00B62395" w:rsidRPr="0074599E">
        <w:rPr>
          <w:lang w:val="fr-FR"/>
        </w:rPr>
        <w:t xml:space="preserve">Les pairs peuvent aussi </w:t>
      </w:r>
      <w:r w:rsidR="00AC6C9E" w:rsidRPr="0074599E">
        <w:rPr>
          <w:lang w:val="fr-FR"/>
        </w:rPr>
        <w:t xml:space="preserve">parler des applications et sources d’informations qui sont les plus importantes à leurs yeux. Ils peuvent même endosser le rôle de formateurs dans certaines situations. </w:t>
      </w:r>
    </w:p>
    <w:p w14:paraId="4748357C" w14:textId="75684E2D" w:rsidR="00AC6C9E" w:rsidRPr="0074599E" w:rsidRDefault="00AC6C9E">
      <w:pPr>
        <w:numPr>
          <w:ilvl w:val="0"/>
          <w:numId w:val="3"/>
        </w:numPr>
        <w:pBdr>
          <w:top w:val="nil"/>
          <w:left w:val="nil"/>
          <w:bottom w:val="nil"/>
          <w:right w:val="nil"/>
          <w:between w:val="nil"/>
        </w:pBdr>
        <w:spacing w:after="0"/>
        <w:rPr>
          <w:lang w:val="fr-FR"/>
        </w:rPr>
      </w:pPr>
      <w:r w:rsidRPr="0074599E">
        <w:rPr>
          <w:lang w:val="fr-FR"/>
        </w:rPr>
        <w:t xml:space="preserve">Professionnels de santé (environ 1 ou 2) : Les professionnels de santé </w:t>
      </w:r>
      <w:r w:rsidR="004E66F4" w:rsidRPr="0074599E">
        <w:rPr>
          <w:lang w:val="fr-FR"/>
        </w:rPr>
        <w:t xml:space="preserve">doivent </w:t>
      </w:r>
      <w:r w:rsidR="00732398" w:rsidRPr="0074599E">
        <w:rPr>
          <w:lang w:val="fr-FR"/>
        </w:rPr>
        <w:t>participer de manière</w:t>
      </w:r>
      <w:r w:rsidR="00281A36" w:rsidRPr="0074599E">
        <w:rPr>
          <w:lang w:val="fr-FR"/>
        </w:rPr>
        <w:t xml:space="preserve"> active au cours des séances (</w:t>
      </w:r>
      <w:r w:rsidR="009C0A0E" w:rsidRPr="0074599E">
        <w:rPr>
          <w:lang w:val="fr-FR"/>
        </w:rPr>
        <w:t>facultati</w:t>
      </w:r>
      <w:r w:rsidR="0058293E">
        <w:rPr>
          <w:lang w:val="fr-FR"/>
        </w:rPr>
        <w:t>ves</w:t>
      </w:r>
      <w:r w:rsidR="00281A36" w:rsidRPr="0074599E">
        <w:rPr>
          <w:lang w:val="fr-FR"/>
        </w:rPr>
        <w:t xml:space="preserve">), </w:t>
      </w:r>
      <w:r w:rsidR="0058293E">
        <w:rPr>
          <w:lang w:val="fr-FR"/>
        </w:rPr>
        <w:t>sur la base du même raisonnement que pour</w:t>
      </w:r>
      <w:r w:rsidR="00281A36" w:rsidRPr="0074599E">
        <w:rPr>
          <w:lang w:val="fr-FR"/>
        </w:rPr>
        <w:t xml:space="preserve"> les pairs migrants</w:t>
      </w:r>
      <w:r w:rsidR="009745C5" w:rsidRPr="0074599E">
        <w:rPr>
          <w:lang w:val="fr-FR"/>
        </w:rPr>
        <w:t xml:space="preserve">. Il est conseillé d’inviter les professionnels de santé à prendre part aux différentes </w:t>
      </w:r>
      <w:r w:rsidR="003537ED" w:rsidRPr="0074599E">
        <w:rPr>
          <w:lang w:val="fr-FR"/>
        </w:rPr>
        <w:t>séances</w:t>
      </w:r>
      <w:r w:rsidR="009745C5" w:rsidRPr="0074599E">
        <w:rPr>
          <w:lang w:val="fr-FR"/>
        </w:rPr>
        <w:t xml:space="preserve"> de la présente AFP en tant qu’observateurs</w:t>
      </w:r>
      <w:r w:rsidR="005B7291" w:rsidRPr="0074599E">
        <w:rPr>
          <w:lang w:val="fr-FR"/>
        </w:rPr>
        <w:t>,</w:t>
      </w:r>
      <w:r w:rsidR="009745C5" w:rsidRPr="0074599E">
        <w:rPr>
          <w:lang w:val="fr-FR"/>
        </w:rPr>
        <w:t xml:space="preserve"> et </w:t>
      </w:r>
      <w:r w:rsidR="005B7291" w:rsidRPr="0074599E">
        <w:rPr>
          <w:lang w:val="fr-FR"/>
        </w:rPr>
        <w:t>de leur permettre</w:t>
      </w:r>
      <w:r w:rsidR="009745C5" w:rsidRPr="0074599E">
        <w:rPr>
          <w:lang w:val="fr-FR"/>
        </w:rPr>
        <w:t xml:space="preserve"> d’accéder aux supports de la plateforme en ligne au cas où ils souhaiteraient surveiller (voire diriger) les </w:t>
      </w:r>
      <w:r w:rsidR="007D02BE" w:rsidRPr="0074599E">
        <w:rPr>
          <w:lang w:val="fr-FR"/>
        </w:rPr>
        <w:t>tâches à accomplir en ligne.</w:t>
      </w:r>
      <w:r w:rsidR="00371189" w:rsidRPr="0074599E">
        <w:rPr>
          <w:lang w:val="fr-FR"/>
        </w:rPr>
        <w:t xml:space="preserve"> Ils peuvent </w:t>
      </w:r>
      <w:r w:rsidR="000323C0" w:rsidRPr="0074599E">
        <w:rPr>
          <w:lang w:val="fr-FR"/>
        </w:rPr>
        <w:t>apporter un éclairage particulier sur</w:t>
      </w:r>
      <w:r w:rsidR="00371189" w:rsidRPr="0074599E">
        <w:rPr>
          <w:lang w:val="fr-FR"/>
        </w:rPr>
        <w:t xml:space="preserve"> l’utilité pratique des </w:t>
      </w:r>
      <w:r w:rsidR="000323C0" w:rsidRPr="0074599E">
        <w:rPr>
          <w:lang w:val="fr-FR"/>
        </w:rPr>
        <w:t xml:space="preserve">diverses </w:t>
      </w:r>
      <w:r w:rsidR="00371189" w:rsidRPr="0074599E">
        <w:rPr>
          <w:lang w:val="fr-FR"/>
        </w:rPr>
        <w:t xml:space="preserve">applications et répertoires utilisés dans </w:t>
      </w:r>
      <w:r w:rsidR="000323C0" w:rsidRPr="0074599E">
        <w:rPr>
          <w:lang w:val="fr-FR"/>
        </w:rPr>
        <w:t>l</w:t>
      </w:r>
      <w:r w:rsidR="00371189" w:rsidRPr="0074599E">
        <w:rPr>
          <w:lang w:val="fr-FR"/>
        </w:rPr>
        <w:t>es différentes activités</w:t>
      </w:r>
      <w:r w:rsidR="009A0938" w:rsidRPr="0074599E">
        <w:rPr>
          <w:lang w:val="fr-FR"/>
        </w:rPr>
        <w:t xml:space="preserve">, </w:t>
      </w:r>
      <w:r w:rsidR="007D7C5F" w:rsidRPr="0074599E">
        <w:rPr>
          <w:lang w:val="fr-FR"/>
        </w:rPr>
        <w:t>ainsi que</w:t>
      </w:r>
      <w:r w:rsidR="009A0938" w:rsidRPr="0074599E">
        <w:rPr>
          <w:lang w:val="fr-FR"/>
        </w:rPr>
        <w:t xml:space="preserve"> dans la résolution des études de cas.</w:t>
      </w:r>
    </w:p>
    <w:p w14:paraId="27093517" w14:textId="1AB09328" w:rsidR="00E37D96" w:rsidRPr="0074599E" w:rsidRDefault="00691C0F">
      <w:pPr>
        <w:pBdr>
          <w:top w:val="nil"/>
          <w:left w:val="nil"/>
          <w:bottom w:val="nil"/>
          <w:right w:val="nil"/>
          <w:between w:val="nil"/>
        </w:pBdr>
        <w:shd w:val="clear" w:color="auto" w:fill="DEEBF6"/>
        <w:rPr>
          <w:color w:val="000000"/>
          <w:lang w:val="fr-FR"/>
        </w:rPr>
      </w:pPr>
      <w:r w:rsidRPr="0074599E">
        <w:rPr>
          <w:b/>
          <w:color w:val="000000"/>
          <w:lang w:val="fr-FR"/>
        </w:rPr>
        <w:lastRenderedPageBreak/>
        <w:t>Compétences :</w:t>
      </w:r>
    </w:p>
    <w:p w14:paraId="3A7B3C2E" w14:textId="6FD70AF3" w:rsidR="00BC6933" w:rsidRPr="0074599E" w:rsidRDefault="002F6DAF">
      <w:pPr>
        <w:pBdr>
          <w:top w:val="nil"/>
          <w:left w:val="nil"/>
          <w:bottom w:val="nil"/>
          <w:right w:val="nil"/>
          <w:between w:val="nil"/>
        </w:pBdr>
        <w:rPr>
          <w:lang w:val="fr-FR"/>
        </w:rPr>
      </w:pPr>
      <w:r w:rsidRPr="0074599E">
        <w:rPr>
          <w:lang w:val="fr-FR"/>
        </w:rPr>
        <w:t xml:space="preserve">Le </w:t>
      </w:r>
      <w:r w:rsidR="00DA4194" w:rsidRPr="0074599E">
        <w:rPr>
          <w:lang w:val="fr-FR"/>
        </w:rPr>
        <w:t>présent</w:t>
      </w:r>
      <w:r w:rsidRPr="0074599E">
        <w:rPr>
          <w:lang w:val="fr-FR"/>
        </w:rPr>
        <w:t xml:space="preserve"> module </w:t>
      </w:r>
      <w:r w:rsidR="00451F1A" w:rsidRPr="0074599E">
        <w:rPr>
          <w:lang w:val="fr-FR"/>
        </w:rPr>
        <w:t>apporte</w:t>
      </w:r>
      <w:r w:rsidR="00DA4194" w:rsidRPr="0074599E">
        <w:rPr>
          <w:lang w:val="fr-FR"/>
        </w:rPr>
        <w:t xml:space="preserve"> des informations sur la façon d</w:t>
      </w:r>
      <w:r w:rsidR="00247FED" w:rsidRPr="0074599E">
        <w:rPr>
          <w:lang w:val="fr-FR"/>
        </w:rPr>
        <w:t xml:space="preserve">e se procurer des renseignements </w:t>
      </w:r>
      <w:r w:rsidR="00197BB6" w:rsidRPr="0074599E">
        <w:rPr>
          <w:lang w:val="fr-FR"/>
        </w:rPr>
        <w:t xml:space="preserve">en ligne, </w:t>
      </w:r>
      <w:r w:rsidR="00247FED" w:rsidRPr="0074599E">
        <w:rPr>
          <w:lang w:val="fr-FR"/>
        </w:rPr>
        <w:t xml:space="preserve">sur la santé. Il met l’accent sur le fait qu’Internet est un puissant moyen pour trouver des informations </w:t>
      </w:r>
      <w:r w:rsidR="00F32035" w:rsidRPr="0074599E">
        <w:rPr>
          <w:lang w:val="fr-FR"/>
        </w:rPr>
        <w:t>utiles</w:t>
      </w:r>
      <w:r w:rsidR="0068663E" w:rsidRPr="0074599E">
        <w:rPr>
          <w:lang w:val="fr-FR"/>
        </w:rPr>
        <w:t xml:space="preserve">, mais peut aussi induire les patients en erreur. </w:t>
      </w:r>
      <w:r w:rsidR="00DA3157" w:rsidRPr="0074599E">
        <w:rPr>
          <w:lang w:val="fr-FR"/>
        </w:rPr>
        <w:t>Il faut donc se montrer prudent</w:t>
      </w:r>
      <w:r w:rsidR="0068663E" w:rsidRPr="0074599E">
        <w:rPr>
          <w:lang w:val="fr-FR"/>
        </w:rPr>
        <w:t xml:space="preserve">. </w:t>
      </w:r>
      <w:r w:rsidR="008339EB" w:rsidRPr="0074599E">
        <w:rPr>
          <w:lang w:val="fr-FR"/>
        </w:rPr>
        <w:t xml:space="preserve">Les stagiaires vont se familiariser avec les différents </w:t>
      </w:r>
      <w:r w:rsidR="00791FFC" w:rsidRPr="0074599E">
        <w:rPr>
          <w:lang w:val="fr-FR"/>
        </w:rPr>
        <w:t>fournisseurs d’informations ainsi qu’avez le type de contenu qu’ils peuvent trouver en ligne. Ils vont apprendre à identifier le commanditaire d’un site web</w:t>
      </w:r>
      <w:r w:rsidR="009E2B31" w:rsidRPr="0074599E">
        <w:rPr>
          <w:lang w:val="fr-FR"/>
        </w:rPr>
        <w:t xml:space="preserve"> et</w:t>
      </w:r>
      <w:r w:rsidR="00791FFC" w:rsidRPr="0074599E">
        <w:rPr>
          <w:lang w:val="fr-FR"/>
        </w:rPr>
        <w:t xml:space="preserve"> son objectif</w:t>
      </w:r>
      <w:r w:rsidR="009E2B31" w:rsidRPr="0074599E">
        <w:rPr>
          <w:lang w:val="fr-FR"/>
        </w:rPr>
        <w:t>, ainsi que</w:t>
      </w:r>
      <w:r w:rsidR="00791FFC" w:rsidRPr="0074599E">
        <w:rPr>
          <w:lang w:val="fr-FR"/>
        </w:rPr>
        <w:t xml:space="preserve"> la manière dont ils peuvent protéger leurs données à caractère personnel.</w:t>
      </w:r>
      <w:r w:rsidR="009E2B31" w:rsidRPr="0074599E">
        <w:rPr>
          <w:lang w:val="fr-FR"/>
        </w:rPr>
        <w:t xml:space="preserve"> Le présent module fournit également des conseils pour vérifier </w:t>
      </w:r>
      <w:r w:rsidR="00E23F26" w:rsidRPr="0074599E">
        <w:rPr>
          <w:lang w:val="fr-FR"/>
        </w:rPr>
        <w:t>la crédibilité et l’actualité d’une source</w:t>
      </w:r>
      <w:r w:rsidR="009E2B31" w:rsidRPr="0074599E">
        <w:rPr>
          <w:lang w:val="fr-FR"/>
        </w:rPr>
        <w:t xml:space="preserve">, ainsi que pour reconnaître le biais de confirmation : il est important de rester ouvert à </w:t>
      </w:r>
      <w:r w:rsidR="009A282A" w:rsidRPr="0074599E">
        <w:rPr>
          <w:lang w:val="fr-FR"/>
        </w:rPr>
        <w:t>« </w:t>
      </w:r>
      <w:r w:rsidR="009E2B31" w:rsidRPr="0074599E">
        <w:rPr>
          <w:lang w:val="fr-FR"/>
        </w:rPr>
        <w:t>l’étrangeté</w:t>
      </w:r>
      <w:r w:rsidR="009A282A" w:rsidRPr="0074599E">
        <w:rPr>
          <w:lang w:val="fr-FR"/>
        </w:rPr>
        <w:t> »</w:t>
      </w:r>
      <w:r w:rsidR="009E2B31" w:rsidRPr="0074599E">
        <w:rPr>
          <w:lang w:val="fr-FR"/>
        </w:rPr>
        <w:t xml:space="preserve"> </w:t>
      </w:r>
      <w:r w:rsidR="009A282A" w:rsidRPr="0074599E">
        <w:rPr>
          <w:lang w:val="fr-FR"/>
        </w:rPr>
        <w:t>d’une information</w:t>
      </w:r>
      <w:r w:rsidR="009E2B31" w:rsidRPr="0074599E">
        <w:rPr>
          <w:lang w:val="fr-FR"/>
        </w:rPr>
        <w:t xml:space="preserve"> qu’on ne connaissait pas et qui semble aller à l’encontre de nos croyances, afin d’éviter ce fameux biais de confirmation.</w:t>
      </w:r>
      <w:r w:rsidR="00CF42B9" w:rsidRPr="0074599E">
        <w:rPr>
          <w:lang w:val="fr-FR"/>
        </w:rPr>
        <w:t xml:space="preserve"> </w:t>
      </w:r>
      <w:r w:rsidR="000E5645" w:rsidRPr="0074599E">
        <w:rPr>
          <w:lang w:val="fr-FR"/>
        </w:rPr>
        <w:t>La</w:t>
      </w:r>
      <w:r w:rsidR="00CF42B9" w:rsidRPr="0074599E">
        <w:rPr>
          <w:lang w:val="fr-FR"/>
        </w:rPr>
        <w:t xml:space="preserve"> dernière partie de ce module</w:t>
      </w:r>
      <w:r w:rsidR="000E5645" w:rsidRPr="0074599E">
        <w:rPr>
          <w:lang w:val="fr-FR"/>
        </w:rPr>
        <w:t xml:space="preserve"> </w:t>
      </w:r>
      <w:r w:rsidR="00E52DC4" w:rsidRPr="0074599E">
        <w:rPr>
          <w:lang w:val="fr-FR"/>
        </w:rPr>
        <w:t>aborde les risques</w:t>
      </w:r>
      <w:r w:rsidR="00CF42B9" w:rsidRPr="0074599E">
        <w:rPr>
          <w:lang w:val="fr-FR"/>
        </w:rPr>
        <w:t xml:space="preserve"> </w:t>
      </w:r>
      <w:r w:rsidR="00E52DC4" w:rsidRPr="0074599E">
        <w:rPr>
          <w:lang w:val="fr-FR"/>
        </w:rPr>
        <w:t xml:space="preserve">éventuels lorsqu’on choisit de se traiter sans médicament, </w:t>
      </w:r>
      <w:r w:rsidR="00E20B7B" w:rsidRPr="0074599E">
        <w:rPr>
          <w:lang w:val="fr-FR"/>
        </w:rPr>
        <w:t xml:space="preserve">et </w:t>
      </w:r>
      <w:r w:rsidR="007C107C" w:rsidRPr="0074599E">
        <w:rPr>
          <w:lang w:val="fr-FR"/>
        </w:rPr>
        <w:t>d</w:t>
      </w:r>
      <w:r w:rsidR="00E20B7B" w:rsidRPr="0074599E">
        <w:rPr>
          <w:lang w:val="fr-FR"/>
        </w:rPr>
        <w:t xml:space="preserve">es conseils </w:t>
      </w:r>
      <w:r w:rsidR="005221E6" w:rsidRPr="0074599E">
        <w:rPr>
          <w:lang w:val="fr-FR"/>
        </w:rPr>
        <w:t>pour améliorer la collaboration</w:t>
      </w:r>
      <w:r w:rsidR="00E20B7B" w:rsidRPr="0074599E">
        <w:rPr>
          <w:lang w:val="fr-FR"/>
        </w:rPr>
        <w:t xml:space="preserve"> avec le médecin</w:t>
      </w:r>
      <w:r w:rsidR="00731974" w:rsidRPr="0074599E">
        <w:rPr>
          <w:lang w:val="fr-FR"/>
        </w:rPr>
        <w:t xml:space="preserve"> y sont présentés</w:t>
      </w:r>
      <w:r w:rsidR="00E20B7B" w:rsidRPr="0074599E">
        <w:rPr>
          <w:lang w:val="fr-FR"/>
        </w:rPr>
        <w:t xml:space="preserve">, par exemple en partageant le point de vue du patient, en choisissant un style de relation </w:t>
      </w:r>
      <w:r w:rsidR="003D1019" w:rsidRPr="0074599E">
        <w:rPr>
          <w:lang w:val="fr-FR"/>
        </w:rPr>
        <w:t>ou encore</w:t>
      </w:r>
      <w:r w:rsidR="00E20B7B" w:rsidRPr="0074599E">
        <w:rPr>
          <w:lang w:val="fr-FR"/>
        </w:rPr>
        <w:t xml:space="preserve"> en préparant le rendez-vous </w:t>
      </w:r>
      <w:r w:rsidR="00603D6C" w:rsidRPr="0074599E">
        <w:rPr>
          <w:lang w:val="fr-FR"/>
        </w:rPr>
        <w:t xml:space="preserve">en amont. </w:t>
      </w:r>
      <w:r w:rsidR="007C107C" w:rsidRPr="0074599E">
        <w:rPr>
          <w:lang w:val="fr-FR"/>
        </w:rPr>
        <w:t>Le module</w:t>
      </w:r>
      <w:r w:rsidR="00731974" w:rsidRPr="0074599E">
        <w:rPr>
          <w:lang w:val="fr-FR"/>
        </w:rPr>
        <w:t xml:space="preserve"> se termine sur les avantages d</w:t>
      </w:r>
      <w:r w:rsidR="00BB5248" w:rsidRPr="0074599E">
        <w:rPr>
          <w:lang w:val="fr-FR"/>
        </w:rPr>
        <w:t>’avoir d</w:t>
      </w:r>
      <w:r w:rsidR="00731974" w:rsidRPr="0074599E">
        <w:rPr>
          <w:lang w:val="fr-FR"/>
        </w:rPr>
        <w:t xml:space="preserve">es connaissances en matière de santé et comment en tirer </w:t>
      </w:r>
      <w:r w:rsidR="00601B6F" w:rsidRPr="0074599E">
        <w:rPr>
          <w:lang w:val="fr-FR"/>
        </w:rPr>
        <w:t>profit</w:t>
      </w:r>
      <w:r w:rsidR="000477DA" w:rsidRPr="0074599E">
        <w:rPr>
          <w:lang w:val="fr-FR"/>
        </w:rPr>
        <w:t xml:space="preserve"> au maximum</w:t>
      </w:r>
      <w:r w:rsidR="00731974" w:rsidRPr="0074599E">
        <w:rPr>
          <w:lang w:val="fr-FR"/>
        </w:rPr>
        <w:t>.</w:t>
      </w:r>
    </w:p>
    <w:p w14:paraId="5713FAD0" w14:textId="6CD34975" w:rsidR="00E37D96" w:rsidRPr="0074599E" w:rsidRDefault="00775579">
      <w:pPr>
        <w:pBdr>
          <w:top w:val="nil"/>
          <w:left w:val="nil"/>
          <w:bottom w:val="nil"/>
          <w:right w:val="nil"/>
          <w:between w:val="nil"/>
        </w:pBdr>
        <w:shd w:val="clear" w:color="auto" w:fill="DEEBF6"/>
        <w:rPr>
          <w:lang w:val="fr-FR"/>
        </w:rPr>
      </w:pPr>
      <w:r w:rsidRPr="0074599E">
        <w:rPr>
          <w:b/>
          <w:color w:val="000000"/>
          <w:lang w:val="fr-FR"/>
        </w:rPr>
        <w:t>Contenu de la formation :</w:t>
      </w:r>
    </w:p>
    <w:p w14:paraId="5F53374D" w14:textId="4C963FCF" w:rsidR="00775579" w:rsidRPr="0074599E" w:rsidRDefault="00601B6F">
      <w:pPr>
        <w:pBdr>
          <w:top w:val="nil"/>
          <w:left w:val="nil"/>
          <w:bottom w:val="nil"/>
          <w:right w:val="nil"/>
          <w:between w:val="nil"/>
        </w:pBdr>
        <w:rPr>
          <w:lang w:val="fr-FR"/>
        </w:rPr>
      </w:pPr>
      <w:r w:rsidRPr="0074599E">
        <w:rPr>
          <w:lang w:val="fr-FR"/>
        </w:rPr>
        <w:t xml:space="preserve">Développer de façon pratique les connaissances et expériences relatives aux compétences suivantes en matière de santé numérique : </w:t>
      </w:r>
      <w:r w:rsidR="00C87850">
        <w:rPr>
          <w:lang w:val="fr-FR"/>
        </w:rPr>
        <w:t>compétences de navigation</w:t>
      </w:r>
      <w:r w:rsidRPr="0074599E">
        <w:rPr>
          <w:lang w:val="fr-FR"/>
        </w:rPr>
        <w:t>, recherche d’informations, évaluation de la fiabilité, évaluation de la pertinence</w:t>
      </w:r>
      <w:r w:rsidR="002818EA" w:rsidRPr="0074599E">
        <w:rPr>
          <w:lang w:val="fr-FR"/>
        </w:rPr>
        <w:t>.</w:t>
      </w:r>
    </w:p>
    <w:p w14:paraId="26A38165" w14:textId="4FC987A6" w:rsidR="00E37D96" w:rsidRPr="0074599E" w:rsidRDefault="002818EA">
      <w:pPr>
        <w:pBdr>
          <w:top w:val="nil"/>
          <w:left w:val="nil"/>
          <w:bottom w:val="nil"/>
          <w:right w:val="nil"/>
          <w:between w:val="nil"/>
        </w:pBdr>
        <w:shd w:val="clear" w:color="auto" w:fill="DEEBF6"/>
        <w:rPr>
          <w:color w:val="000000"/>
          <w:lang w:val="fr-FR"/>
        </w:rPr>
      </w:pPr>
      <w:r w:rsidRPr="0074599E">
        <w:rPr>
          <w:b/>
          <w:color w:val="000000"/>
          <w:lang w:val="fr-FR"/>
        </w:rPr>
        <w:t>Durée globale des séances </w:t>
      </w:r>
      <w:r w:rsidR="003B08F5" w:rsidRPr="0074599E">
        <w:rPr>
          <w:b/>
          <w:color w:val="000000"/>
          <w:lang w:val="fr-FR"/>
        </w:rPr>
        <w:t xml:space="preserve">: </w:t>
      </w:r>
      <w:r w:rsidR="003B08F5" w:rsidRPr="0074599E">
        <w:rPr>
          <w:b/>
          <w:lang w:val="fr-FR"/>
        </w:rPr>
        <w:t xml:space="preserve">9 </w:t>
      </w:r>
      <w:r w:rsidRPr="0074599E">
        <w:rPr>
          <w:b/>
          <w:lang w:val="fr-FR"/>
        </w:rPr>
        <w:t>heures</w:t>
      </w:r>
      <w:r w:rsidR="003B08F5" w:rsidRPr="0074599E">
        <w:rPr>
          <w:color w:val="000000"/>
          <w:lang w:val="fr-FR"/>
        </w:rPr>
        <w:t>.</w:t>
      </w:r>
    </w:p>
    <w:p w14:paraId="395CE1B3" w14:textId="7E4D0141" w:rsidR="002818EA" w:rsidRPr="0074599E" w:rsidRDefault="002818EA">
      <w:pPr>
        <w:numPr>
          <w:ilvl w:val="0"/>
          <w:numId w:val="12"/>
        </w:numPr>
        <w:pBdr>
          <w:top w:val="nil"/>
          <w:left w:val="nil"/>
          <w:bottom w:val="nil"/>
          <w:right w:val="nil"/>
          <w:between w:val="nil"/>
        </w:pBdr>
        <w:spacing w:after="0"/>
        <w:rPr>
          <w:lang w:val="fr-FR"/>
        </w:rPr>
      </w:pPr>
      <w:r w:rsidRPr="0074599E">
        <w:rPr>
          <w:lang w:val="fr-FR"/>
        </w:rPr>
        <w:t>Séances en présentiel : 7 heures (4 séances d’une heure 40 minutes chacune)</w:t>
      </w:r>
    </w:p>
    <w:p w14:paraId="6B3613D8" w14:textId="457E8A40" w:rsidR="002818EA" w:rsidRPr="0074599E" w:rsidRDefault="002818EA" w:rsidP="002818EA">
      <w:pPr>
        <w:numPr>
          <w:ilvl w:val="0"/>
          <w:numId w:val="12"/>
        </w:numPr>
        <w:pBdr>
          <w:top w:val="nil"/>
          <w:left w:val="nil"/>
          <w:bottom w:val="nil"/>
          <w:right w:val="nil"/>
          <w:between w:val="nil"/>
        </w:pBdr>
        <w:ind w:left="714" w:hanging="357"/>
        <w:rPr>
          <w:lang w:val="fr-FR"/>
        </w:rPr>
      </w:pPr>
      <w:r w:rsidRPr="0074599E">
        <w:rPr>
          <w:lang w:val="fr-FR"/>
        </w:rPr>
        <w:t>Séances en ligne : 2 heures</w:t>
      </w:r>
    </w:p>
    <w:p w14:paraId="33251CA9" w14:textId="195F2F60" w:rsidR="00E37D96" w:rsidRPr="0074599E" w:rsidRDefault="002818EA">
      <w:pPr>
        <w:pBdr>
          <w:top w:val="nil"/>
          <w:left w:val="nil"/>
          <w:bottom w:val="nil"/>
          <w:right w:val="nil"/>
          <w:between w:val="nil"/>
        </w:pBdr>
        <w:shd w:val="clear" w:color="auto" w:fill="DEEBF6"/>
        <w:rPr>
          <w:color w:val="000000"/>
          <w:lang w:val="fr-FR"/>
        </w:rPr>
      </w:pPr>
      <w:r w:rsidRPr="0074599E">
        <w:rPr>
          <w:b/>
          <w:color w:val="000000"/>
          <w:lang w:val="fr-FR"/>
        </w:rPr>
        <w:t>Formation transversale </w:t>
      </w:r>
      <w:r w:rsidR="003B08F5" w:rsidRPr="0074599E">
        <w:rPr>
          <w:color w:val="000000"/>
          <w:lang w:val="fr-FR"/>
        </w:rPr>
        <w:t xml:space="preserve">: </w:t>
      </w:r>
    </w:p>
    <w:p w14:paraId="31C94C32" w14:textId="61D52ABC" w:rsidR="00E37D96" w:rsidRPr="0074599E" w:rsidRDefault="00ED706B">
      <w:pPr>
        <w:numPr>
          <w:ilvl w:val="0"/>
          <w:numId w:val="14"/>
        </w:numPr>
        <w:pBdr>
          <w:top w:val="nil"/>
          <w:left w:val="nil"/>
          <w:bottom w:val="nil"/>
          <w:right w:val="nil"/>
          <w:between w:val="nil"/>
        </w:pBdr>
        <w:spacing w:after="0"/>
        <w:rPr>
          <w:lang w:val="fr-FR"/>
        </w:rPr>
      </w:pPr>
      <w:r w:rsidRPr="0074599E">
        <w:rPr>
          <w:color w:val="000000"/>
          <w:lang w:val="fr-FR"/>
        </w:rPr>
        <w:t>Compétences sociales</w:t>
      </w:r>
    </w:p>
    <w:p w14:paraId="3F67280B" w14:textId="3435B907" w:rsidR="002818EA" w:rsidRPr="0074599E" w:rsidRDefault="00ED706B">
      <w:pPr>
        <w:numPr>
          <w:ilvl w:val="0"/>
          <w:numId w:val="14"/>
        </w:numPr>
        <w:pBdr>
          <w:top w:val="nil"/>
          <w:left w:val="nil"/>
          <w:bottom w:val="nil"/>
          <w:right w:val="nil"/>
          <w:between w:val="nil"/>
        </w:pBdr>
        <w:spacing w:after="0"/>
        <w:rPr>
          <w:lang w:val="fr-FR"/>
        </w:rPr>
      </w:pPr>
      <w:r w:rsidRPr="0074599E">
        <w:rPr>
          <w:lang w:val="fr-FR"/>
        </w:rPr>
        <w:t>Compétences linguistiques</w:t>
      </w:r>
    </w:p>
    <w:p w14:paraId="0C080A74" w14:textId="3BDBC698" w:rsidR="00ED706B" w:rsidRPr="0074599E" w:rsidRDefault="00922209">
      <w:pPr>
        <w:numPr>
          <w:ilvl w:val="0"/>
          <w:numId w:val="14"/>
        </w:numPr>
        <w:pBdr>
          <w:top w:val="nil"/>
          <w:left w:val="nil"/>
          <w:bottom w:val="nil"/>
          <w:right w:val="nil"/>
          <w:between w:val="nil"/>
        </w:pBdr>
        <w:spacing w:after="0"/>
        <w:rPr>
          <w:lang w:val="fr-FR"/>
        </w:rPr>
      </w:pPr>
      <w:r w:rsidRPr="0074599E">
        <w:rPr>
          <w:lang w:val="fr-FR"/>
        </w:rPr>
        <w:t xml:space="preserve">Aptitude à travailler en </w:t>
      </w:r>
      <w:r w:rsidR="00AA2022" w:rsidRPr="0074599E">
        <w:rPr>
          <w:lang w:val="fr-FR"/>
        </w:rPr>
        <w:t>équipe</w:t>
      </w:r>
    </w:p>
    <w:p w14:paraId="795E7820" w14:textId="791A181A" w:rsidR="00922209" w:rsidRPr="0074599E" w:rsidRDefault="00922209">
      <w:pPr>
        <w:numPr>
          <w:ilvl w:val="0"/>
          <w:numId w:val="14"/>
        </w:numPr>
        <w:pBdr>
          <w:top w:val="nil"/>
          <w:left w:val="nil"/>
          <w:bottom w:val="nil"/>
          <w:right w:val="nil"/>
          <w:between w:val="nil"/>
        </w:pBdr>
        <w:spacing w:after="0"/>
        <w:rPr>
          <w:lang w:val="fr-FR"/>
        </w:rPr>
      </w:pPr>
      <w:r w:rsidRPr="0074599E">
        <w:rPr>
          <w:lang w:val="fr-FR"/>
        </w:rPr>
        <w:t xml:space="preserve">Capacité à </w:t>
      </w:r>
      <w:r w:rsidR="00A8211F" w:rsidRPr="0074599E">
        <w:rPr>
          <w:lang w:val="fr-FR"/>
        </w:rPr>
        <w:t>identifier</w:t>
      </w:r>
      <w:r w:rsidRPr="0074599E">
        <w:rPr>
          <w:lang w:val="fr-FR"/>
        </w:rPr>
        <w:t xml:space="preserve"> les avantages et </w:t>
      </w:r>
      <w:r w:rsidR="00E779FE" w:rsidRPr="0074599E">
        <w:rPr>
          <w:lang w:val="fr-FR"/>
        </w:rPr>
        <w:t xml:space="preserve">les </w:t>
      </w:r>
      <w:r w:rsidRPr="0074599E">
        <w:rPr>
          <w:lang w:val="fr-FR"/>
        </w:rPr>
        <w:t xml:space="preserve">inconvénients de la médecine conventionnelles et des </w:t>
      </w:r>
      <w:r w:rsidR="00306C84" w:rsidRPr="0074599E">
        <w:rPr>
          <w:lang w:val="fr-FR"/>
        </w:rPr>
        <w:t>médecines</w:t>
      </w:r>
      <w:r w:rsidRPr="0074599E">
        <w:rPr>
          <w:lang w:val="fr-FR"/>
        </w:rPr>
        <w:t xml:space="preserve"> alternatives</w:t>
      </w:r>
    </w:p>
    <w:p w14:paraId="2CCAEA7A" w14:textId="60725289" w:rsidR="00E37D96" w:rsidRPr="0074599E" w:rsidRDefault="00922209" w:rsidP="00F72D98">
      <w:pPr>
        <w:numPr>
          <w:ilvl w:val="0"/>
          <w:numId w:val="14"/>
        </w:numPr>
        <w:pBdr>
          <w:top w:val="nil"/>
          <w:left w:val="nil"/>
          <w:bottom w:val="nil"/>
          <w:right w:val="nil"/>
          <w:between w:val="nil"/>
        </w:pBdr>
        <w:spacing w:after="0"/>
        <w:rPr>
          <w:lang w:val="fr-FR"/>
        </w:rPr>
      </w:pPr>
      <w:r w:rsidRPr="0074599E">
        <w:rPr>
          <w:lang w:val="fr-FR"/>
        </w:rPr>
        <w:lastRenderedPageBreak/>
        <w:t>Aptitudes à mettre en pratique la théori</w:t>
      </w:r>
      <w:r w:rsidR="00F72D98" w:rsidRPr="0074599E">
        <w:rPr>
          <w:lang w:val="fr-FR"/>
        </w:rPr>
        <w:t>e</w:t>
      </w:r>
    </w:p>
    <w:p w14:paraId="7F9227D4" w14:textId="0E641865" w:rsidR="00E37D96" w:rsidRPr="0074599E" w:rsidRDefault="001B69D0">
      <w:pPr>
        <w:pBdr>
          <w:top w:val="nil"/>
          <w:left w:val="nil"/>
          <w:bottom w:val="nil"/>
          <w:right w:val="nil"/>
          <w:between w:val="nil"/>
        </w:pBdr>
        <w:shd w:val="clear" w:color="auto" w:fill="DEEBF6"/>
        <w:rPr>
          <w:color w:val="000000"/>
          <w:lang w:val="fr-FR"/>
        </w:rPr>
      </w:pPr>
      <w:r w:rsidRPr="0074599E">
        <w:rPr>
          <w:b/>
          <w:color w:val="000000"/>
          <w:lang w:val="fr-FR"/>
        </w:rPr>
        <w:t>Méthodologie </w:t>
      </w:r>
      <w:r w:rsidR="003B08F5" w:rsidRPr="0074599E">
        <w:rPr>
          <w:color w:val="000000"/>
          <w:lang w:val="fr-FR"/>
        </w:rPr>
        <w:t xml:space="preserve">: </w:t>
      </w:r>
    </w:p>
    <w:p w14:paraId="250EE43B" w14:textId="43DC87F2" w:rsidR="00E37D96" w:rsidRPr="0074599E" w:rsidRDefault="001B69D0">
      <w:pPr>
        <w:numPr>
          <w:ilvl w:val="0"/>
          <w:numId w:val="42"/>
        </w:numPr>
        <w:pBdr>
          <w:top w:val="nil"/>
          <w:left w:val="nil"/>
          <w:bottom w:val="nil"/>
          <w:right w:val="nil"/>
          <w:between w:val="nil"/>
        </w:pBdr>
        <w:spacing w:after="0"/>
        <w:rPr>
          <w:lang w:val="fr-FR"/>
        </w:rPr>
      </w:pPr>
      <w:r w:rsidRPr="0074599E">
        <w:rPr>
          <w:lang w:val="fr-FR"/>
        </w:rPr>
        <w:t>Actif et participatif</w:t>
      </w:r>
    </w:p>
    <w:p w14:paraId="47567AC8" w14:textId="205E507F" w:rsidR="00E37D96" w:rsidRPr="0074599E" w:rsidRDefault="001B69D0">
      <w:pPr>
        <w:numPr>
          <w:ilvl w:val="0"/>
          <w:numId w:val="42"/>
        </w:numPr>
        <w:pBdr>
          <w:top w:val="nil"/>
          <w:left w:val="nil"/>
          <w:bottom w:val="nil"/>
          <w:right w:val="nil"/>
          <w:between w:val="nil"/>
        </w:pBdr>
        <w:spacing w:after="0"/>
        <w:rPr>
          <w:lang w:val="fr-FR"/>
        </w:rPr>
      </w:pPr>
      <w:r w:rsidRPr="0074599E">
        <w:rPr>
          <w:color w:val="000000"/>
          <w:lang w:val="fr-FR"/>
        </w:rPr>
        <w:t>Formation en présentiel </w:t>
      </w:r>
      <w:r w:rsidR="003B08F5" w:rsidRPr="0074599E">
        <w:rPr>
          <w:color w:val="000000"/>
          <w:lang w:val="fr-FR"/>
        </w:rPr>
        <w:t xml:space="preserve">: </w:t>
      </w:r>
    </w:p>
    <w:p w14:paraId="5BB13235" w14:textId="3BCCF6B2" w:rsidR="00E37D96" w:rsidRPr="0074599E" w:rsidRDefault="001B69D0">
      <w:pPr>
        <w:numPr>
          <w:ilvl w:val="1"/>
          <w:numId w:val="42"/>
        </w:numPr>
        <w:pBdr>
          <w:top w:val="nil"/>
          <w:left w:val="nil"/>
          <w:bottom w:val="nil"/>
          <w:right w:val="nil"/>
          <w:between w:val="nil"/>
        </w:pBdr>
        <w:spacing w:after="0"/>
        <w:rPr>
          <w:lang w:val="fr-FR"/>
        </w:rPr>
      </w:pPr>
      <w:r w:rsidRPr="0074599E">
        <w:rPr>
          <w:color w:val="000000"/>
          <w:lang w:val="fr-FR"/>
        </w:rPr>
        <w:t>d</w:t>
      </w:r>
      <w:r w:rsidR="003B08F5" w:rsidRPr="0074599E">
        <w:rPr>
          <w:color w:val="000000"/>
          <w:lang w:val="fr-FR"/>
        </w:rPr>
        <w:t>ialogue</w:t>
      </w:r>
      <w:r w:rsidR="0058293E">
        <w:rPr>
          <w:color w:val="000000"/>
          <w:lang w:val="fr-FR"/>
        </w:rPr>
        <w:t>s</w:t>
      </w:r>
      <w:r w:rsidR="003B08F5" w:rsidRPr="0074599E">
        <w:rPr>
          <w:color w:val="000000"/>
          <w:lang w:val="fr-FR"/>
        </w:rPr>
        <w:t xml:space="preserve"> </w:t>
      </w:r>
    </w:p>
    <w:p w14:paraId="37DFF625" w14:textId="4120CC9A" w:rsidR="00E37D96" w:rsidRPr="0074599E" w:rsidRDefault="001B69D0">
      <w:pPr>
        <w:numPr>
          <w:ilvl w:val="1"/>
          <w:numId w:val="42"/>
        </w:numPr>
        <w:pBdr>
          <w:top w:val="nil"/>
          <w:left w:val="nil"/>
          <w:bottom w:val="nil"/>
          <w:right w:val="nil"/>
          <w:between w:val="nil"/>
        </w:pBdr>
        <w:spacing w:after="0"/>
        <w:rPr>
          <w:lang w:val="fr-FR"/>
        </w:rPr>
      </w:pPr>
      <w:r w:rsidRPr="0074599E">
        <w:rPr>
          <w:color w:val="000000"/>
          <w:lang w:val="fr-FR"/>
        </w:rPr>
        <w:t>jeu</w:t>
      </w:r>
      <w:r w:rsidR="0058293E">
        <w:rPr>
          <w:color w:val="000000"/>
          <w:lang w:val="fr-FR"/>
        </w:rPr>
        <w:t>x</w:t>
      </w:r>
      <w:r w:rsidRPr="0074599E">
        <w:rPr>
          <w:color w:val="000000"/>
          <w:lang w:val="fr-FR"/>
        </w:rPr>
        <w:t xml:space="preserve"> de rôle</w:t>
      </w:r>
    </w:p>
    <w:p w14:paraId="25F2A995" w14:textId="35D8088E" w:rsidR="00E37D96" w:rsidRPr="0074599E" w:rsidRDefault="001B69D0">
      <w:pPr>
        <w:numPr>
          <w:ilvl w:val="1"/>
          <w:numId w:val="42"/>
        </w:numPr>
        <w:pBdr>
          <w:top w:val="nil"/>
          <w:left w:val="nil"/>
          <w:bottom w:val="nil"/>
          <w:right w:val="nil"/>
          <w:between w:val="nil"/>
        </w:pBdr>
        <w:spacing w:after="0"/>
        <w:rPr>
          <w:lang w:val="fr-FR"/>
        </w:rPr>
      </w:pPr>
      <w:r w:rsidRPr="0074599E">
        <w:rPr>
          <w:color w:val="000000"/>
          <w:lang w:val="fr-FR"/>
        </w:rPr>
        <w:t xml:space="preserve">travail </w:t>
      </w:r>
      <w:r w:rsidR="0058293E">
        <w:rPr>
          <w:color w:val="000000"/>
          <w:lang w:val="fr-FR"/>
        </w:rPr>
        <w:t xml:space="preserve">en </w:t>
      </w:r>
      <w:r w:rsidRPr="0074599E">
        <w:rPr>
          <w:color w:val="000000"/>
          <w:lang w:val="fr-FR"/>
        </w:rPr>
        <w:t>équipe</w:t>
      </w:r>
    </w:p>
    <w:p w14:paraId="69607F2F" w14:textId="762D6869" w:rsidR="00E37D96" w:rsidRPr="0074599E" w:rsidRDefault="00CF0408">
      <w:pPr>
        <w:numPr>
          <w:ilvl w:val="0"/>
          <w:numId w:val="42"/>
        </w:numPr>
        <w:pBdr>
          <w:top w:val="nil"/>
          <w:left w:val="nil"/>
          <w:bottom w:val="nil"/>
          <w:right w:val="nil"/>
          <w:between w:val="nil"/>
        </w:pBdr>
        <w:spacing w:after="0"/>
        <w:rPr>
          <w:color w:val="000000"/>
          <w:lang w:val="fr-FR"/>
        </w:rPr>
      </w:pPr>
      <w:r w:rsidRPr="0074599E">
        <w:rPr>
          <w:color w:val="000000"/>
          <w:lang w:val="fr-FR"/>
        </w:rPr>
        <w:t>Formation en ligne </w:t>
      </w:r>
      <w:r w:rsidR="003B08F5" w:rsidRPr="0074599E">
        <w:rPr>
          <w:color w:val="000000"/>
          <w:lang w:val="fr-FR"/>
        </w:rPr>
        <w:t xml:space="preserve">: </w:t>
      </w:r>
    </w:p>
    <w:p w14:paraId="1BF30958" w14:textId="4B07CAE9" w:rsidR="00CF0408" w:rsidRPr="0074599E" w:rsidRDefault="00CF0408">
      <w:pPr>
        <w:numPr>
          <w:ilvl w:val="1"/>
          <w:numId w:val="42"/>
        </w:numPr>
        <w:pBdr>
          <w:top w:val="nil"/>
          <w:left w:val="nil"/>
          <w:bottom w:val="nil"/>
          <w:right w:val="nil"/>
          <w:between w:val="nil"/>
        </w:pBdr>
        <w:spacing w:after="0"/>
        <w:rPr>
          <w:color w:val="000000"/>
          <w:lang w:val="fr-FR"/>
        </w:rPr>
      </w:pPr>
      <w:r w:rsidRPr="0074599E">
        <w:rPr>
          <w:color w:val="000000"/>
          <w:lang w:val="fr-FR"/>
        </w:rPr>
        <w:t>mise en œuvre pratique (par le biais de devoirs) de conseils prodigués en classe</w:t>
      </w:r>
    </w:p>
    <w:p w14:paraId="1164208C" w14:textId="49C79558" w:rsidR="00CF0408" w:rsidRPr="0074599E" w:rsidRDefault="00CF0408" w:rsidP="008B723B">
      <w:pPr>
        <w:numPr>
          <w:ilvl w:val="1"/>
          <w:numId w:val="42"/>
        </w:numPr>
        <w:pBdr>
          <w:top w:val="nil"/>
          <w:left w:val="nil"/>
          <w:bottom w:val="nil"/>
          <w:right w:val="nil"/>
          <w:between w:val="nil"/>
        </w:pBdr>
        <w:ind w:left="1434" w:hanging="357"/>
        <w:rPr>
          <w:color w:val="000000"/>
          <w:lang w:val="fr-FR"/>
        </w:rPr>
      </w:pPr>
      <w:r w:rsidRPr="0074599E">
        <w:rPr>
          <w:color w:val="000000"/>
          <w:lang w:val="fr-FR"/>
        </w:rPr>
        <w:t>des travaux collaboratifs</w:t>
      </w:r>
    </w:p>
    <w:p w14:paraId="339724EA" w14:textId="0DF15E99" w:rsidR="00E37D96" w:rsidRPr="0074599E" w:rsidRDefault="008B723B">
      <w:pPr>
        <w:pBdr>
          <w:top w:val="nil"/>
          <w:left w:val="nil"/>
          <w:bottom w:val="nil"/>
          <w:right w:val="nil"/>
          <w:between w:val="nil"/>
        </w:pBdr>
        <w:shd w:val="clear" w:color="auto" w:fill="DEEBF6"/>
        <w:rPr>
          <w:color w:val="000000"/>
          <w:lang w:val="fr-FR"/>
        </w:rPr>
      </w:pPr>
      <w:r w:rsidRPr="0074599E">
        <w:rPr>
          <w:b/>
          <w:color w:val="000000"/>
          <w:lang w:val="fr-FR"/>
        </w:rPr>
        <w:t>Support de formation </w:t>
      </w:r>
      <w:r w:rsidR="003B08F5" w:rsidRPr="0074599E">
        <w:rPr>
          <w:color w:val="000000"/>
          <w:lang w:val="fr-FR"/>
        </w:rPr>
        <w:t xml:space="preserve">: </w:t>
      </w:r>
    </w:p>
    <w:p w14:paraId="486FF9C0" w14:textId="7D222C3C" w:rsidR="00E37D96" w:rsidRPr="0074599E" w:rsidRDefault="008B723B">
      <w:pPr>
        <w:numPr>
          <w:ilvl w:val="0"/>
          <w:numId w:val="44"/>
        </w:numPr>
        <w:pBdr>
          <w:top w:val="nil"/>
          <w:left w:val="nil"/>
          <w:bottom w:val="nil"/>
          <w:right w:val="nil"/>
          <w:between w:val="nil"/>
        </w:pBdr>
        <w:spacing w:after="0"/>
        <w:rPr>
          <w:lang w:val="fr-FR"/>
        </w:rPr>
      </w:pPr>
      <w:r w:rsidRPr="0074599E">
        <w:rPr>
          <w:color w:val="000000"/>
          <w:lang w:val="fr-FR"/>
        </w:rPr>
        <w:t>Séances en présentiel </w:t>
      </w:r>
      <w:r w:rsidR="003B08F5" w:rsidRPr="0074599E">
        <w:rPr>
          <w:color w:val="000000"/>
          <w:lang w:val="fr-FR"/>
        </w:rPr>
        <w:t xml:space="preserve">: </w:t>
      </w:r>
    </w:p>
    <w:p w14:paraId="0ACD254D" w14:textId="4820F693" w:rsidR="00E37D96" w:rsidRPr="0074599E" w:rsidRDefault="008B723B">
      <w:pPr>
        <w:numPr>
          <w:ilvl w:val="1"/>
          <w:numId w:val="44"/>
        </w:numPr>
        <w:pBdr>
          <w:top w:val="nil"/>
          <w:left w:val="nil"/>
          <w:bottom w:val="nil"/>
          <w:right w:val="nil"/>
          <w:between w:val="nil"/>
        </w:pBdr>
        <w:spacing w:after="0"/>
        <w:rPr>
          <w:lang w:val="fr-FR"/>
        </w:rPr>
      </w:pPr>
      <w:r w:rsidRPr="0074599E">
        <w:rPr>
          <w:color w:val="000000"/>
          <w:lang w:val="fr-FR"/>
        </w:rPr>
        <w:t>présentations P</w:t>
      </w:r>
      <w:r w:rsidR="003B08F5" w:rsidRPr="0074599E">
        <w:rPr>
          <w:color w:val="000000"/>
          <w:lang w:val="fr-FR"/>
        </w:rPr>
        <w:t>owerPoint</w:t>
      </w:r>
    </w:p>
    <w:p w14:paraId="180C700E" w14:textId="1B8BA0DF" w:rsidR="00E37D96" w:rsidRPr="0074599E" w:rsidRDefault="008B723B">
      <w:pPr>
        <w:numPr>
          <w:ilvl w:val="0"/>
          <w:numId w:val="44"/>
        </w:numPr>
        <w:pBdr>
          <w:top w:val="nil"/>
          <w:left w:val="nil"/>
          <w:bottom w:val="nil"/>
          <w:right w:val="nil"/>
          <w:between w:val="nil"/>
        </w:pBdr>
        <w:spacing w:after="0"/>
        <w:rPr>
          <w:color w:val="000000"/>
          <w:lang w:val="fr-FR"/>
        </w:rPr>
      </w:pPr>
      <w:r w:rsidRPr="0074599E">
        <w:rPr>
          <w:color w:val="000000"/>
          <w:lang w:val="fr-FR"/>
        </w:rPr>
        <w:t>Séances en ligne </w:t>
      </w:r>
      <w:r w:rsidR="003B08F5" w:rsidRPr="0074599E">
        <w:rPr>
          <w:color w:val="000000"/>
          <w:lang w:val="fr-FR"/>
        </w:rPr>
        <w:t xml:space="preserve">: </w:t>
      </w:r>
    </w:p>
    <w:p w14:paraId="303377C4" w14:textId="6F76832A" w:rsidR="00E37D96" w:rsidRPr="0074599E" w:rsidRDefault="008B723B">
      <w:pPr>
        <w:numPr>
          <w:ilvl w:val="1"/>
          <w:numId w:val="44"/>
        </w:numPr>
        <w:pBdr>
          <w:top w:val="nil"/>
          <w:left w:val="nil"/>
          <w:bottom w:val="nil"/>
          <w:right w:val="nil"/>
          <w:between w:val="nil"/>
        </w:pBdr>
        <w:rPr>
          <w:color w:val="000000"/>
          <w:lang w:val="fr-FR"/>
        </w:rPr>
      </w:pPr>
      <w:r w:rsidRPr="0074599E">
        <w:rPr>
          <w:color w:val="000000"/>
          <w:lang w:val="fr-FR"/>
        </w:rPr>
        <w:t>devoirs en ligne sur la plateforme de formation</w:t>
      </w:r>
    </w:p>
    <w:p w14:paraId="41867A43" w14:textId="77777777" w:rsidR="00E37D96" w:rsidRPr="0074599E" w:rsidRDefault="00E37D96">
      <w:pPr>
        <w:pBdr>
          <w:top w:val="nil"/>
          <w:left w:val="nil"/>
          <w:bottom w:val="nil"/>
          <w:right w:val="nil"/>
          <w:between w:val="nil"/>
        </w:pBdr>
        <w:rPr>
          <w:lang w:val="fr-FR"/>
        </w:rPr>
      </w:pPr>
    </w:p>
    <w:p w14:paraId="0CA39092" w14:textId="77777777" w:rsidR="001729B7" w:rsidRPr="0074599E" w:rsidRDefault="001729B7">
      <w:pPr>
        <w:pBdr>
          <w:top w:val="nil"/>
          <w:left w:val="nil"/>
          <w:bottom w:val="nil"/>
          <w:right w:val="nil"/>
          <w:between w:val="nil"/>
        </w:pBdr>
        <w:rPr>
          <w:lang w:val="fr-FR"/>
        </w:rPr>
      </w:pPr>
    </w:p>
    <w:p w14:paraId="5D5BD4F9" w14:textId="595DC845" w:rsidR="00E37D96" w:rsidRPr="0074599E" w:rsidRDefault="00591A1C">
      <w:pPr>
        <w:pBdr>
          <w:top w:val="nil"/>
          <w:left w:val="nil"/>
          <w:bottom w:val="nil"/>
          <w:right w:val="nil"/>
          <w:between w:val="nil"/>
        </w:pBdr>
        <w:shd w:val="clear" w:color="auto" w:fill="DEEBF6"/>
        <w:rPr>
          <w:b/>
          <w:lang w:val="fr-FR"/>
        </w:rPr>
      </w:pPr>
      <w:r w:rsidRPr="0074599E">
        <w:rPr>
          <w:b/>
          <w:lang w:val="fr-FR"/>
        </w:rPr>
        <w:t>SÉANCE EN PRÉSENTIEL</w:t>
      </w:r>
      <w:r w:rsidR="003B08F5" w:rsidRPr="0074599E">
        <w:rPr>
          <w:b/>
          <w:lang w:val="fr-FR"/>
        </w:rPr>
        <w:t xml:space="preserve"> 5.</w:t>
      </w:r>
      <w:r w:rsidR="001729B7" w:rsidRPr="0074599E">
        <w:rPr>
          <w:b/>
          <w:lang w:val="fr-FR"/>
        </w:rPr>
        <w:t>1</w:t>
      </w:r>
      <w:r w:rsidRPr="0074599E">
        <w:rPr>
          <w:b/>
          <w:lang w:val="fr-FR"/>
        </w:rPr>
        <w:t> </w:t>
      </w:r>
      <w:r w:rsidR="003B08F5" w:rsidRPr="0074599E">
        <w:rPr>
          <w:b/>
          <w:lang w:val="fr-FR"/>
        </w:rPr>
        <w:t xml:space="preserve">: </w:t>
      </w:r>
      <w:r w:rsidR="008B1E91" w:rsidRPr="0074599E">
        <w:rPr>
          <w:b/>
          <w:lang w:val="fr-FR"/>
        </w:rPr>
        <w:t>LIGNES DIRECTRICES</w:t>
      </w:r>
      <w:r w:rsidR="003B08F5" w:rsidRPr="0074599E">
        <w:rPr>
          <w:b/>
          <w:lang w:val="fr-FR"/>
        </w:rPr>
        <w:t xml:space="preserve">, </w:t>
      </w:r>
      <w:r w:rsidR="008B1E91" w:rsidRPr="0074599E">
        <w:rPr>
          <w:b/>
          <w:lang w:val="fr-FR"/>
        </w:rPr>
        <w:t xml:space="preserve">DURÉE ET </w:t>
      </w:r>
      <w:r w:rsidR="00E07004" w:rsidRPr="0074599E">
        <w:rPr>
          <w:b/>
          <w:lang w:val="fr-FR"/>
        </w:rPr>
        <w:t>SUPPORTS</w:t>
      </w:r>
      <w:r w:rsidR="008B1E91" w:rsidRPr="0074599E">
        <w:rPr>
          <w:b/>
          <w:lang w:val="fr-FR"/>
        </w:rPr>
        <w:t xml:space="preserve"> –</w:t>
      </w:r>
      <w:r w:rsidR="003B08F5" w:rsidRPr="0074599E">
        <w:rPr>
          <w:b/>
          <w:lang w:val="fr-FR"/>
        </w:rPr>
        <w:t xml:space="preserve"> </w:t>
      </w:r>
      <w:r w:rsidR="008B1E91" w:rsidRPr="0074599E">
        <w:rPr>
          <w:b/>
          <w:lang w:val="fr-FR"/>
        </w:rPr>
        <w:t xml:space="preserve">COMMENT TROUVER </w:t>
      </w:r>
      <w:r w:rsidR="007E0234" w:rsidRPr="0074599E">
        <w:rPr>
          <w:b/>
          <w:lang w:val="fr-FR"/>
        </w:rPr>
        <w:t>D</w:t>
      </w:r>
      <w:r w:rsidR="008B1E91" w:rsidRPr="0074599E">
        <w:rPr>
          <w:b/>
          <w:lang w:val="fr-FR"/>
        </w:rPr>
        <w:t xml:space="preserve">ES INFORMATIONS </w:t>
      </w:r>
      <w:r w:rsidR="007E0234" w:rsidRPr="0074599E">
        <w:rPr>
          <w:b/>
          <w:lang w:val="fr-FR"/>
        </w:rPr>
        <w:t>SANITAIRES EN LIGNE</w:t>
      </w:r>
      <w:r w:rsidR="003B08F5" w:rsidRPr="0074599E">
        <w:rPr>
          <w:b/>
          <w:lang w:val="fr-FR"/>
        </w:rPr>
        <w:t xml:space="preserve"> (</w:t>
      </w:r>
      <w:r w:rsidR="008B1E91" w:rsidRPr="0074599E">
        <w:rPr>
          <w:b/>
          <w:lang w:val="fr-FR"/>
        </w:rPr>
        <w:t>jour 2</w:t>
      </w:r>
      <w:r w:rsidR="003B08F5" w:rsidRPr="0074599E">
        <w:rPr>
          <w:b/>
          <w:lang w:val="fr-FR"/>
        </w:rPr>
        <w:t>)</w:t>
      </w:r>
    </w:p>
    <w:p w14:paraId="270640A8" w14:textId="02B2598A" w:rsidR="00E37D96" w:rsidRPr="0074599E" w:rsidRDefault="007C6A7F">
      <w:pPr>
        <w:pBdr>
          <w:top w:val="nil"/>
          <w:left w:val="nil"/>
          <w:bottom w:val="nil"/>
          <w:right w:val="nil"/>
          <w:between w:val="nil"/>
        </w:pBdr>
        <w:rPr>
          <w:b/>
          <w:lang w:val="fr-FR"/>
        </w:rPr>
      </w:pPr>
      <w:r w:rsidRPr="0074599E">
        <w:rPr>
          <w:b/>
          <w:lang w:val="fr-FR"/>
        </w:rPr>
        <w:t>Section</w:t>
      </w:r>
      <w:r w:rsidR="003B08F5" w:rsidRPr="0074599E">
        <w:rPr>
          <w:b/>
          <w:lang w:val="fr-FR"/>
        </w:rPr>
        <w:t xml:space="preserve"> 5.</w:t>
      </w:r>
      <w:r w:rsidR="001729B7" w:rsidRPr="0074599E">
        <w:rPr>
          <w:b/>
          <w:lang w:val="fr-FR"/>
        </w:rPr>
        <w:t>1</w:t>
      </w:r>
      <w:r w:rsidR="003B08F5" w:rsidRPr="0074599E">
        <w:rPr>
          <w:b/>
          <w:lang w:val="fr-FR"/>
        </w:rPr>
        <w:t xml:space="preserve">.1 </w:t>
      </w:r>
      <w:r w:rsidR="00BA1111" w:rsidRPr="0074599E">
        <w:rPr>
          <w:b/>
          <w:lang w:val="fr-FR"/>
        </w:rPr>
        <w:t>Introduction</w:t>
      </w:r>
      <w:r w:rsidR="003B08F5" w:rsidRPr="0074599E">
        <w:rPr>
          <w:b/>
          <w:lang w:val="fr-FR"/>
        </w:rPr>
        <w:t xml:space="preserve"> </w:t>
      </w:r>
    </w:p>
    <w:p w14:paraId="04C0C349" w14:textId="4BBD0237" w:rsidR="007E0234" w:rsidRPr="0074599E" w:rsidRDefault="007E0234">
      <w:pPr>
        <w:pBdr>
          <w:top w:val="nil"/>
          <w:left w:val="nil"/>
          <w:bottom w:val="nil"/>
          <w:right w:val="nil"/>
          <w:between w:val="nil"/>
        </w:pBdr>
        <w:rPr>
          <w:lang w:val="fr-FR"/>
        </w:rPr>
      </w:pPr>
      <w:r w:rsidRPr="0074599E">
        <w:rPr>
          <w:lang w:val="fr-FR"/>
        </w:rPr>
        <w:t xml:space="preserve">Une fois que les participants sont </w:t>
      </w:r>
      <w:r w:rsidR="00DD32AF" w:rsidRPr="0074599E">
        <w:rPr>
          <w:lang w:val="fr-FR"/>
        </w:rPr>
        <w:t xml:space="preserve">arrivés dans la salle de classe, </w:t>
      </w:r>
      <w:r w:rsidR="00694A45">
        <w:rPr>
          <w:lang w:val="fr-FR"/>
        </w:rPr>
        <w:t>le formateur/la formatrice</w:t>
      </w:r>
      <w:r w:rsidR="00DD32AF" w:rsidRPr="0074599E">
        <w:rPr>
          <w:lang w:val="fr-FR"/>
        </w:rPr>
        <w:t xml:space="preserve"> commence par présenter la séance, et notamment </w:t>
      </w:r>
      <w:r w:rsidR="00BA1111" w:rsidRPr="0074599E">
        <w:rPr>
          <w:lang w:val="fr-FR"/>
        </w:rPr>
        <w:t>l</w:t>
      </w:r>
      <w:r w:rsidR="00DD32AF" w:rsidRPr="0074599E">
        <w:rPr>
          <w:lang w:val="fr-FR"/>
        </w:rPr>
        <w:t xml:space="preserve">es objectifs, </w:t>
      </w:r>
      <w:r w:rsidR="00BA1111" w:rsidRPr="0074599E">
        <w:rPr>
          <w:lang w:val="fr-FR"/>
        </w:rPr>
        <w:t>l</w:t>
      </w:r>
      <w:r w:rsidR="00DD32AF" w:rsidRPr="0074599E">
        <w:rPr>
          <w:lang w:val="fr-FR"/>
        </w:rPr>
        <w:t xml:space="preserve">es activités et </w:t>
      </w:r>
      <w:r w:rsidR="00BA1111" w:rsidRPr="0074599E">
        <w:rPr>
          <w:lang w:val="fr-FR"/>
        </w:rPr>
        <w:t>le</w:t>
      </w:r>
      <w:r w:rsidR="00DD32AF" w:rsidRPr="0074599E">
        <w:rPr>
          <w:lang w:val="fr-FR"/>
        </w:rPr>
        <w:t xml:space="preserve"> planning de celle-ci. </w:t>
      </w:r>
      <w:r w:rsidR="00BB7AED" w:rsidRPr="0074599E">
        <w:rPr>
          <w:lang w:val="fr-FR"/>
        </w:rPr>
        <w:t>Il</w:t>
      </w:r>
      <w:r w:rsidR="00694A45">
        <w:rPr>
          <w:lang w:val="fr-FR"/>
        </w:rPr>
        <w:t>/</w:t>
      </w:r>
      <w:r w:rsidR="00722438">
        <w:rPr>
          <w:lang w:val="fr-FR"/>
        </w:rPr>
        <w:t>e</w:t>
      </w:r>
      <w:r w:rsidR="00694A45">
        <w:rPr>
          <w:lang w:val="fr-FR"/>
        </w:rPr>
        <w:t>lle</w:t>
      </w:r>
      <w:r w:rsidR="00DD32AF" w:rsidRPr="0074599E">
        <w:rPr>
          <w:lang w:val="fr-FR"/>
        </w:rPr>
        <w:t xml:space="preserve"> explique à nouveau son rôle</w:t>
      </w:r>
      <w:r w:rsidR="00E65D0A" w:rsidRPr="0074599E">
        <w:rPr>
          <w:lang w:val="fr-FR"/>
        </w:rPr>
        <w:t xml:space="preserve">, </w:t>
      </w:r>
      <w:r w:rsidR="00DD32AF" w:rsidRPr="0074599E">
        <w:rPr>
          <w:lang w:val="fr-FR"/>
        </w:rPr>
        <w:t>présente</w:t>
      </w:r>
      <w:r w:rsidR="00BB7AED" w:rsidRPr="0074599E">
        <w:rPr>
          <w:lang w:val="fr-FR"/>
        </w:rPr>
        <w:t xml:space="preserve"> </w:t>
      </w:r>
      <w:r w:rsidR="00DD32AF" w:rsidRPr="0074599E">
        <w:rPr>
          <w:lang w:val="fr-FR"/>
        </w:rPr>
        <w:t xml:space="preserve">les pairs et le personnel médical présents </w:t>
      </w:r>
      <w:r w:rsidR="00694A45">
        <w:rPr>
          <w:lang w:val="fr-FR"/>
        </w:rPr>
        <w:t>et</w:t>
      </w:r>
      <w:r w:rsidR="00E65D0A" w:rsidRPr="0074599E">
        <w:rPr>
          <w:lang w:val="fr-FR"/>
        </w:rPr>
        <w:t xml:space="preserve"> expliqu</w:t>
      </w:r>
      <w:r w:rsidR="00694A45">
        <w:rPr>
          <w:lang w:val="fr-FR"/>
        </w:rPr>
        <w:t>e</w:t>
      </w:r>
      <w:r w:rsidR="00BB7AED" w:rsidRPr="0074599E">
        <w:rPr>
          <w:lang w:val="fr-FR"/>
        </w:rPr>
        <w:t xml:space="preserve"> également</w:t>
      </w:r>
      <w:r w:rsidR="00BA1111" w:rsidRPr="0074599E">
        <w:rPr>
          <w:lang w:val="fr-FR"/>
        </w:rPr>
        <w:t xml:space="preserve"> leur rôle. Le but de cette introduction est</w:t>
      </w:r>
      <w:r w:rsidR="00497F68" w:rsidRPr="0074599E">
        <w:rPr>
          <w:lang w:val="fr-FR"/>
        </w:rPr>
        <w:t xml:space="preserve"> de</w:t>
      </w:r>
      <w:r w:rsidR="00BA1111" w:rsidRPr="0074599E">
        <w:rPr>
          <w:lang w:val="fr-FR"/>
        </w:rPr>
        <w:t> :</w:t>
      </w:r>
    </w:p>
    <w:p w14:paraId="172B03A8" w14:textId="40D4AAE4" w:rsidR="00497F68" w:rsidRPr="0074599E" w:rsidRDefault="00497F68">
      <w:pPr>
        <w:numPr>
          <w:ilvl w:val="0"/>
          <w:numId w:val="33"/>
        </w:numPr>
        <w:pBdr>
          <w:top w:val="nil"/>
          <w:left w:val="nil"/>
          <w:bottom w:val="nil"/>
          <w:right w:val="nil"/>
          <w:between w:val="nil"/>
        </w:pBdr>
        <w:spacing w:after="0"/>
        <w:rPr>
          <w:lang w:val="fr-FR"/>
        </w:rPr>
      </w:pPr>
      <w:r w:rsidRPr="0074599E">
        <w:rPr>
          <w:lang w:val="fr-FR"/>
        </w:rPr>
        <w:t>donner un aperçu de la séance de formation</w:t>
      </w:r>
    </w:p>
    <w:p w14:paraId="27AC1F75" w14:textId="2E78C3DE" w:rsidR="00497F68" w:rsidRPr="0074599E" w:rsidRDefault="00497F68">
      <w:pPr>
        <w:numPr>
          <w:ilvl w:val="0"/>
          <w:numId w:val="33"/>
        </w:numPr>
        <w:pBdr>
          <w:top w:val="nil"/>
          <w:left w:val="nil"/>
          <w:bottom w:val="nil"/>
          <w:right w:val="nil"/>
          <w:between w:val="nil"/>
        </w:pBdr>
        <w:spacing w:after="0"/>
        <w:rPr>
          <w:lang w:val="fr-FR"/>
        </w:rPr>
      </w:pPr>
      <w:r w:rsidRPr="0074599E">
        <w:rPr>
          <w:lang w:val="fr-FR"/>
        </w:rPr>
        <w:t>présenter</w:t>
      </w:r>
      <w:r w:rsidR="00E07004" w:rsidRPr="0074599E">
        <w:rPr>
          <w:lang w:val="fr-FR"/>
        </w:rPr>
        <w:t xml:space="preserve"> </w:t>
      </w:r>
      <w:r w:rsidRPr="0074599E">
        <w:rPr>
          <w:lang w:val="fr-FR"/>
        </w:rPr>
        <w:t>les activités de formation</w:t>
      </w:r>
      <w:r w:rsidR="00F8603C" w:rsidRPr="0074599E">
        <w:rPr>
          <w:lang w:val="fr-FR"/>
        </w:rPr>
        <w:t xml:space="preserve"> </w:t>
      </w:r>
      <w:r w:rsidR="006D5954">
        <w:rPr>
          <w:lang w:val="fr-FR"/>
        </w:rPr>
        <w:t>dans leur ensemble</w:t>
      </w:r>
    </w:p>
    <w:p w14:paraId="593C822B" w14:textId="77777777" w:rsidR="00E07004" w:rsidRPr="0074599E" w:rsidRDefault="00E07004">
      <w:pPr>
        <w:pBdr>
          <w:top w:val="nil"/>
          <w:left w:val="nil"/>
          <w:bottom w:val="nil"/>
          <w:right w:val="nil"/>
          <w:between w:val="nil"/>
        </w:pBdr>
        <w:spacing w:after="0"/>
        <w:ind w:left="720"/>
        <w:rPr>
          <w:color w:val="000000"/>
          <w:lang w:val="fr-FR"/>
        </w:rPr>
      </w:pPr>
    </w:p>
    <w:p w14:paraId="087CEFBA" w14:textId="1AC079DF" w:rsidR="00E37D96" w:rsidRPr="0074599E" w:rsidRDefault="00E07004">
      <w:pPr>
        <w:numPr>
          <w:ilvl w:val="0"/>
          <w:numId w:val="32"/>
        </w:numPr>
        <w:pBdr>
          <w:top w:val="nil"/>
          <w:left w:val="nil"/>
          <w:bottom w:val="nil"/>
          <w:right w:val="nil"/>
          <w:between w:val="nil"/>
        </w:pBdr>
        <w:spacing w:after="0"/>
        <w:rPr>
          <w:lang w:val="fr-FR"/>
        </w:rPr>
      </w:pPr>
      <w:r w:rsidRPr="0074599E">
        <w:rPr>
          <w:b/>
          <w:color w:val="000000"/>
          <w:lang w:val="fr-FR"/>
        </w:rPr>
        <w:lastRenderedPageBreak/>
        <w:t>Durée </w:t>
      </w:r>
      <w:r w:rsidR="003B08F5" w:rsidRPr="0074599E">
        <w:rPr>
          <w:color w:val="000000"/>
          <w:lang w:val="fr-FR"/>
        </w:rPr>
        <w:t xml:space="preserve">: 10 minutes </w:t>
      </w:r>
    </w:p>
    <w:p w14:paraId="3C056FCA" w14:textId="0865EE79" w:rsidR="00E37D96" w:rsidRPr="0074599E" w:rsidRDefault="00E07004">
      <w:pPr>
        <w:numPr>
          <w:ilvl w:val="0"/>
          <w:numId w:val="32"/>
        </w:numPr>
        <w:pBdr>
          <w:top w:val="nil"/>
          <w:left w:val="nil"/>
          <w:bottom w:val="nil"/>
          <w:right w:val="nil"/>
          <w:between w:val="nil"/>
        </w:pBdr>
        <w:rPr>
          <w:lang w:val="fr-FR"/>
        </w:rPr>
      </w:pPr>
      <w:r w:rsidRPr="0074599E">
        <w:rPr>
          <w:b/>
          <w:color w:val="000000"/>
          <w:lang w:val="fr-FR"/>
        </w:rPr>
        <w:t>Support </w:t>
      </w:r>
      <w:r w:rsidR="003B08F5" w:rsidRPr="0074599E">
        <w:rPr>
          <w:color w:val="000000"/>
          <w:lang w:val="fr-FR"/>
        </w:rPr>
        <w:t xml:space="preserve">: </w:t>
      </w:r>
      <w:r w:rsidR="007C6A7F" w:rsidRPr="0074599E">
        <w:rPr>
          <w:color w:val="000000"/>
          <w:lang w:val="fr-FR"/>
        </w:rPr>
        <w:t>M</w:t>
      </w:r>
      <w:r w:rsidR="00836BE6" w:rsidRPr="0074599E">
        <w:rPr>
          <w:color w:val="000000"/>
          <w:lang w:val="fr-FR"/>
        </w:rPr>
        <w:t>odule 5</w:t>
      </w:r>
      <w:r w:rsidR="00F83EA0" w:rsidRPr="0074599E">
        <w:rPr>
          <w:color w:val="000000"/>
          <w:lang w:val="fr-FR"/>
        </w:rPr>
        <w:t xml:space="preserve"> – 5.2.1 </w:t>
      </w:r>
      <w:r w:rsidRPr="0074599E">
        <w:rPr>
          <w:color w:val="000000"/>
          <w:lang w:val="fr-FR"/>
        </w:rPr>
        <w:t>Introduction</w:t>
      </w:r>
      <w:r w:rsidR="00F83EA0" w:rsidRPr="0074599E">
        <w:rPr>
          <w:color w:val="000000"/>
          <w:lang w:val="fr-FR"/>
        </w:rPr>
        <w:t xml:space="preserve"> (</w:t>
      </w:r>
      <w:r w:rsidR="003B08F5" w:rsidRPr="0074599E">
        <w:rPr>
          <w:color w:val="000000"/>
          <w:lang w:val="fr-FR"/>
        </w:rPr>
        <w:t>PPT</w:t>
      </w:r>
      <w:r w:rsidR="00F83EA0" w:rsidRPr="0074599E">
        <w:rPr>
          <w:color w:val="000000"/>
          <w:lang w:val="fr-FR"/>
        </w:rPr>
        <w:t>)</w:t>
      </w:r>
      <w:r w:rsidR="003B08F5" w:rsidRPr="0074599E">
        <w:rPr>
          <w:color w:val="000000"/>
          <w:lang w:val="fr-FR"/>
        </w:rPr>
        <w:t xml:space="preserve"> </w:t>
      </w:r>
    </w:p>
    <w:p w14:paraId="379E5B38" w14:textId="4E329FC9" w:rsidR="00E37D96" w:rsidRPr="0074599E" w:rsidRDefault="007C6A7F">
      <w:pPr>
        <w:pBdr>
          <w:top w:val="nil"/>
          <w:left w:val="nil"/>
          <w:bottom w:val="nil"/>
          <w:right w:val="nil"/>
          <w:between w:val="nil"/>
        </w:pBdr>
        <w:rPr>
          <w:b/>
          <w:lang w:val="fr-FR"/>
        </w:rPr>
      </w:pPr>
      <w:r w:rsidRPr="0074599E">
        <w:rPr>
          <w:b/>
          <w:lang w:val="fr-FR"/>
        </w:rPr>
        <w:t>Section</w:t>
      </w:r>
      <w:r w:rsidR="003B08F5" w:rsidRPr="0074599E">
        <w:rPr>
          <w:b/>
          <w:lang w:val="fr-FR"/>
        </w:rPr>
        <w:t xml:space="preserve"> </w:t>
      </w:r>
      <w:r w:rsidR="003B08F5" w:rsidRPr="00A33575">
        <w:rPr>
          <w:b/>
          <w:highlight w:val="yellow"/>
          <w:lang w:val="fr-FR"/>
        </w:rPr>
        <w:t>5.</w:t>
      </w:r>
      <w:r w:rsidR="001729B7" w:rsidRPr="00A33575">
        <w:rPr>
          <w:b/>
          <w:highlight w:val="yellow"/>
          <w:lang w:val="fr-FR"/>
        </w:rPr>
        <w:t>1</w:t>
      </w:r>
      <w:r w:rsidR="003B08F5" w:rsidRPr="00A33575">
        <w:rPr>
          <w:b/>
          <w:highlight w:val="yellow"/>
          <w:lang w:val="fr-FR"/>
        </w:rPr>
        <w:t>.</w:t>
      </w:r>
      <w:r w:rsidR="003B08F5" w:rsidRPr="0074599E">
        <w:rPr>
          <w:b/>
          <w:lang w:val="fr-FR"/>
        </w:rPr>
        <w:t xml:space="preserve">2 </w:t>
      </w:r>
      <w:r w:rsidR="00E85E64">
        <w:rPr>
          <w:b/>
          <w:lang w:val="fr-FR"/>
        </w:rPr>
        <w:t>Travail</w:t>
      </w:r>
      <w:r w:rsidR="00E07004" w:rsidRPr="0074599E">
        <w:rPr>
          <w:b/>
          <w:lang w:val="fr-FR"/>
        </w:rPr>
        <w:t xml:space="preserve"> de groupe</w:t>
      </w:r>
      <w:r w:rsidR="003B08F5" w:rsidRPr="0074599E">
        <w:rPr>
          <w:b/>
          <w:lang w:val="fr-FR"/>
        </w:rPr>
        <w:t xml:space="preserve"> – </w:t>
      </w:r>
      <w:r w:rsidR="00E07004" w:rsidRPr="0074599E">
        <w:rPr>
          <w:b/>
          <w:lang w:val="fr-FR"/>
        </w:rPr>
        <w:t>Quel genre d’information peut-on trouver en ligne </w:t>
      </w:r>
      <w:r w:rsidR="003B08F5" w:rsidRPr="0074599E">
        <w:rPr>
          <w:b/>
          <w:lang w:val="fr-FR"/>
        </w:rPr>
        <w:t xml:space="preserve">? </w:t>
      </w:r>
    </w:p>
    <w:p w14:paraId="757F9C6E" w14:textId="32D2E491" w:rsidR="000B7C6F" w:rsidRPr="0074599E" w:rsidRDefault="000B7C6F">
      <w:pPr>
        <w:pBdr>
          <w:top w:val="nil"/>
          <w:left w:val="nil"/>
          <w:bottom w:val="nil"/>
          <w:right w:val="nil"/>
          <w:between w:val="nil"/>
        </w:pBdr>
        <w:rPr>
          <w:lang w:val="fr-FR"/>
        </w:rPr>
      </w:pPr>
      <w:r w:rsidRPr="0074599E">
        <w:rPr>
          <w:lang w:val="fr-FR"/>
        </w:rPr>
        <w:t xml:space="preserve">Le </w:t>
      </w:r>
      <w:r w:rsidR="00694A45">
        <w:rPr>
          <w:lang w:val="fr-FR"/>
        </w:rPr>
        <w:t>formateur/la formatrice</w:t>
      </w:r>
      <w:r w:rsidRPr="0074599E">
        <w:rPr>
          <w:lang w:val="fr-FR"/>
        </w:rPr>
        <w:t xml:space="preserve"> </w:t>
      </w:r>
      <w:r w:rsidR="00447EAB" w:rsidRPr="0074599E">
        <w:rPr>
          <w:lang w:val="fr-FR"/>
        </w:rPr>
        <w:t>commence en partant du principe que tout le monde a déjà tenté de chercher des informations de santé en ligne. Il</w:t>
      </w:r>
      <w:r w:rsidR="00360C60">
        <w:rPr>
          <w:lang w:val="fr-FR"/>
        </w:rPr>
        <w:t>/</w:t>
      </w:r>
      <w:r w:rsidR="00722438">
        <w:rPr>
          <w:lang w:val="fr-FR"/>
        </w:rPr>
        <w:t>e</w:t>
      </w:r>
      <w:r w:rsidR="00360C60">
        <w:rPr>
          <w:lang w:val="fr-FR"/>
        </w:rPr>
        <w:t>lle</w:t>
      </w:r>
      <w:r w:rsidR="00447EAB" w:rsidRPr="0074599E">
        <w:rPr>
          <w:lang w:val="fr-FR"/>
        </w:rPr>
        <w:t xml:space="preserve"> demande aux participants de choisir </w:t>
      </w:r>
      <w:r w:rsidR="003D20A3" w:rsidRPr="0074599E">
        <w:rPr>
          <w:lang w:val="fr-FR"/>
        </w:rPr>
        <w:t xml:space="preserve">un </w:t>
      </w:r>
      <w:r w:rsidR="00DD53F5">
        <w:rPr>
          <w:lang w:val="fr-FR"/>
        </w:rPr>
        <w:t>problème de santé</w:t>
      </w:r>
      <w:r w:rsidR="003D20A3" w:rsidRPr="0074599E">
        <w:rPr>
          <w:lang w:val="fr-FR"/>
        </w:rPr>
        <w:t xml:space="preserve"> </w:t>
      </w:r>
      <w:r w:rsidR="00447EAB" w:rsidRPr="0074599E">
        <w:rPr>
          <w:lang w:val="fr-FR"/>
        </w:rPr>
        <w:t>connu et courant (</w:t>
      </w:r>
      <w:r w:rsidR="003D20A3" w:rsidRPr="0074599E">
        <w:rPr>
          <w:lang w:val="fr-FR"/>
        </w:rPr>
        <w:t>mal de tête, hématomes,</w:t>
      </w:r>
      <w:r w:rsidR="00447EAB" w:rsidRPr="0074599E">
        <w:rPr>
          <w:lang w:val="fr-FR"/>
        </w:rPr>
        <w:t xml:space="preserve"> grippe</w:t>
      </w:r>
      <w:r w:rsidR="003D20A3" w:rsidRPr="0074599E">
        <w:rPr>
          <w:lang w:val="fr-FR"/>
        </w:rPr>
        <w:t xml:space="preserve">…) et </w:t>
      </w:r>
      <w:r w:rsidR="00740A4C" w:rsidRPr="0074599E">
        <w:rPr>
          <w:lang w:val="fr-FR"/>
        </w:rPr>
        <w:t xml:space="preserve">les invite à noter leurs réponses sur des cartes de couleur différentes (une couleur par </w:t>
      </w:r>
      <w:r w:rsidR="00E7291A">
        <w:rPr>
          <w:lang w:val="fr-FR"/>
        </w:rPr>
        <w:t>problème de santé</w:t>
      </w:r>
      <w:r w:rsidR="00740A4C" w:rsidRPr="0074599E">
        <w:rPr>
          <w:lang w:val="fr-FR"/>
        </w:rPr>
        <w:t>). Puis il</w:t>
      </w:r>
      <w:r w:rsidR="00360C60">
        <w:rPr>
          <w:lang w:val="fr-FR"/>
        </w:rPr>
        <w:t>/elle</w:t>
      </w:r>
      <w:r w:rsidR="00740A4C" w:rsidRPr="0074599E">
        <w:rPr>
          <w:lang w:val="fr-FR"/>
        </w:rPr>
        <w:t xml:space="preserve"> </w:t>
      </w:r>
      <w:r w:rsidR="003728D2" w:rsidRPr="0074599E">
        <w:rPr>
          <w:lang w:val="fr-FR"/>
        </w:rPr>
        <w:t>épingle</w:t>
      </w:r>
      <w:r w:rsidR="00740A4C" w:rsidRPr="0074599E">
        <w:rPr>
          <w:lang w:val="fr-FR"/>
        </w:rPr>
        <w:t xml:space="preserve"> les cartes sur un tableau</w:t>
      </w:r>
      <w:r w:rsidR="003728D2" w:rsidRPr="0074599E">
        <w:rPr>
          <w:lang w:val="fr-FR"/>
        </w:rPr>
        <w:t xml:space="preserve"> d’affichage</w:t>
      </w:r>
      <w:r w:rsidR="00740A4C" w:rsidRPr="0074599E">
        <w:rPr>
          <w:lang w:val="fr-FR"/>
        </w:rPr>
        <w:t>.</w:t>
      </w:r>
    </w:p>
    <w:p w14:paraId="12A65432" w14:textId="6B5C7469" w:rsidR="00E37D96" w:rsidRPr="0074599E" w:rsidRDefault="003728D2">
      <w:pPr>
        <w:numPr>
          <w:ilvl w:val="0"/>
          <w:numId w:val="34"/>
        </w:numPr>
        <w:pBdr>
          <w:top w:val="nil"/>
          <w:left w:val="nil"/>
          <w:bottom w:val="nil"/>
          <w:right w:val="nil"/>
          <w:between w:val="nil"/>
        </w:pBdr>
        <w:spacing w:after="0"/>
        <w:rPr>
          <w:lang w:val="fr-FR"/>
        </w:rPr>
      </w:pPr>
      <w:r w:rsidRPr="0074599E">
        <w:rPr>
          <w:b/>
          <w:color w:val="000000"/>
          <w:lang w:val="fr-FR"/>
        </w:rPr>
        <w:t>Durée </w:t>
      </w:r>
      <w:r w:rsidR="003B08F5" w:rsidRPr="0074599E">
        <w:rPr>
          <w:color w:val="000000"/>
          <w:lang w:val="fr-FR"/>
        </w:rPr>
        <w:t xml:space="preserve">: 45 minutes </w:t>
      </w:r>
    </w:p>
    <w:p w14:paraId="2A846478" w14:textId="2F985B0C" w:rsidR="00716323" w:rsidRPr="0074599E" w:rsidRDefault="003728D2">
      <w:pPr>
        <w:numPr>
          <w:ilvl w:val="0"/>
          <w:numId w:val="34"/>
        </w:numPr>
        <w:pBdr>
          <w:top w:val="nil"/>
          <w:left w:val="nil"/>
          <w:bottom w:val="nil"/>
          <w:right w:val="nil"/>
          <w:between w:val="nil"/>
        </w:pBdr>
        <w:rPr>
          <w:lang w:val="fr-FR"/>
        </w:rPr>
      </w:pPr>
      <w:r w:rsidRPr="0074599E">
        <w:rPr>
          <w:b/>
          <w:color w:val="000000"/>
          <w:lang w:val="fr-FR"/>
        </w:rPr>
        <w:t>Support</w:t>
      </w:r>
      <w:r w:rsidR="00937FE1" w:rsidRPr="0074599E">
        <w:rPr>
          <w:b/>
          <w:color w:val="000000"/>
          <w:lang w:val="fr-FR"/>
        </w:rPr>
        <w:t>s</w:t>
      </w:r>
      <w:r w:rsidRPr="0074599E">
        <w:rPr>
          <w:b/>
          <w:color w:val="000000"/>
          <w:lang w:val="fr-FR"/>
        </w:rPr>
        <w:t> </w:t>
      </w:r>
      <w:r w:rsidR="003B08F5" w:rsidRPr="0074599E">
        <w:rPr>
          <w:color w:val="000000"/>
          <w:lang w:val="fr-FR"/>
        </w:rPr>
        <w:t xml:space="preserve">: </w:t>
      </w:r>
    </w:p>
    <w:p w14:paraId="2AB9BC87" w14:textId="7C545094" w:rsidR="00716323" w:rsidRPr="0074599E" w:rsidRDefault="003728D2" w:rsidP="00716323">
      <w:pPr>
        <w:numPr>
          <w:ilvl w:val="1"/>
          <w:numId w:val="34"/>
        </w:numPr>
        <w:pBdr>
          <w:top w:val="nil"/>
          <w:left w:val="nil"/>
          <w:bottom w:val="nil"/>
          <w:right w:val="nil"/>
          <w:between w:val="nil"/>
        </w:pBdr>
        <w:rPr>
          <w:lang w:val="fr-FR"/>
        </w:rPr>
      </w:pPr>
      <w:r w:rsidRPr="0074599E">
        <w:rPr>
          <w:color w:val="000000"/>
          <w:lang w:val="fr-FR"/>
        </w:rPr>
        <w:t>cartes, tableau d’affichage et épingles</w:t>
      </w:r>
      <w:r w:rsidR="000447E9" w:rsidRPr="0074599E">
        <w:rPr>
          <w:color w:val="000000"/>
          <w:lang w:val="fr-FR"/>
        </w:rPr>
        <w:t>,</w:t>
      </w:r>
    </w:p>
    <w:p w14:paraId="11F8D078" w14:textId="70498143" w:rsidR="00E37D96" w:rsidRPr="0074599E" w:rsidRDefault="000447E9" w:rsidP="00FD0053">
      <w:pPr>
        <w:numPr>
          <w:ilvl w:val="1"/>
          <w:numId w:val="34"/>
        </w:numPr>
        <w:pBdr>
          <w:top w:val="nil"/>
          <w:left w:val="nil"/>
          <w:bottom w:val="nil"/>
          <w:right w:val="nil"/>
          <w:between w:val="nil"/>
        </w:pBdr>
        <w:rPr>
          <w:lang w:val="fr-FR"/>
        </w:rPr>
      </w:pPr>
      <w:r w:rsidRPr="0074599E">
        <w:rPr>
          <w:color w:val="000000"/>
          <w:lang w:val="fr-FR"/>
        </w:rPr>
        <w:t xml:space="preserve"> </w:t>
      </w:r>
      <w:r w:rsidR="007C6A7F" w:rsidRPr="0074599E">
        <w:rPr>
          <w:color w:val="000000"/>
          <w:lang w:val="fr-FR"/>
        </w:rPr>
        <w:t>M</w:t>
      </w:r>
      <w:r w:rsidRPr="0074599E">
        <w:rPr>
          <w:color w:val="000000"/>
          <w:lang w:val="fr-FR"/>
        </w:rPr>
        <w:t>odule 5 – 5.2.2</w:t>
      </w:r>
      <w:r w:rsidR="0061203A" w:rsidRPr="0074599E">
        <w:rPr>
          <w:color w:val="000000"/>
          <w:lang w:val="fr-FR"/>
        </w:rPr>
        <w:t xml:space="preserve"> </w:t>
      </w:r>
      <w:r w:rsidR="003728D2" w:rsidRPr="0074599E">
        <w:rPr>
          <w:color w:val="000000"/>
          <w:lang w:val="fr-FR"/>
        </w:rPr>
        <w:t>et</w:t>
      </w:r>
      <w:r w:rsidR="0061203A" w:rsidRPr="0074599E">
        <w:rPr>
          <w:color w:val="000000"/>
          <w:lang w:val="fr-FR"/>
        </w:rPr>
        <w:t xml:space="preserve"> </w:t>
      </w:r>
      <w:r w:rsidR="00CC07C7" w:rsidRPr="0074599E">
        <w:rPr>
          <w:color w:val="000000"/>
          <w:lang w:val="fr-FR"/>
        </w:rPr>
        <w:t>5.2.3 Comment</w:t>
      </w:r>
      <w:r w:rsidR="003728D2" w:rsidRPr="0074599E">
        <w:rPr>
          <w:color w:val="000000"/>
          <w:lang w:val="fr-FR"/>
        </w:rPr>
        <w:t xml:space="preserve"> trouver des informations sanitaires en ligne</w:t>
      </w:r>
      <w:r w:rsidRPr="0074599E">
        <w:rPr>
          <w:color w:val="000000"/>
          <w:lang w:val="fr-FR"/>
        </w:rPr>
        <w:t xml:space="preserve"> (</w:t>
      </w:r>
      <w:r w:rsidR="003B08F5" w:rsidRPr="0074599E">
        <w:rPr>
          <w:color w:val="000000"/>
          <w:lang w:val="fr-FR"/>
        </w:rPr>
        <w:t>PPT</w:t>
      </w:r>
      <w:r w:rsidRPr="0074599E">
        <w:rPr>
          <w:color w:val="000000"/>
          <w:lang w:val="fr-FR"/>
        </w:rPr>
        <w:t>)</w:t>
      </w:r>
    </w:p>
    <w:p w14:paraId="116237F4" w14:textId="562E37C0" w:rsidR="00E37D96" w:rsidRPr="0074599E" w:rsidRDefault="00CC07C7">
      <w:pPr>
        <w:pBdr>
          <w:top w:val="nil"/>
          <w:left w:val="nil"/>
          <w:bottom w:val="nil"/>
          <w:right w:val="nil"/>
          <w:between w:val="nil"/>
        </w:pBdr>
        <w:rPr>
          <w:b/>
          <w:lang w:val="fr-FR"/>
        </w:rPr>
      </w:pPr>
      <w:r w:rsidRPr="0074599E">
        <w:rPr>
          <w:b/>
          <w:lang w:val="fr-FR"/>
        </w:rPr>
        <w:t>Pause </w:t>
      </w:r>
      <w:r w:rsidR="003B08F5" w:rsidRPr="0074599E">
        <w:rPr>
          <w:b/>
          <w:lang w:val="fr-FR"/>
        </w:rPr>
        <w:t xml:space="preserve">: 10 minutes </w:t>
      </w:r>
    </w:p>
    <w:p w14:paraId="00095380" w14:textId="279A856A" w:rsidR="00E37D96" w:rsidRPr="0074599E" w:rsidRDefault="007C6A7F">
      <w:pPr>
        <w:pBdr>
          <w:top w:val="nil"/>
          <w:left w:val="nil"/>
          <w:bottom w:val="nil"/>
          <w:right w:val="nil"/>
          <w:between w:val="nil"/>
        </w:pBdr>
        <w:rPr>
          <w:b/>
          <w:lang w:val="fr-FR"/>
        </w:rPr>
      </w:pPr>
      <w:r w:rsidRPr="0074599E">
        <w:rPr>
          <w:b/>
          <w:lang w:val="fr-FR"/>
        </w:rPr>
        <w:t>Section</w:t>
      </w:r>
      <w:r w:rsidR="003B08F5" w:rsidRPr="0074599E">
        <w:rPr>
          <w:b/>
          <w:lang w:val="fr-FR"/>
        </w:rPr>
        <w:t xml:space="preserve"> 5.</w:t>
      </w:r>
      <w:r w:rsidR="001729B7" w:rsidRPr="00D66D41">
        <w:rPr>
          <w:b/>
          <w:highlight w:val="yellow"/>
          <w:lang w:val="fr-FR"/>
        </w:rPr>
        <w:t>1</w:t>
      </w:r>
      <w:r w:rsidR="003B08F5" w:rsidRPr="0074599E">
        <w:rPr>
          <w:b/>
          <w:lang w:val="fr-FR"/>
        </w:rPr>
        <w:t xml:space="preserve">.3 </w:t>
      </w:r>
      <w:r w:rsidR="00716323" w:rsidRPr="0074599E">
        <w:rPr>
          <w:b/>
          <w:lang w:val="fr-FR"/>
        </w:rPr>
        <w:t>–</w:t>
      </w:r>
      <w:r w:rsidR="003B08F5" w:rsidRPr="0074599E">
        <w:rPr>
          <w:b/>
          <w:lang w:val="fr-FR"/>
        </w:rPr>
        <w:t xml:space="preserve"> </w:t>
      </w:r>
      <w:r w:rsidR="00434319">
        <w:rPr>
          <w:b/>
          <w:lang w:val="fr-FR"/>
        </w:rPr>
        <w:t>Exercice pratique</w:t>
      </w:r>
      <w:r w:rsidR="00CC07C7" w:rsidRPr="0074599E">
        <w:rPr>
          <w:b/>
          <w:lang w:val="fr-FR"/>
        </w:rPr>
        <w:t> </w:t>
      </w:r>
      <w:r w:rsidR="003B08F5" w:rsidRPr="0074599E">
        <w:rPr>
          <w:b/>
          <w:lang w:val="fr-FR"/>
        </w:rPr>
        <w:t xml:space="preserve">: </w:t>
      </w:r>
      <w:r w:rsidR="00CC07C7" w:rsidRPr="0074599E">
        <w:rPr>
          <w:b/>
          <w:lang w:val="fr-FR"/>
        </w:rPr>
        <w:t>suite</w:t>
      </w:r>
      <w:r w:rsidR="003B08F5" w:rsidRPr="0074599E">
        <w:rPr>
          <w:b/>
          <w:lang w:val="fr-FR"/>
        </w:rPr>
        <w:t xml:space="preserve"> </w:t>
      </w:r>
    </w:p>
    <w:p w14:paraId="519D30BE" w14:textId="7EE02E15" w:rsidR="00CC07C7" w:rsidRPr="0074599E" w:rsidRDefault="00996BA0">
      <w:pPr>
        <w:pBdr>
          <w:top w:val="nil"/>
          <w:left w:val="nil"/>
          <w:bottom w:val="nil"/>
          <w:right w:val="nil"/>
          <w:between w:val="nil"/>
        </w:pBdr>
        <w:rPr>
          <w:lang w:val="fr-FR"/>
        </w:rPr>
      </w:pPr>
      <w:r w:rsidRPr="0074599E">
        <w:rPr>
          <w:lang w:val="fr-FR"/>
        </w:rPr>
        <w:t>Après la pause, les participants sont invités à se réunir en petites groupes. Chaque groupe doit</w:t>
      </w:r>
      <w:r w:rsidR="00354123">
        <w:rPr>
          <w:lang w:val="fr-FR"/>
        </w:rPr>
        <w:t xml:space="preserve"> trouver</w:t>
      </w:r>
      <w:r w:rsidRPr="0074599E">
        <w:rPr>
          <w:lang w:val="fr-FR"/>
        </w:rPr>
        <w:t> :</w:t>
      </w:r>
    </w:p>
    <w:p w14:paraId="0CC5AB61" w14:textId="7954EA5D" w:rsidR="00996BA0" w:rsidRPr="0074599E" w:rsidRDefault="00996BA0" w:rsidP="00FD0053">
      <w:pPr>
        <w:numPr>
          <w:ilvl w:val="0"/>
          <w:numId w:val="100"/>
        </w:numPr>
        <w:pBdr>
          <w:top w:val="nil"/>
          <w:left w:val="nil"/>
          <w:bottom w:val="nil"/>
          <w:right w:val="nil"/>
          <w:between w:val="nil"/>
        </w:pBdr>
        <w:spacing w:after="0"/>
        <w:rPr>
          <w:lang w:val="fr-FR"/>
        </w:rPr>
      </w:pPr>
      <w:r w:rsidRPr="0074599E">
        <w:rPr>
          <w:color w:val="000000"/>
          <w:lang w:val="fr-FR"/>
        </w:rPr>
        <w:t>les endroits contenant le plus d’informations</w:t>
      </w:r>
    </w:p>
    <w:p w14:paraId="4C5A6576" w14:textId="0C5B7472" w:rsidR="00996BA0" w:rsidRPr="0074599E" w:rsidRDefault="00996BA0" w:rsidP="00FD0053">
      <w:pPr>
        <w:numPr>
          <w:ilvl w:val="0"/>
          <w:numId w:val="100"/>
        </w:numPr>
        <w:pBdr>
          <w:top w:val="nil"/>
          <w:left w:val="nil"/>
          <w:bottom w:val="nil"/>
          <w:right w:val="nil"/>
          <w:between w:val="nil"/>
        </w:pBdr>
        <w:spacing w:after="0"/>
        <w:rPr>
          <w:lang w:val="fr-FR"/>
        </w:rPr>
      </w:pPr>
      <w:r w:rsidRPr="0074599E">
        <w:rPr>
          <w:lang w:val="fr-FR"/>
        </w:rPr>
        <w:t xml:space="preserve">le nombre de sources différentes </w:t>
      </w:r>
      <w:r w:rsidR="00306E35" w:rsidRPr="0074599E">
        <w:rPr>
          <w:lang w:val="fr-FR"/>
        </w:rPr>
        <w:t>fournissant des</w:t>
      </w:r>
      <w:r w:rsidRPr="0074599E">
        <w:rPr>
          <w:lang w:val="fr-FR"/>
        </w:rPr>
        <w:t xml:space="preserve"> informations</w:t>
      </w:r>
    </w:p>
    <w:p w14:paraId="2B8EF535" w14:textId="49AFF309" w:rsidR="00306E35" w:rsidRPr="0074599E" w:rsidRDefault="00306E35" w:rsidP="00FD0053">
      <w:pPr>
        <w:numPr>
          <w:ilvl w:val="0"/>
          <w:numId w:val="100"/>
        </w:numPr>
        <w:pBdr>
          <w:top w:val="nil"/>
          <w:left w:val="nil"/>
          <w:bottom w:val="nil"/>
          <w:right w:val="nil"/>
          <w:between w:val="nil"/>
        </w:pBdr>
        <w:spacing w:after="0"/>
        <w:rPr>
          <w:lang w:val="fr-FR"/>
        </w:rPr>
      </w:pPr>
      <w:r w:rsidRPr="0074599E">
        <w:rPr>
          <w:lang w:val="fr-FR"/>
        </w:rPr>
        <w:t>la majorité des informations fournies</w:t>
      </w:r>
    </w:p>
    <w:p w14:paraId="22F164F6" w14:textId="77777777" w:rsidR="00E37D96" w:rsidRPr="0074599E" w:rsidRDefault="00E37D96">
      <w:pPr>
        <w:rPr>
          <w:lang w:val="fr-FR"/>
        </w:rPr>
      </w:pPr>
    </w:p>
    <w:p w14:paraId="4340424E" w14:textId="4EB9A07A" w:rsidR="00716323" w:rsidRPr="0074599E" w:rsidRDefault="00306E35" w:rsidP="00FD0053">
      <w:pPr>
        <w:numPr>
          <w:ilvl w:val="0"/>
          <w:numId w:val="35"/>
        </w:numPr>
        <w:pBdr>
          <w:top w:val="nil"/>
          <w:left w:val="nil"/>
          <w:bottom w:val="nil"/>
          <w:right w:val="nil"/>
          <w:between w:val="nil"/>
        </w:pBdr>
        <w:spacing w:after="0"/>
        <w:rPr>
          <w:b/>
          <w:color w:val="000000"/>
          <w:lang w:val="fr-FR"/>
        </w:rPr>
      </w:pPr>
      <w:r w:rsidRPr="0074599E">
        <w:rPr>
          <w:b/>
          <w:color w:val="000000"/>
          <w:lang w:val="fr-FR"/>
        </w:rPr>
        <w:t>Durée </w:t>
      </w:r>
      <w:r w:rsidR="003B08F5" w:rsidRPr="0074599E">
        <w:rPr>
          <w:color w:val="000000"/>
          <w:lang w:val="fr-FR"/>
        </w:rPr>
        <w:t xml:space="preserve">: 45 minutes </w:t>
      </w:r>
    </w:p>
    <w:p w14:paraId="246D7AFE" w14:textId="72AD716C" w:rsidR="00716323" w:rsidRPr="0074599E" w:rsidRDefault="00306E35">
      <w:pPr>
        <w:numPr>
          <w:ilvl w:val="0"/>
          <w:numId w:val="35"/>
        </w:numPr>
        <w:pBdr>
          <w:top w:val="nil"/>
          <w:left w:val="nil"/>
          <w:bottom w:val="nil"/>
          <w:right w:val="nil"/>
          <w:between w:val="nil"/>
        </w:pBdr>
        <w:rPr>
          <w:lang w:val="fr-FR"/>
        </w:rPr>
      </w:pPr>
      <w:r w:rsidRPr="0074599E">
        <w:rPr>
          <w:b/>
          <w:color w:val="000000"/>
          <w:lang w:val="fr-FR"/>
        </w:rPr>
        <w:t>Supports </w:t>
      </w:r>
      <w:r w:rsidR="003B08F5" w:rsidRPr="0074599E">
        <w:rPr>
          <w:b/>
          <w:color w:val="000000"/>
          <w:lang w:val="fr-FR"/>
        </w:rPr>
        <w:t>:</w:t>
      </w:r>
      <w:r w:rsidR="003B08F5" w:rsidRPr="0074599E">
        <w:rPr>
          <w:color w:val="000000"/>
          <w:lang w:val="fr-FR"/>
        </w:rPr>
        <w:t xml:space="preserve"> </w:t>
      </w:r>
    </w:p>
    <w:p w14:paraId="1D8A7A5F" w14:textId="756B54E7" w:rsidR="00E37D96" w:rsidRPr="0074599E" w:rsidRDefault="00306E35" w:rsidP="00716323">
      <w:pPr>
        <w:numPr>
          <w:ilvl w:val="1"/>
          <w:numId w:val="35"/>
        </w:numPr>
        <w:pBdr>
          <w:top w:val="nil"/>
          <w:left w:val="nil"/>
          <w:bottom w:val="nil"/>
          <w:right w:val="nil"/>
          <w:between w:val="nil"/>
        </w:pBdr>
        <w:rPr>
          <w:lang w:val="fr-FR"/>
        </w:rPr>
      </w:pPr>
      <w:r w:rsidRPr="0074599E">
        <w:rPr>
          <w:color w:val="000000"/>
          <w:lang w:val="fr-FR"/>
        </w:rPr>
        <w:t xml:space="preserve">papier et stylos pour </w:t>
      </w:r>
      <w:r w:rsidR="0013342D" w:rsidRPr="0074599E">
        <w:rPr>
          <w:color w:val="000000"/>
          <w:lang w:val="fr-FR"/>
        </w:rPr>
        <w:t>noter</w:t>
      </w:r>
      <w:r w:rsidRPr="0074599E">
        <w:rPr>
          <w:color w:val="000000"/>
          <w:lang w:val="fr-FR"/>
        </w:rPr>
        <w:t xml:space="preserve"> les résultats</w:t>
      </w:r>
    </w:p>
    <w:p w14:paraId="4136225F" w14:textId="1D1F777A" w:rsidR="00306E35" w:rsidRPr="0074599E" w:rsidRDefault="007C6A7F" w:rsidP="00716323">
      <w:pPr>
        <w:numPr>
          <w:ilvl w:val="1"/>
          <w:numId w:val="35"/>
        </w:numPr>
        <w:pBdr>
          <w:top w:val="nil"/>
          <w:left w:val="nil"/>
          <w:bottom w:val="nil"/>
          <w:right w:val="nil"/>
          <w:between w:val="nil"/>
        </w:pBdr>
        <w:rPr>
          <w:lang w:val="fr-FR"/>
        </w:rPr>
      </w:pPr>
      <w:r w:rsidRPr="0074599E">
        <w:rPr>
          <w:color w:val="000000"/>
          <w:lang w:val="fr-FR"/>
        </w:rPr>
        <w:t>M</w:t>
      </w:r>
      <w:r w:rsidR="00306E35" w:rsidRPr="0074599E">
        <w:rPr>
          <w:color w:val="000000"/>
          <w:lang w:val="fr-FR"/>
        </w:rPr>
        <w:t>odule 5 – 5.2.2 et 5.2.3 Comment trouver des informations sanitaires en ligne (PPT)</w:t>
      </w:r>
      <w:r w:rsidR="00306E35" w:rsidRPr="0074599E">
        <w:rPr>
          <w:lang w:val="fr-FR"/>
        </w:rPr>
        <w:t xml:space="preserve"> </w:t>
      </w:r>
    </w:p>
    <w:p w14:paraId="64854D26" w14:textId="42882425" w:rsidR="00E37D96" w:rsidRPr="0074599E" w:rsidRDefault="007C6A7F">
      <w:pPr>
        <w:rPr>
          <w:b/>
          <w:lang w:val="fr-FR"/>
        </w:rPr>
      </w:pPr>
      <w:r w:rsidRPr="0074599E">
        <w:rPr>
          <w:b/>
          <w:lang w:val="fr-FR"/>
        </w:rPr>
        <w:t>Section</w:t>
      </w:r>
      <w:r w:rsidR="00E512B6" w:rsidRPr="0074599E">
        <w:rPr>
          <w:b/>
          <w:lang w:val="fr-FR"/>
        </w:rPr>
        <w:t xml:space="preserve"> </w:t>
      </w:r>
      <w:r w:rsidR="003B08F5" w:rsidRPr="0074599E">
        <w:rPr>
          <w:b/>
          <w:lang w:val="fr-FR"/>
        </w:rPr>
        <w:t>5.</w:t>
      </w:r>
      <w:r w:rsidR="001729B7" w:rsidRPr="0074599E">
        <w:rPr>
          <w:b/>
          <w:lang w:val="fr-FR"/>
        </w:rPr>
        <w:t>1</w:t>
      </w:r>
      <w:r w:rsidR="003B08F5" w:rsidRPr="0074599E">
        <w:rPr>
          <w:b/>
          <w:lang w:val="fr-FR"/>
        </w:rPr>
        <w:t xml:space="preserve">.4 Conclusion </w:t>
      </w:r>
    </w:p>
    <w:p w14:paraId="4C61B6DD" w14:textId="478B2E00" w:rsidR="00306E35" w:rsidRPr="0074599E" w:rsidRDefault="00306E35">
      <w:pPr>
        <w:rPr>
          <w:lang w:val="fr-FR"/>
        </w:rPr>
      </w:pPr>
      <w:r w:rsidRPr="0074599E">
        <w:rPr>
          <w:lang w:val="fr-FR"/>
        </w:rPr>
        <w:lastRenderedPageBreak/>
        <w:t xml:space="preserve">Les stagiaires présentent leurs résultats en fonction des expériences faites, des priorités établies et de leurs options. Ils </w:t>
      </w:r>
      <w:r w:rsidR="00703946" w:rsidRPr="0074599E">
        <w:rPr>
          <w:lang w:val="fr-FR"/>
        </w:rPr>
        <w:t>donnent leur avis sur la méthodologie utilisée lors de la séance (par exemple sur la valeur ajoutée du travail d’équipe ou encore sur les avantages d’avoir des participants de milieux différents) et peuvent partager leurs expériences, similaires ou différentes.</w:t>
      </w:r>
    </w:p>
    <w:p w14:paraId="7FEBC739" w14:textId="456F62D3" w:rsidR="00E37D96" w:rsidRPr="0074599E" w:rsidRDefault="00703946" w:rsidP="00FD0053">
      <w:pPr>
        <w:pStyle w:val="a6"/>
        <w:numPr>
          <w:ilvl w:val="0"/>
          <w:numId w:val="99"/>
        </w:numPr>
        <w:rPr>
          <w:lang w:val="fr-FR"/>
        </w:rPr>
      </w:pPr>
      <w:r w:rsidRPr="0074599E">
        <w:rPr>
          <w:lang w:val="fr-FR"/>
        </w:rPr>
        <w:t>Durée </w:t>
      </w:r>
      <w:r w:rsidR="003B08F5" w:rsidRPr="0074599E">
        <w:rPr>
          <w:lang w:val="fr-FR"/>
        </w:rPr>
        <w:t xml:space="preserve">: 30 minutes </w:t>
      </w:r>
    </w:p>
    <w:p w14:paraId="57DB0364" w14:textId="1700CDE4" w:rsidR="0030404F" w:rsidRPr="0074599E" w:rsidRDefault="00703946" w:rsidP="0030404F">
      <w:pPr>
        <w:pStyle w:val="a6"/>
        <w:numPr>
          <w:ilvl w:val="0"/>
          <w:numId w:val="99"/>
        </w:numPr>
        <w:rPr>
          <w:lang w:val="fr-FR"/>
        </w:rPr>
      </w:pPr>
      <w:r w:rsidRPr="0074599E">
        <w:rPr>
          <w:lang w:val="fr-FR"/>
        </w:rPr>
        <w:t>Supports </w:t>
      </w:r>
      <w:r w:rsidR="003B08F5" w:rsidRPr="0074599E">
        <w:rPr>
          <w:lang w:val="fr-FR"/>
        </w:rPr>
        <w:t>:</w:t>
      </w:r>
    </w:p>
    <w:p w14:paraId="1346DBC2" w14:textId="2892E193" w:rsidR="00E37D96" w:rsidRPr="0074599E" w:rsidRDefault="00703946" w:rsidP="0030404F">
      <w:pPr>
        <w:pStyle w:val="a6"/>
        <w:numPr>
          <w:ilvl w:val="1"/>
          <w:numId w:val="99"/>
        </w:numPr>
        <w:rPr>
          <w:lang w:val="fr-FR"/>
        </w:rPr>
      </w:pPr>
      <w:r w:rsidRPr="0074599E">
        <w:rPr>
          <w:lang w:val="fr-FR"/>
        </w:rPr>
        <w:t>discussion collective en s’appuyant sur les notes prises et le tableau d’affichage</w:t>
      </w:r>
    </w:p>
    <w:p w14:paraId="3B243754" w14:textId="2B0CCAC1" w:rsidR="0030404F" w:rsidRPr="0074599E" w:rsidRDefault="007C6A7F" w:rsidP="00FD0053">
      <w:pPr>
        <w:pStyle w:val="a6"/>
        <w:numPr>
          <w:ilvl w:val="1"/>
          <w:numId w:val="99"/>
        </w:numPr>
        <w:rPr>
          <w:lang w:val="fr-FR"/>
        </w:rPr>
      </w:pPr>
      <w:r w:rsidRPr="0074599E">
        <w:rPr>
          <w:lang w:val="fr-FR"/>
        </w:rPr>
        <w:t>M</w:t>
      </w:r>
      <w:r w:rsidR="0030404F" w:rsidRPr="0074599E">
        <w:rPr>
          <w:lang w:val="fr-FR"/>
        </w:rPr>
        <w:t>odule 5 – 5.2.</w:t>
      </w:r>
      <w:r w:rsidR="009F56C7" w:rsidRPr="0074599E">
        <w:rPr>
          <w:lang w:val="fr-FR"/>
        </w:rPr>
        <w:t xml:space="preserve">4 Conclusion </w:t>
      </w:r>
      <w:r w:rsidR="0030404F" w:rsidRPr="0074599E">
        <w:rPr>
          <w:lang w:val="fr-FR"/>
        </w:rPr>
        <w:t>(PPT)</w:t>
      </w:r>
    </w:p>
    <w:p w14:paraId="383F4ADC" w14:textId="47DAA9B7" w:rsidR="00E37D96" w:rsidRPr="0074599E" w:rsidRDefault="007C6A7F">
      <w:pPr>
        <w:rPr>
          <w:b/>
          <w:lang w:val="fr-FR"/>
        </w:rPr>
      </w:pPr>
      <w:r w:rsidRPr="0074599E">
        <w:rPr>
          <w:b/>
          <w:lang w:val="fr-FR"/>
        </w:rPr>
        <w:t>Section</w:t>
      </w:r>
      <w:r w:rsidR="00E512B6" w:rsidRPr="0074599E">
        <w:rPr>
          <w:b/>
          <w:lang w:val="fr-FR"/>
        </w:rPr>
        <w:t xml:space="preserve"> </w:t>
      </w:r>
      <w:r w:rsidR="003B08F5" w:rsidRPr="0074599E">
        <w:rPr>
          <w:b/>
          <w:lang w:val="fr-FR"/>
        </w:rPr>
        <w:t>5.</w:t>
      </w:r>
      <w:r w:rsidR="001729B7" w:rsidRPr="0074599E">
        <w:rPr>
          <w:b/>
          <w:lang w:val="fr-FR"/>
        </w:rPr>
        <w:t>1</w:t>
      </w:r>
      <w:r w:rsidR="003B08F5" w:rsidRPr="0074599E">
        <w:rPr>
          <w:b/>
          <w:lang w:val="fr-FR"/>
        </w:rPr>
        <w:t xml:space="preserve">.5 </w:t>
      </w:r>
      <w:r w:rsidR="00675388" w:rsidRPr="0074599E">
        <w:rPr>
          <w:b/>
          <w:lang w:val="fr-FR"/>
        </w:rPr>
        <w:t>Clôture</w:t>
      </w:r>
      <w:r w:rsidR="003B08F5" w:rsidRPr="0074599E">
        <w:rPr>
          <w:b/>
          <w:lang w:val="fr-FR"/>
        </w:rPr>
        <w:t xml:space="preserve"> </w:t>
      </w:r>
      <w:r w:rsidR="00675388" w:rsidRPr="0074599E">
        <w:rPr>
          <w:b/>
          <w:lang w:val="fr-FR"/>
        </w:rPr>
        <w:t>–</w:t>
      </w:r>
      <w:r w:rsidR="003B08F5" w:rsidRPr="0074599E">
        <w:rPr>
          <w:b/>
          <w:lang w:val="fr-FR"/>
        </w:rPr>
        <w:t xml:space="preserve"> </w:t>
      </w:r>
      <w:r w:rsidR="006A6F3C" w:rsidRPr="0074599E">
        <w:rPr>
          <w:b/>
          <w:lang w:val="fr-FR"/>
        </w:rPr>
        <w:t>débriefing</w:t>
      </w:r>
    </w:p>
    <w:p w14:paraId="579D90C9" w14:textId="57452949" w:rsidR="00675388" w:rsidRPr="0074599E" w:rsidRDefault="00675388">
      <w:pPr>
        <w:rPr>
          <w:lang w:val="fr-FR"/>
        </w:rPr>
      </w:pPr>
      <w:r w:rsidRPr="0074599E">
        <w:rPr>
          <w:lang w:val="fr-FR"/>
        </w:rPr>
        <w:t xml:space="preserve">Le </w:t>
      </w:r>
      <w:r w:rsidR="00694A45">
        <w:rPr>
          <w:lang w:val="fr-FR"/>
        </w:rPr>
        <w:t>formateur/la formatrice</w:t>
      </w:r>
      <w:r w:rsidRPr="0074599E">
        <w:rPr>
          <w:lang w:val="fr-FR"/>
        </w:rPr>
        <w:t xml:space="preserve"> </w:t>
      </w:r>
      <w:r w:rsidR="00910D62" w:rsidRPr="0074599E">
        <w:rPr>
          <w:lang w:val="fr-FR"/>
        </w:rPr>
        <w:t xml:space="preserve">récapitule </w:t>
      </w:r>
      <w:r w:rsidRPr="0074599E">
        <w:rPr>
          <w:lang w:val="fr-FR"/>
        </w:rPr>
        <w:t xml:space="preserve">la séance </w:t>
      </w:r>
      <w:r w:rsidR="005175C0" w:rsidRPr="0074599E">
        <w:rPr>
          <w:lang w:val="fr-FR"/>
        </w:rPr>
        <w:t xml:space="preserve">et </w:t>
      </w:r>
      <w:r w:rsidR="004D3A9F">
        <w:rPr>
          <w:lang w:val="fr-FR"/>
        </w:rPr>
        <w:t>tente de répondre aux</w:t>
      </w:r>
      <w:r w:rsidR="005175C0" w:rsidRPr="0074599E">
        <w:rPr>
          <w:lang w:val="fr-FR"/>
        </w:rPr>
        <w:t xml:space="preserve"> </w:t>
      </w:r>
      <w:r w:rsidR="002E23D9">
        <w:rPr>
          <w:lang w:val="fr-FR"/>
        </w:rPr>
        <w:t>questions éventuelles</w:t>
      </w:r>
      <w:r w:rsidRPr="0074599E">
        <w:rPr>
          <w:lang w:val="fr-FR"/>
        </w:rPr>
        <w:t>. Il</w:t>
      </w:r>
      <w:r w:rsidR="00360C60">
        <w:rPr>
          <w:lang w:val="fr-FR"/>
        </w:rPr>
        <w:t>/</w:t>
      </w:r>
      <w:r w:rsidR="00E80087">
        <w:rPr>
          <w:lang w:val="fr-FR"/>
        </w:rPr>
        <w:t>e</w:t>
      </w:r>
      <w:r w:rsidR="00360C60">
        <w:rPr>
          <w:lang w:val="fr-FR"/>
        </w:rPr>
        <w:t>lle</w:t>
      </w:r>
      <w:r w:rsidRPr="0074599E">
        <w:rPr>
          <w:lang w:val="fr-FR"/>
        </w:rPr>
        <w:t xml:space="preserve"> convoque les stagiaires à la prochaine séance de formation en présentiel et leur demande de conserver toutes les informations recueillies</w:t>
      </w:r>
      <w:r w:rsidR="00A74953" w:rsidRPr="0074599E">
        <w:rPr>
          <w:lang w:val="fr-FR"/>
        </w:rPr>
        <w:t>,</w:t>
      </w:r>
      <w:r w:rsidRPr="0074599E">
        <w:rPr>
          <w:lang w:val="fr-FR"/>
        </w:rPr>
        <w:t xml:space="preserve"> pour la séance en ligne. </w:t>
      </w:r>
      <w:r w:rsidR="00C2373D" w:rsidRPr="0074599E">
        <w:rPr>
          <w:lang w:val="fr-FR"/>
        </w:rPr>
        <w:t>Il</w:t>
      </w:r>
      <w:r w:rsidR="00360C60">
        <w:rPr>
          <w:lang w:val="fr-FR"/>
        </w:rPr>
        <w:t>/</w:t>
      </w:r>
      <w:r w:rsidR="00E80087">
        <w:rPr>
          <w:lang w:val="fr-FR"/>
        </w:rPr>
        <w:t>e</w:t>
      </w:r>
      <w:r w:rsidR="00360C60">
        <w:rPr>
          <w:lang w:val="fr-FR"/>
        </w:rPr>
        <w:t>lle</w:t>
      </w:r>
      <w:r w:rsidRPr="0074599E">
        <w:rPr>
          <w:lang w:val="fr-FR"/>
        </w:rPr>
        <w:t xml:space="preserve"> explique</w:t>
      </w:r>
      <w:r w:rsidR="00AD6579" w:rsidRPr="0074599E">
        <w:rPr>
          <w:lang w:val="fr-FR"/>
        </w:rPr>
        <w:t xml:space="preserve"> quels seront</w:t>
      </w:r>
      <w:r w:rsidRPr="0074599E">
        <w:rPr>
          <w:lang w:val="fr-FR"/>
        </w:rPr>
        <w:t xml:space="preserve"> les devoirs à faire dans le cadre de la séance de formation en ligne et </w:t>
      </w:r>
      <w:r w:rsidR="00E52DCF" w:rsidRPr="0074599E">
        <w:rPr>
          <w:lang w:val="fr-FR"/>
        </w:rPr>
        <w:t>communique les informations concernant les délais</w:t>
      </w:r>
      <w:r w:rsidR="006A6F3C" w:rsidRPr="0074599E">
        <w:rPr>
          <w:lang w:val="fr-FR"/>
        </w:rPr>
        <w:t>.</w:t>
      </w:r>
    </w:p>
    <w:p w14:paraId="5E2E53C8" w14:textId="6141A670" w:rsidR="00E37D96" w:rsidRPr="0074599E" w:rsidRDefault="006A6F3C">
      <w:pPr>
        <w:numPr>
          <w:ilvl w:val="0"/>
          <w:numId w:val="30"/>
        </w:numPr>
        <w:pBdr>
          <w:top w:val="nil"/>
          <w:left w:val="nil"/>
          <w:bottom w:val="nil"/>
          <w:right w:val="nil"/>
          <w:between w:val="nil"/>
        </w:pBdr>
        <w:spacing w:after="0"/>
        <w:rPr>
          <w:lang w:val="fr-FR"/>
        </w:rPr>
      </w:pPr>
      <w:r w:rsidRPr="0074599E">
        <w:rPr>
          <w:b/>
          <w:color w:val="000000"/>
          <w:lang w:val="fr-FR"/>
        </w:rPr>
        <w:t>Durée </w:t>
      </w:r>
      <w:r w:rsidR="003B08F5" w:rsidRPr="0074599E">
        <w:rPr>
          <w:color w:val="000000"/>
          <w:lang w:val="fr-FR"/>
        </w:rPr>
        <w:t xml:space="preserve">: 10 minutes. </w:t>
      </w:r>
    </w:p>
    <w:p w14:paraId="39D29198" w14:textId="05FB2D5F" w:rsidR="009173D7" w:rsidRPr="0074599E" w:rsidRDefault="006A6F3C" w:rsidP="007D103C">
      <w:pPr>
        <w:numPr>
          <w:ilvl w:val="0"/>
          <w:numId w:val="53"/>
        </w:numPr>
        <w:pBdr>
          <w:top w:val="nil"/>
          <w:left w:val="nil"/>
          <w:bottom w:val="nil"/>
          <w:right w:val="nil"/>
          <w:between w:val="nil"/>
        </w:pBdr>
        <w:rPr>
          <w:color w:val="000000"/>
          <w:lang w:val="fr-FR"/>
        </w:rPr>
      </w:pPr>
      <w:r w:rsidRPr="0074599E">
        <w:rPr>
          <w:b/>
          <w:color w:val="000000"/>
          <w:lang w:val="fr-FR"/>
        </w:rPr>
        <w:t>Support </w:t>
      </w:r>
      <w:r w:rsidR="003B08F5" w:rsidRPr="0074599E">
        <w:rPr>
          <w:color w:val="000000"/>
          <w:lang w:val="fr-FR"/>
        </w:rPr>
        <w:t xml:space="preserve">: </w:t>
      </w:r>
      <w:r w:rsidR="007C6A7F" w:rsidRPr="0074599E">
        <w:rPr>
          <w:color w:val="000000"/>
          <w:lang w:val="fr-FR"/>
        </w:rPr>
        <w:t>M</w:t>
      </w:r>
      <w:r w:rsidR="007D103C" w:rsidRPr="0074599E">
        <w:rPr>
          <w:color w:val="000000"/>
          <w:lang w:val="fr-FR"/>
        </w:rPr>
        <w:t xml:space="preserve">odule 5 </w:t>
      </w:r>
      <w:r w:rsidRPr="0074599E">
        <w:rPr>
          <w:color w:val="000000"/>
          <w:lang w:val="fr-FR"/>
        </w:rPr>
        <w:t>– 5.2.5</w:t>
      </w:r>
      <w:r w:rsidR="007D103C" w:rsidRPr="0074599E">
        <w:rPr>
          <w:color w:val="000000"/>
          <w:lang w:val="fr-FR"/>
        </w:rPr>
        <w:t xml:space="preserve"> </w:t>
      </w:r>
      <w:r w:rsidRPr="0074599E">
        <w:rPr>
          <w:color w:val="000000"/>
          <w:lang w:val="fr-FR"/>
        </w:rPr>
        <w:t>Clôture – débriefing</w:t>
      </w:r>
      <w:r w:rsidR="007D103C" w:rsidRPr="0074599E">
        <w:rPr>
          <w:color w:val="000000"/>
          <w:lang w:val="fr-FR"/>
        </w:rPr>
        <w:t xml:space="preserve"> (PPT)</w:t>
      </w:r>
    </w:p>
    <w:p w14:paraId="0CB8FF02" w14:textId="036EA849" w:rsidR="00E37D96" w:rsidRPr="0074599E" w:rsidRDefault="00061740">
      <w:pPr>
        <w:shd w:val="clear" w:color="auto" w:fill="DEEBF6"/>
        <w:rPr>
          <w:b/>
          <w:lang w:val="fr-FR"/>
        </w:rPr>
      </w:pPr>
      <w:r w:rsidRPr="0074599E">
        <w:rPr>
          <w:b/>
          <w:lang w:val="fr-FR"/>
        </w:rPr>
        <w:t>SÉANCE EN LIGNE</w:t>
      </w:r>
      <w:r w:rsidR="003B08F5" w:rsidRPr="0074599E">
        <w:rPr>
          <w:b/>
          <w:lang w:val="fr-FR"/>
        </w:rPr>
        <w:t xml:space="preserve"> 5.2</w:t>
      </w:r>
      <w:r w:rsidRPr="0074599E">
        <w:rPr>
          <w:b/>
          <w:lang w:val="fr-FR"/>
        </w:rPr>
        <w:t> </w:t>
      </w:r>
      <w:r w:rsidR="003B08F5" w:rsidRPr="0074599E">
        <w:rPr>
          <w:b/>
          <w:lang w:val="fr-FR"/>
        </w:rPr>
        <w:t xml:space="preserve">: </w:t>
      </w:r>
      <w:r w:rsidR="00213106">
        <w:rPr>
          <w:b/>
          <w:lang w:val="fr-FR"/>
        </w:rPr>
        <w:t>LIGNES DIRECTRICES</w:t>
      </w:r>
      <w:r w:rsidRPr="0074599E">
        <w:rPr>
          <w:b/>
          <w:lang w:val="fr-FR"/>
        </w:rPr>
        <w:t>, DURÉE ET SUPPORTS</w:t>
      </w:r>
    </w:p>
    <w:p w14:paraId="46B328F9" w14:textId="02413986" w:rsidR="00061740" w:rsidRPr="0074599E" w:rsidRDefault="00061740">
      <w:pPr>
        <w:rPr>
          <w:lang w:val="fr-FR"/>
        </w:rPr>
      </w:pPr>
      <w:r w:rsidRPr="0074599E">
        <w:rPr>
          <w:lang w:val="fr-FR"/>
        </w:rPr>
        <w:t>Les stagiaires sont invités à</w:t>
      </w:r>
      <w:r w:rsidR="00390E20" w:rsidRPr="0074599E">
        <w:rPr>
          <w:lang w:val="fr-FR"/>
        </w:rPr>
        <w:t xml:space="preserve"> répondre à un questionnaire en rapport avec l’activité précédente en présentiel. Dans ce questionnaire, on leur demande de réfléchir aux critères qui sont, à leurs yeux, les plus importants lorsqu’on recherche des informations sur Internet.</w:t>
      </w:r>
    </w:p>
    <w:p w14:paraId="2F36F4BA" w14:textId="24D35F1F" w:rsidR="00E37D96" w:rsidRPr="0074599E" w:rsidRDefault="00390E20">
      <w:pPr>
        <w:numPr>
          <w:ilvl w:val="0"/>
          <w:numId w:val="53"/>
        </w:numPr>
        <w:pBdr>
          <w:top w:val="nil"/>
          <w:left w:val="nil"/>
          <w:bottom w:val="nil"/>
          <w:right w:val="nil"/>
          <w:between w:val="nil"/>
        </w:pBdr>
        <w:spacing w:after="0"/>
        <w:rPr>
          <w:lang w:val="fr-FR"/>
        </w:rPr>
      </w:pPr>
      <w:r w:rsidRPr="0074599E">
        <w:rPr>
          <w:b/>
          <w:color w:val="000000"/>
          <w:lang w:val="fr-FR"/>
        </w:rPr>
        <w:t>Durée </w:t>
      </w:r>
      <w:r w:rsidR="003B08F5" w:rsidRPr="0074599E">
        <w:rPr>
          <w:color w:val="000000"/>
          <w:lang w:val="fr-FR"/>
        </w:rPr>
        <w:t xml:space="preserve">: 30 minutes </w:t>
      </w:r>
    </w:p>
    <w:p w14:paraId="6A575BAF" w14:textId="72789E5E" w:rsidR="00E37D96" w:rsidRPr="0074599E" w:rsidRDefault="00390E20">
      <w:pPr>
        <w:numPr>
          <w:ilvl w:val="0"/>
          <w:numId w:val="53"/>
        </w:numPr>
        <w:pBdr>
          <w:top w:val="nil"/>
          <w:left w:val="nil"/>
          <w:bottom w:val="nil"/>
          <w:right w:val="nil"/>
          <w:between w:val="nil"/>
        </w:pBdr>
        <w:rPr>
          <w:lang w:val="fr-FR"/>
        </w:rPr>
      </w:pPr>
      <w:r w:rsidRPr="0074599E">
        <w:rPr>
          <w:b/>
          <w:color w:val="000000"/>
          <w:lang w:val="fr-FR"/>
        </w:rPr>
        <w:t>Support </w:t>
      </w:r>
      <w:r w:rsidR="003B08F5" w:rsidRPr="0074599E">
        <w:rPr>
          <w:color w:val="000000"/>
          <w:lang w:val="fr-FR"/>
        </w:rPr>
        <w:t>: questionnaire</w:t>
      </w:r>
      <w:r w:rsidRPr="0074599E">
        <w:rPr>
          <w:color w:val="000000"/>
          <w:lang w:val="fr-FR"/>
        </w:rPr>
        <w:t xml:space="preserve"> imprimé</w:t>
      </w:r>
      <w:r w:rsidR="003B08F5" w:rsidRPr="0074599E">
        <w:rPr>
          <w:color w:val="000000"/>
          <w:lang w:val="fr-FR"/>
        </w:rPr>
        <w:t xml:space="preserve"> </w:t>
      </w:r>
    </w:p>
    <w:p w14:paraId="46A9905F" w14:textId="4DAEB9FA" w:rsidR="00390E20" w:rsidRPr="0074599E" w:rsidRDefault="009E6002">
      <w:pPr>
        <w:rPr>
          <w:lang w:val="fr-FR"/>
        </w:rPr>
      </w:pPr>
      <w:r w:rsidRPr="0074599E">
        <w:rPr>
          <w:lang w:val="fr-FR"/>
        </w:rPr>
        <w:t xml:space="preserve">Les réponses seront présentées par le </w:t>
      </w:r>
      <w:r w:rsidR="00694A45">
        <w:rPr>
          <w:lang w:val="fr-FR"/>
        </w:rPr>
        <w:t>formateur/la formatrice</w:t>
      </w:r>
      <w:r w:rsidRPr="0074599E">
        <w:rPr>
          <w:lang w:val="fr-FR"/>
        </w:rPr>
        <w:t xml:space="preserve"> lors de la </w:t>
      </w:r>
      <w:r w:rsidR="00EA3B1B" w:rsidRPr="0074599E">
        <w:rPr>
          <w:lang w:val="fr-FR"/>
        </w:rPr>
        <w:t xml:space="preserve">prochaine </w:t>
      </w:r>
      <w:r w:rsidRPr="0074599E">
        <w:rPr>
          <w:lang w:val="fr-FR"/>
        </w:rPr>
        <w:t>séance, et serviront ainsi de point de départ à la séance en présentiel</w:t>
      </w:r>
      <w:r w:rsidR="00390E20" w:rsidRPr="0074599E">
        <w:rPr>
          <w:lang w:val="fr-FR"/>
        </w:rPr>
        <w:t>.</w:t>
      </w:r>
    </w:p>
    <w:p w14:paraId="2A66E5D5" w14:textId="4C5975BC" w:rsidR="00E37D96" w:rsidRPr="0074599E" w:rsidRDefault="009E6002">
      <w:pPr>
        <w:shd w:val="clear" w:color="auto" w:fill="DEEBF6"/>
        <w:rPr>
          <w:b/>
          <w:lang w:val="fr-FR"/>
        </w:rPr>
      </w:pPr>
      <w:r w:rsidRPr="0074599E">
        <w:rPr>
          <w:b/>
          <w:lang w:val="fr-FR"/>
        </w:rPr>
        <w:t>SÉANCE EN PRÉSENTIEL</w:t>
      </w:r>
      <w:r w:rsidR="003B08F5" w:rsidRPr="0074599E">
        <w:rPr>
          <w:b/>
          <w:lang w:val="fr-FR"/>
        </w:rPr>
        <w:t xml:space="preserve"> 5.</w:t>
      </w:r>
      <w:r w:rsidR="001729B7" w:rsidRPr="0074599E">
        <w:rPr>
          <w:b/>
          <w:lang w:val="fr-FR"/>
        </w:rPr>
        <w:t>2</w:t>
      </w:r>
      <w:r w:rsidR="003B08F5" w:rsidRPr="0074599E">
        <w:rPr>
          <w:b/>
          <w:lang w:val="fr-FR"/>
        </w:rPr>
        <w:t xml:space="preserve">: </w:t>
      </w:r>
      <w:r w:rsidR="00213106">
        <w:rPr>
          <w:b/>
          <w:lang w:val="fr-FR"/>
        </w:rPr>
        <w:t>LIGNES DIRECTRICES</w:t>
      </w:r>
      <w:r w:rsidRPr="0074599E">
        <w:rPr>
          <w:b/>
          <w:lang w:val="fr-FR"/>
        </w:rPr>
        <w:t xml:space="preserve">, DURÉE ET SUPPORTS </w:t>
      </w:r>
      <w:r w:rsidR="003B08F5" w:rsidRPr="0074599E">
        <w:rPr>
          <w:b/>
          <w:lang w:val="fr-FR"/>
        </w:rPr>
        <w:t>(</w:t>
      </w:r>
      <w:r w:rsidRPr="0074599E">
        <w:rPr>
          <w:b/>
          <w:lang w:val="fr-FR"/>
        </w:rPr>
        <w:t>jour 3</w:t>
      </w:r>
      <w:r w:rsidR="003B08F5" w:rsidRPr="0074599E">
        <w:rPr>
          <w:b/>
          <w:lang w:val="fr-FR"/>
        </w:rPr>
        <w:t xml:space="preserve">) – </w:t>
      </w:r>
      <w:r w:rsidRPr="0074599E">
        <w:rPr>
          <w:b/>
          <w:lang w:val="fr-FR"/>
        </w:rPr>
        <w:t>Comment évaluer l’information ?</w:t>
      </w:r>
    </w:p>
    <w:p w14:paraId="488BE1FD" w14:textId="640AF507" w:rsidR="00E37D96" w:rsidRPr="0074599E" w:rsidRDefault="007C6A7F">
      <w:pPr>
        <w:rPr>
          <w:b/>
          <w:lang w:val="fr-FR"/>
        </w:rPr>
      </w:pPr>
      <w:r w:rsidRPr="0074599E">
        <w:rPr>
          <w:b/>
          <w:lang w:val="fr-FR"/>
        </w:rPr>
        <w:t>Section</w:t>
      </w:r>
      <w:r w:rsidR="00E512B6" w:rsidRPr="0074599E">
        <w:rPr>
          <w:b/>
          <w:lang w:val="fr-FR"/>
        </w:rPr>
        <w:t xml:space="preserve"> </w:t>
      </w:r>
      <w:r w:rsidR="001729B7" w:rsidRPr="0074599E">
        <w:rPr>
          <w:b/>
          <w:lang w:val="fr-FR"/>
        </w:rPr>
        <w:t>5.2</w:t>
      </w:r>
      <w:r w:rsidR="003B08F5" w:rsidRPr="0074599E">
        <w:rPr>
          <w:b/>
          <w:lang w:val="fr-FR"/>
        </w:rPr>
        <w:t xml:space="preserve">.1 </w:t>
      </w:r>
      <w:r w:rsidR="0058531C" w:rsidRPr="0074599E">
        <w:rPr>
          <w:b/>
          <w:lang w:val="fr-FR"/>
        </w:rPr>
        <w:t>Introduction</w:t>
      </w:r>
      <w:r w:rsidR="003B08F5" w:rsidRPr="0074599E">
        <w:rPr>
          <w:b/>
          <w:lang w:val="fr-FR"/>
        </w:rPr>
        <w:t xml:space="preserve"> </w:t>
      </w:r>
    </w:p>
    <w:p w14:paraId="19CA82B6" w14:textId="6E5B6C12" w:rsidR="0058531C" w:rsidRPr="0074599E" w:rsidRDefault="0058531C">
      <w:pPr>
        <w:rPr>
          <w:lang w:val="fr-FR"/>
        </w:rPr>
      </w:pPr>
      <w:r w:rsidRPr="0074599E">
        <w:rPr>
          <w:lang w:val="fr-FR"/>
        </w:rPr>
        <w:lastRenderedPageBreak/>
        <w:t xml:space="preserve">Une fois les participants installés en classe, le </w:t>
      </w:r>
      <w:r w:rsidR="00694A45">
        <w:rPr>
          <w:lang w:val="fr-FR"/>
        </w:rPr>
        <w:t>formateur/la formatrice</w:t>
      </w:r>
      <w:r w:rsidRPr="0074599E">
        <w:rPr>
          <w:lang w:val="fr-FR"/>
        </w:rPr>
        <w:t xml:space="preserve"> présente les objectifs de la séance</w:t>
      </w:r>
      <w:r w:rsidR="00360C60">
        <w:rPr>
          <w:lang w:val="fr-FR"/>
        </w:rPr>
        <w:t xml:space="preserve">, et notamment les </w:t>
      </w:r>
      <w:r w:rsidRPr="0074599E">
        <w:rPr>
          <w:lang w:val="fr-FR"/>
        </w:rPr>
        <w:t xml:space="preserve">finalités, </w:t>
      </w:r>
      <w:r w:rsidR="00820E32">
        <w:rPr>
          <w:lang w:val="fr-FR"/>
        </w:rPr>
        <w:t xml:space="preserve">les </w:t>
      </w:r>
      <w:r w:rsidRPr="0074599E">
        <w:rPr>
          <w:lang w:val="fr-FR"/>
        </w:rPr>
        <w:t xml:space="preserve">activités et </w:t>
      </w:r>
      <w:r w:rsidR="00820E32">
        <w:rPr>
          <w:lang w:val="fr-FR"/>
        </w:rPr>
        <w:t xml:space="preserve">le </w:t>
      </w:r>
      <w:r w:rsidRPr="0074599E">
        <w:rPr>
          <w:lang w:val="fr-FR"/>
        </w:rPr>
        <w:t>planning</w:t>
      </w:r>
      <w:r w:rsidR="00360C60">
        <w:rPr>
          <w:lang w:val="fr-FR"/>
        </w:rPr>
        <w:t xml:space="preserve"> de celle-ci</w:t>
      </w:r>
      <w:r w:rsidRPr="0074599E">
        <w:rPr>
          <w:lang w:val="fr-FR"/>
        </w:rPr>
        <w:t>.</w:t>
      </w:r>
    </w:p>
    <w:p w14:paraId="1E04885E" w14:textId="53BB4BE0" w:rsidR="00E37D96" w:rsidRPr="0074599E" w:rsidRDefault="0058531C">
      <w:pPr>
        <w:numPr>
          <w:ilvl w:val="0"/>
          <w:numId w:val="54"/>
        </w:numPr>
        <w:pBdr>
          <w:top w:val="nil"/>
          <w:left w:val="nil"/>
          <w:bottom w:val="nil"/>
          <w:right w:val="nil"/>
          <w:between w:val="nil"/>
        </w:pBdr>
        <w:spacing w:after="0"/>
        <w:rPr>
          <w:lang w:val="fr-FR"/>
        </w:rPr>
      </w:pPr>
      <w:r w:rsidRPr="0074599E">
        <w:rPr>
          <w:b/>
          <w:color w:val="000000"/>
          <w:lang w:val="fr-FR"/>
        </w:rPr>
        <w:t>Durée </w:t>
      </w:r>
      <w:r w:rsidR="003B08F5" w:rsidRPr="0074599E">
        <w:rPr>
          <w:color w:val="000000"/>
          <w:lang w:val="fr-FR"/>
        </w:rPr>
        <w:t xml:space="preserve">: 10 minutes </w:t>
      </w:r>
    </w:p>
    <w:p w14:paraId="2EF033F3" w14:textId="2BF2C2D2" w:rsidR="00E37D96" w:rsidRPr="0074599E" w:rsidRDefault="0058531C">
      <w:pPr>
        <w:numPr>
          <w:ilvl w:val="0"/>
          <w:numId w:val="54"/>
        </w:numPr>
        <w:pBdr>
          <w:top w:val="nil"/>
          <w:left w:val="nil"/>
          <w:bottom w:val="nil"/>
          <w:right w:val="nil"/>
          <w:between w:val="nil"/>
        </w:pBdr>
        <w:rPr>
          <w:lang w:val="fr-FR"/>
        </w:rPr>
      </w:pPr>
      <w:r w:rsidRPr="0074599E">
        <w:rPr>
          <w:b/>
          <w:color w:val="000000"/>
          <w:lang w:val="fr-FR"/>
        </w:rPr>
        <w:t>Support </w:t>
      </w:r>
      <w:r w:rsidR="003B08F5" w:rsidRPr="0074599E">
        <w:rPr>
          <w:color w:val="000000"/>
          <w:lang w:val="fr-FR"/>
        </w:rPr>
        <w:t xml:space="preserve">: </w:t>
      </w:r>
      <w:r w:rsidR="007C6A7F" w:rsidRPr="0074599E">
        <w:rPr>
          <w:color w:val="000000"/>
          <w:lang w:val="fr-FR"/>
        </w:rPr>
        <w:t>M</w:t>
      </w:r>
      <w:r w:rsidR="00852A5F" w:rsidRPr="0074599E">
        <w:rPr>
          <w:color w:val="000000"/>
          <w:lang w:val="fr-FR"/>
        </w:rPr>
        <w:t xml:space="preserve">odule 5 </w:t>
      </w:r>
      <w:r w:rsidR="00852A5F" w:rsidRPr="0074599E">
        <w:rPr>
          <w:lang w:val="fr-FR"/>
        </w:rPr>
        <w:t xml:space="preserve">– 5.3.1 </w:t>
      </w:r>
      <w:r w:rsidRPr="0074599E">
        <w:rPr>
          <w:lang w:val="fr-FR"/>
        </w:rPr>
        <w:t>Introduction</w:t>
      </w:r>
      <w:r w:rsidR="00852A5F" w:rsidRPr="0074599E">
        <w:rPr>
          <w:lang w:val="fr-FR"/>
        </w:rPr>
        <w:t xml:space="preserve"> (PPT)</w:t>
      </w:r>
      <w:r w:rsidR="003B08F5" w:rsidRPr="0074599E">
        <w:rPr>
          <w:lang w:val="fr-FR"/>
        </w:rPr>
        <w:t xml:space="preserve"> </w:t>
      </w:r>
    </w:p>
    <w:p w14:paraId="7BD9BB4B" w14:textId="77777777" w:rsidR="002300DA" w:rsidRPr="0074599E" w:rsidRDefault="002300DA" w:rsidP="002300DA">
      <w:pPr>
        <w:pBdr>
          <w:top w:val="nil"/>
          <w:left w:val="nil"/>
          <w:bottom w:val="nil"/>
          <w:right w:val="nil"/>
          <w:between w:val="nil"/>
        </w:pBdr>
        <w:ind w:left="720"/>
        <w:rPr>
          <w:lang w:val="fr-FR"/>
        </w:rPr>
      </w:pPr>
    </w:p>
    <w:p w14:paraId="5005B4C9" w14:textId="61E574E6" w:rsidR="00E37D96" w:rsidRPr="0074599E" w:rsidRDefault="007C6A7F">
      <w:pPr>
        <w:rPr>
          <w:b/>
          <w:lang w:val="fr-FR"/>
        </w:rPr>
      </w:pPr>
      <w:r w:rsidRPr="0074599E">
        <w:rPr>
          <w:b/>
          <w:lang w:val="fr-FR"/>
        </w:rPr>
        <w:t>Section</w:t>
      </w:r>
      <w:r w:rsidR="00E512B6" w:rsidRPr="0074599E">
        <w:rPr>
          <w:b/>
          <w:lang w:val="fr-FR"/>
        </w:rPr>
        <w:t xml:space="preserve"> </w:t>
      </w:r>
      <w:r w:rsidR="003B08F5" w:rsidRPr="0074599E">
        <w:rPr>
          <w:b/>
          <w:lang w:val="fr-FR"/>
        </w:rPr>
        <w:t>5.</w:t>
      </w:r>
      <w:r w:rsidR="001729B7" w:rsidRPr="0074599E">
        <w:rPr>
          <w:b/>
          <w:lang w:val="fr-FR"/>
        </w:rPr>
        <w:t>2</w:t>
      </w:r>
      <w:r w:rsidR="003B08F5" w:rsidRPr="0074599E">
        <w:rPr>
          <w:b/>
          <w:lang w:val="fr-FR"/>
        </w:rPr>
        <w:t>.2</w:t>
      </w:r>
      <w:r w:rsidR="0058531C" w:rsidRPr="0074599E">
        <w:rPr>
          <w:b/>
          <w:lang w:val="fr-FR"/>
        </w:rPr>
        <w:t> </w:t>
      </w:r>
      <w:r w:rsidR="003B08F5" w:rsidRPr="0074599E">
        <w:rPr>
          <w:b/>
          <w:lang w:val="fr-FR"/>
        </w:rPr>
        <w:t xml:space="preserve">: </w:t>
      </w:r>
      <w:r w:rsidR="00AE44C5">
        <w:rPr>
          <w:b/>
          <w:lang w:val="fr-FR"/>
        </w:rPr>
        <w:t>Évaluation de</w:t>
      </w:r>
      <w:r w:rsidR="0058531C" w:rsidRPr="0074599E">
        <w:rPr>
          <w:b/>
          <w:lang w:val="fr-FR"/>
        </w:rPr>
        <w:t xml:space="preserve"> l’information</w:t>
      </w:r>
      <w:r w:rsidR="003B08F5" w:rsidRPr="0074599E">
        <w:rPr>
          <w:b/>
          <w:lang w:val="fr-FR"/>
        </w:rPr>
        <w:t xml:space="preserve"> </w:t>
      </w:r>
    </w:p>
    <w:p w14:paraId="691D04EA" w14:textId="549A4B66" w:rsidR="0058531C" w:rsidRPr="0074599E" w:rsidRDefault="008B7131">
      <w:pPr>
        <w:rPr>
          <w:lang w:val="fr-FR"/>
        </w:rPr>
      </w:pPr>
      <w:r w:rsidRPr="0074599E">
        <w:rPr>
          <w:lang w:val="fr-FR"/>
        </w:rPr>
        <w:t xml:space="preserve">Au début de cette partie, le </w:t>
      </w:r>
      <w:r w:rsidR="00694A45">
        <w:rPr>
          <w:lang w:val="fr-FR"/>
        </w:rPr>
        <w:t>formateur/la formatrice</w:t>
      </w:r>
      <w:r w:rsidRPr="0074599E">
        <w:rPr>
          <w:lang w:val="fr-FR"/>
        </w:rPr>
        <w:t xml:space="preserve"> présente les réponses </w:t>
      </w:r>
      <w:r w:rsidR="00B776D1" w:rsidRPr="0074599E">
        <w:rPr>
          <w:lang w:val="fr-FR"/>
        </w:rPr>
        <w:t>au</w:t>
      </w:r>
      <w:r w:rsidRPr="0074599E">
        <w:rPr>
          <w:lang w:val="fr-FR"/>
        </w:rPr>
        <w:t xml:space="preserve"> questionnaire </w:t>
      </w:r>
      <w:r w:rsidR="00B776D1" w:rsidRPr="0074599E">
        <w:rPr>
          <w:lang w:val="fr-FR"/>
        </w:rPr>
        <w:t>rempli lors de la séance en ligne. Il</w:t>
      </w:r>
      <w:r w:rsidR="00573B16">
        <w:rPr>
          <w:lang w:val="fr-FR"/>
        </w:rPr>
        <w:t>/Elle</w:t>
      </w:r>
      <w:r w:rsidR="00B776D1" w:rsidRPr="0074599E">
        <w:rPr>
          <w:lang w:val="fr-FR"/>
        </w:rPr>
        <w:t xml:space="preserve"> révèle les critères que les stagiaires ont considéré comme étant les plus importants lors de leurs recherches d’informations de santé sur Internet (p. ex. l’accès rapide en se concentrant sur les deux premières pages </w:t>
      </w:r>
      <w:r w:rsidR="00716950" w:rsidRPr="0074599E">
        <w:rPr>
          <w:lang w:val="fr-FR"/>
        </w:rPr>
        <w:t>de la recherche</w:t>
      </w:r>
      <w:r w:rsidR="00B776D1" w:rsidRPr="0074599E">
        <w:rPr>
          <w:lang w:val="fr-FR"/>
        </w:rPr>
        <w:t xml:space="preserve"> Google). Le </w:t>
      </w:r>
      <w:r w:rsidR="00694A45">
        <w:rPr>
          <w:lang w:val="fr-FR"/>
        </w:rPr>
        <w:t>formateur/la formatrice</w:t>
      </w:r>
      <w:r w:rsidR="00B776D1" w:rsidRPr="0074599E">
        <w:rPr>
          <w:lang w:val="fr-FR"/>
        </w:rPr>
        <w:t xml:space="preserve"> demande ensuite aux stagiaires comment ils évalueraient les informations en ligne </w:t>
      </w:r>
      <w:r w:rsidR="007A10CF" w:rsidRPr="0074599E">
        <w:rPr>
          <w:lang w:val="fr-FR"/>
        </w:rPr>
        <w:t xml:space="preserve">recueillies </w:t>
      </w:r>
      <w:r w:rsidR="00B776D1" w:rsidRPr="0074599E">
        <w:rPr>
          <w:lang w:val="fr-FR"/>
        </w:rPr>
        <w:t xml:space="preserve">sur la base des </w:t>
      </w:r>
      <w:r w:rsidR="007A10CF" w:rsidRPr="0074599E">
        <w:rPr>
          <w:lang w:val="fr-FR"/>
        </w:rPr>
        <w:t xml:space="preserve">de certains de ces critères et, par conséquent, la fiabilité de ces informations. On invite les stagiaires à examiner attentivement </w:t>
      </w:r>
      <w:r w:rsidR="005E0019" w:rsidRPr="0074599E">
        <w:rPr>
          <w:lang w:val="fr-FR"/>
        </w:rPr>
        <w:t xml:space="preserve">qui </w:t>
      </w:r>
      <w:r w:rsidR="00933904" w:rsidRPr="0074599E">
        <w:rPr>
          <w:lang w:val="fr-FR"/>
        </w:rPr>
        <w:t>sont les fournisseurs d</w:t>
      </w:r>
      <w:r w:rsidR="00074D55" w:rsidRPr="0074599E">
        <w:rPr>
          <w:lang w:val="fr-FR"/>
        </w:rPr>
        <w:t xml:space="preserve">es (3 à 5) ressources étudiées </w:t>
      </w:r>
      <w:r w:rsidR="00933904" w:rsidRPr="0074599E">
        <w:rPr>
          <w:lang w:val="fr-FR"/>
        </w:rPr>
        <w:t>et à</w:t>
      </w:r>
      <w:r w:rsidR="00074D55" w:rsidRPr="0074599E">
        <w:rPr>
          <w:lang w:val="fr-FR"/>
        </w:rPr>
        <w:t xml:space="preserve"> vérifier leurs sites web favoris sur la base des questions.</w:t>
      </w:r>
    </w:p>
    <w:p w14:paraId="40352CEE" w14:textId="6B092134" w:rsidR="002F5832" w:rsidRPr="0074599E" w:rsidRDefault="00933904" w:rsidP="002F5832">
      <w:pPr>
        <w:pStyle w:val="a6"/>
        <w:numPr>
          <w:ilvl w:val="0"/>
          <w:numId w:val="98"/>
        </w:numPr>
        <w:rPr>
          <w:color w:val="000000"/>
          <w:lang w:val="fr-FR"/>
        </w:rPr>
      </w:pPr>
      <w:r w:rsidRPr="0074599E">
        <w:rPr>
          <w:b/>
          <w:color w:val="000000"/>
          <w:lang w:val="fr-FR"/>
        </w:rPr>
        <w:t>Durée </w:t>
      </w:r>
      <w:r w:rsidR="003B08F5" w:rsidRPr="0074599E">
        <w:rPr>
          <w:color w:val="000000"/>
          <w:lang w:val="fr-FR"/>
        </w:rPr>
        <w:t>: 60 minutes</w:t>
      </w:r>
    </w:p>
    <w:p w14:paraId="67DE46C2" w14:textId="51A4AB03" w:rsidR="00E37D96" w:rsidRPr="0074599E" w:rsidRDefault="00933904" w:rsidP="002F5832">
      <w:pPr>
        <w:pStyle w:val="a6"/>
        <w:numPr>
          <w:ilvl w:val="0"/>
          <w:numId w:val="98"/>
        </w:numPr>
        <w:rPr>
          <w:color w:val="000000"/>
          <w:lang w:val="fr-FR"/>
        </w:rPr>
      </w:pPr>
      <w:r w:rsidRPr="0074599E">
        <w:rPr>
          <w:b/>
          <w:color w:val="000000"/>
          <w:lang w:val="fr-FR"/>
        </w:rPr>
        <w:t>Support </w:t>
      </w:r>
      <w:r w:rsidR="003B08F5" w:rsidRPr="0074599E">
        <w:rPr>
          <w:color w:val="000000"/>
          <w:lang w:val="fr-FR"/>
        </w:rPr>
        <w:t xml:space="preserve">: </w:t>
      </w:r>
      <w:r w:rsidR="007C6A7F" w:rsidRPr="0074599E">
        <w:rPr>
          <w:color w:val="000000"/>
          <w:lang w:val="fr-FR"/>
        </w:rPr>
        <w:t>M</w:t>
      </w:r>
      <w:r w:rsidR="00CE7780" w:rsidRPr="0074599E">
        <w:rPr>
          <w:color w:val="000000"/>
          <w:lang w:val="fr-FR"/>
        </w:rPr>
        <w:t xml:space="preserve">odule 5 – 5.3.2 </w:t>
      </w:r>
      <w:r w:rsidRPr="0074599E">
        <w:rPr>
          <w:color w:val="000000"/>
          <w:lang w:val="fr-FR"/>
        </w:rPr>
        <w:t>Évaluer l’information</w:t>
      </w:r>
      <w:r w:rsidR="00CE7780" w:rsidRPr="0074599E">
        <w:rPr>
          <w:color w:val="000000"/>
          <w:lang w:val="fr-FR"/>
        </w:rPr>
        <w:t xml:space="preserve"> (PPT) </w:t>
      </w:r>
    </w:p>
    <w:p w14:paraId="193D25A9" w14:textId="10F766BA" w:rsidR="00E37D96" w:rsidRPr="0074599E" w:rsidRDefault="00933904">
      <w:pPr>
        <w:rPr>
          <w:b/>
          <w:lang w:val="fr-FR"/>
        </w:rPr>
      </w:pPr>
      <w:r w:rsidRPr="0074599E">
        <w:rPr>
          <w:b/>
          <w:lang w:val="fr-FR"/>
        </w:rPr>
        <w:t>Pause </w:t>
      </w:r>
      <w:r w:rsidR="003B08F5" w:rsidRPr="0074599E">
        <w:rPr>
          <w:b/>
          <w:lang w:val="fr-FR"/>
        </w:rPr>
        <w:t xml:space="preserve">: 10 minutes </w:t>
      </w:r>
    </w:p>
    <w:p w14:paraId="59DA9025" w14:textId="0E76C211" w:rsidR="00E37D96" w:rsidRPr="0074599E" w:rsidRDefault="007C6A7F">
      <w:pPr>
        <w:rPr>
          <w:b/>
          <w:lang w:val="fr-FR"/>
        </w:rPr>
      </w:pPr>
      <w:r w:rsidRPr="0074599E">
        <w:rPr>
          <w:b/>
          <w:lang w:val="fr-FR"/>
        </w:rPr>
        <w:t>Section</w:t>
      </w:r>
      <w:r w:rsidR="003B08F5" w:rsidRPr="0074599E">
        <w:rPr>
          <w:b/>
          <w:lang w:val="fr-FR"/>
        </w:rPr>
        <w:t xml:space="preserve"> 5.</w:t>
      </w:r>
      <w:r w:rsidR="001729B7" w:rsidRPr="0074599E">
        <w:rPr>
          <w:b/>
          <w:lang w:val="fr-FR"/>
        </w:rPr>
        <w:t>2</w:t>
      </w:r>
      <w:r w:rsidR="003B08F5" w:rsidRPr="0074599E">
        <w:rPr>
          <w:b/>
          <w:lang w:val="fr-FR"/>
        </w:rPr>
        <w:t xml:space="preserve">.3 </w:t>
      </w:r>
      <w:r w:rsidR="00C62803" w:rsidRPr="0074599E">
        <w:rPr>
          <w:b/>
          <w:lang w:val="fr-FR"/>
        </w:rPr>
        <w:t>–</w:t>
      </w:r>
      <w:r w:rsidR="003B08F5" w:rsidRPr="0074599E">
        <w:rPr>
          <w:b/>
          <w:lang w:val="fr-FR"/>
        </w:rPr>
        <w:t xml:space="preserve"> </w:t>
      </w:r>
      <w:r w:rsidR="00C62803" w:rsidRPr="0074599E">
        <w:rPr>
          <w:b/>
          <w:lang w:val="fr-FR"/>
        </w:rPr>
        <w:t>Résultats de l’évaluation</w:t>
      </w:r>
      <w:r w:rsidR="003B08F5" w:rsidRPr="0074599E">
        <w:rPr>
          <w:b/>
          <w:lang w:val="fr-FR"/>
        </w:rPr>
        <w:t xml:space="preserve"> </w:t>
      </w:r>
    </w:p>
    <w:p w14:paraId="0DDE5781" w14:textId="277820A5" w:rsidR="00C62803" w:rsidRPr="0074599E" w:rsidRDefault="00C62803">
      <w:pPr>
        <w:rPr>
          <w:lang w:val="fr-FR"/>
        </w:rPr>
      </w:pPr>
      <w:r w:rsidRPr="0074599E">
        <w:rPr>
          <w:lang w:val="fr-FR"/>
        </w:rPr>
        <w:t xml:space="preserve">Après la pause, les stagiaires sont invités à exposer les résultats de leur évaluation du contenu recueilli sur différents sites web et portails. </w:t>
      </w:r>
      <w:r w:rsidR="00EA5E92" w:rsidRPr="0074599E">
        <w:rPr>
          <w:lang w:val="fr-FR"/>
        </w:rPr>
        <w:t xml:space="preserve">Le </w:t>
      </w:r>
      <w:r w:rsidR="00694A45">
        <w:rPr>
          <w:lang w:val="fr-FR"/>
        </w:rPr>
        <w:t>formateur/la formatrice</w:t>
      </w:r>
      <w:r w:rsidR="00EA5E92" w:rsidRPr="0074599E">
        <w:rPr>
          <w:lang w:val="fr-FR"/>
        </w:rPr>
        <w:t xml:space="preserve"> demande qui, parmi les stagiaires, fera encore / ne fera plus confiance aux informations </w:t>
      </w:r>
      <w:r w:rsidR="006B128D" w:rsidRPr="0074599E">
        <w:rPr>
          <w:lang w:val="fr-FR"/>
        </w:rPr>
        <w:t>du</w:t>
      </w:r>
      <w:r w:rsidR="00EA5E92" w:rsidRPr="0074599E">
        <w:rPr>
          <w:lang w:val="fr-FR"/>
        </w:rPr>
        <w:t xml:space="preserve"> site web choisi, et pourquoi. </w:t>
      </w:r>
      <w:r w:rsidR="0029132B" w:rsidRPr="0074599E">
        <w:rPr>
          <w:lang w:val="fr-FR"/>
        </w:rPr>
        <w:t xml:space="preserve">Le </w:t>
      </w:r>
      <w:r w:rsidR="00694A45">
        <w:rPr>
          <w:lang w:val="fr-FR"/>
        </w:rPr>
        <w:t>formateur/la formatrice</w:t>
      </w:r>
      <w:r w:rsidR="0029132B" w:rsidRPr="0074599E">
        <w:rPr>
          <w:lang w:val="fr-FR"/>
        </w:rPr>
        <w:t xml:space="preserve"> résume le contenu de la séance et </w:t>
      </w:r>
      <w:r w:rsidR="004D3A9F">
        <w:rPr>
          <w:lang w:val="fr-FR"/>
        </w:rPr>
        <w:t>tente de répondre</w:t>
      </w:r>
      <w:r w:rsidR="0029132B" w:rsidRPr="0074599E">
        <w:rPr>
          <w:lang w:val="fr-FR"/>
        </w:rPr>
        <w:t xml:space="preserve"> aux </w:t>
      </w:r>
      <w:r w:rsidR="002E23D9">
        <w:rPr>
          <w:lang w:val="fr-FR"/>
        </w:rPr>
        <w:t>questions éventuelles</w:t>
      </w:r>
      <w:r w:rsidR="00E927F3" w:rsidRPr="0074599E">
        <w:rPr>
          <w:lang w:val="fr-FR"/>
        </w:rPr>
        <w:t>.</w:t>
      </w:r>
      <w:r w:rsidR="00D76611" w:rsidRPr="0074599E">
        <w:rPr>
          <w:lang w:val="fr-FR"/>
        </w:rPr>
        <w:t xml:space="preserve"> Il</w:t>
      </w:r>
      <w:r w:rsidR="00573B16">
        <w:rPr>
          <w:lang w:val="fr-FR"/>
        </w:rPr>
        <w:t>/Elle</w:t>
      </w:r>
      <w:r w:rsidR="00D76611" w:rsidRPr="0074599E">
        <w:rPr>
          <w:lang w:val="fr-FR"/>
        </w:rPr>
        <w:t xml:space="preserve"> explique quels seront les devoirs à faire dans le cadre de la séance de formation en ligne</w:t>
      </w:r>
      <w:r w:rsidR="00892392" w:rsidRPr="0074599E">
        <w:rPr>
          <w:lang w:val="fr-FR"/>
        </w:rPr>
        <w:t>.</w:t>
      </w:r>
    </w:p>
    <w:p w14:paraId="085B528B" w14:textId="56CF0A17" w:rsidR="00E37D96" w:rsidRPr="0074599E" w:rsidRDefault="00892392">
      <w:pPr>
        <w:numPr>
          <w:ilvl w:val="0"/>
          <w:numId w:val="39"/>
        </w:numPr>
        <w:pBdr>
          <w:top w:val="nil"/>
          <w:left w:val="nil"/>
          <w:bottom w:val="nil"/>
          <w:right w:val="nil"/>
          <w:between w:val="nil"/>
        </w:pBdr>
        <w:spacing w:after="0"/>
        <w:rPr>
          <w:lang w:val="fr-FR"/>
        </w:rPr>
      </w:pPr>
      <w:r w:rsidRPr="0074599E">
        <w:rPr>
          <w:b/>
          <w:color w:val="000000"/>
          <w:lang w:val="fr-FR"/>
        </w:rPr>
        <w:t>Durée </w:t>
      </w:r>
      <w:r w:rsidR="003B08F5" w:rsidRPr="0074599E">
        <w:rPr>
          <w:color w:val="000000"/>
          <w:lang w:val="fr-FR"/>
        </w:rPr>
        <w:t>: max. 60 minutes (</w:t>
      </w:r>
      <w:r w:rsidRPr="0074599E">
        <w:rPr>
          <w:color w:val="000000"/>
          <w:lang w:val="fr-FR"/>
        </w:rPr>
        <w:t>en f</w:t>
      </w:r>
      <w:r w:rsidR="005D7395" w:rsidRPr="0074599E">
        <w:rPr>
          <w:color w:val="000000"/>
          <w:lang w:val="fr-FR"/>
        </w:rPr>
        <w:t>o</w:t>
      </w:r>
      <w:r w:rsidRPr="0074599E">
        <w:rPr>
          <w:color w:val="000000"/>
          <w:lang w:val="fr-FR"/>
        </w:rPr>
        <w:t>nction du nombre de participants ou de groupes</w:t>
      </w:r>
      <w:r w:rsidR="003B08F5" w:rsidRPr="0074599E">
        <w:rPr>
          <w:color w:val="000000"/>
          <w:lang w:val="fr-FR"/>
        </w:rPr>
        <w:t xml:space="preserve">) </w:t>
      </w:r>
    </w:p>
    <w:p w14:paraId="327A4CA7" w14:textId="3F233FD8" w:rsidR="00E37D96" w:rsidRPr="0074599E" w:rsidRDefault="00892392">
      <w:pPr>
        <w:numPr>
          <w:ilvl w:val="0"/>
          <w:numId w:val="39"/>
        </w:numPr>
        <w:pBdr>
          <w:top w:val="nil"/>
          <w:left w:val="nil"/>
          <w:bottom w:val="nil"/>
          <w:right w:val="nil"/>
          <w:between w:val="nil"/>
        </w:pBdr>
        <w:rPr>
          <w:b/>
          <w:color w:val="000000"/>
          <w:lang w:val="fr-FR"/>
        </w:rPr>
      </w:pPr>
      <w:r w:rsidRPr="0074599E">
        <w:rPr>
          <w:b/>
          <w:color w:val="000000"/>
          <w:lang w:val="fr-FR"/>
        </w:rPr>
        <w:t>Support </w:t>
      </w:r>
      <w:r w:rsidR="003B08F5" w:rsidRPr="0074599E">
        <w:rPr>
          <w:color w:val="000000"/>
          <w:lang w:val="fr-FR"/>
        </w:rPr>
        <w:t xml:space="preserve">: discussion </w:t>
      </w:r>
      <w:r w:rsidRPr="0074599E">
        <w:rPr>
          <w:color w:val="000000"/>
          <w:lang w:val="fr-FR"/>
        </w:rPr>
        <w:t>avec les stagiaires</w:t>
      </w:r>
    </w:p>
    <w:p w14:paraId="18DB7850" w14:textId="7BE651CA" w:rsidR="00E37D96" w:rsidRPr="0074599E" w:rsidRDefault="007C6A7F">
      <w:pPr>
        <w:rPr>
          <w:b/>
          <w:lang w:val="fr-FR"/>
        </w:rPr>
      </w:pPr>
      <w:r w:rsidRPr="0074599E">
        <w:rPr>
          <w:b/>
          <w:lang w:val="fr-FR"/>
        </w:rPr>
        <w:t>Section</w:t>
      </w:r>
      <w:r w:rsidR="003B08F5" w:rsidRPr="0074599E">
        <w:rPr>
          <w:b/>
          <w:lang w:val="fr-FR"/>
        </w:rPr>
        <w:t xml:space="preserve"> 5.</w:t>
      </w:r>
      <w:r w:rsidR="001729B7" w:rsidRPr="0074599E">
        <w:rPr>
          <w:b/>
          <w:lang w:val="fr-FR"/>
        </w:rPr>
        <w:t>2</w:t>
      </w:r>
      <w:r w:rsidR="003B08F5" w:rsidRPr="0074599E">
        <w:rPr>
          <w:b/>
          <w:lang w:val="fr-FR"/>
        </w:rPr>
        <w:t xml:space="preserve">.4 - </w:t>
      </w:r>
      <w:r w:rsidR="005677D2" w:rsidRPr="0074599E">
        <w:rPr>
          <w:b/>
          <w:lang w:val="fr-FR"/>
        </w:rPr>
        <w:t>Clôture</w:t>
      </w:r>
      <w:r w:rsidR="003B08F5" w:rsidRPr="0074599E">
        <w:rPr>
          <w:b/>
          <w:lang w:val="fr-FR"/>
        </w:rPr>
        <w:t xml:space="preserve"> - d</w:t>
      </w:r>
      <w:r w:rsidR="005677D2" w:rsidRPr="0074599E">
        <w:rPr>
          <w:b/>
          <w:lang w:val="fr-FR"/>
        </w:rPr>
        <w:t>é</w:t>
      </w:r>
      <w:r w:rsidR="003B08F5" w:rsidRPr="0074599E">
        <w:rPr>
          <w:b/>
          <w:lang w:val="fr-FR"/>
        </w:rPr>
        <w:t xml:space="preserve">briefing </w:t>
      </w:r>
    </w:p>
    <w:p w14:paraId="2A5AC759" w14:textId="566AA60A" w:rsidR="005D7395" w:rsidRPr="0074599E" w:rsidRDefault="005D7395">
      <w:pPr>
        <w:rPr>
          <w:lang w:val="fr-FR"/>
        </w:rPr>
      </w:pPr>
      <w:r w:rsidRPr="0074599E">
        <w:rPr>
          <w:lang w:val="fr-FR"/>
        </w:rPr>
        <w:lastRenderedPageBreak/>
        <w:t xml:space="preserve">Le </w:t>
      </w:r>
      <w:r w:rsidR="00694A45">
        <w:rPr>
          <w:lang w:val="fr-FR"/>
        </w:rPr>
        <w:t>formateur/la formatrice</w:t>
      </w:r>
      <w:r w:rsidR="001E5754" w:rsidRPr="0074599E">
        <w:rPr>
          <w:lang w:val="fr-FR"/>
        </w:rPr>
        <w:t xml:space="preserve"> </w:t>
      </w:r>
      <w:r w:rsidR="00614C38" w:rsidRPr="0074599E">
        <w:rPr>
          <w:lang w:val="fr-FR"/>
        </w:rPr>
        <w:t>récapitule</w:t>
      </w:r>
      <w:r w:rsidR="001E5754" w:rsidRPr="0074599E">
        <w:rPr>
          <w:lang w:val="fr-FR"/>
        </w:rPr>
        <w:t xml:space="preserve"> la séance et </w:t>
      </w:r>
      <w:r w:rsidR="004D3A9F">
        <w:rPr>
          <w:lang w:val="fr-FR"/>
        </w:rPr>
        <w:t>tente de répondre</w:t>
      </w:r>
      <w:r w:rsidR="001E5754" w:rsidRPr="0074599E">
        <w:rPr>
          <w:lang w:val="fr-FR"/>
        </w:rPr>
        <w:t xml:space="preserve"> aux </w:t>
      </w:r>
      <w:r w:rsidR="002E23D9">
        <w:rPr>
          <w:lang w:val="fr-FR"/>
        </w:rPr>
        <w:t>questions éventuelles</w:t>
      </w:r>
      <w:r w:rsidR="001E5754" w:rsidRPr="0074599E">
        <w:rPr>
          <w:lang w:val="fr-FR"/>
        </w:rPr>
        <w:t>. Il</w:t>
      </w:r>
      <w:r w:rsidR="00BD4AAD">
        <w:rPr>
          <w:lang w:val="fr-FR"/>
        </w:rPr>
        <w:t>/</w:t>
      </w:r>
      <w:r w:rsidR="002E23D9">
        <w:rPr>
          <w:lang w:val="fr-FR"/>
        </w:rPr>
        <w:t>e</w:t>
      </w:r>
      <w:r w:rsidR="00BD4AAD">
        <w:rPr>
          <w:lang w:val="fr-FR"/>
        </w:rPr>
        <w:t>lle</w:t>
      </w:r>
      <w:r w:rsidR="001E5754" w:rsidRPr="0074599E">
        <w:rPr>
          <w:lang w:val="fr-FR"/>
        </w:rPr>
        <w:t xml:space="preserve"> convoque les stagiaires </w:t>
      </w:r>
      <w:r w:rsidR="0083731A" w:rsidRPr="0074599E">
        <w:rPr>
          <w:lang w:val="fr-FR"/>
        </w:rPr>
        <w:t>à</w:t>
      </w:r>
      <w:r w:rsidR="001E5754" w:rsidRPr="0074599E">
        <w:rPr>
          <w:lang w:val="fr-FR"/>
        </w:rPr>
        <w:t xml:space="preserve"> la</w:t>
      </w:r>
      <w:r w:rsidR="00B2668B" w:rsidRPr="0074599E">
        <w:rPr>
          <w:lang w:val="fr-FR"/>
        </w:rPr>
        <w:t xml:space="preserve"> prochaine</w:t>
      </w:r>
      <w:r w:rsidR="001E5754" w:rsidRPr="0074599E">
        <w:rPr>
          <w:lang w:val="fr-FR"/>
        </w:rPr>
        <w:t xml:space="preserve"> séance en présentiel, et leur demande de conserver les informations recueillies, pour la séance en ligne. </w:t>
      </w:r>
      <w:r w:rsidR="00EC65C1" w:rsidRPr="0074599E">
        <w:rPr>
          <w:lang w:val="fr-FR"/>
        </w:rPr>
        <w:t>Il</w:t>
      </w:r>
      <w:r w:rsidR="00BD4AAD">
        <w:rPr>
          <w:lang w:val="fr-FR"/>
        </w:rPr>
        <w:t>/</w:t>
      </w:r>
      <w:r w:rsidR="002E23D9">
        <w:rPr>
          <w:lang w:val="fr-FR"/>
        </w:rPr>
        <w:t>e</w:t>
      </w:r>
      <w:r w:rsidR="00BD4AAD">
        <w:rPr>
          <w:lang w:val="fr-FR"/>
        </w:rPr>
        <w:t>lle</w:t>
      </w:r>
      <w:r w:rsidR="00EC65C1" w:rsidRPr="0074599E">
        <w:rPr>
          <w:lang w:val="fr-FR"/>
        </w:rPr>
        <w:t xml:space="preserve"> explique quels seront les devoirs à faire dans le cadre de la séance de formation en ligne et </w:t>
      </w:r>
      <w:r w:rsidR="00D943CD" w:rsidRPr="0074599E">
        <w:rPr>
          <w:lang w:val="fr-FR"/>
        </w:rPr>
        <w:t>communique</w:t>
      </w:r>
      <w:r w:rsidR="00971FE5" w:rsidRPr="0074599E">
        <w:rPr>
          <w:lang w:val="fr-FR"/>
        </w:rPr>
        <w:t xml:space="preserve"> </w:t>
      </w:r>
      <w:r w:rsidR="00D943CD" w:rsidRPr="0074599E">
        <w:rPr>
          <w:lang w:val="fr-FR"/>
        </w:rPr>
        <w:t>l</w:t>
      </w:r>
      <w:r w:rsidR="00971FE5" w:rsidRPr="0074599E">
        <w:rPr>
          <w:lang w:val="fr-FR"/>
        </w:rPr>
        <w:t>es informations concernant l</w:t>
      </w:r>
      <w:r w:rsidR="00EC65C1" w:rsidRPr="0074599E">
        <w:rPr>
          <w:lang w:val="fr-FR"/>
        </w:rPr>
        <w:t>es délais</w:t>
      </w:r>
      <w:r w:rsidR="00E852F6" w:rsidRPr="0074599E">
        <w:rPr>
          <w:lang w:val="fr-FR"/>
        </w:rPr>
        <w:t>.</w:t>
      </w:r>
    </w:p>
    <w:p w14:paraId="4A30AEC9" w14:textId="21825C42" w:rsidR="00E37D96" w:rsidRPr="0074599E" w:rsidRDefault="00851992" w:rsidP="00FD0053">
      <w:pPr>
        <w:numPr>
          <w:ilvl w:val="0"/>
          <w:numId w:val="30"/>
        </w:numPr>
        <w:pBdr>
          <w:top w:val="nil"/>
          <w:left w:val="nil"/>
          <w:bottom w:val="nil"/>
          <w:right w:val="nil"/>
          <w:between w:val="nil"/>
        </w:pBdr>
        <w:spacing w:after="0"/>
        <w:rPr>
          <w:lang w:val="fr-FR"/>
        </w:rPr>
      </w:pPr>
      <w:r w:rsidRPr="0074599E">
        <w:rPr>
          <w:b/>
          <w:color w:val="000000"/>
          <w:lang w:val="fr-FR"/>
        </w:rPr>
        <w:t>Durée </w:t>
      </w:r>
      <w:r w:rsidR="003B08F5" w:rsidRPr="0074599E">
        <w:rPr>
          <w:color w:val="000000"/>
          <w:lang w:val="fr-FR"/>
        </w:rPr>
        <w:t xml:space="preserve">: 10 minutes. </w:t>
      </w:r>
    </w:p>
    <w:p w14:paraId="48AE262B" w14:textId="77777777" w:rsidR="00E37D96" w:rsidRPr="0074599E" w:rsidRDefault="00E37D96">
      <w:pPr>
        <w:rPr>
          <w:lang w:val="fr-FR"/>
        </w:rPr>
      </w:pPr>
    </w:p>
    <w:p w14:paraId="5BFB0E98" w14:textId="5A1628E4" w:rsidR="00E37D96" w:rsidRPr="0074599E" w:rsidRDefault="004D4478">
      <w:pPr>
        <w:shd w:val="clear" w:color="auto" w:fill="DEEBF6"/>
        <w:rPr>
          <w:b/>
          <w:lang w:val="fr-FR"/>
        </w:rPr>
      </w:pPr>
      <w:r w:rsidRPr="0074599E">
        <w:rPr>
          <w:b/>
          <w:lang w:val="fr-FR"/>
        </w:rPr>
        <w:t>SÉANCE EN LIGNE</w:t>
      </w:r>
      <w:r w:rsidR="001729B7" w:rsidRPr="0074599E">
        <w:rPr>
          <w:b/>
          <w:lang w:val="fr-FR"/>
        </w:rPr>
        <w:t xml:space="preserve"> 5.2.2</w:t>
      </w:r>
      <w:r w:rsidRPr="0074599E">
        <w:rPr>
          <w:b/>
          <w:lang w:val="fr-FR"/>
        </w:rPr>
        <w:t> </w:t>
      </w:r>
      <w:r w:rsidR="001729B7" w:rsidRPr="0074599E">
        <w:rPr>
          <w:b/>
          <w:lang w:val="fr-FR"/>
        </w:rPr>
        <w:t>:</w:t>
      </w:r>
      <w:r w:rsidR="003B08F5" w:rsidRPr="0074599E">
        <w:rPr>
          <w:b/>
          <w:lang w:val="fr-FR"/>
        </w:rPr>
        <w:t xml:space="preserve"> </w:t>
      </w:r>
      <w:r w:rsidR="00213106">
        <w:rPr>
          <w:b/>
          <w:lang w:val="fr-FR"/>
        </w:rPr>
        <w:t>LIGNES DIRECTRICES</w:t>
      </w:r>
      <w:r w:rsidRPr="0074599E">
        <w:rPr>
          <w:b/>
          <w:lang w:val="fr-FR"/>
        </w:rPr>
        <w:t>, DURÉE ET SUPPORTS</w:t>
      </w:r>
    </w:p>
    <w:p w14:paraId="6AA49C45" w14:textId="4E1DD337" w:rsidR="004D4478" w:rsidRPr="0074599E" w:rsidRDefault="004D4478">
      <w:pPr>
        <w:rPr>
          <w:lang w:val="fr-FR"/>
        </w:rPr>
      </w:pPr>
      <w:r w:rsidRPr="0074599E">
        <w:rPr>
          <w:lang w:val="fr-FR"/>
        </w:rPr>
        <w:t>Devoir :</w:t>
      </w:r>
      <w:r w:rsidR="00FB50E7" w:rsidRPr="0074599E">
        <w:rPr>
          <w:lang w:val="fr-FR"/>
        </w:rPr>
        <w:t xml:space="preserve"> </w:t>
      </w:r>
      <w:r w:rsidR="00E927F3" w:rsidRPr="0074599E">
        <w:rPr>
          <w:lang w:val="fr-FR"/>
        </w:rPr>
        <w:t xml:space="preserve">Au cours de la semaine, les stagiaires ont </w:t>
      </w:r>
      <w:r w:rsidR="002E23D9">
        <w:rPr>
          <w:lang w:val="fr-FR"/>
        </w:rPr>
        <w:t>pour</w:t>
      </w:r>
      <w:r w:rsidR="00E927F3" w:rsidRPr="0074599E">
        <w:rPr>
          <w:lang w:val="fr-FR"/>
        </w:rPr>
        <w:t xml:space="preserve"> mission d’analyser deux autres sources en ligne sur la base des questions qui ont été exposées lors de la séance en présentiel. Ils doivent ensuite remplir un questionnaire en ligne avec leurs réponses et récapituler leurs résultats dans un champ de texte libre.</w:t>
      </w:r>
    </w:p>
    <w:p w14:paraId="7ACF9CB2" w14:textId="71455704" w:rsidR="00E927F3" w:rsidRPr="0074599E" w:rsidRDefault="000747CC">
      <w:pPr>
        <w:rPr>
          <w:lang w:val="fr-FR"/>
        </w:rPr>
      </w:pPr>
      <w:r w:rsidRPr="0074599E">
        <w:rPr>
          <w:lang w:val="fr-FR"/>
        </w:rPr>
        <w:t xml:space="preserve">En outre, </w:t>
      </w:r>
      <w:r w:rsidR="00E864BB" w:rsidRPr="0074599E">
        <w:rPr>
          <w:lang w:val="fr-FR"/>
        </w:rPr>
        <w:t xml:space="preserve">ils doivent déterminer quels sont les </w:t>
      </w:r>
      <w:r w:rsidR="00E864BB" w:rsidRPr="0074599E">
        <w:rPr>
          <w:b/>
          <w:bCs/>
          <w:lang w:val="fr-FR"/>
        </w:rPr>
        <w:t>points forts</w:t>
      </w:r>
      <w:r w:rsidR="00E864BB" w:rsidRPr="0074599E">
        <w:rPr>
          <w:lang w:val="fr-FR"/>
        </w:rPr>
        <w:t xml:space="preserve"> et les </w:t>
      </w:r>
      <w:r w:rsidR="00E864BB" w:rsidRPr="0074599E">
        <w:rPr>
          <w:b/>
          <w:bCs/>
          <w:lang w:val="fr-FR"/>
        </w:rPr>
        <w:t>points faibles</w:t>
      </w:r>
      <w:r w:rsidR="00E864BB" w:rsidRPr="0074599E">
        <w:rPr>
          <w:lang w:val="fr-FR"/>
        </w:rPr>
        <w:t xml:space="preserve"> des informations fournies, quelles sont les informations qu’ils considèrent comme problématiques et </w:t>
      </w:r>
      <w:r w:rsidR="000F6757" w:rsidRPr="0074599E">
        <w:rPr>
          <w:lang w:val="fr-FR"/>
        </w:rPr>
        <w:t xml:space="preserve">en </w:t>
      </w:r>
      <w:r w:rsidR="000011D1" w:rsidRPr="0074599E">
        <w:rPr>
          <w:lang w:val="fr-FR"/>
        </w:rPr>
        <w:t>quelle</w:t>
      </w:r>
      <w:r w:rsidR="000F6757" w:rsidRPr="0074599E">
        <w:rPr>
          <w:lang w:val="fr-FR"/>
        </w:rPr>
        <w:t xml:space="preserve"> source ils </w:t>
      </w:r>
      <w:r w:rsidR="00890624" w:rsidRPr="0074599E">
        <w:rPr>
          <w:lang w:val="fr-FR"/>
        </w:rPr>
        <w:t>auraient</w:t>
      </w:r>
      <w:r w:rsidR="000F6757" w:rsidRPr="0074599E">
        <w:rPr>
          <w:lang w:val="fr-FR"/>
        </w:rPr>
        <w:t xml:space="preserve"> confiance</w:t>
      </w:r>
      <w:r w:rsidR="00E864BB" w:rsidRPr="0074599E">
        <w:rPr>
          <w:lang w:val="fr-FR"/>
        </w:rPr>
        <w:t>.</w:t>
      </w:r>
      <w:r w:rsidR="000011D1" w:rsidRPr="0074599E">
        <w:rPr>
          <w:lang w:val="fr-FR"/>
        </w:rPr>
        <w:t xml:space="preserve"> </w:t>
      </w:r>
      <w:r w:rsidR="00C95326" w:rsidRPr="0074599E">
        <w:rPr>
          <w:lang w:val="fr-FR"/>
        </w:rPr>
        <w:t xml:space="preserve">Ces réflexions seront utiles au </w:t>
      </w:r>
      <w:r w:rsidR="00694A45">
        <w:rPr>
          <w:lang w:val="fr-FR"/>
        </w:rPr>
        <w:t>formateur/la formatrice</w:t>
      </w:r>
      <w:r w:rsidR="005108FF" w:rsidRPr="0074599E">
        <w:rPr>
          <w:lang w:val="fr-FR"/>
        </w:rPr>
        <w:t xml:space="preserve">, </w:t>
      </w:r>
      <w:r w:rsidR="00C95326" w:rsidRPr="0074599E">
        <w:rPr>
          <w:lang w:val="fr-FR"/>
        </w:rPr>
        <w:t xml:space="preserve">car </w:t>
      </w:r>
      <w:r w:rsidR="002E2717" w:rsidRPr="0074599E">
        <w:rPr>
          <w:lang w:val="fr-FR"/>
        </w:rPr>
        <w:t xml:space="preserve">elles lui permettront de </w:t>
      </w:r>
      <w:r w:rsidR="00442C3B" w:rsidRPr="0074599E">
        <w:rPr>
          <w:lang w:val="fr-FR"/>
        </w:rPr>
        <w:t xml:space="preserve">mettre en lumière </w:t>
      </w:r>
      <w:r w:rsidR="00A27542" w:rsidRPr="0074599E">
        <w:rPr>
          <w:lang w:val="fr-FR"/>
        </w:rPr>
        <w:t>certains points</w:t>
      </w:r>
      <w:r w:rsidR="00442C3B" w:rsidRPr="0074599E">
        <w:rPr>
          <w:lang w:val="fr-FR"/>
        </w:rPr>
        <w:t xml:space="preserve"> au cours du reste de la formation</w:t>
      </w:r>
      <w:r w:rsidR="005108FF" w:rsidRPr="0074599E">
        <w:rPr>
          <w:lang w:val="fr-FR"/>
        </w:rPr>
        <w:t xml:space="preserve">. </w:t>
      </w:r>
      <w:r w:rsidR="00875B09" w:rsidRPr="0074599E">
        <w:rPr>
          <w:lang w:val="fr-FR"/>
        </w:rPr>
        <w:t>E</w:t>
      </w:r>
      <w:r w:rsidR="005108FF" w:rsidRPr="0074599E">
        <w:rPr>
          <w:lang w:val="fr-FR"/>
        </w:rPr>
        <w:t>lles le seront aussi au</w:t>
      </w:r>
      <w:r w:rsidR="00442C3B" w:rsidRPr="0074599E">
        <w:rPr>
          <w:lang w:val="fr-FR"/>
        </w:rPr>
        <w:t>x stagiaires eux-mêmes</w:t>
      </w:r>
      <w:r w:rsidR="00526CEA" w:rsidRPr="0074599E">
        <w:rPr>
          <w:lang w:val="fr-FR"/>
        </w:rPr>
        <w:t xml:space="preserve"> </w:t>
      </w:r>
      <w:r w:rsidR="00442C3B" w:rsidRPr="0074599E">
        <w:rPr>
          <w:lang w:val="fr-FR"/>
        </w:rPr>
        <w:t>pour leur permettre de</w:t>
      </w:r>
      <w:r w:rsidR="00526CEA" w:rsidRPr="0074599E">
        <w:rPr>
          <w:lang w:val="fr-FR"/>
        </w:rPr>
        <w:t xml:space="preserve"> bien</w:t>
      </w:r>
      <w:r w:rsidR="00442C3B" w:rsidRPr="0074599E">
        <w:rPr>
          <w:lang w:val="fr-FR"/>
        </w:rPr>
        <w:t xml:space="preserve"> </w:t>
      </w:r>
      <w:r w:rsidR="00435D70" w:rsidRPr="0074599E">
        <w:rPr>
          <w:lang w:val="fr-FR"/>
        </w:rPr>
        <w:t>saisir</w:t>
      </w:r>
      <w:r w:rsidR="00526CEA" w:rsidRPr="0074599E">
        <w:rPr>
          <w:lang w:val="fr-FR"/>
        </w:rPr>
        <w:t xml:space="preserve"> l’intérêt de la formation.</w:t>
      </w:r>
    </w:p>
    <w:p w14:paraId="46EFAE60" w14:textId="7C2DFEB0" w:rsidR="00E37D96" w:rsidRPr="0074599E" w:rsidRDefault="003A5619">
      <w:pPr>
        <w:numPr>
          <w:ilvl w:val="0"/>
          <w:numId w:val="40"/>
        </w:numPr>
        <w:pBdr>
          <w:top w:val="nil"/>
          <w:left w:val="nil"/>
          <w:bottom w:val="nil"/>
          <w:right w:val="nil"/>
          <w:between w:val="nil"/>
        </w:pBdr>
        <w:spacing w:after="0"/>
        <w:rPr>
          <w:lang w:val="fr-FR"/>
        </w:rPr>
      </w:pPr>
      <w:r w:rsidRPr="0074599E">
        <w:rPr>
          <w:b/>
          <w:color w:val="000000"/>
          <w:lang w:val="fr-FR"/>
        </w:rPr>
        <w:t>Durée </w:t>
      </w:r>
      <w:r w:rsidR="003B08F5" w:rsidRPr="0074599E">
        <w:rPr>
          <w:color w:val="000000"/>
          <w:lang w:val="fr-FR"/>
        </w:rPr>
        <w:t xml:space="preserve">: 30 minutes </w:t>
      </w:r>
    </w:p>
    <w:p w14:paraId="2FD7DA36" w14:textId="29CB27B1" w:rsidR="002A1C61" w:rsidRPr="0074599E" w:rsidRDefault="003A5619">
      <w:pPr>
        <w:numPr>
          <w:ilvl w:val="0"/>
          <w:numId w:val="40"/>
        </w:numPr>
        <w:pBdr>
          <w:top w:val="nil"/>
          <w:left w:val="nil"/>
          <w:bottom w:val="nil"/>
          <w:right w:val="nil"/>
          <w:between w:val="nil"/>
        </w:pBdr>
        <w:rPr>
          <w:b/>
          <w:color w:val="000000"/>
          <w:lang w:val="fr-FR"/>
        </w:rPr>
      </w:pPr>
      <w:r w:rsidRPr="0074599E">
        <w:rPr>
          <w:b/>
          <w:color w:val="000000"/>
          <w:lang w:val="fr-FR"/>
        </w:rPr>
        <w:t>Support</w:t>
      </w:r>
      <w:r w:rsidR="002A1C61" w:rsidRPr="0074599E">
        <w:rPr>
          <w:b/>
          <w:color w:val="000000"/>
          <w:lang w:val="fr-FR"/>
        </w:rPr>
        <w:t>s</w:t>
      </w:r>
      <w:r w:rsidRPr="0074599E">
        <w:rPr>
          <w:b/>
          <w:color w:val="000000"/>
          <w:lang w:val="fr-FR"/>
        </w:rPr>
        <w:t> </w:t>
      </w:r>
      <w:r w:rsidR="003B08F5" w:rsidRPr="0074599E">
        <w:rPr>
          <w:color w:val="000000"/>
          <w:lang w:val="fr-FR"/>
        </w:rPr>
        <w:t xml:space="preserve">: </w:t>
      </w:r>
    </w:p>
    <w:p w14:paraId="74017D80" w14:textId="2D54F504" w:rsidR="00E37D96" w:rsidRPr="0074599E" w:rsidRDefault="00E312F0" w:rsidP="002A1C61">
      <w:pPr>
        <w:numPr>
          <w:ilvl w:val="1"/>
          <w:numId w:val="40"/>
        </w:numPr>
        <w:pBdr>
          <w:top w:val="nil"/>
          <w:left w:val="nil"/>
          <w:bottom w:val="nil"/>
          <w:right w:val="nil"/>
          <w:between w:val="nil"/>
        </w:pBdr>
        <w:rPr>
          <w:b/>
          <w:color w:val="000000"/>
          <w:lang w:val="fr-FR"/>
        </w:rPr>
      </w:pPr>
      <w:r w:rsidRPr="0074599E">
        <w:rPr>
          <w:color w:val="000000"/>
          <w:lang w:val="fr-FR"/>
        </w:rPr>
        <w:t>Q</w:t>
      </w:r>
      <w:r w:rsidR="003B08F5" w:rsidRPr="0074599E">
        <w:rPr>
          <w:color w:val="000000"/>
          <w:lang w:val="fr-FR"/>
        </w:rPr>
        <w:t>uestionnaire</w:t>
      </w:r>
      <w:r w:rsidRPr="0074599E">
        <w:rPr>
          <w:color w:val="000000"/>
          <w:lang w:val="fr-FR"/>
        </w:rPr>
        <w:t xml:space="preserve"> imprimé</w:t>
      </w:r>
      <w:r w:rsidR="003B08F5" w:rsidRPr="0074599E">
        <w:rPr>
          <w:color w:val="000000"/>
          <w:lang w:val="fr-FR"/>
        </w:rPr>
        <w:t xml:space="preserve"> </w:t>
      </w:r>
    </w:p>
    <w:p w14:paraId="37624FA6" w14:textId="33AAF63A" w:rsidR="002A1C61" w:rsidRPr="0074599E" w:rsidRDefault="00E312F0" w:rsidP="00FD0053">
      <w:pPr>
        <w:numPr>
          <w:ilvl w:val="1"/>
          <w:numId w:val="40"/>
        </w:numPr>
        <w:pBdr>
          <w:top w:val="nil"/>
          <w:left w:val="nil"/>
          <w:bottom w:val="nil"/>
          <w:right w:val="nil"/>
          <w:between w:val="nil"/>
        </w:pBdr>
        <w:rPr>
          <w:b/>
          <w:color w:val="000000"/>
          <w:lang w:val="fr-FR"/>
        </w:rPr>
      </w:pPr>
      <w:r w:rsidRPr="0074599E">
        <w:rPr>
          <w:color w:val="000000"/>
          <w:lang w:val="fr-FR"/>
        </w:rPr>
        <w:t>Tableau imprimé</w:t>
      </w:r>
    </w:p>
    <w:p w14:paraId="78389587" w14:textId="77777777" w:rsidR="00E37D96" w:rsidRPr="0074599E" w:rsidRDefault="00E37D96">
      <w:pPr>
        <w:rPr>
          <w:color w:val="00B050"/>
          <w:lang w:val="fr-FR"/>
        </w:rPr>
      </w:pPr>
    </w:p>
    <w:p w14:paraId="2DCD49F7" w14:textId="685B0447" w:rsidR="00E37D96" w:rsidRPr="0074599E" w:rsidRDefault="00052825">
      <w:pPr>
        <w:shd w:val="clear" w:color="auto" w:fill="DEEBF6"/>
        <w:rPr>
          <w:b/>
          <w:lang w:val="fr-FR"/>
        </w:rPr>
      </w:pPr>
      <w:r w:rsidRPr="0074599E">
        <w:rPr>
          <w:b/>
          <w:lang w:val="fr-FR"/>
        </w:rPr>
        <w:t>SÉANCE EN PRÉSENTIEL</w:t>
      </w:r>
      <w:r w:rsidR="001729B7" w:rsidRPr="0074599E">
        <w:rPr>
          <w:b/>
          <w:lang w:val="fr-FR"/>
        </w:rPr>
        <w:t xml:space="preserve"> 5.3</w:t>
      </w:r>
      <w:r w:rsidRPr="0074599E">
        <w:rPr>
          <w:b/>
          <w:lang w:val="fr-FR"/>
        </w:rPr>
        <w:t> </w:t>
      </w:r>
      <w:r w:rsidR="003B08F5" w:rsidRPr="0074599E">
        <w:rPr>
          <w:b/>
          <w:lang w:val="fr-FR"/>
        </w:rPr>
        <w:t xml:space="preserve">: </w:t>
      </w:r>
      <w:r w:rsidR="00213106">
        <w:rPr>
          <w:b/>
          <w:lang w:val="fr-FR"/>
        </w:rPr>
        <w:t>LIGNES DIRECTRICES</w:t>
      </w:r>
      <w:r w:rsidRPr="0074599E">
        <w:rPr>
          <w:b/>
          <w:lang w:val="fr-FR"/>
        </w:rPr>
        <w:t>, DURÉE ET SUPPORTS</w:t>
      </w:r>
      <w:r w:rsidR="003B08F5" w:rsidRPr="0074599E">
        <w:rPr>
          <w:b/>
          <w:lang w:val="fr-FR"/>
        </w:rPr>
        <w:t xml:space="preserve"> (</w:t>
      </w:r>
      <w:r w:rsidRPr="0074599E">
        <w:rPr>
          <w:b/>
          <w:lang w:val="fr-FR"/>
        </w:rPr>
        <w:t>jour 4</w:t>
      </w:r>
      <w:r w:rsidR="003B08F5" w:rsidRPr="0074599E">
        <w:rPr>
          <w:b/>
          <w:lang w:val="fr-FR"/>
        </w:rPr>
        <w:t xml:space="preserve">) </w:t>
      </w:r>
      <w:r w:rsidR="00460963" w:rsidRPr="0074599E">
        <w:rPr>
          <w:b/>
          <w:lang w:val="fr-FR"/>
        </w:rPr>
        <w:t>–</w:t>
      </w:r>
      <w:r w:rsidR="003B08F5" w:rsidRPr="0074599E">
        <w:rPr>
          <w:b/>
          <w:lang w:val="fr-FR"/>
        </w:rPr>
        <w:t xml:space="preserve"> </w:t>
      </w:r>
      <w:r w:rsidR="00460963" w:rsidRPr="0074599E">
        <w:rPr>
          <w:b/>
          <w:lang w:val="fr-FR"/>
        </w:rPr>
        <w:t xml:space="preserve">VÉRIFICATION </w:t>
      </w:r>
      <w:r w:rsidR="003B08F5" w:rsidRPr="0074599E">
        <w:rPr>
          <w:b/>
          <w:lang w:val="fr-FR"/>
        </w:rPr>
        <w:t xml:space="preserve">DHL </w:t>
      </w:r>
    </w:p>
    <w:p w14:paraId="379B4E31" w14:textId="275CEF00" w:rsidR="00E37D96" w:rsidRPr="0074599E" w:rsidRDefault="007C6A7F">
      <w:pPr>
        <w:rPr>
          <w:b/>
          <w:lang w:val="fr-FR"/>
        </w:rPr>
      </w:pPr>
      <w:r w:rsidRPr="0074599E">
        <w:rPr>
          <w:b/>
          <w:lang w:val="fr-FR"/>
        </w:rPr>
        <w:t>Section</w:t>
      </w:r>
      <w:r w:rsidR="003B08F5" w:rsidRPr="0074599E">
        <w:rPr>
          <w:b/>
          <w:lang w:val="fr-FR"/>
        </w:rPr>
        <w:t xml:space="preserve"> 5.</w:t>
      </w:r>
      <w:r w:rsidR="001729B7" w:rsidRPr="0074599E">
        <w:rPr>
          <w:b/>
          <w:lang w:val="fr-FR"/>
        </w:rPr>
        <w:t>3</w:t>
      </w:r>
      <w:r w:rsidR="003B08F5" w:rsidRPr="0074599E">
        <w:rPr>
          <w:b/>
          <w:lang w:val="fr-FR"/>
        </w:rPr>
        <w:t xml:space="preserve">.1 </w:t>
      </w:r>
      <w:r w:rsidR="00460963" w:rsidRPr="0074599E">
        <w:rPr>
          <w:b/>
          <w:lang w:val="fr-FR"/>
        </w:rPr>
        <w:t>Introduction</w:t>
      </w:r>
      <w:r w:rsidR="003B08F5" w:rsidRPr="0074599E">
        <w:rPr>
          <w:b/>
          <w:lang w:val="fr-FR"/>
        </w:rPr>
        <w:t xml:space="preserve"> </w:t>
      </w:r>
    </w:p>
    <w:p w14:paraId="55A2527B" w14:textId="66976307" w:rsidR="00460963" w:rsidRPr="0074599E" w:rsidRDefault="00460963">
      <w:pPr>
        <w:rPr>
          <w:bCs/>
          <w:lang w:val="fr-FR"/>
        </w:rPr>
      </w:pPr>
      <w:r w:rsidRPr="0074599E">
        <w:rPr>
          <w:bCs/>
          <w:lang w:val="fr-FR"/>
        </w:rPr>
        <w:t xml:space="preserve">Une fois les participants </w:t>
      </w:r>
      <w:r w:rsidR="00B176C1">
        <w:rPr>
          <w:bCs/>
          <w:lang w:val="fr-FR"/>
        </w:rPr>
        <w:t>installés</w:t>
      </w:r>
      <w:r w:rsidRPr="0074599E">
        <w:rPr>
          <w:bCs/>
          <w:lang w:val="fr-FR"/>
        </w:rPr>
        <w:t xml:space="preserve"> dans la salle de classe, le </w:t>
      </w:r>
      <w:r w:rsidR="00694A45">
        <w:rPr>
          <w:bCs/>
          <w:lang w:val="fr-FR"/>
        </w:rPr>
        <w:t>formateur/la formatrice</w:t>
      </w:r>
      <w:r w:rsidRPr="0074599E">
        <w:rPr>
          <w:bCs/>
          <w:lang w:val="fr-FR"/>
        </w:rPr>
        <w:t xml:space="preserve"> présente les objectifs</w:t>
      </w:r>
      <w:r w:rsidR="00F46FDC" w:rsidRPr="0074599E">
        <w:rPr>
          <w:bCs/>
          <w:lang w:val="fr-FR"/>
        </w:rPr>
        <w:t xml:space="preserve"> de la séance</w:t>
      </w:r>
      <w:r w:rsidR="00BD4AAD">
        <w:rPr>
          <w:bCs/>
          <w:lang w:val="fr-FR"/>
        </w:rPr>
        <w:t>, et notamment le</w:t>
      </w:r>
      <w:r w:rsidR="00F46FDC" w:rsidRPr="0074599E">
        <w:rPr>
          <w:bCs/>
          <w:lang w:val="fr-FR"/>
        </w:rPr>
        <w:t xml:space="preserve">s activités et le </w:t>
      </w:r>
      <w:r w:rsidR="007952AF" w:rsidRPr="0074599E">
        <w:rPr>
          <w:bCs/>
          <w:lang w:val="fr-FR"/>
        </w:rPr>
        <w:t>planning</w:t>
      </w:r>
      <w:r w:rsidR="00BD4AAD">
        <w:rPr>
          <w:bCs/>
          <w:lang w:val="fr-FR"/>
        </w:rPr>
        <w:t xml:space="preserve"> de celle-ci</w:t>
      </w:r>
      <w:r w:rsidR="007952AF" w:rsidRPr="0074599E">
        <w:rPr>
          <w:bCs/>
          <w:lang w:val="fr-FR"/>
        </w:rPr>
        <w:t>.</w:t>
      </w:r>
    </w:p>
    <w:p w14:paraId="107D6CBE" w14:textId="47EE0627" w:rsidR="00FB4701" w:rsidRPr="0074599E" w:rsidRDefault="007952AF" w:rsidP="007A2B35">
      <w:pPr>
        <w:numPr>
          <w:ilvl w:val="0"/>
          <w:numId w:val="41"/>
        </w:numPr>
        <w:pBdr>
          <w:top w:val="nil"/>
          <w:left w:val="nil"/>
          <w:bottom w:val="nil"/>
          <w:right w:val="nil"/>
          <w:between w:val="nil"/>
        </w:pBdr>
        <w:spacing w:after="0"/>
        <w:rPr>
          <w:lang w:val="fr-FR"/>
        </w:rPr>
      </w:pPr>
      <w:r w:rsidRPr="0074599E">
        <w:rPr>
          <w:b/>
          <w:color w:val="000000"/>
          <w:lang w:val="fr-FR"/>
        </w:rPr>
        <w:t>Durée </w:t>
      </w:r>
      <w:r w:rsidR="003B08F5" w:rsidRPr="0074599E">
        <w:rPr>
          <w:color w:val="000000"/>
          <w:lang w:val="fr-FR"/>
        </w:rPr>
        <w:t xml:space="preserve">: 10 minutes </w:t>
      </w:r>
    </w:p>
    <w:p w14:paraId="6679014C" w14:textId="53170BF6" w:rsidR="00E37D96" w:rsidRPr="0074599E" w:rsidRDefault="007952AF" w:rsidP="00FB4701">
      <w:pPr>
        <w:numPr>
          <w:ilvl w:val="0"/>
          <w:numId w:val="41"/>
        </w:numPr>
        <w:pBdr>
          <w:top w:val="nil"/>
          <w:left w:val="nil"/>
          <w:bottom w:val="nil"/>
          <w:right w:val="nil"/>
          <w:between w:val="nil"/>
        </w:pBdr>
        <w:spacing w:after="0"/>
        <w:rPr>
          <w:lang w:val="fr-FR"/>
        </w:rPr>
      </w:pPr>
      <w:r w:rsidRPr="0074599E">
        <w:rPr>
          <w:b/>
          <w:color w:val="000000"/>
          <w:lang w:val="fr-FR"/>
        </w:rPr>
        <w:lastRenderedPageBreak/>
        <w:t>Support </w:t>
      </w:r>
      <w:r w:rsidR="003B08F5" w:rsidRPr="0074599E">
        <w:rPr>
          <w:color w:val="000000"/>
          <w:lang w:val="fr-FR"/>
        </w:rPr>
        <w:t xml:space="preserve">: </w:t>
      </w:r>
      <w:r w:rsidR="007C6A7F" w:rsidRPr="0074599E">
        <w:rPr>
          <w:color w:val="000000"/>
          <w:lang w:val="fr-FR"/>
        </w:rPr>
        <w:t>M</w:t>
      </w:r>
      <w:r w:rsidR="00825810" w:rsidRPr="0074599E">
        <w:rPr>
          <w:color w:val="000000"/>
          <w:lang w:val="fr-FR"/>
        </w:rPr>
        <w:t xml:space="preserve">odule 5 – 5.4.1 </w:t>
      </w:r>
      <w:r w:rsidRPr="0074599E">
        <w:rPr>
          <w:color w:val="000000"/>
          <w:lang w:val="fr-FR"/>
        </w:rPr>
        <w:t>Introduction</w:t>
      </w:r>
      <w:r w:rsidR="00825810" w:rsidRPr="0074599E">
        <w:rPr>
          <w:color w:val="000000"/>
          <w:lang w:val="fr-FR"/>
        </w:rPr>
        <w:t xml:space="preserve"> (PPT)</w:t>
      </w:r>
      <w:r w:rsidR="003B08F5" w:rsidRPr="0074599E">
        <w:rPr>
          <w:color w:val="000000"/>
          <w:lang w:val="fr-FR"/>
        </w:rPr>
        <w:t xml:space="preserve"> </w:t>
      </w:r>
    </w:p>
    <w:p w14:paraId="7B7109E4" w14:textId="77777777" w:rsidR="00FB4701" w:rsidRPr="0074599E" w:rsidRDefault="00FB4701">
      <w:pPr>
        <w:rPr>
          <w:b/>
          <w:lang w:val="fr-FR"/>
        </w:rPr>
      </w:pPr>
    </w:p>
    <w:p w14:paraId="4B33B187" w14:textId="1653A3AB" w:rsidR="00E37D96" w:rsidRPr="0074599E" w:rsidRDefault="007C6A7F">
      <w:pPr>
        <w:rPr>
          <w:lang w:val="fr-FR"/>
        </w:rPr>
      </w:pPr>
      <w:r w:rsidRPr="0074599E">
        <w:rPr>
          <w:b/>
          <w:lang w:val="fr-FR"/>
        </w:rPr>
        <w:t>Section</w:t>
      </w:r>
      <w:r w:rsidR="003B08F5" w:rsidRPr="0074599E">
        <w:rPr>
          <w:b/>
          <w:lang w:val="fr-FR"/>
        </w:rPr>
        <w:t xml:space="preserve"> 5.</w:t>
      </w:r>
      <w:r w:rsidR="00D90093">
        <w:rPr>
          <w:b/>
          <w:lang w:val="fr-FR"/>
        </w:rPr>
        <w:t>4</w:t>
      </w:r>
      <w:r w:rsidR="001729B7" w:rsidRPr="007C07EA">
        <w:rPr>
          <w:b/>
          <w:color w:val="FF0000"/>
          <w:lang w:val="fr-FR"/>
        </w:rPr>
        <w:t>.</w:t>
      </w:r>
      <w:r w:rsidR="00D90093">
        <w:rPr>
          <w:b/>
          <w:color w:val="FF0000"/>
          <w:lang w:val="fr-FR"/>
        </w:rPr>
        <w:t>2</w:t>
      </w:r>
      <w:r w:rsidR="003B08F5" w:rsidRPr="007C07EA">
        <w:rPr>
          <w:b/>
          <w:color w:val="FF0000"/>
          <w:lang w:val="fr-FR"/>
        </w:rPr>
        <w:t xml:space="preserve"> </w:t>
      </w:r>
      <w:r w:rsidR="00D94048" w:rsidRPr="0074599E">
        <w:rPr>
          <w:b/>
          <w:lang w:val="fr-FR"/>
        </w:rPr>
        <w:t>Exercice pratique</w:t>
      </w:r>
      <w:r w:rsidR="003B08F5" w:rsidRPr="0074599E">
        <w:rPr>
          <w:b/>
          <w:lang w:val="fr-FR"/>
        </w:rPr>
        <w:t xml:space="preserve">.  </w:t>
      </w:r>
      <w:r w:rsidRPr="0074599E">
        <w:rPr>
          <w:b/>
          <w:lang w:val="fr-FR"/>
        </w:rPr>
        <w:t xml:space="preserve">Partie </w:t>
      </w:r>
      <w:r w:rsidR="003B08F5" w:rsidRPr="0074599E">
        <w:rPr>
          <w:b/>
          <w:lang w:val="fr-FR"/>
        </w:rPr>
        <w:t>1.</w:t>
      </w:r>
      <w:r w:rsidR="003B08F5" w:rsidRPr="0074599E">
        <w:rPr>
          <w:lang w:val="fr-FR"/>
        </w:rPr>
        <w:t xml:space="preserve"> </w:t>
      </w:r>
    </w:p>
    <w:p w14:paraId="46002240" w14:textId="3629BD60" w:rsidR="007C6A7F" w:rsidRPr="0074599E" w:rsidRDefault="007C6A7F">
      <w:pPr>
        <w:rPr>
          <w:lang w:val="fr-FR"/>
        </w:rPr>
      </w:pPr>
      <w:r w:rsidRPr="0074599E">
        <w:rPr>
          <w:lang w:val="fr-FR"/>
        </w:rPr>
        <w:t>Les sections suivantes</w:t>
      </w:r>
      <w:r w:rsidR="00CF2F20" w:rsidRPr="0074599E">
        <w:rPr>
          <w:lang w:val="fr-FR"/>
        </w:rPr>
        <w:t xml:space="preserve"> </w:t>
      </w:r>
      <w:r w:rsidR="008E49D3" w:rsidRPr="0074599E">
        <w:rPr>
          <w:lang w:val="fr-FR"/>
        </w:rPr>
        <w:t>font état de différent</w:t>
      </w:r>
      <w:r w:rsidR="00CF2F20" w:rsidRPr="0074599E">
        <w:rPr>
          <w:lang w:val="fr-FR"/>
        </w:rPr>
        <w:t xml:space="preserve">es activités permettant aux participants de mettre en pratique les connaissances </w:t>
      </w:r>
      <w:r w:rsidR="00E528A3" w:rsidRPr="0074599E">
        <w:rPr>
          <w:lang w:val="fr-FR"/>
        </w:rPr>
        <w:t xml:space="preserve">acquises au cours de la première partie des AFP_5 et AFP_4. </w:t>
      </w:r>
      <w:r w:rsidR="008E49D3" w:rsidRPr="0074599E">
        <w:rPr>
          <w:lang w:val="fr-FR"/>
        </w:rPr>
        <w:t>On y propose des</w:t>
      </w:r>
      <w:r w:rsidR="00957CC2" w:rsidRPr="0074599E">
        <w:rPr>
          <w:lang w:val="fr-FR"/>
        </w:rPr>
        <w:t xml:space="preserve"> activités </w:t>
      </w:r>
      <w:r w:rsidR="00A70872" w:rsidRPr="0074599E">
        <w:rPr>
          <w:lang w:val="fr-FR"/>
        </w:rPr>
        <w:t>pratiques pour</w:t>
      </w:r>
      <w:r w:rsidR="008E49D3" w:rsidRPr="0074599E">
        <w:rPr>
          <w:lang w:val="fr-FR"/>
        </w:rPr>
        <w:t xml:space="preserve"> tester la plupart des compétences DHL</w:t>
      </w:r>
      <w:r w:rsidR="000838B0" w:rsidRPr="0074599E">
        <w:rPr>
          <w:lang w:val="fr-FR"/>
        </w:rPr>
        <w:t>, en dehors d</w:t>
      </w:r>
      <w:r w:rsidR="00957CC2" w:rsidRPr="0074599E">
        <w:rPr>
          <w:lang w:val="fr-FR"/>
        </w:rPr>
        <w:t>es compétences 6 (compétences opérationnelles) et 7 (protection des données personnelles)</w:t>
      </w:r>
      <w:r w:rsidR="000838B0" w:rsidRPr="0074599E">
        <w:rPr>
          <w:lang w:val="fr-FR"/>
        </w:rPr>
        <w:t>, qui relèveront</w:t>
      </w:r>
      <w:r w:rsidR="00957CC2" w:rsidRPr="0074599E">
        <w:rPr>
          <w:lang w:val="fr-FR"/>
        </w:rPr>
        <w:t xml:space="preserve"> de l’AFP_6</w:t>
      </w:r>
      <w:r w:rsidR="000838B0" w:rsidRPr="0074599E">
        <w:rPr>
          <w:lang w:val="fr-FR"/>
        </w:rPr>
        <w:t xml:space="preserve">. Les participants doivent passer </w:t>
      </w:r>
      <w:r w:rsidR="00A70872" w:rsidRPr="0074599E">
        <w:rPr>
          <w:lang w:val="fr-FR"/>
        </w:rPr>
        <w:t>c</w:t>
      </w:r>
      <w:r w:rsidR="000838B0" w:rsidRPr="0074599E">
        <w:rPr>
          <w:lang w:val="fr-FR"/>
        </w:rPr>
        <w:t xml:space="preserve">es tests en groupe ou individuellement. Le but, lors de chaque activité, est de s’assurer qu’ils ont bien développés les compétences DHL. </w:t>
      </w:r>
      <w:r w:rsidR="007108B6" w:rsidRPr="0074599E">
        <w:rPr>
          <w:lang w:val="fr-FR"/>
        </w:rPr>
        <w:t>En outre, on va vérifier si leurs connaissances globales</w:t>
      </w:r>
      <w:r w:rsidR="00AE472A" w:rsidRPr="0074599E">
        <w:rPr>
          <w:lang w:val="fr-FR"/>
        </w:rPr>
        <w:t xml:space="preserve"> en matière de santé</w:t>
      </w:r>
      <w:r w:rsidR="007108B6" w:rsidRPr="0074599E">
        <w:rPr>
          <w:lang w:val="fr-FR"/>
        </w:rPr>
        <w:t xml:space="preserve"> ont augmenté </w:t>
      </w:r>
      <w:r w:rsidR="0009526C" w:rsidRPr="0074599E">
        <w:rPr>
          <w:lang w:val="fr-FR"/>
        </w:rPr>
        <w:t>à la suite de</w:t>
      </w:r>
      <w:r w:rsidR="007108B6" w:rsidRPr="0074599E">
        <w:rPr>
          <w:lang w:val="fr-FR"/>
        </w:rPr>
        <w:t xml:space="preserve"> leur participation aux AFP précédentes.  </w:t>
      </w:r>
    </w:p>
    <w:p w14:paraId="7262841F" w14:textId="3AB55274" w:rsidR="0009526C" w:rsidRPr="0074599E" w:rsidRDefault="0009526C">
      <w:pPr>
        <w:rPr>
          <w:lang w:val="fr-FR"/>
        </w:rPr>
      </w:pPr>
      <w:r w:rsidRPr="0074599E">
        <w:rPr>
          <w:lang w:val="fr-FR"/>
        </w:rPr>
        <w:t xml:space="preserve">L’activité s’articule autour de la résolution de cas pratiques, en binômes. </w:t>
      </w:r>
      <w:r w:rsidR="009C2BCD" w:rsidRPr="0074599E">
        <w:rPr>
          <w:lang w:val="fr-FR"/>
        </w:rPr>
        <w:t>D</w:t>
      </w:r>
      <w:r w:rsidRPr="0074599E">
        <w:rPr>
          <w:lang w:val="fr-FR"/>
        </w:rPr>
        <w:t xml:space="preserve">es énoncés </w:t>
      </w:r>
      <w:r w:rsidR="009C2BCD" w:rsidRPr="0074599E">
        <w:rPr>
          <w:lang w:val="fr-FR"/>
        </w:rPr>
        <w:t xml:space="preserve">sont proposés à chaque binôme, sur papier ou sur un support en ligne. Les stagiaires doivent se servirent des outils électroniques pour résoudre les cas pratiques, puis ils les présentent au reste du groupe. Le </w:t>
      </w:r>
      <w:r w:rsidR="00694A45">
        <w:rPr>
          <w:lang w:val="fr-FR"/>
        </w:rPr>
        <w:t>formateur/la formatrice</w:t>
      </w:r>
      <w:r w:rsidR="009C2BCD" w:rsidRPr="0074599E">
        <w:rPr>
          <w:lang w:val="fr-FR"/>
        </w:rPr>
        <w:t xml:space="preserve"> peut </w:t>
      </w:r>
      <w:r w:rsidR="004059C7" w:rsidRPr="0074599E">
        <w:rPr>
          <w:lang w:val="fr-FR"/>
        </w:rPr>
        <w:t>endosser des rôles différents : il</w:t>
      </w:r>
      <w:r w:rsidR="00EB6D86">
        <w:rPr>
          <w:lang w:val="fr-FR"/>
        </w:rPr>
        <w:t>/elle</w:t>
      </w:r>
      <w:r w:rsidR="004059C7" w:rsidRPr="0074599E">
        <w:rPr>
          <w:lang w:val="fr-FR"/>
        </w:rPr>
        <w:t xml:space="preserve"> peut soit aider </w:t>
      </w:r>
      <w:r w:rsidR="003C644C" w:rsidRPr="0074599E">
        <w:rPr>
          <w:lang w:val="fr-FR"/>
        </w:rPr>
        <w:t xml:space="preserve">pendant la résolution du cas pratique, soit choisir de laisser les stagiaires trouver la solution par eux-mêmes, puis les corriger ensuite.  </w:t>
      </w:r>
    </w:p>
    <w:p w14:paraId="4772964C" w14:textId="7895E1AA" w:rsidR="00E37D96" w:rsidRPr="0074599E" w:rsidRDefault="003C644C">
      <w:pPr>
        <w:numPr>
          <w:ilvl w:val="0"/>
          <w:numId w:val="43"/>
        </w:numPr>
        <w:pBdr>
          <w:top w:val="nil"/>
          <w:left w:val="nil"/>
          <w:bottom w:val="nil"/>
          <w:right w:val="nil"/>
          <w:between w:val="nil"/>
        </w:pBdr>
        <w:spacing w:after="0"/>
        <w:rPr>
          <w:lang w:val="fr-FR"/>
        </w:rPr>
      </w:pPr>
      <w:r w:rsidRPr="0074599E">
        <w:rPr>
          <w:b/>
          <w:color w:val="000000"/>
          <w:lang w:val="fr-FR"/>
        </w:rPr>
        <w:t>Durée </w:t>
      </w:r>
      <w:r w:rsidR="003B08F5" w:rsidRPr="0074599E">
        <w:rPr>
          <w:color w:val="000000"/>
          <w:lang w:val="fr-FR"/>
        </w:rPr>
        <w:t xml:space="preserve">: 40 minutes </w:t>
      </w:r>
    </w:p>
    <w:p w14:paraId="11FCC93D" w14:textId="3BDF8D7F" w:rsidR="00E37D96" w:rsidRPr="0074599E" w:rsidRDefault="003C644C">
      <w:pPr>
        <w:numPr>
          <w:ilvl w:val="0"/>
          <w:numId w:val="43"/>
        </w:numPr>
        <w:pBdr>
          <w:top w:val="nil"/>
          <w:left w:val="nil"/>
          <w:bottom w:val="nil"/>
          <w:right w:val="nil"/>
          <w:between w:val="nil"/>
        </w:pBdr>
        <w:rPr>
          <w:b/>
          <w:color w:val="000000"/>
          <w:lang w:val="fr-FR"/>
        </w:rPr>
      </w:pPr>
      <w:r w:rsidRPr="0074599E">
        <w:rPr>
          <w:b/>
          <w:color w:val="000000"/>
          <w:lang w:val="fr-FR"/>
        </w:rPr>
        <w:t>Supports </w:t>
      </w:r>
      <w:r w:rsidR="003B08F5" w:rsidRPr="0074599E">
        <w:rPr>
          <w:b/>
          <w:color w:val="000000"/>
          <w:lang w:val="fr-FR"/>
        </w:rPr>
        <w:t>:</w:t>
      </w:r>
      <w:r w:rsidR="003B08F5" w:rsidRPr="0074599E">
        <w:rPr>
          <w:color w:val="000000"/>
          <w:lang w:val="fr-FR"/>
        </w:rPr>
        <w:t xml:space="preserve"> </w:t>
      </w:r>
      <w:r w:rsidRPr="0074599E">
        <w:rPr>
          <w:color w:val="000000"/>
          <w:lang w:val="fr-FR"/>
        </w:rPr>
        <w:t>outils électroniques, cartes</w:t>
      </w:r>
      <w:r w:rsidR="003B08F5" w:rsidRPr="0074599E">
        <w:rPr>
          <w:color w:val="000000"/>
          <w:lang w:val="fr-FR"/>
        </w:rPr>
        <w:t xml:space="preserve">, </w:t>
      </w:r>
      <w:r w:rsidR="00FA0120" w:rsidRPr="0074599E">
        <w:rPr>
          <w:color w:val="000000"/>
          <w:lang w:val="fr-FR"/>
        </w:rPr>
        <w:t>Module 5 – 5.4</w:t>
      </w:r>
      <w:r w:rsidR="004A41A2" w:rsidRPr="0074599E">
        <w:rPr>
          <w:color w:val="000000"/>
          <w:lang w:val="fr-FR"/>
        </w:rPr>
        <w:t xml:space="preserve"> -5.4.2</w:t>
      </w:r>
      <w:r w:rsidR="00FA0120" w:rsidRPr="0074599E">
        <w:rPr>
          <w:color w:val="000000"/>
          <w:lang w:val="fr-FR"/>
        </w:rPr>
        <w:t xml:space="preserve"> </w:t>
      </w:r>
      <w:r w:rsidRPr="0074599E">
        <w:rPr>
          <w:color w:val="000000"/>
          <w:lang w:val="fr-FR"/>
        </w:rPr>
        <w:t>Exercices pratiques</w:t>
      </w:r>
      <w:r w:rsidR="00FA0120" w:rsidRPr="0074599E">
        <w:rPr>
          <w:color w:val="000000"/>
          <w:lang w:val="fr-FR"/>
        </w:rPr>
        <w:t xml:space="preserve">, </w:t>
      </w:r>
      <w:r w:rsidR="00FC50BA" w:rsidRPr="0074599E">
        <w:rPr>
          <w:color w:val="000000"/>
          <w:lang w:val="fr-FR"/>
        </w:rPr>
        <w:t>Activi</w:t>
      </w:r>
      <w:r w:rsidRPr="0074599E">
        <w:rPr>
          <w:color w:val="000000"/>
          <w:lang w:val="fr-FR"/>
        </w:rPr>
        <w:t>té</w:t>
      </w:r>
      <w:r w:rsidR="00FC50BA" w:rsidRPr="0074599E">
        <w:rPr>
          <w:color w:val="000000"/>
          <w:lang w:val="fr-FR"/>
        </w:rPr>
        <w:t>s 1</w:t>
      </w:r>
      <w:r w:rsidRPr="0074599E">
        <w:rPr>
          <w:color w:val="000000"/>
          <w:lang w:val="fr-FR"/>
        </w:rPr>
        <w:t xml:space="preserve"> à</w:t>
      </w:r>
      <w:r w:rsidR="00653F51" w:rsidRPr="0074599E">
        <w:rPr>
          <w:color w:val="000000"/>
          <w:lang w:val="fr-FR"/>
        </w:rPr>
        <w:t xml:space="preserve"> </w:t>
      </w:r>
      <w:r w:rsidR="00FC50BA" w:rsidRPr="0074599E">
        <w:rPr>
          <w:color w:val="000000"/>
          <w:lang w:val="fr-FR"/>
        </w:rPr>
        <w:t>4</w:t>
      </w:r>
      <w:r w:rsidR="00FA0120" w:rsidRPr="0074599E">
        <w:rPr>
          <w:color w:val="000000"/>
          <w:lang w:val="fr-FR"/>
        </w:rPr>
        <w:t xml:space="preserve"> (PPT)</w:t>
      </w:r>
    </w:p>
    <w:p w14:paraId="527A115F" w14:textId="1CCD50E2" w:rsidR="00A522A9" w:rsidRPr="0074599E" w:rsidRDefault="00A522A9" w:rsidP="00A522A9">
      <w:pPr>
        <w:ind w:left="360"/>
        <w:rPr>
          <w:b/>
          <w:lang w:val="fr-FR"/>
        </w:rPr>
      </w:pPr>
      <w:r w:rsidRPr="0074599E">
        <w:rPr>
          <w:b/>
          <w:lang w:val="fr-FR"/>
        </w:rPr>
        <w:t>Activit</w:t>
      </w:r>
      <w:r w:rsidR="003C644C" w:rsidRPr="0074599E">
        <w:rPr>
          <w:b/>
          <w:lang w:val="fr-FR"/>
        </w:rPr>
        <w:t>é</w:t>
      </w:r>
      <w:r w:rsidRPr="0074599E">
        <w:rPr>
          <w:b/>
          <w:lang w:val="fr-FR"/>
        </w:rPr>
        <w:t>s</w:t>
      </w:r>
      <w:r w:rsidR="003C644C" w:rsidRPr="0074599E">
        <w:rPr>
          <w:b/>
          <w:lang w:val="fr-FR"/>
        </w:rPr>
        <w:t> </w:t>
      </w:r>
      <w:r w:rsidRPr="0074599E">
        <w:rPr>
          <w:b/>
          <w:lang w:val="fr-FR"/>
        </w:rPr>
        <w:t>:</w:t>
      </w:r>
    </w:p>
    <w:p w14:paraId="62AD4AB9" w14:textId="70E1163F" w:rsidR="00045C35" w:rsidRPr="0078371F" w:rsidRDefault="003C644C" w:rsidP="0078371F">
      <w:pPr>
        <w:pStyle w:val="a6"/>
        <w:numPr>
          <w:ilvl w:val="0"/>
          <w:numId w:val="43"/>
        </w:numPr>
        <w:rPr>
          <w:bCs/>
          <w:lang w:val="fr-FR"/>
        </w:rPr>
      </w:pPr>
      <w:r w:rsidRPr="0074599E">
        <w:rPr>
          <w:b/>
          <w:lang w:val="fr-FR"/>
        </w:rPr>
        <w:t>Activité</w:t>
      </w:r>
      <w:r w:rsidR="003B08F5" w:rsidRPr="0074599E">
        <w:rPr>
          <w:b/>
          <w:lang w:val="fr-FR"/>
        </w:rPr>
        <w:t xml:space="preserve"> 1</w:t>
      </w:r>
      <w:r w:rsidR="00045C35" w:rsidRPr="0074599E">
        <w:rPr>
          <w:b/>
          <w:lang w:val="fr-FR"/>
        </w:rPr>
        <w:t xml:space="preserve"> : </w:t>
      </w:r>
      <w:r w:rsidR="0078371F" w:rsidRPr="0078371F">
        <w:rPr>
          <w:bCs/>
          <w:lang w:val="fr-FR"/>
        </w:rPr>
        <w:t xml:space="preserve">J’aimerais trouver des informations en ligne au sujet des recommandations vaccinales contre la grippe dans le contexte actuel de pandémie. Où puis-je me renseigner </w:t>
      </w:r>
      <w:r w:rsidR="00045C35" w:rsidRPr="0078371F">
        <w:rPr>
          <w:bCs/>
          <w:lang w:val="fr-FR"/>
        </w:rPr>
        <w:t>?</w:t>
      </w:r>
    </w:p>
    <w:p w14:paraId="2114F46B" w14:textId="0F5E8B1B" w:rsidR="00E20E4A" w:rsidRPr="0074599E" w:rsidRDefault="005D6EBA" w:rsidP="00A522A9">
      <w:pPr>
        <w:pStyle w:val="a6"/>
        <w:numPr>
          <w:ilvl w:val="1"/>
          <w:numId w:val="42"/>
        </w:numPr>
        <w:rPr>
          <w:lang w:val="fr-FR"/>
        </w:rPr>
      </w:pPr>
      <w:r w:rsidRPr="0074599E">
        <w:rPr>
          <w:lang w:val="fr-FR"/>
        </w:rPr>
        <w:t>Compétences DHL à évaluer :</w:t>
      </w:r>
      <w:r w:rsidR="00700FD9" w:rsidRPr="0074599E">
        <w:rPr>
          <w:lang w:val="fr-FR"/>
        </w:rPr>
        <w:t xml:space="preserve"> 1- compétences opérationnelles, 2- </w:t>
      </w:r>
      <w:r w:rsidR="00C87850">
        <w:rPr>
          <w:lang w:val="fr-FR"/>
        </w:rPr>
        <w:t>compétences de navigation</w:t>
      </w:r>
      <w:r w:rsidR="00700FD9" w:rsidRPr="0074599E">
        <w:rPr>
          <w:lang w:val="fr-FR"/>
        </w:rPr>
        <w:t>, 3- recherche d’informations, 4- évaluation de la fiabilité, 5- évaluation de la pertinence</w:t>
      </w:r>
      <w:r w:rsidR="00F9253C" w:rsidRPr="0074599E">
        <w:rPr>
          <w:lang w:val="fr-FR"/>
        </w:rPr>
        <w:t>.</w:t>
      </w:r>
    </w:p>
    <w:p w14:paraId="3B055164" w14:textId="53A47E3D" w:rsidR="00700FD9" w:rsidRPr="0074599E" w:rsidRDefault="003C644C" w:rsidP="00A522A9">
      <w:pPr>
        <w:pStyle w:val="a6"/>
        <w:numPr>
          <w:ilvl w:val="0"/>
          <w:numId w:val="43"/>
        </w:numPr>
        <w:rPr>
          <w:lang w:val="fr-FR"/>
        </w:rPr>
      </w:pPr>
      <w:r w:rsidRPr="0074599E">
        <w:rPr>
          <w:b/>
          <w:lang w:val="fr-FR"/>
        </w:rPr>
        <w:t xml:space="preserve">Activité </w:t>
      </w:r>
      <w:r w:rsidR="003B08F5" w:rsidRPr="0074599E">
        <w:rPr>
          <w:b/>
          <w:lang w:val="fr-FR"/>
        </w:rPr>
        <w:t>2</w:t>
      </w:r>
      <w:r w:rsidR="00700FD9" w:rsidRPr="0074599E">
        <w:rPr>
          <w:lang w:val="fr-FR"/>
        </w:rPr>
        <w:t xml:space="preserve"> : </w:t>
      </w:r>
      <w:r w:rsidR="0078371F">
        <w:rPr>
          <w:lang w:val="fr-FR"/>
        </w:rPr>
        <w:t>J’aimerais</w:t>
      </w:r>
      <w:r w:rsidR="00700FD9" w:rsidRPr="0074599E">
        <w:rPr>
          <w:lang w:val="fr-FR"/>
        </w:rPr>
        <w:t xml:space="preserve"> donner mon sang, où puis-je trouver des informations à ce sujet ? Quelles sont les conditions requises pour le don du sang ? Où est-ce que je peux le faire ? </w:t>
      </w:r>
    </w:p>
    <w:p w14:paraId="11A6D57E" w14:textId="00C2D84A" w:rsidR="00F9253C" w:rsidRPr="0074599E" w:rsidRDefault="005D6EBA" w:rsidP="00F9253C">
      <w:pPr>
        <w:pStyle w:val="a6"/>
        <w:numPr>
          <w:ilvl w:val="1"/>
          <w:numId w:val="43"/>
        </w:numPr>
        <w:rPr>
          <w:lang w:val="fr-FR"/>
        </w:rPr>
      </w:pPr>
      <w:r w:rsidRPr="0074599E">
        <w:rPr>
          <w:lang w:val="fr-FR"/>
        </w:rPr>
        <w:lastRenderedPageBreak/>
        <w:t>Compétences DHL à évaluer :</w:t>
      </w:r>
      <w:r w:rsidR="00F9253C" w:rsidRPr="0074599E">
        <w:rPr>
          <w:lang w:val="fr-FR"/>
        </w:rPr>
        <w:t xml:space="preserve"> 1- compétences opérationnelles, 2- </w:t>
      </w:r>
      <w:r w:rsidR="00C87850">
        <w:rPr>
          <w:lang w:val="fr-FR"/>
        </w:rPr>
        <w:t>compétences de navigation</w:t>
      </w:r>
      <w:r w:rsidR="00F9253C" w:rsidRPr="0074599E">
        <w:rPr>
          <w:lang w:val="fr-FR"/>
        </w:rPr>
        <w:t>, 3- recherche d’informations, 4- évaluation de la fiabilité, 5- évaluation de la pertinence.</w:t>
      </w:r>
    </w:p>
    <w:p w14:paraId="6CE38B41" w14:textId="4B619328" w:rsidR="00DE7D48" w:rsidRPr="0074599E" w:rsidRDefault="003C644C" w:rsidP="00A522A9">
      <w:pPr>
        <w:pStyle w:val="a6"/>
        <w:numPr>
          <w:ilvl w:val="0"/>
          <w:numId w:val="43"/>
        </w:numPr>
        <w:rPr>
          <w:lang w:val="fr-FR"/>
        </w:rPr>
      </w:pPr>
      <w:r w:rsidRPr="0074599E">
        <w:rPr>
          <w:b/>
          <w:lang w:val="fr-FR"/>
        </w:rPr>
        <w:t xml:space="preserve">Activité </w:t>
      </w:r>
      <w:r w:rsidR="003B08F5" w:rsidRPr="0074599E">
        <w:rPr>
          <w:b/>
          <w:lang w:val="fr-FR"/>
        </w:rPr>
        <w:t>3</w:t>
      </w:r>
      <w:r w:rsidR="00DE7D48" w:rsidRPr="0074599E">
        <w:rPr>
          <w:b/>
          <w:lang w:val="fr-FR"/>
        </w:rPr>
        <w:t> :</w:t>
      </w:r>
      <w:r w:rsidR="003B08F5" w:rsidRPr="0074599E">
        <w:rPr>
          <w:lang w:val="fr-FR"/>
        </w:rPr>
        <w:t xml:space="preserve"> </w:t>
      </w:r>
      <w:r w:rsidR="00DE7D48" w:rsidRPr="0074599E">
        <w:rPr>
          <w:lang w:val="fr-FR"/>
        </w:rPr>
        <w:t>Comment trouver un hôpital en cas d’urgence ? Si quelque chose m’arrive quand je suis chez moi, à quel hôpital dois-je me rendre ?</w:t>
      </w:r>
    </w:p>
    <w:p w14:paraId="23FE877C" w14:textId="13E403F8" w:rsidR="00DE7D48" w:rsidRDefault="005D6EBA" w:rsidP="00DE7D48">
      <w:pPr>
        <w:pStyle w:val="a6"/>
        <w:numPr>
          <w:ilvl w:val="1"/>
          <w:numId w:val="43"/>
        </w:numPr>
        <w:rPr>
          <w:lang w:val="fr-FR"/>
        </w:rPr>
      </w:pPr>
      <w:r w:rsidRPr="0074599E">
        <w:rPr>
          <w:lang w:val="fr-FR"/>
        </w:rPr>
        <w:t>Compétences DHL à évaluer :</w:t>
      </w:r>
      <w:r w:rsidR="00DE7D48" w:rsidRPr="0074599E">
        <w:rPr>
          <w:lang w:val="fr-FR"/>
        </w:rPr>
        <w:t xml:space="preserve"> 1- compétences opérationnelles, 2- </w:t>
      </w:r>
      <w:r w:rsidR="00C87850">
        <w:rPr>
          <w:lang w:val="fr-FR"/>
        </w:rPr>
        <w:t>compétences de navigation</w:t>
      </w:r>
      <w:r w:rsidR="00DE7D48" w:rsidRPr="0074599E">
        <w:rPr>
          <w:lang w:val="fr-FR"/>
        </w:rPr>
        <w:t>, 3- recherche d’informations, 4- évaluation de la fiabilité, 5- évaluation de la pertinence.</w:t>
      </w:r>
    </w:p>
    <w:p w14:paraId="1A20BB93" w14:textId="77777777" w:rsidR="00242F3C" w:rsidRPr="00242F3C" w:rsidRDefault="00242F3C" w:rsidP="00242F3C">
      <w:pPr>
        <w:rPr>
          <w:lang w:val="fr-FR"/>
        </w:rPr>
      </w:pPr>
    </w:p>
    <w:p w14:paraId="2CA151F6" w14:textId="46952112" w:rsidR="007A7311" w:rsidRPr="0074599E" w:rsidRDefault="003C644C" w:rsidP="00A522A9">
      <w:pPr>
        <w:pStyle w:val="a6"/>
        <w:numPr>
          <w:ilvl w:val="0"/>
          <w:numId w:val="43"/>
        </w:numPr>
        <w:rPr>
          <w:lang w:val="fr-FR"/>
        </w:rPr>
      </w:pPr>
      <w:r w:rsidRPr="0074599E">
        <w:rPr>
          <w:b/>
          <w:lang w:val="fr-FR"/>
        </w:rPr>
        <w:t xml:space="preserve">Activité </w:t>
      </w:r>
      <w:r w:rsidR="003B08F5" w:rsidRPr="0074599E">
        <w:rPr>
          <w:b/>
          <w:lang w:val="fr-FR"/>
        </w:rPr>
        <w:t>4</w:t>
      </w:r>
      <w:r w:rsidR="007A7311" w:rsidRPr="0074599E">
        <w:rPr>
          <w:b/>
          <w:lang w:val="fr-FR"/>
        </w:rPr>
        <w:t> :</w:t>
      </w:r>
      <w:r w:rsidR="003B08F5" w:rsidRPr="0074599E">
        <w:rPr>
          <w:lang w:val="fr-FR"/>
        </w:rPr>
        <w:t xml:space="preserve"> </w:t>
      </w:r>
      <w:r w:rsidR="007A7311" w:rsidRPr="0074599E">
        <w:rPr>
          <w:lang w:val="fr-FR"/>
        </w:rPr>
        <w:t>Comment obtenir un rendez-vous chez le médecin ?</w:t>
      </w:r>
    </w:p>
    <w:p w14:paraId="16E5DA8D" w14:textId="17FA2C4B" w:rsidR="00E37D96" w:rsidRPr="0074599E" w:rsidRDefault="005D6EBA" w:rsidP="007A7311">
      <w:pPr>
        <w:pStyle w:val="a6"/>
        <w:numPr>
          <w:ilvl w:val="1"/>
          <w:numId w:val="43"/>
        </w:numPr>
        <w:rPr>
          <w:lang w:val="fr-FR"/>
        </w:rPr>
      </w:pPr>
      <w:r w:rsidRPr="0074599E">
        <w:rPr>
          <w:lang w:val="fr-FR"/>
        </w:rPr>
        <w:t>Compétences DHL à évaluer</w:t>
      </w:r>
      <w:r w:rsidR="007A7311" w:rsidRPr="0074599E">
        <w:rPr>
          <w:lang w:val="fr-FR"/>
        </w:rPr>
        <w:t xml:space="preserve"> : 1- compétences opérationnelles, 2- </w:t>
      </w:r>
      <w:r w:rsidR="00C87850">
        <w:rPr>
          <w:lang w:val="fr-FR"/>
        </w:rPr>
        <w:t>compétences de navigation</w:t>
      </w:r>
      <w:r w:rsidR="007A7311" w:rsidRPr="0074599E">
        <w:rPr>
          <w:lang w:val="fr-FR"/>
        </w:rPr>
        <w:t>, 3- recherche d’informations, 4- évaluation de la fiabilité, 5- évaluation de la pertinence.</w:t>
      </w:r>
    </w:p>
    <w:p w14:paraId="0AFE1B4F" w14:textId="266BA770" w:rsidR="00E37D96" w:rsidRPr="0074599E" w:rsidRDefault="003C644C">
      <w:pPr>
        <w:rPr>
          <w:b/>
          <w:lang w:val="fr-FR"/>
        </w:rPr>
      </w:pPr>
      <w:r w:rsidRPr="0074599E">
        <w:rPr>
          <w:b/>
          <w:lang w:val="fr-FR"/>
        </w:rPr>
        <w:t>Pause </w:t>
      </w:r>
      <w:r w:rsidR="003B08F5" w:rsidRPr="0074599E">
        <w:rPr>
          <w:b/>
          <w:lang w:val="fr-FR"/>
        </w:rPr>
        <w:t>: 15 minutes</w:t>
      </w:r>
    </w:p>
    <w:p w14:paraId="516A4F22" w14:textId="19083C21" w:rsidR="00E37D96" w:rsidRPr="0074599E" w:rsidRDefault="002E2743">
      <w:pPr>
        <w:rPr>
          <w:b/>
          <w:lang w:val="fr-FR"/>
        </w:rPr>
      </w:pPr>
      <w:r w:rsidRPr="0074599E">
        <w:rPr>
          <w:b/>
          <w:lang w:val="fr-FR"/>
        </w:rPr>
        <w:t>Section</w:t>
      </w:r>
      <w:r w:rsidR="003B08F5" w:rsidRPr="0074599E">
        <w:rPr>
          <w:b/>
          <w:lang w:val="fr-FR"/>
        </w:rPr>
        <w:t xml:space="preserve"> 5.</w:t>
      </w:r>
      <w:r w:rsidR="001729B7" w:rsidRPr="0074599E">
        <w:rPr>
          <w:b/>
          <w:lang w:val="fr-FR"/>
        </w:rPr>
        <w:t>3</w:t>
      </w:r>
      <w:r w:rsidR="003B08F5" w:rsidRPr="0074599E">
        <w:rPr>
          <w:b/>
          <w:lang w:val="fr-FR"/>
        </w:rPr>
        <w:t xml:space="preserve">.3 </w:t>
      </w:r>
      <w:r w:rsidRPr="0074599E">
        <w:rPr>
          <w:b/>
          <w:lang w:val="fr-FR"/>
        </w:rPr>
        <w:t>Exercices pratiques</w:t>
      </w:r>
      <w:r w:rsidR="003B08F5" w:rsidRPr="0074599E">
        <w:rPr>
          <w:b/>
          <w:lang w:val="fr-FR"/>
        </w:rPr>
        <w:t>. Part</w:t>
      </w:r>
      <w:r w:rsidRPr="0074599E">
        <w:rPr>
          <w:b/>
          <w:lang w:val="fr-FR"/>
        </w:rPr>
        <w:t>ie</w:t>
      </w:r>
      <w:r w:rsidR="003B08F5" w:rsidRPr="0074599E">
        <w:rPr>
          <w:b/>
          <w:lang w:val="fr-FR"/>
        </w:rPr>
        <w:t xml:space="preserve"> 2. </w:t>
      </w:r>
      <w:r w:rsidR="005E0792" w:rsidRPr="0074599E">
        <w:rPr>
          <w:b/>
          <w:lang w:val="fr-FR"/>
        </w:rPr>
        <w:t>Sui</w:t>
      </w:r>
      <w:r w:rsidR="00A054DF" w:rsidRPr="0074599E">
        <w:rPr>
          <w:b/>
          <w:lang w:val="fr-FR"/>
        </w:rPr>
        <w:t>te</w:t>
      </w:r>
      <w:r w:rsidR="005E0792" w:rsidRPr="0074599E">
        <w:rPr>
          <w:b/>
          <w:lang w:val="fr-FR"/>
        </w:rPr>
        <w:t xml:space="preserve"> de l’exercice précédent</w:t>
      </w:r>
    </w:p>
    <w:p w14:paraId="68A5D3F6" w14:textId="1A0D62A1" w:rsidR="00E37D96" w:rsidRPr="0074599E" w:rsidRDefault="005E0792">
      <w:pPr>
        <w:numPr>
          <w:ilvl w:val="0"/>
          <w:numId w:val="45"/>
        </w:numPr>
        <w:pBdr>
          <w:top w:val="nil"/>
          <w:left w:val="nil"/>
          <w:bottom w:val="nil"/>
          <w:right w:val="nil"/>
          <w:between w:val="nil"/>
        </w:pBdr>
        <w:spacing w:after="0"/>
        <w:rPr>
          <w:lang w:val="fr-FR"/>
        </w:rPr>
      </w:pPr>
      <w:r w:rsidRPr="0074599E">
        <w:rPr>
          <w:b/>
          <w:color w:val="000000"/>
          <w:lang w:val="fr-FR"/>
        </w:rPr>
        <w:t>Durée </w:t>
      </w:r>
      <w:r w:rsidR="003B08F5" w:rsidRPr="0074599E">
        <w:rPr>
          <w:color w:val="000000"/>
          <w:lang w:val="fr-FR"/>
        </w:rPr>
        <w:t xml:space="preserve">: 40 minutes </w:t>
      </w:r>
    </w:p>
    <w:p w14:paraId="3CC17309" w14:textId="44A92759" w:rsidR="00E37D96" w:rsidRPr="0074599E" w:rsidRDefault="005E0792">
      <w:pPr>
        <w:numPr>
          <w:ilvl w:val="0"/>
          <w:numId w:val="45"/>
        </w:numPr>
        <w:pBdr>
          <w:top w:val="nil"/>
          <w:left w:val="nil"/>
          <w:bottom w:val="nil"/>
          <w:right w:val="nil"/>
          <w:between w:val="nil"/>
        </w:pBdr>
        <w:rPr>
          <w:lang w:val="fr-FR"/>
        </w:rPr>
      </w:pPr>
      <w:r w:rsidRPr="0074599E">
        <w:rPr>
          <w:b/>
          <w:color w:val="000000"/>
          <w:lang w:val="fr-FR"/>
        </w:rPr>
        <w:t>Support </w:t>
      </w:r>
      <w:r w:rsidR="003B08F5" w:rsidRPr="0074599E">
        <w:rPr>
          <w:color w:val="000000"/>
          <w:lang w:val="fr-FR"/>
        </w:rPr>
        <w:t xml:space="preserve">: </w:t>
      </w:r>
      <w:r w:rsidR="001D56E4" w:rsidRPr="0074599E">
        <w:rPr>
          <w:color w:val="000000"/>
          <w:lang w:val="fr-FR"/>
        </w:rPr>
        <w:t>outils électroniques</w:t>
      </w:r>
      <w:r w:rsidR="00856DC5" w:rsidRPr="0074599E">
        <w:rPr>
          <w:color w:val="000000"/>
          <w:lang w:val="fr-FR"/>
        </w:rPr>
        <w:t>, car</w:t>
      </w:r>
      <w:r w:rsidR="001D56E4" w:rsidRPr="0074599E">
        <w:rPr>
          <w:color w:val="000000"/>
          <w:lang w:val="fr-FR"/>
        </w:rPr>
        <w:t>te</w:t>
      </w:r>
      <w:r w:rsidR="00856DC5" w:rsidRPr="0074599E">
        <w:rPr>
          <w:color w:val="000000"/>
          <w:lang w:val="fr-FR"/>
        </w:rPr>
        <w:t xml:space="preserve">s, Module 5 – 5.4 </w:t>
      </w:r>
      <w:r w:rsidR="001D56E4" w:rsidRPr="0074599E">
        <w:rPr>
          <w:color w:val="000000"/>
          <w:lang w:val="fr-FR"/>
        </w:rPr>
        <w:t>Exercices pratiques, activités</w:t>
      </w:r>
      <w:r w:rsidR="00395326" w:rsidRPr="0074599E">
        <w:rPr>
          <w:color w:val="000000"/>
          <w:lang w:val="fr-FR"/>
        </w:rPr>
        <w:t xml:space="preserve"> 5 </w:t>
      </w:r>
      <w:r w:rsidR="001D56E4" w:rsidRPr="0074599E">
        <w:rPr>
          <w:color w:val="000000"/>
          <w:lang w:val="fr-FR"/>
        </w:rPr>
        <w:t>à</w:t>
      </w:r>
      <w:r w:rsidR="00395326" w:rsidRPr="0074599E">
        <w:rPr>
          <w:color w:val="000000"/>
          <w:lang w:val="fr-FR"/>
        </w:rPr>
        <w:t xml:space="preserve"> 8</w:t>
      </w:r>
      <w:r w:rsidR="00856DC5" w:rsidRPr="0074599E">
        <w:rPr>
          <w:color w:val="000000"/>
          <w:lang w:val="fr-FR"/>
        </w:rPr>
        <w:t xml:space="preserve"> (PPT)</w:t>
      </w:r>
    </w:p>
    <w:p w14:paraId="7A1BD3BC" w14:textId="3F3B10E3" w:rsidR="00276E30" w:rsidRPr="0074599E" w:rsidRDefault="002D05EF" w:rsidP="00276E30">
      <w:pPr>
        <w:pBdr>
          <w:top w:val="nil"/>
          <w:left w:val="nil"/>
          <w:bottom w:val="nil"/>
          <w:right w:val="nil"/>
          <w:between w:val="nil"/>
        </w:pBdr>
        <w:rPr>
          <w:lang w:val="fr-FR"/>
        </w:rPr>
      </w:pPr>
      <w:r w:rsidRPr="0074599E">
        <w:rPr>
          <w:b/>
          <w:color w:val="000000"/>
          <w:lang w:val="fr-FR"/>
        </w:rPr>
        <w:t>Activités </w:t>
      </w:r>
      <w:r w:rsidR="00276E30" w:rsidRPr="0074599E">
        <w:rPr>
          <w:lang w:val="fr-FR"/>
        </w:rPr>
        <w:t>:</w:t>
      </w:r>
    </w:p>
    <w:p w14:paraId="0063497D" w14:textId="6557E46A" w:rsidR="002C4ABC" w:rsidRPr="0074599E" w:rsidRDefault="00BD41CF" w:rsidP="00276E30">
      <w:pPr>
        <w:pStyle w:val="a6"/>
        <w:numPr>
          <w:ilvl w:val="0"/>
          <w:numId w:val="45"/>
        </w:numPr>
        <w:rPr>
          <w:lang w:val="fr-FR"/>
        </w:rPr>
      </w:pPr>
      <w:r w:rsidRPr="0074599E">
        <w:rPr>
          <w:b/>
          <w:lang w:val="fr-FR"/>
        </w:rPr>
        <w:t xml:space="preserve">Activité </w:t>
      </w:r>
      <w:r w:rsidR="00276E30" w:rsidRPr="0074599E">
        <w:rPr>
          <w:b/>
          <w:lang w:val="fr-FR"/>
        </w:rPr>
        <w:t>5</w:t>
      </w:r>
      <w:r w:rsidRPr="0074599E">
        <w:rPr>
          <w:b/>
          <w:lang w:val="fr-FR"/>
        </w:rPr>
        <w:t> :</w:t>
      </w:r>
      <w:r w:rsidR="00276E30" w:rsidRPr="0074599E">
        <w:rPr>
          <w:lang w:val="fr-FR"/>
        </w:rPr>
        <w:t xml:space="preserve"> </w:t>
      </w:r>
      <w:r w:rsidR="00302724" w:rsidRPr="0074599E">
        <w:rPr>
          <w:lang w:val="fr-FR"/>
        </w:rPr>
        <w:t>J’ai l’impression de</w:t>
      </w:r>
      <w:r w:rsidR="004B3664" w:rsidRPr="0074599E">
        <w:rPr>
          <w:lang w:val="fr-FR"/>
        </w:rPr>
        <w:t xml:space="preserve"> m’être fait une entorse, qui dois-je aller voir ? Et comment prendre rendez-vous ?</w:t>
      </w:r>
    </w:p>
    <w:p w14:paraId="4741D13C" w14:textId="5EB8D4F5" w:rsidR="00276E30" w:rsidRPr="0074599E" w:rsidRDefault="005D6EBA" w:rsidP="00276E30">
      <w:pPr>
        <w:pStyle w:val="a6"/>
        <w:numPr>
          <w:ilvl w:val="1"/>
          <w:numId w:val="45"/>
        </w:numPr>
        <w:rPr>
          <w:lang w:val="fr-FR"/>
        </w:rPr>
      </w:pPr>
      <w:r w:rsidRPr="0074599E">
        <w:rPr>
          <w:lang w:val="fr-FR"/>
        </w:rPr>
        <w:t>Compétences DHL à évaluer :</w:t>
      </w:r>
      <w:r w:rsidR="004B3664" w:rsidRPr="0074599E">
        <w:rPr>
          <w:lang w:val="fr-FR"/>
        </w:rPr>
        <w:t xml:space="preserve"> 1- compétences opérationnelles, 2- </w:t>
      </w:r>
      <w:r w:rsidR="00C87850">
        <w:rPr>
          <w:lang w:val="fr-FR"/>
        </w:rPr>
        <w:t>compétences de navigation</w:t>
      </w:r>
      <w:r w:rsidR="004B3664" w:rsidRPr="0074599E">
        <w:rPr>
          <w:lang w:val="fr-FR"/>
        </w:rPr>
        <w:t>, 3- recherche d’informations, 4- évaluation de la fiabilité, 5- évaluation de la pertinence.</w:t>
      </w:r>
      <w:r w:rsidR="00276E30" w:rsidRPr="0074599E">
        <w:rPr>
          <w:lang w:val="fr-FR"/>
        </w:rPr>
        <w:t xml:space="preserve"> </w:t>
      </w:r>
    </w:p>
    <w:p w14:paraId="0CB90B5C" w14:textId="5BA73E20" w:rsidR="00302724" w:rsidRPr="0074599E" w:rsidRDefault="00BD41CF" w:rsidP="00276E30">
      <w:pPr>
        <w:pStyle w:val="a6"/>
        <w:numPr>
          <w:ilvl w:val="0"/>
          <w:numId w:val="45"/>
        </w:numPr>
        <w:rPr>
          <w:lang w:val="fr-FR"/>
        </w:rPr>
      </w:pPr>
      <w:r w:rsidRPr="0074599E">
        <w:rPr>
          <w:b/>
          <w:lang w:val="fr-FR"/>
        </w:rPr>
        <w:t xml:space="preserve">Activité </w:t>
      </w:r>
      <w:r w:rsidR="00276E30" w:rsidRPr="0074599E">
        <w:rPr>
          <w:b/>
          <w:lang w:val="fr-FR"/>
        </w:rPr>
        <w:t>6</w:t>
      </w:r>
      <w:r w:rsidRPr="0074599E">
        <w:rPr>
          <w:b/>
          <w:lang w:val="fr-FR"/>
        </w:rPr>
        <w:t> :</w:t>
      </w:r>
      <w:r w:rsidR="00276E30" w:rsidRPr="0074599E">
        <w:rPr>
          <w:lang w:val="fr-FR"/>
        </w:rPr>
        <w:t xml:space="preserve"> </w:t>
      </w:r>
      <w:r w:rsidR="00302724" w:rsidRPr="0074599E">
        <w:rPr>
          <w:lang w:val="fr-FR"/>
        </w:rPr>
        <w:t xml:space="preserve">J’ai mal aux dents, comment </w:t>
      </w:r>
      <w:r w:rsidR="001F6D6A" w:rsidRPr="0074599E">
        <w:rPr>
          <w:lang w:val="fr-FR"/>
        </w:rPr>
        <w:t xml:space="preserve">avoir un rendez-vous avec </w:t>
      </w:r>
      <w:r w:rsidR="00FD3AE0" w:rsidRPr="0074599E">
        <w:rPr>
          <w:lang w:val="fr-FR"/>
        </w:rPr>
        <w:t xml:space="preserve">un </w:t>
      </w:r>
      <w:r w:rsidR="001F6D6A" w:rsidRPr="0074599E">
        <w:rPr>
          <w:lang w:val="fr-FR"/>
        </w:rPr>
        <w:t xml:space="preserve">dentiste </w:t>
      </w:r>
      <w:r w:rsidR="00FD3AE0" w:rsidRPr="0074599E">
        <w:rPr>
          <w:lang w:val="fr-FR"/>
        </w:rPr>
        <w:t>conventionné</w:t>
      </w:r>
      <w:r w:rsidR="001F6D6A" w:rsidRPr="0074599E">
        <w:rPr>
          <w:lang w:val="fr-FR"/>
        </w:rPr>
        <w:t> ?</w:t>
      </w:r>
    </w:p>
    <w:p w14:paraId="4304D139" w14:textId="5A33517B" w:rsidR="00276E30" w:rsidRPr="0074599E" w:rsidRDefault="005D6EBA" w:rsidP="00276E30">
      <w:pPr>
        <w:pStyle w:val="a6"/>
        <w:numPr>
          <w:ilvl w:val="1"/>
          <w:numId w:val="45"/>
        </w:numPr>
        <w:rPr>
          <w:lang w:val="fr-FR"/>
        </w:rPr>
      </w:pPr>
      <w:r w:rsidRPr="0074599E">
        <w:rPr>
          <w:lang w:val="fr-FR"/>
        </w:rPr>
        <w:t>Compétences DHL à évaluer :</w:t>
      </w:r>
      <w:r w:rsidR="00867632" w:rsidRPr="0074599E">
        <w:rPr>
          <w:lang w:val="fr-FR"/>
        </w:rPr>
        <w:t xml:space="preserve"> 1- compétences opérationnelles, 2- </w:t>
      </w:r>
      <w:r w:rsidR="00C87850">
        <w:rPr>
          <w:lang w:val="fr-FR"/>
        </w:rPr>
        <w:t>compétences de navigation</w:t>
      </w:r>
      <w:r w:rsidR="00867632" w:rsidRPr="0074599E">
        <w:rPr>
          <w:lang w:val="fr-FR"/>
        </w:rPr>
        <w:t>, 3- recherche d’informations, 4- évaluation de la fiabilité, 5- évaluation de la pertinence</w:t>
      </w:r>
      <w:r w:rsidR="00276E30" w:rsidRPr="0074599E">
        <w:rPr>
          <w:lang w:val="fr-FR"/>
        </w:rPr>
        <w:t xml:space="preserve">. </w:t>
      </w:r>
    </w:p>
    <w:p w14:paraId="2F09FFAA" w14:textId="5852C7FF" w:rsidR="00FD3AE0" w:rsidRPr="0074599E" w:rsidRDefault="00BD41CF" w:rsidP="00276E30">
      <w:pPr>
        <w:pStyle w:val="a6"/>
        <w:numPr>
          <w:ilvl w:val="0"/>
          <w:numId w:val="45"/>
        </w:numPr>
        <w:rPr>
          <w:lang w:val="fr-FR"/>
        </w:rPr>
      </w:pPr>
      <w:r w:rsidRPr="0074599E">
        <w:rPr>
          <w:b/>
          <w:lang w:val="fr-FR"/>
        </w:rPr>
        <w:t xml:space="preserve">Activité </w:t>
      </w:r>
      <w:r w:rsidR="00276E30" w:rsidRPr="0074599E">
        <w:rPr>
          <w:b/>
          <w:lang w:val="fr-FR"/>
        </w:rPr>
        <w:t>7</w:t>
      </w:r>
      <w:r w:rsidRPr="0074599E">
        <w:rPr>
          <w:b/>
          <w:lang w:val="fr-FR"/>
        </w:rPr>
        <w:t> :</w:t>
      </w:r>
      <w:r w:rsidR="00276E30" w:rsidRPr="0074599E">
        <w:rPr>
          <w:lang w:val="fr-FR"/>
        </w:rPr>
        <w:t xml:space="preserve"> </w:t>
      </w:r>
      <w:r w:rsidR="00FD3AE0" w:rsidRPr="0074599E">
        <w:rPr>
          <w:lang w:val="fr-FR"/>
        </w:rPr>
        <w:t>Comment obtenir un rendez-vous chez un psychiatre ?</w:t>
      </w:r>
    </w:p>
    <w:p w14:paraId="2ADB5D29" w14:textId="3F7099E7" w:rsidR="00276E30" w:rsidRPr="0074599E" w:rsidRDefault="005D6EBA" w:rsidP="00276E30">
      <w:pPr>
        <w:pStyle w:val="a6"/>
        <w:numPr>
          <w:ilvl w:val="1"/>
          <w:numId w:val="45"/>
        </w:numPr>
        <w:rPr>
          <w:lang w:val="fr-FR"/>
        </w:rPr>
      </w:pPr>
      <w:r w:rsidRPr="0074599E">
        <w:rPr>
          <w:lang w:val="fr-FR"/>
        </w:rPr>
        <w:lastRenderedPageBreak/>
        <w:t>Compétences DHL à évaluer :</w:t>
      </w:r>
      <w:r w:rsidR="00867632" w:rsidRPr="0074599E">
        <w:rPr>
          <w:lang w:val="fr-FR"/>
        </w:rPr>
        <w:t xml:space="preserve"> 1- compétences opérationnelles, 2- </w:t>
      </w:r>
      <w:r w:rsidR="00C87850">
        <w:rPr>
          <w:lang w:val="fr-FR"/>
        </w:rPr>
        <w:t>compétences de navigation</w:t>
      </w:r>
      <w:r w:rsidR="00867632" w:rsidRPr="0074599E">
        <w:rPr>
          <w:lang w:val="fr-FR"/>
        </w:rPr>
        <w:t>, 3- recherche d’informations, 4- évaluation de la fiabilité, 5- évaluation de la pertinence</w:t>
      </w:r>
      <w:r w:rsidR="00276E30" w:rsidRPr="0074599E">
        <w:rPr>
          <w:lang w:val="fr-FR"/>
        </w:rPr>
        <w:t xml:space="preserve">. </w:t>
      </w:r>
    </w:p>
    <w:p w14:paraId="0011E7B4" w14:textId="2FC3DA27" w:rsidR="00FD3AE0" w:rsidRPr="0074599E" w:rsidRDefault="00BD41CF" w:rsidP="00276E30">
      <w:pPr>
        <w:pStyle w:val="a6"/>
        <w:numPr>
          <w:ilvl w:val="0"/>
          <w:numId w:val="45"/>
        </w:numPr>
        <w:rPr>
          <w:lang w:val="fr-FR"/>
        </w:rPr>
      </w:pPr>
      <w:r w:rsidRPr="0074599E">
        <w:rPr>
          <w:b/>
          <w:lang w:val="fr-FR"/>
        </w:rPr>
        <w:t xml:space="preserve">Activité </w:t>
      </w:r>
      <w:r w:rsidR="00276E30" w:rsidRPr="0074599E">
        <w:rPr>
          <w:b/>
          <w:lang w:val="fr-FR"/>
        </w:rPr>
        <w:t>8</w:t>
      </w:r>
      <w:r w:rsidRPr="0074599E">
        <w:rPr>
          <w:b/>
          <w:lang w:val="fr-FR"/>
        </w:rPr>
        <w:t> :</w:t>
      </w:r>
      <w:r w:rsidR="00276E30" w:rsidRPr="0074599E">
        <w:rPr>
          <w:lang w:val="fr-FR"/>
        </w:rPr>
        <w:t xml:space="preserve"> </w:t>
      </w:r>
      <w:r w:rsidR="00FD3AE0" w:rsidRPr="0074599E">
        <w:rPr>
          <w:lang w:val="fr-FR"/>
        </w:rPr>
        <w:t>Comment connaître les pharmacies près de chez moi ? Que puis-je trouver dans une pharmacie ?</w:t>
      </w:r>
    </w:p>
    <w:p w14:paraId="3C91C57C" w14:textId="1D66CC0C" w:rsidR="00276E30" w:rsidRPr="0074599E" w:rsidRDefault="000B7BBD" w:rsidP="003D2196">
      <w:pPr>
        <w:pStyle w:val="a6"/>
        <w:numPr>
          <w:ilvl w:val="1"/>
          <w:numId w:val="45"/>
        </w:numPr>
        <w:rPr>
          <w:lang w:val="fr-FR"/>
        </w:rPr>
      </w:pPr>
      <w:r w:rsidRPr="0074599E">
        <w:rPr>
          <w:lang w:val="fr-FR"/>
        </w:rPr>
        <w:t xml:space="preserve">Compétences DHL à évaluer : 1- compétences opérationnelles, 2- </w:t>
      </w:r>
      <w:r w:rsidR="00C87850">
        <w:rPr>
          <w:lang w:val="fr-FR"/>
        </w:rPr>
        <w:t>compétences de navigation</w:t>
      </w:r>
      <w:r w:rsidRPr="0074599E">
        <w:rPr>
          <w:lang w:val="fr-FR"/>
        </w:rPr>
        <w:t>, 3- recherche d’informations, 4- évaluation de la fiabilité, 5- évaluation de la pertinence</w:t>
      </w:r>
      <w:r w:rsidR="00276E30" w:rsidRPr="0074599E">
        <w:rPr>
          <w:lang w:val="fr-FR"/>
        </w:rPr>
        <w:t xml:space="preserve">. </w:t>
      </w:r>
    </w:p>
    <w:p w14:paraId="6DB2B90F" w14:textId="77777777" w:rsidR="004E3F4D" w:rsidRPr="0074599E" w:rsidRDefault="004E3F4D" w:rsidP="004E3F4D">
      <w:pPr>
        <w:pStyle w:val="a6"/>
        <w:ind w:left="1440"/>
        <w:rPr>
          <w:lang w:val="fr-FR"/>
        </w:rPr>
      </w:pPr>
    </w:p>
    <w:p w14:paraId="646704F9" w14:textId="06C6FC0E" w:rsidR="00E37D96" w:rsidRPr="0074599E" w:rsidRDefault="00FD3AE0">
      <w:pPr>
        <w:rPr>
          <w:b/>
          <w:lang w:val="fr-FR"/>
        </w:rPr>
      </w:pPr>
      <w:r w:rsidRPr="0074599E">
        <w:rPr>
          <w:b/>
          <w:lang w:val="fr-FR"/>
        </w:rPr>
        <w:t>Section</w:t>
      </w:r>
      <w:r w:rsidR="003B08F5" w:rsidRPr="0074599E">
        <w:rPr>
          <w:b/>
          <w:lang w:val="fr-FR"/>
        </w:rPr>
        <w:t xml:space="preserve"> 5.</w:t>
      </w:r>
      <w:r w:rsidR="001729B7" w:rsidRPr="0074599E">
        <w:rPr>
          <w:b/>
          <w:lang w:val="fr-FR"/>
        </w:rPr>
        <w:t>3</w:t>
      </w:r>
      <w:r w:rsidR="003B08F5" w:rsidRPr="0074599E">
        <w:rPr>
          <w:b/>
          <w:lang w:val="fr-FR"/>
        </w:rPr>
        <w:t xml:space="preserve">.4 </w:t>
      </w:r>
      <w:r w:rsidRPr="0074599E">
        <w:rPr>
          <w:b/>
          <w:lang w:val="fr-FR"/>
        </w:rPr>
        <w:t>Clôture</w:t>
      </w:r>
      <w:r w:rsidR="003B08F5" w:rsidRPr="0074599E">
        <w:rPr>
          <w:b/>
          <w:lang w:val="fr-FR"/>
        </w:rPr>
        <w:t xml:space="preserve"> - d</w:t>
      </w:r>
      <w:r w:rsidRPr="0074599E">
        <w:rPr>
          <w:b/>
          <w:lang w:val="fr-FR"/>
        </w:rPr>
        <w:t>é</w:t>
      </w:r>
      <w:r w:rsidR="003B08F5" w:rsidRPr="0074599E">
        <w:rPr>
          <w:b/>
          <w:lang w:val="fr-FR"/>
        </w:rPr>
        <w:t xml:space="preserve">briefing </w:t>
      </w:r>
    </w:p>
    <w:p w14:paraId="496B9075" w14:textId="3F220B72" w:rsidR="004E3F4D" w:rsidRPr="0074599E" w:rsidRDefault="004E3F4D">
      <w:pPr>
        <w:rPr>
          <w:lang w:val="fr-FR"/>
        </w:rPr>
      </w:pPr>
      <w:r w:rsidRPr="0074599E">
        <w:rPr>
          <w:lang w:val="fr-FR"/>
        </w:rPr>
        <w:t xml:space="preserve">Le </w:t>
      </w:r>
      <w:r w:rsidR="00694A45">
        <w:rPr>
          <w:lang w:val="fr-FR"/>
        </w:rPr>
        <w:t>formateur/la formatrice</w:t>
      </w:r>
      <w:r w:rsidRPr="0074599E">
        <w:rPr>
          <w:lang w:val="fr-FR"/>
        </w:rPr>
        <w:t xml:space="preserve"> récapitule ce qui a été vu pendant la séance et </w:t>
      </w:r>
      <w:r w:rsidR="004D3A9F">
        <w:rPr>
          <w:lang w:val="fr-FR"/>
        </w:rPr>
        <w:t xml:space="preserve">tente de répondre </w:t>
      </w:r>
      <w:r w:rsidR="001218F1" w:rsidRPr="0074599E">
        <w:rPr>
          <w:lang w:val="fr-FR"/>
        </w:rPr>
        <w:t xml:space="preserve">aux </w:t>
      </w:r>
      <w:r w:rsidR="002E23D9">
        <w:rPr>
          <w:lang w:val="fr-FR"/>
        </w:rPr>
        <w:t>questions éventuelles</w:t>
      </w:r>
      <w:r w:rsidR="001218F1" w:rsidRPr="0074599E">
        <w:rPr>
          <w:lang w:val="fr-FR"/>
        </w:rPr>
        <w:t>. Il</w:t>
      </w:r>
      <w:r w:rsidR="00EB6D86">
        <w:rPr>
          <w:lang w:val="fr-FR"/>
        </w:rPr>
        <w:t>/</w:t>
      </w:r>
      <w:r w:rsidR="003A5DD8">
        <w:rPr>
          <w:lang w:val="fr-FR"/>
        </w:rPr>
        <w:t>e</w:t>
      </w:r>
      <w:r w:rsidR="00EB6D86">
        <w:rPr>
          <w:lang w:val="fr-FR"/>
        </w:rPr>
        <w:t>lle</w:t>
      </w:r>
      <w:r w:rsidR="001218F1" w:rsidRPr="0074599E">
        <w:rPr>
          <w:lang w:val="fr-FR"/>
        </w:rPr>
        <w:t xml:space="preserve"> convoque les stagiaires à la prochaine séance de formation en présentiel et donne bref aperçu de ce qui sera abordé dans l’AFP_6.</w:t>
      </w:r>
    </w:p>
    <w:p w14:paraId="4E1B9301" w14:textId="1FB68973" w:rsidR="00E37D96" w:rsidRPr="0074599E" w:rsidRDefault="001218F1">
      <w:pPr>
        <w:numPr>
          <w:ilvl w:val="0"/>
          <w:numId w:val="41"/>
        </w:numPr>
        <w:pBdr>
          <w:top w:val="nil"/>
          <w:left w:val="nil"/>
          <w:bottom w:val="nil"/>
          <w:right w:val="nil"/>
          <w:between w:val="nil"/>
        </w:pBdr>
        <w:spacing w:after="0"/>
        <w:rPr>
          <w:lang w:val="fr-FR"/>
        </w:rPr>
      </w:pPr>
      <w:r w:rsidRPr="0074599E">
        <w:rPr>
          <w:b/>
          <w:color w:val="000000"/>
          <w:lang w:val="fr-FR"/>
        </w:rPr>
        <w:t>Durée </w:t>
      </w:r>
      <w:r w:rsidR="003B08F5" w:rsidRPr="0074599E">
        <w:rPr>
          <w:color w:val="000000"/>
          <w:lang w:val="fr-FR"/>
        </w:rPr>
        <w:t xml:space="preserve">: 10 minutes </w:t>
      </w:r>
    </w:p>
    <w:p w14:paraId="12E36B8D" w14:textId="1B3B1B9C" w:rsidR="00E37D96" w:rsidRPr="0074599E" w:rsidRDefault="001218F1">
      <w:pPr>
        <w:numPr>
          <w:ilvl w:val="0"/>
          <w:numId w:val="41"/>
        </w:numPr>
        <w:pBdr>
          <w:top w:val="nil"/>
          <w:left w:val="nil"/>
          <w:bottom w:val="nil"/>
          <w:right w:val="nil"/>
          <w:between w:val="nil"/>
        </w:pBdr>
        <w:spacing w:after="0"/>
        <w:rPr>
          <w:lang w:val="fr-FR"/>
        </w:rPr>
      </w:pPr>
      <w:r w:rsidRPr="0074599E">
        <w:rPr>
          <w:b/>
          <w:color w:val="000000"/>
          <w:lang w:val="fr-FR"/>
        </w:rPr>
        <w:t>Supports </w:t>
      </w:r>
      <w:r w:rsidR="003B08F5" w:rsidRPr="0074599E">
        <w:rPr>
          <w:color w:val="000000"/>
          <w:lang w:val="fr-FR"/>
        </w:rPr>
        <w:t xml:space="preserve">: </w:t>
      </w:r>
      <w:r w:rsidR="00A2679C" w:rsidRPr="0074599E">
        <w:rPr>
          <w:color w:val="000000"/>
          <w:lang w:val="fr-FR"/>
        </w:rPr>
        <w:t>Module 5 – 5.4 – 5.4.1 Cl</w:t>
      </w:r>
      <w:r w:rsidRPr="0074599E">
        <w:rPr>
          <w:color w:val="000000"/>
          <w:lang w:val="fr-FR"/>
        </w:rPr>
        <w:t>ôture</w:t>
      </w:r>
      <w:r w:rsidR="00A2679C" w:rsidRPr="0074599E">
        <w:rPr>
          <w:color w:val="000000"/>
          <w:lang w:val="fr-FR"/>
        </w:rPr>
        <w:t xml:space="preserve"> </w:t>
      </w:r>
      <w:r w:rsidR="002717F7" w:rsidRPr="0074599E">
        <w:rPr>
          <w:color w:val="000000"/>
          <w:lang w:val="fr-FR"/>
        </w:rPr>
        <w:t>–</w:t>
      </w:r>
      <w:r w:rsidR="00A2679C" w:rsidRPr="0074599E">
        <w:rPr>
          <w:color w:val="000000"/>
          <w:lang w:val="fr-FR"/>
        </w:rPr>
        <w:t xml:space="preserve"> d</w:t>
      </w:r>
      <w:r w:rsidRPr="0074599E">
        <w:rPr>
          <w:color w:val="000000"/>
          <w:lang w:val="fr-FR"/>
        </w:rPr>
        <w:t>é</w:t>
      </w:r>
      <w:r w:rsidR="00A2679C" w:rsidRPr="0074599E">
        <w:rPr>
          <w:color w:val="000000"/>
          <w:lang w:val="fr-FR"/>
        </w:rPr>
        <w:t>brie</w:t>
      </w:r>
      <w:r w:rsidR="002717F7" w:rsidRPr="0074599E">
        <w:rPr>
          <w:color w:val="000000"/>
          <w:lang w:val="fr-FR"/>
        </w:rPr>
        <w:t>fing (PPT)</w:t>
      </w:r>
      <w:r w:rsidR="003B08F5" w:rsidRPr="0074599E">
        <w:rPr>
          <w:color w:val="000000"/>
          <w:lang w:val="fr-FR"/>
        </w:rPr>
        <w:t xml:space="preserve"> </w:t>
      </w:r>
    </w:p>
    <w:p w14:paraId="30E9F39D" w14:textId="77777777" w:rsidR="005D2F21" w:rsidRPr="0074599E" w:rsidRDefault="005D2F21" w:rsidP="00FD0053">
      <w:pPr>
        <w:pBdr>
          <w:top w:val="nil"/>
          <w:left w:val="nil"/>
          <w:bottom w:val="nil"/>
          <w:right w:val="nil"/>
          <w:between w:val="nil"/>
        </w:pBdr>
        <w:spacing w:after="0"/>
        <w:ind w:left="720"/>
        <w:rPr>
          <w:lang w:val="fr-FR"/>
        </w:rPr>
      </w:pPr>
    </w:p>
    <w:p w14:paraId="39A1C010" w14:textId="0F8E2408" w:rsidR="00E37D96" w:rsidRPr="0074599E" w:rsidRDefault="00153F93">
      <w:pPr>
        <w:shd w:val="clear" w:color="auto" w:fill="DEEBF6"/>
        <w:rPr>
          <w:b/>
          <w:lang w:val="fr-FR"/>
        </w:rPr>
      </w:pPr>
      <w:r w:rsidRPr="0074599E">
        <w:rPr>
          <w:b/>
          <w:lang w:val="fr-FR"/>
        </w:rPr>
        <w:t>SÉANCE EN LIGNE</w:t>
      </w:r>
      <w:r w:rsidR="003B08F5" w:rsidRPr="0074599E">
        <w:rPr>
          <w:b/>
          <w:lang w:val="fr-FR"/>
        </w:rPr>
        <w:t xml:space="preserve"> 5.4 </w:t>
      </w:r>
      <w:r w:rsidR="00EF32ED" w:rsidRPr="0074599E">
        <w:rPr>
          <w:b/>
          <w:lang w:val="fr-FR"/>
        </w:rPr>
        <w:t xml:space="preserve">: </w:t>
      </w:r>
      <w:r w:rsidR="00213106">
        <w:rPr>
          <w:b/>
          <w:lang w:val="fr-FR"/>
        </w:rPr>
        <w:t>LIGNES DIRECTRICES</w:t>
      </w:r>
      <w:r w:rsidR="00EF32ED" w:rsidRPr="0074599E">
        <w:rPr>
          <w:b/>
          <w:lang w:val="fr-FR"/>
        </w:rPr>
        <w:t>, DURÉE ET SUPPORTS</w:t>
      </w:r>
      <w:r w:rsidR="003B08F5" w:rsidRPr="0074599E">
        <w:rPr>
          <w:b/>
          <w:lang w:val="fr-FR"/>
        </w:rPr>
        <w:t xml:space="preserve"> </w:t>
      </w:r>
    </w:p>
    <w:p w14:paraId="445894C2" w14:textId="4D1C2623" w:rsidR="00C50DE6" w:rsidRPr="0074599E" w:rsidRDefault="00C50DE6">
      <w:pPr>
        <w:rPr>
          <w:lang w:val="fr-FR"/>
        </w:rPr>
      </w:pPr>
      <w:r w:rsidRPr="0074599E">
        <w:rPr>
          <w:lang w:val="fr-FR"/>
        </w:rPr>
        <w:t xml:space="preserve">Pour la séance en ligne, des devoirs à faire ont été mis en place sur la plateforme en ligne du projet. </w:t>
      </w:r>
      <w:r w:rsidR="00A84BDF" w:rsidRPr="0074599E">
        <w:rPr>
          <w:lang w:val="fr-FR"/>
        </w:rPr>
        <w:t xml:space="preserve">Les stagiaires doivent trouver des informations concernant la COVID, de sorte à mettre en pratique le plus de </w:t>
      </w:r>
      <w:r w:rsidR="0005119F" w:rsidRPr="0074599E">
        <w:rPr>
          <w:lang w:val="fr-FR"/>
        </w:rPr>
        <w:t>connaissances possibles</w:t>
      </w:r>
      <w:r w:rsidR="00A84BDF" w:rsidRPr="0074599E">
        <w:rPr>
          <w:lang w:val="fr-FR"/>
        </w:rPr>
        <w:t xml:space="preserve"> en matière de santé numérique. </w:t>
      </w:r>
      <w:r w:rsidR="0005119F" w:rsidRPr="0074599E">
        <w:rPr>
          <w:lang w:val="fr-FR"/>
        </w:rPr>
        <w:t xml:space="preserve">Ils doivent répondre à des questions telles que : Quelle est la situation actuelle ? Quelles sont les principales mesures de sécurité sanitaire adoptées en France ? </w:t>
      </w:r>
      <w:r w:rsidR="00593A80" w:rsidRPr="0074599E">
        <w:rPr>
          <w:lang w:val="fr-FR"/>
        </w:rPr>
        <w:t>Qu’est-ce que je dois faire aujourd’hui si j’ai des symptômes ? etc.</w:t>
      </w:r>
    </w:p>
    <w:p w14:paraId="1C650B61" w14:textId="689C4CC9" w:rsidR="00E37D96" w:rsidRPr="0074599E" w:rsidRDefault="003B08F5">
      <w:pPr>
        <w:numPr>
          <w:ilvl w:val="0"/>
          <w:numId w:val="47"/>
        </w:numPr>
        <w:pBdr>
          <w:top w:val="nil"/>
          <w:left w:val="nil"/>
          <w:bottom w:val="nil"/>
          <w:right w:val="nil"/>
          <w:between w:val="nil"/>
        </w:pBdr>
        <w:spacing w:after="0"/>
        <w:rPr>
          <w:lang w:val="fr-FR"/>
        </w:rPr>
      </w:pPr>
      <w:r w:rsidRPr="0074599E">
        <w:rPr>
          <w:b/>
          <w:color w:val="000000"/>
          <w:lang w:val="fr-FR"/>
        </w:rPr>
        <w:t>Dur</w:t>
      </w:r>
      <w:r w:rsidR="00593A80" w:rsidRPr="0074599E">
        <w:rPr>
          <w:b/>
          <w:color w:val="000000"/>
          <w:lang w:val="fr-FR"/>
        </w:rPr>
        <w:t>ée </w:t>
      </w:r>
      <w:r w:rsidRPr="0074599E">
        <w:rPr>
          <w:color w:val="000000"/>
          <w:lang w:val="fr-FR"/>
        </w:rPr>
        <w:t xml:space="preserve">: 30 minutes </w:t>
      </w:r>
    </w:p>
    <w:p w14:paraId="7676ECA4" w14:textId="774B30F0" w:rsidR="00E37D96" w:rsidRPr="0074599E" w:rsidRDefault="00E82C81" w:rsidP="009F3FF9">
      <w:pPr>
        <w:numPr>
          <w:ilvl w:val="0"/>
          <w:numId w:val="47"/>
        </w:numPr>
        <w:pBdr>
          <w:top w:val="nil"/>
          <w:left w:val="nil"/>
          <w:bottom w:val="nil"/>
          <w:right w:val="nil"/>
          <w:between w:val="nil"/>
        </w:pBdr>
        <w:rPr>
          <w:lang w:val="fr-FR"/>
        </w:rPr>
      </w:pPr>
      <w:r w:rsidRPr="0074599E">
        <w:rPr>
          <w:b/>
          <w:color w:val="000000"/>
          <w:lang w:val="fr-FR"/>
        </w:rPr>
        <w:t>Support </w:t>
      </w:r>
      <w:r w:rsidR="003B08F5" w:rsidRPr="0074599E">
        <w:rPr>
          <w:color w:val="000000"/>
          <w:lang w:val="fr-FR"/>
        </w:rPr>
        <w:t xml:space="preserve">: </w:t>
      </w:r>
      <w:r w:rsidRPr="0074599E">
        <w:rPr>
          <w:color w:val="000000"/>
          <w:lang w:val="fr-FR"/>
        </w:rPr>
        <w:t>la plateforme en ligne du projet</w:t>
      </w:r>
      <w:r w:rsidR="003B08F5" w:rsidRPr="0074599E">
        <w:rPr>
          <w:color w:val="000000"/>
          <w:lang w:val="fr-FR"/>
        </w:rPr>
        <w:t xml:space="preserve">. </w:t>
      </w:r>
      <w:r w:rsidRPr="0074599E">
        <w:rPr>
          <w:color w:val="000000"/>
          <w:lang w:val="fr-FR"/>
        </w:rPr>
        <w:t>Devoirs sur la plateforme en ligne</w:t>
      </w:r>
      <w:r w:rsidR="003B08F5" w:rsidRPr="0074599E">
        <w:rPr>
          <w:color w:val="000000"/>
          <w:lang w:val="fr-FR"/>
        </w:rPr>
        <w:t xml:space="preserve">. </w:t>
      </w:r>
    </w:p>
    <w:p w14:paraId="6C5BBEB6" w14:textId="514261F5" w:rsidR="00E37D96" w:rsidRPr="0074599E" w:rsidRDefault="00A804D9" w:rsidP="009F3FF9">
      <w:pPr>
        <w:shd w:val="clear" w:color="auto" w:fill="DEEAF6" w:themeFill="accent5" w:themeFillTint="33"/>
        <w:rPr>
          <w:b/>
          <w:lang w:val="fr-FR"/>
        </w:rPr>
      </w:pPr>
      <w:r>
        <w:rPr>
          <w:b/>
          <w:lang w:val="fr-FR"/>
        </w:rPr>
        <w:t>AFP</w:t>
      </w:r>
      <w:r w:rsidR="003B08F5" w:rsidRPr="0074599E">
        <w:rPr>
          <w:b/>
          <w:lang w:val="fr-FR"/>
        </w:rPr>
        <w:t xml:space="preserve"> 5_</w:t>
      </w:r>
      <w:r w:rsidR="003B08F5" w:rsidRPr="0074599E">
        <w:rPr>
          <w:b/>
          <w:color w:val="000000"/>
          <w:lang w:val="fr-FR"/>
        </w:rPr>
        <w:t xml:space="preserve"> </w:t>
      </w:r>
      <w:r w:rsidR="0074599E" w:rsidRPr="0074599E">
        <w:rPr>
          <w:b/>
          <w:color w:val="000000"/>
          <w:lang w:val="fr-FR"/>
        </w:rPr>
        <w:t>DÉCOUVRIR LES OUTILS DE SANTÉ</w:t>
      </w:r>
      <w:r w:rsidR="009A67A0">
        <w:rPr>
          <w:b/>
          <w:color w:val="000000"/>
          <w:lang w:val="fr-FR"/>
        </w:rPr>
        <w:t xml:space="preserve"> NUMÉRIQUE</w:t>
      </w:r>
      <w:r w:rsidR="0074599E" w:rsidRPr="0074599E">
        <w:rPr>
          <w:b/>
          <w:color w:val="000000"/>
          <w:lang w:val="fr-FR"/>
        </w:rPr>
        <w:t xml:space="preserve"> </w:t>
      </w:r>
      <w:r w:rsidR="003B08F5" w:rsidRPr="0074599E">
        <w:rPr>
          <w:b/>
          <w:lang w:val="fr-FR"/>
        </w:rPr>
        <w:t>– RECOMM</w:t>
      </w:r>
      <w:r w:rsidR="0074599E" w:rsidRPr="0074599E">
        <w:rPr>
          <w:b/>
          <w:lang w:val="fr-FR"/>
        </w:rPr>
        <w:t>A</w:t>
      </w:r>
      <w:r w:rsidR="003B08F5" w:rsidRPr="0074599E">
        <w:rPr>
          <w:b/>
          <w:lang w:val="fr-FR"/>
        </w:rPr>
        <w:t xml:space="preserve">NDATIONS </w:t>
      </w:r>
      <w:r w:rsidR="0074599E" w:rsidRPr="0074599E">
        <w:rPr>
          <w:b/>
          <w:lang w:val="fr-FR"/>
        </w:rPr>
        <w:t xml:space="preserve">À L’ATTENTION DU </w:t>
      </w:r>
      <w:r w:rsidR="00694A45">
        <w:rPr>
          <w:b/>
          <w:lang w:val="fr-FR"/>
        </w:rPr>
        <w:t>FORMATEUR/</w:t>
      </w:r>
      <w:r w:rsidR="00EB6D86">
        <w:rPr>
          <w:b/>
          <w:lang w:val="fr-FR"/>
        </w:rPr>
        <w:t xml:space="preserve">DE </w:t>
      </w:r>
      <w:r w:rsidR="00694A45">
        <w:rPr>
          <w:b/>
          <w:lang w:val="fr-FR"/>
        </w:rPr>
        <w:t>LA FORMATRICE</w:t>
      </w:r>
    </w:p>
    <w:p w14:paraId="252409CC" w14:textId="3F0B7963" w:rsidR="003B08A0" w:rsidRPr="0074599E" w:rsidRDefault="00D27D4C" w:rsidP="003B08A0">
      <w:pPr>
        <w:pBdr>
          <w:top w:val="nil"/>
          <w:left w:val="nil"/>
          <w:bottom w:val="nil"/>
          <w:right w:val="nil"/>
          <w:between w:val="nil"/>
        </w:pBdr>
        <w:rPr>
          <w:color w:val="000000"/>
          <w:lang w:val="fr-FR"/>
        </w:rPr>
      </w:pPr>
      <w:r w:rsidRPr="0074599E">
        <w:rPr>
          <w:lang w:val="fr-FR"/>
        </w:rPr>
        <w:t>Recherche</w:t>
      </w:r>
      <w:r w:rsidR="003E2092" w:rsidRPr="0074599E">
        <w:rPr>
          <w:lang w:val="fr-FR"/>
        </w:rPr>
        <w:t>z</w:t>
      </w:r>
      <w:r w:rsidRPr="0074599E">
        <w:rPr>
          <w:lang w:val="fr-FR"/>
        </w:rPr>
        <w:t xml:space="preserve"> des informations dans la documentation en ligne</w:t>
      </w:r>
    </w:p>
    <w:p w14:paraId="739E914C" w14:textId="77777777" w:rsidR="00E37D96" w:rsidRPr="0074599E" w:rsidRDefault="00E37D96">
      <w:pPr>
        <w:pBdr>
          <w:top w:val="nil"/>
          <w:left w:val="nil"/>
          <w:bottom w:val="nil"/>
          <w:right w:val="nil"/>
          <w:between w:val="nil"/>
        </w:pBdr>
        <w:rPr>
          <w:lang w:val="fr-FR"/>
        </w:rPr>
      </w:pPr>
    </w:p>
    <w:sectPr w:rsidR="00E37D96" w:rsidRPr="0074599E" w:rsidSect="00BA3F6B">
      <w:footerReference w:type="first" r:id="rId23"/>
      <w:pgSz w:w="11906" w:h="16838"/>
      <w:pgMar w:top="1417" w:right="1417" w:bottom="1134" w:left="1417"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EC774" w14:textId="77777777" w:rsidR="009D2CD2" w:rsidRDefault="009D2CD2">
      <w:pPr>
        <w:spacing w:after="0" w:line="240" w:lineRule="auto"/>
      </w:pPr>
      <w:r>
        <w:separator/>
      </w:r>
    </w:p>
  </w:endnote>
  <w:endnote w:type="continuationSeparator" w:id="0">
    <w:p w14:paraId="4DD5846E" w14:textId="77777777" w:rsidR="009D2CD2" w:rsidRDefault="009D2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 w:name="Euphemia">
    <w:charset w:val="00"/>
    <w:family w:val="swiss"/>
    <w:pitch w:val="variable"/>
    <w:sig w:usb0="8000006F" w:usb1="0000004A" w:usb2="00002000" w:usb3="00000000" w:csb0="0000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3420235"/>
      <w:docPartObj>
        <w:docPartGallery w:val="Page Numbers (Bottom of Page)"/>
        <w:docPartUnique/>
      </w:docPartObj>
    </w:sdtPr>
    <w:sdtContent>
      <w:p w14:paraId="1AD665D4" w14:textId="4334452E" w:rsidR="00BA3F6B" w:rsidRDefault="00BA3F6B">
        <w:pPr>
          <w:pStyle w:val="a5"/>
          <w:jc w:val="right"/>
        </w:pPr>
        <w:r>
          <w:fldChar w:fldCharType="begin"/>
        </w:r>
        <w:r>
          <w:instrText>PAGE   \* MERGEFORMAT</w:instrText>
        </w:r>
        <w:r>
          <w:fldChar w:fldCharType="separate"/>
        </w:r>
        <w:r w:rsidRPr="00BA3F6B">
          <w:rPr>
            <w:noProof/>
            <w:lang w:val="de-DE"/>
          </w:rPr>
          <w:t>5</w:t>
        </w:r>
        <w:r>
          <w:fldChar w:fldCharType="end"/>
        </w:r>
      </w:p>
    </w:sdtContent>
  </w:sdt>
  <w:p w14:paraId="4FB08AD9" w14:textId="77777777" w:rsidR="00BA3F6B" w:rsidRDefault="00BA3F6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0AC7" w14:textId="42E3EF37" w:rsidR="00BA3F6B" w:rsidRDefault="00BA3F6B">
    <w:pPr>
      <w:pStyle w:val="a5"/>
    </w:pPr>
    <w:r>
      <w:tab/>
    </w:r>
    <w:r>
      <w:tab/>
    </w:r>
    <w:r>
      <w:fldChar w:fldCharType="begin"/>
    </w:r>
    <w:r>
      <w:instrText>PAGE   \* MERGEFORMAT</w:instrText>
    </w:r>
    <w:r>
      <w:fldChar w:fldCharType="separate"/>
    </w:r>
    <w:r w:rsidRPr="00BA3F6B">
      <w:rPr>
        <w:noProof/>
        <w:lang w:val="de-DE"/>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BE541" w14:textId="77777777" w:rsidR="009D2CD2" w:rsidRDefault="009D2CD2">
      <w:pPr>
        <w:spacing w:after="0" w:line="240" w:lineRule="auto"/>
      </w:pPr>
      <w:r>
        <w:separator/>
      </w:r>
    </w:p>
  </w:footnote>
  <w:footnote w:type="continuationSeparator" w:id="0">
    <w:p w14:paraId="58A5AF36" w14:textId="77777777" w:rsidR="009D2CD2" w:rsidRDefault="009D2C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c"/>
      <w:tblW w:w="9356"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
      <w:gridCol w:w="9135"/>
    </w:tblGrid>
    <w:tr w:rsidR="000009BF" w14:paraId="7B34DC4A" w14:textId="77777777" w:rsidTr="00531D3F">
      <w:tc>
        <w:tcPr>
          <w:tcW w:w="221" w:type="dxa"/>
        </w:tcPr>
        <w:p w14:paraId="1E6FD74F" w14:textId="61BA47B5" w:rsidR="000009BF" w:rsidRDefault="000009BF" w:rsidP="0068790A"/>
      </w:tc>
      <w:tc>
        <w:tcPr>
          <w:tcW w:w="9135" w:type="dxa"/>
        </w:tcPr>
        <w:tbl>
          <w:tblPr>
            <w:tblStyle w:val="ac"/>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8"/>
            <w:gridCol w:w="221"/>
          </w:tblGrid>
          <w:tr w:rsidR="00531D3F" w14:paraId="729D0B3D" w14:textId="77777777" w:rsidTr="00A40583">
            <w:trPr>
              <w:trHeight w:val="997"/>
            </w:trPr>
            <w:tc>
              <w:tcPr>
                <w:tcW w:w="9134" w:type="dxa"/>
              </w:tcPr>
              <w:p w14:paraId="3EE57F72" w14:textId="77777777" w:rsidR="00531D3F" w:rsidRDefault="00531D3F" w:rsidP="00531D3F">
                <w:pPr>
                  <w:ind w:left="-284"/>
                </w:pPr>
              </w:p>
              <w:tbl>
                <w:tblPr>
                  <w:tblStyle w:val="ac"/>
                  <w:tblW w:w="67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1"/>
                  <w:gridCol w:w="221"/>
                </w:tblGrid>
                <w:tr w:rsidR="00531D3F" w14:paraId="4642E04A" w14:textId="77777777" w:rsidTr="00A40583">
                  <w:trPr>
                    <w:trHeight w:val="997"/>
                  </w:trPr>
                  <w:tc>
                    <w:tcPr>
                      <w:tcW w:w="6503" w:type="dxa"/>
                    </w:tcPr>
                    <w:p w14:paraId="0557061E" w14:textId="77777777" w:rsidR="00531D3F" w:rsidRDefault="00531D3F" w:rsidP="00531D3F">
                      <w:pPr>
                        <w:ind w:left="-284"/>
                      </w:pPr>
                    </w:p>
                    <w:tbl>
                      <w:tblPr>
                        <w:tblStyle w:val="ac"/>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820"/>
                      </w:tblGrid>
                      <w:tr w:rsidR="00531D3F" w14:paraId="786B9E18" w14:textId="77777777" w:rsidTr="00A40583">
                        <w:trPr>
                          <w:trHeight w:val="997"/>
                        </w:trPr>
                        <w:tc>
                          <w:tcPr>
                            <w:tcW w:w="4531" w:type="dxa"/>
                          </w:tcPr>
                          <w:p w14:paraId="76926E3C" w14:textId="77777777" w:rsidR="00531D3F" w:rsidRDefault="00531D3F" w:rsidP="00531D3F">
                            <w:r>
                              <w:rPr>
                                <w:noProof/>
                              </w:rPr>
                              <w:drawing>
                                <wp:inline distT="0" distB="0" distL="0" distR="0" wp14:anchorId="0DC520F8" wp14:editId="5E8E7CAB">
                                  <wp:extent cx="2070100" cy="574006"/>
                                  <wp:effectExtent l="0" t="0" r="0" b="0"/>
                                  <wp:docPr id="30" name="image4.png" descr="Logo EU Erasmus+"/>
                                  <wp:cNvGraphicFramePr/>
                                  <a:graphic xmlns:a="http://schemas.openxmlformats.org/drawingml/2006/main">
                                    <a:graphicData uri="http://schemas.openxmlformats.org/drawingml/2006/picture">
                                      <pic:pic xmlns:pic="http://schemas.openxmlformats.org/drawingml/2006/picture">
                                        <pic:nvPicPr>
                                          <pic:cNvPr id="0" name="image4.png" descr="Logo EU Erasmus+"/>
                                          <pic:cNvPicPr preferRelativeResize="0"/>
                                        </pic:nvPicPr>
                                        <pic:blipFill>
                                          <a:blip r:embed="rId1"/>
                                          <a:srcRect/>
                                          <a:stretch>
                                            <a:fillRect/>
                                          </a:stretch>
                                        </pic:blipFill>
                                        <pic:spPr>
                                          <a:xfrm>
                                            <a:off x="0" y="0"/>
                                            <a:ext cx="2150874" cy="596403"/>
                                          </a:xfrm>
                                          <a:prstGeom prst="rect">
                                            <a:avLst/>
                                          </a:prstGeom>
                                          <a:ln/>
                                        </pic:spPr>
                                      </pic:pic>
                                    </a:graphicData>
                                  </a:graphic>
                                </wp:inline>
                              </w:drawing>
                            </w:r>
                          </w:p>
                        </w:tc>
                        <w:tc>
                          <w:tcPr>
                            <w:tcW w:w="4820" w:type="dxa"/>
                          </w:tcPr>
                          <w:p w14:paraId="6A9BDC9F" w14:textId="77777777" w:rsidR="00531D3F" w:rsidRDefault="00531D3F" w:rsidP="00531D3F">
                            <w:pPr>
                              <w:jc w:val="right"/>
                            </w:pPr>
                            <w:r>
                              <w:rPr>
                                <w:noProof/>
                                <w:lang w:val="de-DE"/>
                              </w:rPr>
                              <w:drawing>
                                <wp:inline distT="0" distB="0" distL="0" distR="0" wp14:anchorId="1B519D44" wp14:editId="250AF7D2">
                                  <wp:extent cx="1971675" cy="533400"/>
                                  <wp:effectExtent l="0" t="0" r="9525" b="0"/>
                                  <wp:docPr id="31" name="Εικόνα 2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71675" cy="533400"/>
                                          </a:xfrm>
                                          <a:prstGeom prst="rect">
                                            <a:avLst/>
                                          </a:prstGeom>
                                          <a:noFill/>
                                          <a:ln>
                                            <a:noFill/>
                                          </a:ln>
                                        </pic:spPr>
                                      </pic:pic>
                                    </a:graphicData>
                                  </a:graphic>
                                </wp:inline>
                              </w:drawing>
                            </w:r>
                          </w:p>
                        </w:tc>
                      </w:tr>
                      <w:tr w:rsidR="00531D3F" w14:paraId="581E1784" w14:textId="77777777" w:rsidTr="00A40583">
                        <w:trPr>
                          <w:trHeight w:val="287"/>
                        </w:trPr>
                        <w:tc>
                          <w:tcPr>
                            <w:tcW w:w="4531" w:type="dxa"/>
                          </w:tcPr>
                          <w:p w14:paraId="539CF2DB" w14:textId="11EE4A4B" w:rsidR="00531D3F" w:rsidRDefault="00531D3F" w:rsidP="00531D3F">
                            <w:pPr>
                              <w:rPr>
                                <w:rFonts w:asciiTheme="minorHAnsi" w:hAnsiTheme="minorHAnsi" w:cstheme="minorHAnsi"/>
                                <w:noProof/>
                                <w:sz w:val="16"/>
                                <w:szCs w:val="16"/>
                                <w:lang w:val="de-DE"/>
                              </w:rPr>
                            </w:pPr>
                            <w:r w:rsidRPr="00971F9A">
                              <w:rPr>
                                <w:rFonts w:asciiTheme="minorHAnsi" w:hAnsiTheme="minorHAnsi" w:cstheme="minorHAnsi"/>
                                <w:i/>
                                <w:sz w:val="16"/>
                                <w:szCs w:val="16"/>
                              </w:rPr>
                              <w:t xml:space="preserve">   </w:t>
                            </w:r>
                            <w:r>
                              <w:rPr>
                                <w:rFonts w:asciiTheme="minorHAnsi" w:hAnsiTheme="minorHAnsi" w:cstheme="minorHAnsi"/>
                                <w:i/>
                                <w:sz w:val="16"/>
                                <w:szCs w:val="16"/>
                              </w:rPr>
                              <w:t>Contract n</w:t>
                            </w:r>
                            <w:r w:rsidRPr="00971F9A">
                              <w:rPr>
                                <w:rFonts w:asciiTheme="minorHAnsi" w:hAnsiTheme="minorHAnsi" w:cstheme="minorHAnsi"/>
                                <w:i/>
                                <w:sz w:val="16"/>
                                <w:szCs w:val="16"/>
                              </w:rPr>
                              <w:t>. 2020-1-DE02-KA204-007679</w:t>
                            </w:r>
                          </w:p>
                        </w:tc>
                        <w:tc>
                          <w:tcPr>
                            <w:tcW w:w="4820" w:type="dxa"/>
                          </w:tcPr>
                          <w:p w14:paraId="471DAA61" w14:textId="77777777" w:rsidR="00531D3F" w:rsidRDefault="00531D3F" w:rsidP="00531D3F">
                            <w:pPr>
                              <w:jc w:val="right"/>
                              <w:rPr>
                                <w:noProof/>
                                <w:lang w:val="de-DE"/>
                              </w:rPr>
                            </w:pPr>
                          </w:p>
                        </w:tc>
                      </w:tr>
                    </w:tbl>
                    <w:p w14:paraId="1578F959" w14:textId="77777777" w:rsidR="00531D3F" w:rsidRDefault="00531D3F" w:rsidP="00531D3F"/>
                  </w:tc>
                  <w:tc>
                    <w:tcPr>
                      <w:tcW w:w="220" w:type="dxa"/>
                    </w:tcPr>
                    <w:p w14:paraId="5D028F5E" w14:textId="77777777" w:rsidR="00531D3F" w:rsidRDefault="00531D3F" w:rsidP="00531D3F">
                      <w:pPr>
                        <w:jc w:val="right"/>
                      </w:pPr>
                    </w:p>
                  </w:tc>
                </w:tr>
              </w:tbl>
              <w:p w14:paraId="0EA35A3E" w14:textId="77777777" w:rsidR="00531D3F" w:rsidRDefault="00531D3F" w:rsidP="00531D3F"/>
            </w:tc>
            <w:tc>
              <w:tcPr>
                <w:tcW w:w="222" w:type="dxa"/>
              </w:tcPr>
              <w:p w14:paraId="2BC9AA75" w14:textId="77777777" w:rsidR="00531D3F" w:rsidRDefault="00531D3F" w:rsidP="00531D3F">
                <w:pPr>
                  <w:jc w:val="right"/>
                </w:pPr>
              </w:p>
            </w:tc>
          </w:tr>
        </w:tbl>
        <w:p w14:paraId="43A3BA74" w14:textId="7C47FA5F" w:rsidR="000009BF" w:rsidRDefault="000009BF" w:rsidP="00FD0053">
          <w:pPr>
            <w:jc w:val="right"/>
          </w:pPr>
        </w:p>
      </w:tc>
    </w:tr>
  </w:tbl>
  <w:p w14:paraId="1EABDAB7" w14:textId="77777777" w:rsidR="000009BF" w:rsidRDefault="000009BF" w:rsidP="00531D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c"/>
      <w:tblW w:w="9356"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5"/>
      <w:gridCol w:w="221"/>
    </w:tblGrid>
    <w:tr w:rsidR="00531D3F" w14:paraId="323C10AB" w14:textId="77777777" w:rsidTr="00A40583">
      <w:trPr>
        <w:trHeight w:val="997"/>
      </w:trPr>
      <w:tc>
        <w:tcPr>
          <w:tcW w:w="9134" w:type="dxa"/>
        </w:tcPr>
        <w:p w14:paraId="53133E91" w14:textId="77777777" w:rsidR="00531D3F" w:rsidRDefault="00531D3F" w:rsidP="00531D3F">
          <w:pPr>
            <w:ind w:left="-284"/>
          </w:pPr>
        </w:p>
        <w:tbl>
          <w:tblPr>
            <w:tblStyle w:val="ac"/>
            <w:tblW w:w="67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8"/>
            <w:gridCol w:w="221"/>
          </w:tblGrid>
          <w:tr w:rsidR="00531D3F" w14:paraId="62253381" w14:textId="77777777" w:rsidTr="00A40583">
            <w:trPr>
              <w:trHeight w:val="997"/>
            </w:trPr>
            <w:tc>
              <w:tcPr>
                <w:tcW w:w="6503" w:type="dxa"/>
              </w:tcPr>
              <w:p w14:paraId="245411C0" w14:textId="77777777" w:rsidR="00531D3F" w:rsidRDefault="00531D3F" w:rsidP="00531D3F">
                <w:pPr>
                  <w:ind w:left="-284"/>
                </w:pPr>
              </w:p>
              <w:tbl>
                <w:tblPr>
                  <w:tblStyle w:val="ac"/>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820"/>
                </w:tblGrid>
                <w:tr w:rsidR="00531D3F" w14:paraId="49743874" w14:textId="77777777" w:rsidTr="00A40583">
                  <w:trPr>
                    <w:trHeight w:val="997"/>
                  </w:trPr>
                  <w:tc>
                    <w:tcPr>
                      <w:tcW w:w="4531" w:type="dxa"/>
                    </w:tcPr>
                    <w:p w14:paraId="4839BAC2" w14:textId="77777777" w:rsidR="00531D3F" w:rsidRDefault="00531D3F" w:rsidP="00531D3F">
                      <w:r>
                        <w:rPr>
                          <w:noProof/>
                        </w:rPr>
                        <w:drawing>
                          <wp:inline distT="0" distB="0" distL="0" distR="0" wp14:anchorId="45582D0A" wp14:editId="62C4A5F5">
                            <wp:extent cx="2070100" cy="574006"/>
                            <wp:effectExtent l="0" t="0" r="0" b="0"/>
                            <wp:docPr id="34" name="image4.png" descr="Logo EU Erasmus+"/>
                            <wp:cNvGraphicFramePr/>
                            <a:graphic xmlns:a="http://schemas.openxmlformats.org/drawingml/2006/main">
                              <a:graphicData uri="http://schemas.openxmlformats.org/drawingml/2006/picture">
                                <pic:pic xmlns:pic="http://schemas.openxmlformats.org/drawingml/2006/picture">
                                  <pic:nvPicPr>
                                    <pic:cNvPr id="0" name="image4.png" descr="Logo EU Erasmus+"/>
                                    <pic:cNvPicPr preferRelativeResize="0"/>
                                  </pic:nvPicPr>
                                  <pic:blipFill>
                                    <a:blip r:embed="rId1"/>
                                    <a:srcRect/>
                                    <a:stretch>
                                      <a:fillRect/>
                                    </a:stretch>
                                  </pic:blipFill>
                                  <pic:spPr>
                                    <a:xfrm>
                                      <a:off x="0" y="0"/>
                                      <a:ext cx="2150874" cy="596403"/>
                                    </a:xfrm>
                                    <a:prstGeom prst="rect">
                                      <a:avLst/>
                                    </a:prstGeom>
                                    <a:ln/>
                                  </pic:spPr>
                                </pic:pic>
                              </a:graphicData>
                            </a:graphic>
                          </wp:inline>
                        </w:drawing>
                      </w:r>
                    </w:p>
                  </w:tc>
                  <w:tc>
                    <w:tcPr>
                      <w:tcW w:w="4820" w:type="dxa"/>
                    </w:tcPr>
                    <w:p w14:paraId="69BE6D4E" w14:textId="77777777" w:rsidR="00531D3F" w:rsidRDefault="00531D3F" w:rsidP="00531D3F">
                      <w:pPr>
                        <w:jc w:val="right"/>
                      </w:pPr>
                      <w:r>
                        <w:rPr>
                          <w:noProof/>
                          <w:lang w:val="de-DE"/>
                        </w:rPr>
                        <w:drawing>
                          <wp:inline distT="0" distB="0" distL="0" distR="0" wp14:anchorId="2D1F933A" wp14:editId="2F5FEF23">
                            <wp:extent cx="1971675" cy="533400"/>
                            <wp:effectExtent l="0" t="0" r="9525" b="0"/>
                            <wp:docPr id="33" name="Εικόνα 2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71675" cy="533400"/>
                                    </a:xfrm>
                                    <a:prstGeom prst="rect">
                                      <a:avLst/>
                                    </a:prstGeom>
                                    <a:noFill/>
                                    <a:ln>
                                      <a:noFill/>
                                    </a:ln>
                                  </pic:spPr>
                                </pic:pic>
                              </a:graphicData>
                            </a:graphic>
                          </wp:inline>
                        </w:drawing>
                      </w:r>
                    </w:p>
                  </w:tc>
                </w:tr>
                <w:tr w:rsidR="00531D3F" w14:paraId="43AD0D11" w14:textId="77777777" w:rsidTr="00A40583">
                  <w:trPr>
                    <w:trHeight w:val="287"/>
                  </w:trPr>
                  <w:tc>
                    <w:tcPr>
                      <w:tcW w:w="4531" w:type="dxa"/>
                    </w:tcPr>
                    <w:p w14:paraId="0AA6A24B" w14:textId="0908FD2D" w:rsidR="00531D3F" w:rsidRDefault="00531D3F" w:rsidP="00531D3F">
                      <w:pPr>
                        <w:rPr>
                          <w:rFonts w:asciiTheme="minorHAnsi" w:hAnsiTheme="minorHAnsi" w:cstheme="minorHAnsi"/>
                          <w:noProof/>
                          <w:sz w:val="16"/>
                          <w:szCs w:val="16"/>
                          <w:lang w:val="de-DE"/>
                        </w:rPr>
                      </w:pPr>
                      <w:r w:rsidRPr="00971F9A">
                        <w:rPr>
                          <w:rFonts w:asciiTheme="minorHAnsi" w:hAnsiTheme="minorHAnsi" w:cstheme="minorHAnsi"/>
                          <w:i/>
                          <w:sz w:val="16"/>
                          <w:szCs w:val="16"/>
                        </w:rPr>
                        <w:t xml:space="preserve">   </w:t>
                      </w:r>
                      <w:r>
                        <w:rPr>
                          <w:rFonts w:asciiTheme="minorHAnsi" w:hAnsiTheme="minorHAnsi" w:cstheme="minorHAnsi"/>
                          <w:i/>
                          <w:sz w:val="16"/>
                          <w:szCs w:val="16"/>
                        </w:rPr>
                        <w:t>Contract n</w:t>
                      </w:r>
                      <w:r w:rsidRPr="00971F9A">
                        <w:rPr>
                          <w:rFonts w:asciiTheme="minorHAnsi" w:hAnsiTheme="minorHAnsi" w:cstheme="minorHAnsi"/>
                          <w:i/>
                          <w:sz w:val="16"/>
                          <w:szCs w:val="16"/>
                        </w:rPr>
                        <w:t>. 2020-1-DE02-KA204-007679</w:t>
                      </w:r>
                    </w:p>
                  </w:tc>
                  <w:tc>
                    <w:tcPr>
                      <w:tcW w:w="4820" w:type="dxa"/>
                    </w:tcPr>
                    <w:p w14:paraId="35ACDD28" w14:textId="77777777" w:rsidR="00531D3F" w:rsidRDefault="00531D3F" w:rsidP="00531D3F">
                      <w:pPr>
                        <w:jc w:val="right"/>
                        <w:rPr>
                          <w:noProof/>
                          <w:lang w:val="de-DE"/>
                        </w:rPr>
                      </w:pPr>
                    </w:p>
                  </w:tc>
                </w:tr>
              </w:tbl>
              <w:p w14:paraId="60DB0E3B" w14:textId="77777777" w:rsidR="00531D3F" w:rsidRDefault="00531D3F" w:rsidP="00531D3F"/>
            </w:tc>
            <w:tc>
              <w:tcPr>
                <w:tcW w:w="220" w:type="dxa"/>
              </w:tcPr>
              <w:p w14:paraId="4EBDCB18" w14:textId="77777777" w:rsidR="00531D3F" w:rsidRDefault="00531D3F" w:rsidP="00531D3F">
                <w:pPr>
                  <w:jc w:val="right"/>
                </w:pPr>
              </w:p>
            </w:tc>
          </w:tr>
        </w:tbl>
        <w:p w14:paraId="4835C942" w14:textId="77777777" w:rsidR="00531D3F" w:rsidRDefault="00531D3F" w:rsidP="00531D3F"/>
      </w:tc>
      <w:tc>
        <w:tcPr>
          <w:tcW w:w="222" w:type="dxa"/>
        </w:tcPr>
        <w:p w14:paraId="5276CA4F" w14:textId="77777777" w:rsidR="00531D3F" w:rsidRDefault="00531D3F" w:rsidP="00531D3F">
          <w:pPr>
            <w:jc w:val="right"/>
          </w:pPr>
        </w:p>
      </w:tc>
    </w:tr>
  </w:tbl>
  <w:p w14:paraId="14E561FA" w14:textId="38A39ECC" w:rsidR="003B70B3" w:rsidRDefault="00531D3F">
    <w:pPr>
      <w:pStyle w:val="a4"/>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878"/>
    <w:multiLevelType w:val="multilevel"/>
    <w:tmpl w:val="ADDE8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E013A4"/>
    <w:multiLevelType w:val="multilevel"/>
    <w:tmpl w:val="46A48F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1F2527D"/>
    <w:multiLevelType w:val="multilevel"/>
    <w:tmpl w:val="8B9670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32B25AF"/>
    <w:multiLevelType w:val="multilevel"/>
    <w:tmpl w:val="E61C6D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4334764"/>
    <w:multiLevelType w:val="multilevel"/>
    <w:tmpl w:val="2FF422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75F748C"/>
    <w:multiLevelType w:val="multilevel"/>
    <w:tmpl w:val="DCF8AD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A47080E"/>
    <w:multiLevelType w:val="multilevel"/>
    <w:tmpl w:val="84E6E2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AA4760B"/>
    <w:multiLevelType w:val="multilevel"/>
    <w:tmpl w:val="93FA41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BD22F9A"/>
    <w:multiLevelType w:val="multilevel"/>
    <w:tmpl w:val="AF3E8D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C292002"/>
    <w:multiLevelType w:val="multilevel"/>
    <w:tmpl w:val="24541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CBF3636"/>
    <w:multiLevelType w:val="multilevel"/>
    <w:tmpl w:val="0C7097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28C3BC2"/>
    <w:multiLevelType w:val="multilevel"/>
    <w:tmpl w:val="A73C53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3711A1F"/>
    <w:multiLevelType w:val="multilevel"/>
    <w:tmpl w:val="912846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5C976B4"/>
    <w:multiLevelType w:val="multilevel"/>
    <w:tmpl w:val="2CD40E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62E1730"/>
    <w:multiLevelType w:val="hybridMultilevel"/>
    <w:tmpl w:val="99C0E192"/>
    <w:lvl w:ilvl="0" w:tplc="7B5041BA">
      <w:start w:val="1"/>
      <w:numFmt w:val="bullet"/>
      <w:lvlText w:val=""/>
      <w:lvlJc w:val="left"/>
      <w:pPr>
        <w:ind w:left="1800" w:hanging="360"/>
      </w:pPr>
      <w:rPr>
        <w:rFonts w:ascii="Wingdings" w:hAnsi="Wingdings"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15" w15:restartNumberingAfterBreak="0">
    <w:nsid w:val="171415C7"/>
    <w:multiLevelType w:val="multilevel"/>
    <w:tmpl w:val="405C85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94B036E"/>
    <w:multiLevelType w:val="hybridMultilevel"/>
    <w:tmpl w:val="AAC01C0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1AD516DD"/>
    <w:multiLevelType w:val="multilevel"/>
    <w:tmpl w:val="B4E43C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B3B5E75"/>
    <w:multiLevelType w:val="hybridMultilevel"/>
    <w:tmpl w:val="E72C407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1DD76DF2"/>
    <w:multiLevelType w:val="multilevel"/>
    <w:tmpl w:val="4F4A4F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004786B"/>
    <w:multiLevelType w:val="multilevel"/>
    <w:tmpl w:val="E7CE6C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211E26F1"/>
    <w:multiLevelType w:val="multilevel"/>
    <w:tmpl w:val="5BAE9B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1F274BF"/>
    <w:multiLevelType w:val="multilevel"/>
    <w:tmpl w:val="2E5866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4D415D9"/>
    <w:multiLevelType w:val="multilevel"/>
    <w:tmpl w:val="B6F445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27117030"/>
    <w:multiLevelType w:val="hybridMultilevel"/>
    <w:tmpl w:val="7B5AC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2787119A"/>
    <w:multiLevelType w:val="multilevel"/>
    <w:tmpl w:val="CBA617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27B04BE6"/>
    <w:multiLevelType w:val="multilevel"/>
    <w:tmpl w:val="F41ED6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28D11B30"/>
    <w:multiLevelType w:val="multilevel"/>
    <w:tmpl w:val="6FF8E4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2A3317A2"/>
    <w:multiLevelType w:val="hybridMultilevel"/>
    <w:tmpl w:val="B538B618"/>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9" w15:restartNumberingAfterBreak="0">
    <w:nsid w:val="2DB071DC"/>
    <w:multiLevelType w:val="multilevel"/>
    <w:tmpl w:val="96362A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2E4B3F7A"/>
    <w:multiLevelType w:val="multilevel"/>
    <w:tmpl w:val="F82C52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303D5759"/>
    <w:multiLevelType w:val="multilevel"/>
    <w:tmpl w:val="7988B3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30E27AB0"/>
    <w:multiLevelType w:val="hybridMultilevel"/>
    <w:tmpl w:val="0DAA908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315134B7"/>
    <w:multiLevelType w:val="hybridMultilevel"/>
    <w:tmpl w:val="450A0F72"/>
    <w:lvl w:ilvl="0" w:tplc="ADB8165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4" w15:restartNumberingAfterBreak="0">
    <w:nsid w:val="31914ECB"/>
    <w:multiLevelType w:val="multilevel"/>
    <w:tmpl w:val="330A7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32622762"/>
    <w:multiLevelType w:val="multilevel"/>
    <w:tmpl w:val="0338C0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32D84074"/>
    <w:multiLevelType w:val="multilevel"/>
    <w:tmpl w:val="AB3CCB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33421F87"/>
    <w:multiLevelType w:val="multilevel"/>
    <w:tmpl w:val="ACBC2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34751BF0"/>
    <w:multiLevelType w:val="multilevel"/>
    <w:tmpl w:val="E9F290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357E5EC2"/>
    <w:multiLevelType w:val="multilevel"/>
    <w:tmpl w:val="E15E77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35843E33"/>
    <w:multiLevelType w:val="multilevel"/>
    <w:tmpl w:val="D1A2CA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36F46E01"/>
    <w:multiLevelType w:val="multilevel"/>
    <w:tmpl w:val="DDF47A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88F16F8"/>
    <w:multiLevelType w:val="multilevel"/>
    <w:tmpl w:val="ACBC2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8D32E33"/>
    <w:multiLevelType w:val="hybridMultilevel"/>
    <w:tmpl w:val="1BAAA448"/>
    <w:lvl w:ilvl="0" w:tplc="0408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4" w15:restartNumberingAfterBreak="0">
    <w:nsid w:val="3C4B3878"/>
    <w:multiLevelType w:val="multilevel"/>
    <w:tmpl w:val="016E2C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3DE827E0"/>
    <w:multiLevelType w:val="hybridMultilevel"/>
    <w:tmpl w:val="47805C5A"/>
    <w:lvl w:ilvl="0" w:tplc="BF4EA7DC">
      <w:start w:val="1"/>
      <w:numFmt w:val="decimal"/>
      <w:lvlText w:val="%1)"/>
      <w:lvlJc w:val="left"/>
      <w:pPr>
        <w:ind w:left="720" w:hanging="360"/>
      </w:pPr>
      <w:rPr>
        <w:rFonts w:hint="default"/>
      </w:rPr>
    </w:lvl>
    <w:lvl w:ilvl="1" w:tplc="6CD83896">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6" w15:restartNumberingAfterBreak="0">
    <w:nsid w:val="3FB54CAB"/>
    <w:multiLevelType w:val="multilevel"/>
    <w:tmpl w:val="E4E85D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417B6012"/>
    <w:multiLevelType w:val="hybridMultilevel"/>
    <w:tmpl w:val="C68EC4EA"/>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8" w15:restartNumberingAfterBreak="0">
    <w:nsid w:val="439F7C52"/>
    <w:multiLevelType w:val="multilevel"/>
    <w:tmpl w:val="70665E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44041838"/>
    <w:multiLevelType w:val="multilevel"/>
    <w:tmpl w:val="8404F1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4BC2A1A"/>
    <w:multiLevelType w:val="multilevel"/>
    <w:tmpl w:val="E90E44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45353C40"/>
    <w:multiLevelType w:val="multilevel"/>
    <w:tmpl w:val="428A3A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45840F10"/>
    <w:multiLevelType w:val="multilevel"/>
    <w:tmpl w:val="19CE3E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45F4601F"/>
    <w:multiLevelType w:val="multilevel"/>
    <w:tmpl w:val="834204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E049F0"/>
    <w:multiLevelType w:val="multilevel"/>
    <w:tmpl w:val="7C683D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489A0B34"/>
    <w:multiLevelType w:val="multilevel"/>
    <w:tmpl w:val="F14817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49C83687"/>
    <w:multiLevelType w:val="multilevel"/>
    <w:tmpl w:val="322057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4BE72B11"/>
    <w:multiLevelType w:val="multilevel"/>
    <w:tmpl w:val="BC4415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4E335359"/>
    <w:multiLevelType w:val="multilevel"/>
    <w:tmpl w:val="70E8DA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4FDF6F1E"/>
    <w:multiLevelType w:val="multilevel"/>
    <w:tmpl w:val="59FCB1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53831B7A"/>
    <w:multiLevelType w:val="multilevel"/>
    <w:tmpl w:val="C17680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3DC766C"/>
    <w:multiLevelType w:val="multilevel"/>
    <w:tmpl w:val="A906F2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54DB2343"/>
    <w:multiLevelType w:val="hybridMultilevel"/>
    <w:tmpl w:val="24FC2290"/>
    <w:lvl w:ilvl="0" w:tplc="0408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3" w15:restartNumberingAfterBreak="0">
    <w:nsid w:val="55195AEE"/>
    <w:multiLevelType w:val="hybridMultilevel"/>
    <w:tmpl w:val="437AFAB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4" w15:restartNumberingAfterBreak="0">
    <w:nsid w:val="56DD3574"/>
    <w:multiLevelType w:val="hybridMultilevel"/>
    <w:tmpl w:val="B1EEA112"/>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5" w15:restartNumberingAfterBreak="0">
    <w:nsid w:val="57EF239E"/>
    <w:multiLevelType w:val="multilevel"/>
    <w:tmpl w:val="349EF9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6" w15:restartNumberingAfterBreak="0">
    <w:nsid w:val="59097899"/>
    <w:multiLevelType w:val="multilevel"/>
    <w:tmpl w:val="941205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7" w15:restartNumberingAfterBreak="0">
    <w:nsid w:val="593878EF"/>
    <w:multiLevelType w:val="multilevel"/>
    <w:tmpl w:val="8CDEA6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Calibri" w:eastAsia="Calibri" w:hAnsi="Calibri" w:cs="Calibri"/>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594C7E83"/>
    <w:multiLevelType w:val="hybridMultilevel"/>
    <w:tmpl w:val="D5FCC8AC"/>
    <w:lvl w:ilvl="0" w:tplc="00BEE13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9" w15:restartNumberingAfterBreak="0">
    <w:nsid w:val="5DA24D1B"/>
    <w:multiLevelType w:val="multilevel"/>
    <w:tmpl w:val="ADCCE0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E553370"/>
    <w:multiLevelType w:val="multilevel"/>
    <w:tmpl w:val="09DEE6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5F0A3F49"/>
    <w:multiLevelType w:val="hybridMultilevel"/>
    <w:tmpl w:val="3EC4572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2" w15:restartNumberingAfterBreak="0">
    <w:nsid w:val="5F8A72B0"/>
    <w:multiLevelType w:val="multilevel"/>
    <w:tmpl w:val="57B2CD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5FC970DE"/>
    <w:multiLevelType w:val="multilevel"/>
    <w:tmpl w:val="6FBE57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633D728C"/>
    <w:multiLevelType w:val="hybridMultilevel"/>
    <w:tmpl w:val="80FCB808"/>
    <w:lvl w:ilvl="0" w:tplc="0408000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640C778E"/>
    <w:multiLevelType w:val="multilevel"/>
    <w:tmpl w:val="842ABE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6" w15:restartNumberingAfterBreak="0">
    <w:nsid w:val="65B52C8E"/>
    <w:multiLevelType w:val="multilevel"/>
    <w:tmpl w:val="F68E60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15:restartNumberingAfterBreak="0">
    <w:nsid w:val="65CE6231"/>
    <w:multiLevelType w:val="multilevel"/>
    <w:tmpl w:val="7F94F4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68E861B2"/>
    <w:multiLevelType w:val="hybridMultilevel"/>
    <w:tmpl w:val="7B18E43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9" w15:restartNumberingAfterBreak="0">
    <w:nsid w:val="695F26F0"/>
    <w:multiLevelType w:val="multilevel"/>
    <w:tmpl w:val="23B089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0" w15:restartNumberingAfterBreak="0">
    <w:nsid w:val="69B21384"/>
    <w:multiLevelType w:val="multilevel"/>
    <w:tmpl w:val="DEB8EB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6A1A25BE"/>
    <w:multiLevelType w:val="multilevel"/>
    <w:tmpl w:val="2D3600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6AC567E5"/>
    <w:multiLevelType w:val="hybridMultilevel"/>
    <w:tmpl w:val="A0C66D34"/>
    <w:lvl w:ilvl="0" w:tplc="04080005">
      <w:start w:val="1"/>
      <w:numFmt w:val="bullet"/>
      <w:lvlText w:val=""/>
      <w:lvlJc w:val="left"/>
      <w:pPr>
        <w:ind w:left="720" w:hanging="360"/>
      </w:pPr>
      <w:rPr>
        <w:rFonts w:ascii="Wingdings" w:hAnsi="Wingdings" w:hint="default"/>
      </w:rPr>
    </w:lvl>
    <w:lvl w:ilvl="1" w:tplc="F7E0F928">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3" w15:restartNumberingAfterBreak="0">
    <w:nsid w:val="6B487985"/>
    <w:multiLevelType w:val="multilevel"/>
    <w:tmpl w:val="5B80AB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6B5E40DC"/>
    <w:multiLevelType w:val="multilevel"/>
    <w:tmpl w:val="E65E3F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6B64237C"/>
    <w:multiLevelType w:val="multilevel"/>
    <w:tmpl w:val="0DEA12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6DC61E9D"/>
    <w:multiLevelType w:val="hybridMultilevel"/>
    <w:tmpl w:val="27DA471C"/>
    <w:lvl w:ilvl="0" w:tplc="00BEE13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7" w15:restartNumberingAfterBreak="0">
    <w:nsid w:val="6E0636B3"/>
    <w:multiLevelType w:val="hybridMultilevel"/>
    <w:tmpl w:val="DABE446A"/>
    <w:lvl w:ilvl="0" w:tplc="BF4EA7DC">
      <w:start w:val="1"/>
      <w:numFmt w:val="decimal"/>
      <w:lvlText w:val="%1)"/>
      <w:lvlJc w:val="left"/>
      <w:pPr>
        <w:ind w:left="720" w:hanging="360"/>
      </w:pPr>
      <w:rPr>
        <w:rFonts w:hint="default"/>
      </w:rPr>
    </w:lvl>
    <w:lvl w:ilvl="1" w:tplc="0A9C3C24">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8" w15:restartNumberingAfterBreak="0">
    <w:nsid w:val="6F125851"/>
    <w:multiLevelType w:val="multilevel"/>
    <w:tmpl w:val="BFD02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9" w15:restartNumberingAfterBreak="0">
    <w:nsid w:val="72C25234"/>
    <w:multiLevelType w:val="multilevel"/>
    <w:tmpl w:val="94E48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0" w15:restartNumberingAfterBreak="0">
    <w:nsid w:val="74A77826"/>
    <w:multiLevelType w:val="multilevel"/>
    <w:tmpl w:val="147E88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75C02195"/>
    <w:multiLevelType w:val="multilevel"/>
    <w:tmpl w:val="1DB028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 w15:restartNumberingAfterBreak="0">
    <w:nsid w:val="763C398A"/>
    <w:multiLevelType w:val="multilevel"/>
    <w:tmpl w:val="39D4C8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3" w15:restartNumberingAfterBreak="0">
    <w:nsid w:val="7659042E"/>
    <w:multiLevelType w:val="hybridMultilevel"/>
    <w:tmpl w:val="7BAA964C"/>
    <w:lvl w:ilvl="0" w:tplc="04080005">
      <w:start w:val="1"/>
      <w:numFmt w:val="bullet"/>
      <w:lvlText w:val=""/>
      <w:lvlJc w:val="left"/>
      <w:pPr>
        <w:ind w:left="1800" w:hanging="360"/>
      </w:pPr>
      <w:rPr>
        <w:rFonts w:ascii="Wingdings" w:hAnsi="Wingdings"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94" w15:restartNumberingAfterBreak="0">
    <w:nsid w:val="76C77050"/>
    <w:multiLevelType w:val="multilevel"/>
    <w:tmpl w:val="133099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78436EF1"/>
    <w:multiLevelType w:val="hybridMultilevel"/>
    <w:tmpl w:val="D5D61DB8"/>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6" w15:restartNumberingAfterBreak="0">
    <w:nsid w:val="79172746"/>
    <w:multiLevelType w:val="multilevel"/>
    <w:tmpl w:val="DF2299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7" w15:restartNumberingAfterBreak="0">
    <w:nsid w:val="7A7E748A"/>
    <w:multiLevelType w:val="multilevel"/>
    <w:tmpl w:val="64AEE1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8" w15:restartNumberingAfterBreak="0">
    <w:nsid w:val="7C8002B6"/>
    <w:multiLevelType w:val="multilevel"/>
    <w:tmpl w:val="401A84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E682B6F"/>
    <w:multiLevelType w:val="multilevel"/>
    <w:tmpl w:val="2C3205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459833373">
    <w:abstractNumId w:val="30"/>
  </w:num>
  <w:num w:numId="2" w16cid:durableId="444496596">
    <w:abstractNumId w:val="38"/>
  </w:num>
  <w:num w:numId="3" w16cid:durableId="1761485129">
    <w:abstractNumId w:val="26"/>
  </w:num>
  <w:num w:numId="4" w16cid:durableId="1416169687">
    <w:abstractNumId w:val="54"/>
  </w:num>
  <w:num w:numId="5" w16cid:durableId="877205837">
    <w:abstractNumId w:val="89"/>
  </w:num>
  <w:num w:numId="6" w16cid:durableId="149251112">
    <w:abstractNumId w:val="31"/>
  </w:num>
  <w:num w:numId="7" w16cid:durableId="233858074">
    <w:abstractNumId w:val="8"/>
  </w:num>
  <w:num w:numId="8" w16cid:durableId="1483304004">
    <w:abstractNumId w:val="61"/>
  </w:num>
  <w:num w:numId="9" w16cid:durableId="710614947">
    <w:abstractNumId w:val="40"/>
  </w:num>
  <w:num w:numId="10" w16cid:durableId="1758402666">
    <w:abstractNumId w:val="11"/>
  </w:num>
  <w:num w:numId="11" w16cid:durableId="509218006">
    <w:abstractNumId w:val="90"/>
  </w:num>
  <w:num w:numId="12" w16cid:durableId="2037728175">
    <w:abstractNumId w:val="41"/>
  </w:num>
  <w:num w:numId="13" w16cid:durableId="1663582928">
    <w:abstractNumId w:val="42"/>
  </w:num>
  <w:num w:numId="14" w16cid:durableId="1390225404">
    <w:abstractNumId w:val="57"/>
  </w:num>
  <w:num w:numId="15" w16cid:durableId="1709135766">
    <w:abstractNumId w:val="76"/>
  </w:num>
  <w:num w:numId="16" w16cid:durableId="2047366206">
    <w:abstractNumId w:val="91"/>
  </w:num>
  <w:num w:numId="17" w16cid:durableId="103621307">
    <w:abstractNumId w:val="20"/>
  </w:num>
  <w:num w:numId="18" w16cid:durableId="572397274">
    <w:abstractNumId w:val="0"/>
  </w:num>
  <w:num w:numId="19" w16cid:durableId="1167359653">
    <w:abstractNumId w:val="13"/>
  </w:num>
  <w:num w:numId="20" w16cid:durableId="224529707">
    <w:abstractNumId w:val="98"/>
  </w:num>
  <w:num w:numId="21" w16cid:durableId="1958951421">
    <w:abstractNumId w:val="77"/>
  </w:num>
  <w:num w:numId="22" w16cid:durableId="65685907">
    <w:abstractNumId w:val="52"/>
  </w:num>
  <w:num w:numId="23" w16cid:durableId="862550229">
    <w:abstractNumId w:val="81"/>
  </w:num>
  <w:num w:numId="24" w16cid:durableId="40328533">
    <w:abstractNumId w:val="96"/>
  </w:num>
  <w:num w:numId="25" w16cid:durableId="1762339153">
    <w:abstractNumId w:val="17"/>
  </w:num>
  <w:num w:numId="26" w16cid:durableId="507259619">
    <w:abstractNumId w:val="73"/>
  </w:num>
  <w:num w:numId="27" w16cid:durableId="1755587599">
    <w:abstractNumId w:val="79"/>
  </w:num>
  <w:num w:numId="28" w16cid:durableId="1934125224">
    <w:abstractNumId w:val="21"/>
  </w:num>
  <w:num w:numId="29" w16cid:durableId="769280087">
    <w:abstractNumId w:val="49"/>
  </w:num>
  <w:num w:numId="30" w16cid:durableId="115871933">
    <w:abstractNumId w:val="48"/>
  </w:num>
  <w:num w:numId="31" w16cid:durableId="755439946">
    <w:abstractNumId w:val="4"/>
  </w:num>
  <w:num w:numId="32" w16cid:durableId="1844659970">
    <w:abstractNumId w:val="44"/>
  </w:num>
  <w:num w:numId="33" w16cid:durableId="377125401">
    <w:abstractNumId w:val="66"/>
  </w:num>
  <w:num w:numId="34" w16cid:durableId="1223910857">
    <w:abstractNumId w:val="84"/>
  </w:num>
  <w:num w:numId="35" w16cid:durableId="329866079">
    <w:abstractNumId w:val="25"/>
  </w:num>
  <w:num w:numId="36" w16cid:durableId="1503157064">
    <w:abstractNumId w:val="92"/>
  </w:num>
  <w:num w:numId="37" w16cid:durableId="934173970">
    <w:abstractNumId w:val="22"/>
  </w:num>
  <w:num w:numId="38" w16cid:durableId="720328153">
    <w:abstractNumId w:val="85"/>
  </w:num>
  <w:num w:numId="39" w16cid:durableId="1163813852">
    <w:abstractNumId w:val="39"/>
  </w:num>
  <w:num w:numId="40" w16cid:durableId="1817184306">
    <w:abstractNumId w:val="58"/>
  </w:num>
  <w:num w:numId="41" w16cid:durableId="2125345902">
    <w:abstractNumId w:val="15"/>
  </w:num>
  <w:num w:numId="42" w16cid:durableId="722219584">
    <w:abstractNumId w:val="67"/>
  </w:num>
  <w:num w:numId="43" w16cid:durableId="1420984012">
    <w:abstractNumId w:val="59"/>
  </w:num>
  <w:num w:numId="44" w16cid:durableId="382945233">
    <w:abstractNumId w:val="2"/>
  </w:num>
  <w:num w:numId="45" w16cid:durableId="251938622">
    <w:abstractNumId w:val="1"/>
  </w:num>
  <w:num w:numId="46" w16cid:durableId="1125003202">
    <w:abstractNumId w:val="7"/>
  </w:num>
  <w:num w:numId="47" w16cid:durableId="49697404">
    <w:abstractNumId w:val="5"/>
  </w:num>
  <w:num w:numId="48" w16cid:durableId="1105881353">
    <w:abstractNumId w:val="97"/>
  </w:num>
  <w:num w:numId="49" w16cid:durableId="1280181530">
    <w:abstractNumId w:val="19"/>
  </w:num>
  <w:num w:numId="50" w16cid:durableId="835457728">
    <w:abstractNumId w:val="80"/>
  </w:num>
  <w:num w:numId="51" w16cid:durableId="950746841">
    <w:abstractNumId w:val="51"/>
  </w:num>
  <w:num w:numId="52" w16cid:durableId="811870858">
    <w:abstractNumId w:val="34"/>
  </w:num>
  <w:num w:numId="53" w16cid:durableId="919144589">
    <w:abstractNumId w:val="12"/>
  </w:num>
  <w:num w:numId="54" w16cid:durableId="200099484">
    <w:abstractNumId w:val="6"/>
  </w:num>
  <w:num w:numId="55" w16cid:durableId="1206868459">
    <w:abstractNumId w:val="70"/>
  </w:num>
  <w:num w:numId="56" w16cid:durableId="989754418">
    <w:abstractNumId w:val="88"/>
  </w:num>
  <w:num w:numId="57" w16cid:durableId="1534224246">
    <w:abstractNumId w:val="94"/>
  </w:num>
  <w:num w:numId="58" w16cid:durableId="417218671">
    <w:abstractNumId w:val="55"/>
  </w:num>
  <w:num w:numId="59" w16cid:durableId="1731346748">
    <w:abstractNumId w:val="9"/>
  </w:num>
  <w:num w:numId="60" w16cid:durableId="974602710">
    <w:abstractNumId w:val="56"/>
  </w:num>
  <w:num w:numId="61" w16cid:durableId="2097824609">
    <w:abstractNumId w:val="72"/>
  </w:num>
  <w:num w:numId="62" w16cid:durableId="1224680014">
    <w:abstractNumId w:val="23"/>
  </w:num>
  <w:num w:numId="63" w16cid:durableId="1773938550">
    <w:abstractNumId w:val="60"/>
  </w:num>
  <w:num w:numId="64" w16cid:durableId="1184898158">
    <w:abstractNumId w:val="50"/>
  </w:num>
  <w:num w:numId="65" w16cid:durableId="1669014476">
    <w:abstractNumId w:val="29"/>
  </w:num>
  <w:num w:numId="66" w16cid:durableId="155339840">
    <w:abstractNumId w:val="36"/>
  </w:num>
  <w:num w:numId="67" w16cid:durableId="511648177">
    <w:abstractNumId w:val="10"/>
  </w:num>
  <w:num w:numId="68" w16cid:durableId="553665975">
    <w:abstractNumId w:val="83"/>
  </w:num>
  <w:num w:numId="69" w16cid:durableId="203636101">
    <w:abstractNumId w:val="69"/>
  </w:num>
  <w:num w:numId="70" w16cid:durableId="1764642757">
    <w:abstractNumId w:val="27"/>
  </w:num>
  <w:num w:numId="71" w16cid:durableId="291979522">
    <w:abstractNumId w:val="35"/>
  </w:num>
  <w:num w:numId="72" w16cid:durableId="1981425520">
    <w:abstractNumId w:val="53"/>
  </w:num>
  <w:num w:numId="73" w16cid:durableId="1479763952">
    <w:abstractNumId w:val="75"/>
  </w:num>
  <w:num w:numId="74" w16cid:durableId="365832812">
    <w:abstractNumId w:val="46"/>
  </w:num>
  <w:num w:numId="75" w16cid:durableId="401148250">
    <w:abstractNumId w:val="3"/>
  </w:num>
  <w:num w:numId="76" w16cid:durableId="128716493">
    <w:abstractNumId w:val="65"/>
  </w:num>
  <w:num w:numId="77" w16cid:durableId="1701665315">
    <w:abstractNumId w:val="37"/>
  </w:num>
  <w:num w:numId="78" w16cid:durableId="220756478">
    <w:abstractNumId w:val="14"/>
  </w:num>
  <w:num w:numId="79" w16cid:durableId="513810719">
    <w:abstractNumId w:val="43"/>
  </w:num>
  <w:num w:numId="80" w16cid:durableId="1619794623">
    <w:abstractNumId w:val="93"/>
  </w:num>
  <w:num w:numId="81" w16cid:durableId="1373074017">
    <w:abstractNumId w:val="62"/>
  </w:num>
  <w:num w:numId="82" w16cid:durableId="331031616">
    <w:abstractNumId w:val="16"/>
  </w:num>
  <w:num w:numId="83" w16cid:durableId="1130587236">
    <w:abstractNumId w:val="68"/>
  </w:num>
  <w:num w:numId="84" w16cid:durableId="853105305">
    <w:abstractNumId w:val="86"/>
  </w:num>
  <w:num w:numId="85" w16cid:durableId="761728898">
    <w:abstractNumId w:val="87"/>
  </w:num>
  <w:num w:numId="86" w16cid:durableId="1324550326">
    <w:abstractNumId w:val="47"/>
  </w:num>
  <w:num w:numId="87" w16cid:durableId="669912569">
    <w:abstractNumId w:val="24"/>
  </w:num>
  <w:num w:numId="88" w16cid:durableId="860584878">
    <w:abstractNumId w:val="28"/>
  </w:num>
  <w:num w:numId="89" w16cid:durableId="2055155460">
    <w:abstractNumId w:val="45"/>
  </w:num>
  <w:num w:numId="90" w16cid:durableId="685601741">
    <w:abstractNumId w:val="64"/>
  </w:num>
  <w:num w:numId="91" w16cid:durableId="1969436721">
    <w:abstractNumId w:val="32"/>
  </w:num>
  <w:num w:numId="92" w16cid:durableId="1395929807">
    <w:abstractNumId w:val="18"/>
  </w:num>
  <w:num w:numId="93" w16cid:durableId="2026858705">
    <w:abstractNumId w:val="78"/>
  </w:num>
  <w:num w:numId="94" w16cid:durableId="330448266">
    <w:abstractNumId w:val="33"/>
  </w:num>
  <w:num w:numId="95" w16cid:durableId="86778224">
    <w:abstractNumId w:val="82"/>
  </w:num>
  <w:num w:numId="96" w16cid:durableId="949900921">
    <w:abstractNumId w:val="63"/>
  </w:num>
  <w:num w:numId="97" w16cid:durableId="1904946138">
    <w:abstractNumId w:val="74"/>
  </w:num>
  <w:num w:numId="98" w16cid:durableId="1797796411">
    <w:abstractNumId w:val="71"/>
  </w:num>
  <w:num w:numId="99" w16cid:durableId="260644321">
    <w:abstractNumId w:val="95"/>
  </w:num>
  <w:num w:numId="100" w16cid:durableId="1688411121">
    <w:abstractNumId w:val="99"/>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sDAysTAyMLQwNjJQ0lEKTi0uzszPAykwqgUAkagWtSwAAAA="/>
  </w:docVars>
  <w:rsids>
    <w:rsidRoot w:val="00E37D96"/>
    <w:rsid w:val="000009BF"/>
    <w:rsid w:val="000011D1"/>
    <w:rsid w:val="00001572"/>
    <w:rsid w:val="000029A0"/>
    <w:rsid w:val="000038EC"/>
    <w:rsid w:val="00003BF9"/>
    <w:rsid w:val="0000416F"/>
    <w:rsid w:val="0000509A"/>
    <w:rsid w:val="00007A0B"/>
    <w:rsid w:val="00012413"/>
    <w:rsid w:val="00014CB4"/>
    <w:rsid w:val="0001737E"/>
    <w:rsid w:val="00021C8C"/>
    <w:rsid w:val="00027EAD"/>
    <w:rsid w:val="000323C0"/>
    <w:rsid w:val="000337F5"/>
    <w:rsid w:val="0003416D"/>
    <w:rsid w:val="00034A47"/>
    <w:rsid w:val="00034B07"/>
    <w:rsid w:val="00037752"/>
    <w:rsid w:val="00037F12"/>
    <w:rsid w:val="00041072"/>
    <w:rsid w:val="000415B0"/>
    <w:rsid w:val="0004324E"/>
    <w:rsid w:val="000447E9"/>
    <w:rsid w:val="000456AD"/>
    <w:rsid w:val="00045C35"/>
    <w:rsid w:val="0004746E"/>
    <w:rsid w:val="000477DA"/>
    <w:rsid w:val="0005119F"/>
    <w:rsid w:val="00052825"/>
    <w:rsid w:val="00052A37"/>
    <w:rsid w:val="00054A82"/>
    <w:rsid w:val="00054C1E"/>
    <w:rsid w:val="000560C3"/>
    <w:rsid w:val="00061740"/>
    <w:rsid w:val="00062B71"/>
    <w:rsid w:val="000652EB"/>
    <w:rsid w:val="000747CC"/>
    <w:rsid w:val="00074D55"/>
    <w:rsid w:val="00080131"/>
    <w:rsid w:val="00080E0E"/>
    <w:rsid w:val="000838B0"/>
    <w:rsid w:val="00084AC0"/>
    <w:rsid w:val="000860A1"/>
    <w:rsid w:val="000869E3"/>
    <w:rsid w:val="00091A5C"/>
    <w:rsid w:val="00093E14"/>
    <w:rsid w:val="00094357"/>
    <w:rsid w:val="0009526C"/>
    <w:rsid w:val="000955BE"/>
    <w:rsid w:val="000A0D3C"/>
    <w:rsid w:val="000A1280"/>
    <w:rsid w:val="000B0974"/>
    <w:rsid w:val="000B49F4"/>
    <w:rsid w:val="000B61E1"/>
    <w:rsid w:val="000B79A3"/>
    <w:rsid w:val="000B7BBD"/>
    <w:rsid w:val="000B7C6F"/>
    <w:rsid w:val="000C1550"/>
    <w:rsid w:val="000C21BC"/>
    <w:rsid w:val="000C5CC4"/>
    <w:rsid w:val="000C62BA"/>
    <w:rsid w:val="000C6BAD"/>
    <w:rsid w:val="000D0156"/>
    <w:rsid w:val="000D64BF"/>
    <w:rsid w:val="000D77DD"/>
    <w:rsid w:val="000D7E8D"/>
    <w:rsid w:val="000E0A73"/>
    <w:rsid w:val="000E34FA"/>
    <w:rsid w:val="000E5645"/>
    <w:rsid w:val="000F4812"/>
    <w:rsid w:val="000F6757"/>
    <w:rsid w:val="000F7697"/>
    <w:rsid w:val="000F78ED"/>
    <w:rsid w:val="000F7BDD"/>
    <w:rsid w:val="00100724"/>
    <w:rsid w:val="00100F67"/>
    <w:rsid w:val="00102C3C"/>
    <w:rsid w:val="00107122"/>
    <w:rsid w:val="001104EE"/>
    <w:rsid w:val="0011276F"/>
    <w:rsid w:val="00113774"/>
    <w:rsid w:val="001160DE"/>
    <w:rsid w:val="00116458"/>
    <w:rsid w:val="001218F1"/>
    <w:rsid w:val="00122877"/>
    <w:rsid w:val="0012591C"/>
    <w:rsid w:val="0013342D"/>
    <w:rsid w:val="00133F4D"/>
    <w:rsid w:val="00134D5F"/>
    <w:rsid w:val="001372B6"/>
    <w:rsid w:val="00140EEA"/>
    <w:rsid w:val="00141EFA"/>
    <w:rsid w:val="001425C3"/>
    <w:rsid w:val="00143A0F"/>
    <w:rsid w:val="001460AF"/>
    <w:rsid w:val="00153F93"/>
    <w:rsid w:val="001563D8"/>
    <w:rsid w:val="00157E11"/>
    <w:rsid w:val="00166429"/>
    <w:rsid w:val="001707C3"/>
    <w:rsid w:val="00170FF8"/>
    <w:rsid w:val="00171058"/>
    <w:rsid w:val="001711C9"/>
    <w:rsid w:val="00172548"/>
    <w:rsid w:val="001729B7"/>
    <w:rsid w:val="0017383D"/>
    <w:rsid w:val="00174CC8"/>
    <w:rsid w:val="00176C5D"/>
    <w:rsid w:val="00180DD4"/>
    <w:rsid w:val="0018226C"/>
    <w:rsid w:val="00197BB6"/>
    <w:rsid w:val="001A1627"/>
    <w:rsid w:val="001A62CF"/>
    <w:rsid w:val="001A63E0"/>
    <w:rsid w:val="001A710F"/>
    <w:rsid w:val="001B109F"/>
    <w:rsid w:val="001B1421"/>
    <w:rsid w:val="001B4C37"/>
    <w:rsid w:val="001B69D0"/>
    <w:rsid w:val="001B6BD0"/>
    <w:rsid w:val="001C296E"/>
    <w:rsid w:val="001C664C"/>
    <w:rsid w:val="001D3259"/>
    <w:rsid w:val="001D5475"/>
    <w:rsid w:val="001D56E4"/>
    <w:rsid w:val="001D5E9D"/>
    <w:rsid w:val="001D76FA"/>
    <w:rsid w:val="001E44C3"/>
    <w:rsid w:val="001E4759"/>
    <w:rsid w:val="001E5754"/>
    <w:rsid w:val="001F1D05"/>
    <w:rsid w:val="001F2DC9"/>
    <w:rsid w:val="001F305B"/>
    <w:rsid w:val="001F3256"/>
    <w:rsid w:val="001F3D15"/>
    <w:rsid w:val="001F6D6A"/>
    <w:rsid w:val="00200037"/>
    <w:rsid w:val="00200E7D"/>
    <w:rsid w:val="00201054"/>
    <w:rsid w:val="00204509"/>
    <w:rsid w:val="00204A31"/>
    <w:rsid w:val="00204D2D"/>
    <w:rsid w:val="002063FB"/>
    <w:rsid w:val="00206E3A"/>
    <w:rsid w:val="00213106"/>
    <w:rsid w:val="00216DEA"/>
    <w:rsid w:val="002263E2"/>
    <w:rsid w:val="00226E41"/>
    <w:rsid w:val="002300DA"/>
    <w:rsid w:val="00233E4D"/>
    <w:rsid w:val="00242F3C"/>
    <w:rsid w:val="002470EB"/>
    <w:rsid w:val="00247FED"/>
    <w:rsid w:val="00251488"/>
    <w:rsid w:val="00255B8C"/>
    <w:rsid w:val="0025613C"/>
    <w:rsid w:val="0025641A"/>
    <w:rsid w:val="00261CAC"/>
    <w:rsid w:val="00263CF2"/>
    <w:rsid w:val="002678F6"/>
    <w:rsid w:val="00267F45"/>
    <w:rsid w:val="00270BE2"/>
    <w:rsid w:val="00270E0D"/>
    <w:rsid w:val="002717F7"/>
    <w:rsid w:val="00276893"/>
    <w:rsid w:val="00276E30"/>
    <w:rsid w:val="00280801"/>
    <w:rsid w:val="002818EA"/>
    <w:rsid w:val="00281A36"/>
    <w:rsid w:val="00287535"/>
    <w:rsid w:val="0029132B"/>
    <w:rsid w:val="0029217E"/>
    <w:rsid w:val="0029310A"/>
    <w:rsid w:val="00295C62"/>
    <w:rsid w:val="002966AB"/>
    <w:rsid w:val="00297361"/>
    <w:rsid w:val="002A01CC"/>
    <w:rsid w:val="002A1C61"/>
    <w:rsid w:val="002A3ED4"/>
    <w:rsid w:val="002B0886"/>
    <w:rsid w:val="002C01F7"/>
    <w:rsid w:val="002C0B32"/>
    <w:rsid w:val="002C1943"/>
    <w:rsid w:val="002C4ABC"/>
    <w:rsid w:val="002C7A0E"/>
    <w:rsid w:val="002D05EF"/>
    <w:rsid w:val="002D0DC9"/>
    <w:rsid w:val="002D1E64"/>
    <w:rsid w:val="002D55E8"/>
    <w:rsid w:val="002E1D9D"/>
    <w:rsid w:val="002E23D9"/>
    <w:rsid w:val="002E26A1"/>
    <w:rsid w:val="002E2717"/>
    <w:rsid w:val="002E2743"/>
    <w:rsid w:val="002E37F2"/>
    <w:rsid w:val="002E7E09"/>
    <w:rsid w:val="002F2CAA"/>
    <w:rsid w:val="002F37B7"/>
    <w:rsid w:val="002F4218"/>
    <w:rsid w:val="002F5832"/>
    <w:rsid w:val="002F6DAF"/>
    <w:rsid w:val="003024AE"/>
    <w:rsid w:val="00302724"/>
    <w:rsid w:val="0030404F"/>
    <w:rsid w:val="00306C84"/>
    <w:rsid w:val="00306E35"/>
    <w:rsid w:val="00312303"/>
    <w:rsid w:val="003225BE"/>
    <w:rsid w:val="0032286C"/>
    <w:rsid w:val="00323E0F"/>
    <w:rsid w:val="00330BED"/>
    <w:rsid w:val="003375B9"/>
    <w:rsid w:val="00341465"/>
    <w:rsid w:val="0034352C"/>
    <w:rsid w:val="003537ED"/>
    <w:rsid w:val="00354123"/>
    <w:rsid w:val="00356B6E"/>
    <w:rsid w:val="00357ACA"/>
    <w:rsid w:val="00360C60"/>
    <w:rsid w:val="0036633D"/>
    <w:rsid w:val="00366ABC"/>
    <w:rsid w:val="00371189"/>
    <w:rsid w:val="003726B4"/>
    <w:rsid w:val="003728D2"/>
    <w:rsid w:val="00374169"/>
    <w:rsid w:val="003841B2"/>
    <w:rsid w:val="00390E20"/>
    <w:rsid w:val="00390F36"/>
    <w:rsid w:val="00395326"/>
    <w:rsid w:val="00397AB4"/>
    <w:rsid w:val="003A2C2B"/>
    <w:rsid w:val="003A5398"/>
    <w:rsid w:val="003A5619"/>
    <w:rsid w:val="003A5DD8"/>
    <w:rsid w:val="003B08A0"/>
    <w:rsid w:val="003B08F5"/>
    <w:rsid w:val="003B3BA9"/>
    <w:rsid w:val="003B56A5"/>
    <w:rsid w:val="003B70B3"/>
    <w:rsid w:val="003C4962"/>
    <w:rsid w:val="003C644C"/>
    <w:rsid w:val="003C71E3"/>
    <w:rsid w:val="003D1019"/>
    <w:rsid w:val="003D20A3"/>
    <w:rsid w:val="003D2196"/>
    <w:rsid w:val="003E10FC"/>
    <w:rsid w:val="003E1B5E"/>
    <w:rsid w:val="003E2092"/>
    <w:rsid w:val="003E3A1F"/>
    <w:rsid w:val="003F7AB9"/>
    <w:rsid w:val="003F7FC3"/>
    <w:rsid w:val="004035ED"/>
    <w:rsid w:val="00405081"/>
    <w:rsid w:val="004059C7"/>
    <w:rsid w:val="00407138"/>
    <w:rsid w:val="0041580A"/>
    <w:rsid w:val="0041697A"/>
    <w:rsid w:val="004210BD"/>
    <w:rsid w:val="00422C9A"/>
    <w:rsid w:val="00422D75"/>
    <w:rsid w:val="00422EB5"/>
    <w:rsid w:val="00424515"/>
    <w:rsid w:val="00433D9B"/>
    <w:rsid w:val="00434319"/>
    <w:rsid w:val="00435649"/>
    <w:rsid w:val="00435D70"/>
    <w:rsid w:val="0044141A"/>
    <w:rsid w:val="0044216A"/>
    <w:rsid w:val="00442338"/>
    <w:rsid w:val="004426C9"/>
    <w:rsid w:val="00442C3B"/>
    <w:rsid w:val="00446F3C"/>
    <w:rsid w:val="00447884"/>
    <w:rsid w:val="00447EAB"/>
    <w:rsid w:val="00451118"/>
    <w:rsid w:val="004517EA"/>
    <w:rsid w:val="00451F1A"/>
    <w:rsid w:val="004527D7"/>
    <w:rsid w:val="00455B3A"/>
    <w:rsid w:val="00460963"/>
    <w:rsid w:val="00481AB1"/>
    <w:rsid w:val="00482143"/>
    <w:rsid w:val="00493D62"/>
    <w:rsid w:val="00497F68"/>
    <w:rsid w:val="004A41A2"/>
    <w:rsid w:val="004B005B"/>
    <w:rsid w:val="004B135C"/>
    <w:rsid w:val="004B1E52"/>
    <w:rsid w:val="004B3664"/>
    <w:rsid w:val="004B3CC8"/>
    <w:rsid w:val="004B636E"/>
    <w:rsid w:val="004B6702"/>
    <w:rsid w:val="004B7642"/>
    <w:rsid w:val="004C5FAC"/>
    <w:rsid w:val="004C69EA"/>
    <w:rsid w:val="004D10A1"/>
    <w:rsid w:val="004D2A1C"/>
    <w:rsid w:val="004D3A9F"/>
    <w:rsid w:val="004D3E56"/>
    <w:rsid w:val="004D4478"/>
    <w:rsid w:val="004D6864"/>
    <w:rsid w:val="004D7B2D"/>
    <w:rsid w:val="004E212C"/>
    <w:rsid w:val="004E3AD6"/>
    <w:rsid w:val="004E3F4D"/>
    <w:rsid w:val="004E66F4"/>
    <w:rsid w:val="004E7220"/>
    <w:rsid w:val="004F0279"/>
    <w:rsid w:val="004F36F2"/>
    <w:rsid w:val="004F4C5E"/>
    <w:rsid w:val="004F5251"/>
    <w:rsid w:val="004F5900"/>
    <w:rsid w:val="004F6183"/>
    <w:rsid w:val="00500880"/>
    <w:rsid w:val="00500F55"/>
    <w:rsid w:val="0050168C"/>
    <w:rsid w:val="00501E10"/>
    <w:rsid w:val="00502D73"/>
    <w:rsid w:val="005049E8"/>
    <w:rsid w:val="005059C0"/>
    <w:rsid w:val="005108FF"/>
    <w:rsid w:val="00513EEF"/>
    <w:rsid w:val="005175C0"/>
    <w:rsid w:val="005221E6"/>
    <w:rsid w:val="005240C9"/>
    <w:rsid w:val="00524925"/>
    <w:rsid w:val="005265A1"/>
    <w:rsid w:val="00526CEA"/>
    <w:rsid w:val="00531525"/>
    <w:rsid w:val="00531D3F"/>
    <w:rsid w:val="005321F1"/>
    <w:rsid w:val="00535D9B"/>
    <w:rsid w:val="00536536"/>
    <w:rsid w:val="00543385"/>
    <w:rsid w:val="00544786"/>
    <w:rsid w:val="005500D9"/>
    <w:rsid w:val="00555F30"/>
    <w:rsid w:val="00561CC7"/>
    <w:rsid w:val="005620DD"/>
    <w:rsid w:val="00563940"/>
    <w:rsid w:val="005661C0"/>
    <w:rsid w:val="005677D2"/>
    <w:rsid w:val="00571DFA"/>
    <w:rsid w:val="00573B16"/>
    <w:rsid w:val="00581379"/>
    <w:rsid w:val="0058293E"/>
    <w:rsid w:val="0058531C"/>
    <w:rsid w:val="00586186"/>
    <w:rsid w:val="00591A1C"/>
    <w:rsid w:val="00593A80"/>
    <w:rsid w:val="005A0EAF"/>
    <w:rsid w:val="005A1265"/>
    <w:rsid w:val="005A5F59"/>
    <w:rsid w:val="005B0F27"/>
    <w:rsid w:val="005B0F69"/>
    <w:rsid w:val="005B11A9"/>
    <w:rsid w:val="005B1DBA"/>
    <w:rsid w:val="005B3579"/>
    <w:rsid w:val="005B6F25"/>
    <w:rsid w:val="005B7291"/>
    <w:rsid w:val="005C088B"/>
    <w:rsid w:val="005C3F40"/>
    <w:rsid w:val="005C5204"/>
    <w:rsid w:val="005C6C0F"/>
    <w:rsid w:val="005D092F"/>
    <w:rsid w:val="005D139D"/>
    <w:rsid w:val="005D2F21"/>
    <w:rsid w:val="005D6EBA"/>
    <w:rsid w:val="005D7395"/>
    <w:rsid w:val="005D78FF"/>
    <w:rsid w:val="005E0019"/>
    <w:rsid w:val="005E0792"/>
    <w:rsid w:val="005E2A7B"/>
    <w:rsid w:val="005E3649"/>
    <w:rsid w:val="005E5C55"/>
    <w:rsid w:val="005F61C5"/>
    <w:rsid w:val="005F6DE9"/>
    <w:rsid w:val="005F7D06"/>
    <w:rsid w:val="00600FAC"/>
    <w:rsid w:val="00601764"/>
    <w:rsid w:val="00601B6F"/>
    <w:rsid w:val="00603D6C"/>
    <w:rsid w:val="0061203A"/>
    <w:rsid w:val="00614C38"/>
    <w:rsid w:val="006153B2"/>
    <w:rsid w:val="00616442"/>
    <w:rsid w:val="006223C4"/>
    <w:rsid w:val="00622D60"/>
    <w:rsid w:val="006244E3"/>
    <w:rsid w:val="006267C9"/>
    <w:rsid w:val="00626CB9"/>
    <w:rsid w:val="0062707A"/>
    <w:rsid w:val="00633113"/>
    <w:rsid w:val="00635DDB"/>
    <w:rsid w:val="00642174"/>
    <w:rsid w:val="00643E84"/>
    <w:rsid w:val="00653688"/>
    <w:rsid w:val="00653F51"/>
    <w:rsid w:val="006730B2"/>
    <w:rsid w:val="00675388"/>
    <w:rsid w:val="00676389"/>
    <w:rsid w:val="006767AF"/>
    <w:rsid w:val="0068663E"/>
    <w:rsid w:val="006876B0"/>
    <w:rsid w:val="0068790A"/>
    <w:rsid w:val="00690F4E"/>
    <w:rsid w:val="00691C0F"/>
    <w:rsid w:val="00692269"/>
    <w:rsid w:val="00693706"/>
    <w:rsid w:val="00694A45"/>
    <w:rsid w:val="0069647F"/>
    <w:rsid w:val="006A6F3C"/>
    <w:rsid w:val="006B128D"/>
    <w:rsid w:val="006B1745"/>
    <w:rsid w:val="006B45F8"/>
    <w:rsid w:val="006C1F85"/>
    <w:rsid w:val="006C75AF"/>
    <w:rsid w:val="006C7655"/>
    <w:rsid w:val="006D24F0"/>
    <w:rsid w:val="006D32ED"/>
    <w:rsid w:val="006D5954"/>
    <w:rsid w:val="006F20DC"/>
    <w:rsid w:val="006F2912"/>
    <w:rsid w:val="006F2A10"/>
    <w:rsid w:val="006F73AF"/>
    <w:rsid w:val="00700FD9"/>
    <w:rsid w:val="0070253E"/>
    <w:rsid w:val="00703946"/>
    <w:rsid w:val="00706837"/>
    <w:rsid w:val="0070716A"/>
    <w:rsid w:val="007108B6"/>
    <w:rsid w:val="00716323"/>
    <w:rsid w:val="00716950"/>
    <w:rsid w:val="007204C5"/>
    <w:rsid w:val="00722438"/>
    <w:rsid w:val="00723045"/>
    <w:rsid w:val="0072518A"/>
    <w:rsid w:val="0072705B"/>
    <w:rsid w:val="00731974"/>
    <w:rsid w:val="00732398"/>
    <w:rsid w:val="00732D0C"/>
    <w:rsid w:val="00734077"/>
    <w:rsid w:val="00734947"/>
    <w:rsid w:val="00740A4C"/>
    <w:rsid w:val="007449D8"/>
    <w:rsid w:val="0074599E"/>
    <w:rsid w:val="007526DD"/>
    <w:rsid w:val="0076023B"/>
    <w:rsid w:val="007639AA"/>
    <w:rsid w:val="007641A4"/>
    <w:rsid w:val="007747A6"/>
    <w:rsid w:val="00775579"/>
    <w:rsid w:val="007759E8"/>
    <w:rsid w:val="00780156"/>
    <w:rsid w:val="00780A0F"/>
    <w:rsid w:val="00780CE4"/>
    <w:rsid w:val="00782B82"/>
    <w:rsid w:val="0078347D"/>
    <w:rsid w:val="0078371F"/>
    <w:rsid w:val="007845B0"/>
    <w:rsid w:val="00791FFC"/>
    <w:rsid w:val="007952AF"/>
    <w:rsid w:val="007A10CF"/>
    <w:rsid w:val="007A32F3"/>
    <w:rsid w:val="007A4864"/>
    <w:rsid w:val="007A6667"/>
    <w:rsid w:val="007A7311"/>
    <w:rsid w:val="007A749B"/>
    <w:rsid w:val="007B101F"/>
    <w:rsid w:val="007B3388"/>
    <w:rsid w:val="007C07EA"/>
    <w:rsid w:val="007C107C"/>
    <w:rsid w:val="007C3475"/>
    <w:rsid w:val="007C6A7F"/>
    <w:rsid w:val="007D02BE"/>
    <w:rsid w:val="007D103C"/>
    <w:rsid w:val="007D198C"/>
    <w:rsid w:val="007D7C5F"/>
    <w:rsid w:val="007E0234"/>
    <w:rsid w:val="007E05EA"/>
    <w:rsid w:val="007E1867"/>
    <w:rsid w:val="007E1AD0"/>
    <w:rsid w:val="007F2817"/>
    <w:rsid w:val="007F2F95"/>
    <w:rsid w:val="007F377A"/>
    <w:rsid w:val="008112B9"/>
    <w:rsid w:val="00820E32"/>
    <w:rsid w:val="00825052"/>
    <w:rsid w:val="00825810"/>
    <w:rsid w:val="00827445"/>
    <w:rsid w:val="00831E66"/>
    <w:rsid w:val="00832897"/>
    <w:rsid w:val="0083318D"/>
    <w:rsid w:val="008339EB"/>
    <w:rsid w:val="0083550D"/>
    <w:rsid w:val="00836BE6"/>
    <w:rsid w:val="0083731A"/>
    <w:rsid w:val="00841578"/>
    <w:rsid w:val="008427CA"/>
    <w:rsid w:val="00842A2F"/>
    <w:rsid w:val="00843727"/>
    <w:rsid w:val="00851992"/>
    <w:rsid w:val="00852A5F"/>
    <w:rsid w:val="00852D35"/>
    <w:rsid w:val="00856DC5"/>
    <w:rsid w:val="00861A9E"/>
    <w:rsid w:val="008636BF"/>
    <w:rsid w:val="00864292"/>
    <w:rsid w:val="00867632"/>
    <w:rsid w:val="008723D7"/>
    <w:rsid w:val="008735BE"/>
    <w:rsid w:val="00875B09"/>
    <w:rsid w:val="00881D13"/>
    <w:rsid w:val="00882D08"/>
    <w:rsid w:val="00883072"/>
    <w:rsid w:val="00886F24"/>
    <w:rsid w:val="00890624"/>
    <w:rsid w:val="00892392"/>
    <w:rsid w:val="00897B98"/>
    <w:rsid w:val="008A416F"/>
    <w:rsid w:val="008A5E77"/>
    <w:rsid w:val="008A6ED6"/>
    <w:rsid w:val="008A7D9A"/>
    <w:rsid w:val="008B1E91"/>
    <w:rsid w:val="008B213F"/>
    <w:rsid w:val="008B516F"/>
    <w:rsid w:val="008B7131"/>
    <w:rsid w:val="008B723B"/>
    <w:rsid w:val="008C3D52"/>
    <w:rsid w:val="008C589C"/>
    <w:rsid w:val="008C76A3"/>
    <w:rsid w:val="008D049A"/>
    <w:rsid w:val="008D2978"/>
    <w:rsid w:val="008E15AA"/>
    <w:rsid w:val="008E3990"/>
    <w:rsid w:val="008E49D3"/>
    <w:rsid w:val="008F16B6"/>
    <w:rsid w:val="008F177F"/>
    <w:rsid w:val="008F3653"/>
    <w:rsid w:val="008F45DF"/>
    <w:rsid w:val="008F643D"/>
    <w:rsid w:val="008F72E5"/>
    <w:rsid w:val="00903197"/>
    <w:rsid w:val="00906AAD"/>
    <w:rsid w:val="00910D62"/>
    <w:rsid w:val="00911154"/>
    <w:rsid w:val="009173D7"/>
    <w:rsid w:val="00922209"/>
    <w:rsid w:val="00931B09"/>
    <w:rsid w:val="00933904"/>
    <w:rsid w:val="0093416B"/>
    <w:rsid w:val="00936739"/>
    <w:rsid w:val="00937A93"/>
    <w:rsid w:val="00937FE1"/>
    <w:rsid w:val="009460CB"/>
    <w:rsid w:val="0094744B"/>
    <w:rsid w:val="00951090"/>
    <w:rsid w:val="009514A7"/>
    <w:rsid w:val="00953A3F"/>
    <w:rsid w:val="00955387"/>
    <w:rsid w:val="00957CC2"/>
    <w:rsid w:val="0096264E"/>
    <w:rsid w:val="009673F6"/>
    <w:rsid w:val="009674FA"/>
    <w:rsid w:val="00970876"/>
    <w:rsid w:val="00970BEB"/>
    <w:rsid w:val="009712B3"/>
    <w:rsid w:val="00971CF9"/>
    <w:rsid w:val="00971FE5"/>
    <w:rsid w:val="009728F1"/>
    <w:rsid w:val="009745C5"/>
    <w:rsid w:val="00981E07"/>
    <w:rsid w:val="00983543"/>
    <w:rsid w:val="009921BD"/>
    <w:rsid w:val="00993019"/>
    <w:rsid w:val="00994AAF"/>
    <w:rsid w:val="00996BA0"/>
    <w:rsid w:val="009A0938"/>
    <w:rsid w:val="009A09CB"/>
    <w:rsid w:val="009A282A"/>
    <w:rsid w:val="009A67A0"/>
    <w:rsid w:val="009B1FFF"/>
    <w:rsid w:val="009B330B"/>
    <w:rsid w:val="009B5946"/>
    <w:rsid w:val="009B6AAC"/>
    <w:rsid w:val="009C0A0E"/>
    <w:rsid w:val="009C1848"/>
    <w:rsid w:val="009C2BCD"/>
    <w:rsid w:val="009C7C2F"/>
    <w:rsid w:val="009D0485"/>
    <w:rsid w:val="009D132F"/>
    <w:rsid w:val="009D269F"/>
    <w:rsid w:val="009D2CD2"/>
    <w:rsid w:val="009D5EEA"/>
    <w:rsid w:val="009D702C"/>
    <w:rsid w:val="009E0BC0"/>
    <w:rsid w:val="009E2B31"/>
    <w:rsid w:val="009E6002"/>
    <w:rsid w:val="009E6707"/>
    <w:rsid w:val="009E769E"/>
    <w:rsid w:val="009F0A6C"/>
    <w:rsid w:val="009F20B6"/>
    <w:rsid w:val="009F3FF9"/>
    <w:rsid w:val="009F56C7"/>
    <w:rsid w:val="009F6E37"/>
    <w:rsid w:val="009F798C"/>
    <w:rsid w:val="00A01556"/>
    <w:rsid w:val="00A017B6"/>
    <w:rsid w:val="00A02B1E"/>
    <w:rsid w:val="00A044DE"/>
    <w:rsid w:val="00A054DF"/>
    <w:rsid w:val="00A10D26"/>
    <w:rsid w:val="00A12E5F"/>
    <w:rsid w:val="00A14DBF"/>
    <w:rsid w:val="00A15C59"/>
    <w:rsid w:val="00A23665"/>
    <w:rsid w:val="00A265ED"/>
    <w:rsid w:val="00A2679C"/>
    <w:rsid w:val="00A27542"/>
    <w:rsid w:val="00A33575"/>
    <w:rsid w:val="00A33E51"/>
    <w:rsid w:val="00A33FBF"/>
    <w:rsid w:val="00A340A6"/>
    <w:rsid w:val="00A40C46"/>
    <w:rsid w:val="00A41B2F"/>
    <w:rsid w:val="00A51FAC"/>
    <w:rsid w:val="00A522A9"/>
    <w:rsid w:val="00A56112"/>
    <w:rsid w:val="00A57FFE"/>
    <w:rsid w:val="00A66D6E"/>
    <w:rsid w:val="00A70872"/>
    <w:rsid w:val="00A74030"/>
    <w:rsid w:val="00A7446E"/>
    <w:rsid w:val="00A74953"/>
    <w:rsid w:val="00A749FD"/>
    <w:rsid w:val="00A804D9"/>
    <w:rsid w:val="00A8211F"/>
    <w:rsid w:val="00A83943"/>
    <w:rsid w:val="00A83AA1"/>
    <w:rsid w:val="00A84BDF"/>
    <w:rsid w:val="00A86024"/>
    <w:rsid w:val="00A864F5"/>
    <w:rsid w:val="00A930D2"/>
    <w:rsid w:val="00A93409"/>
    <w:rsid w:val="00A94CAB"/>
    <w:rsid w:val="00AA2022"/>
    <w:rsid w:val="00AA52A7"/>
    <w:rsid w:val="00AA571C"/>
    <w:rsid w:val="00AA61A1"/>
    <w:rsid w:val="00AA65FD"/>
    <w:rsid w:val="00AA73FD"/>
    <w:rsid w:val="00AB742F"/>
    <w:rsid w:val="00AB7975"/>
    <w:rsid w:val="00AB7FDA"/>
    <w:rsid w:val="00AC1846"/>
    <w:rsid w:val="00AC3A0A"/>
    <w:rsid w:val="00AC6C9E"/>
    <w:rsid w:val="00AC6D58"/>
    <w:rsid w:val="00AD36DA"/>
    <w:rsid w:val="00AD37F7"/>
    <w:rsid w:val="00AD4E01"/>
    <w:rsid w:val="00AD6084"/>
    <w:rsid w:val="00AD6579"/>
    <w:rsid w:val="00AE0775"/>
    <w:rsid w:val="00AE44C5"/>
    <w:rsid w:val="00AE44D0"/>
    <w:rsid w:val="00AE472A"/>
    <w:rsid w:val="00AF45AE"/>
    <w:rsid w:val="00AF5281"/>
    <w:rsid w:val="00AF7D57"/>
    <w:rsid w:val="00B00EF0"/>
    <w:rsid w:val="00B03873"/>
    <w:rsid w:val="00B04108"/>
    <w:rsid w:val="00B0539C"/>
    <w:rsid w:val="00B06468"/>
    <w:rsid w:val="00B137AC"/>
    <w:rsid w:val="00B176C1"/>
    <w:rsid w:val="00B24884"/>
    <w:rsid w:val="00B25266"/>
    <w:rsid w:val="00B2668B"/>
    <w:rsid w:val="00B27B98"/>
    <w:rsid w:val="00B44FAD"/>
    <w:rsid w:val="00B535AD"/>
    <w:rsid w:val="00B56D0E"/>
    <w:rsid w:val="00B57BB3"/>
    <w:rsid w:val="00B62395"/>
    <w:rsid w:val="00B66617"/>
    <w:rsid w:val="00B717D2"/>
    <w:rsid w:val="00B727B5"/>
    <w:rsid w:val="00B73A8A"/>
    <w:rsid w:val="00B776D1"/>
    <w:rsid w:val="00B80613"/>
    <w:rsid w:val="00B806AB"/>
    <w:rsid w:val="00B81BB5"/>
    <w:rsid w:val="00B830EE"/>
    <w:rsid w:val="00B91D61"/>
    <w:rsid w:val="00B91FBB"/>
    <w:rsid w:val="00B9470B"/>
    <w:rsid w:val="00B9689A"/>
    <w:rsid w:val="00BA1111"/>
    <w:rsid w:val="00BA1D93"/>
    <w:rsid w:val="00BA289D"/>
    <w:rsid w:val="00BA2E41"/>
    <w:rsid w:val="00BA3F6B"/>
    <w:rsid w:val="00BA79BC"/>
    <w:rsid w:val="00BA7CE8"/>
    <w:rsid w:val="00BB0A66"/>
    <w:rsid w:val="00BB283E"/>
    <w:rsid w:val="00BB5248"/>
    <w:rsid w:val="00BB5977"/>
    <w:rsid w:val="00BB7328"/>
    <w:rsid w:val="00BB7AED"/>
    <w:rsid w:val="00BC0E99"/>
    <w:rsid w:val="00BC38BA"/>
    <w:rsid w:val="00BC6933"/>
    <w:rsid w:val="00BD123C"/>
    <w:rsid w:val="00BD41CF"/>
    <w:rsid w:val="00BD4AAD"/>
    <w:rsid w:val="00BE3B8B"/>
    <w:rsid w:val="00BE681B"/>
    <w:rsid w:val="00BE6889"/>
    <w:rsid w:val="00BE74D7"/>
    <w:rsid w:val="00BE7BE1"/>
    <w:rsid w:val="00BF3020"/>
    <w:rsid w:val="00BF36DC"/>
    <w:rsid w:val="00BF6BE2"/>
    <w:rsid w:val="00C02E2E"/>
    <w:rsid w:val="00C04C04"/>
    <w:rsid w:val="00C07424"/>
    <w:rsid w:val="00C11FFF"/>
    <w:rsid w:val="00C123C7"/>
    <w:rsid w:val="00C13EAB"/>
    <w:rsid w:val="00C21A19"/>
    <w:rsid w:val="00C2347C"/>
    <w:rsid w:val="00C2373D"/>
    <w:rsid w:val="00C2714B"/>
    <w:rsid w:val="00C32698"/>
    <w:rsid w:val="00C3325B"/>
    <w:rsid w:val="00C357C0"/>
    <w:rsid w:val="00C505A9"/>
    <w:rsid w:val="00C50DE6"/>
    <w:rsid w:val="00C54FE4"/>
    <w:rsid w:val="00C576FD"/>
    <w:rsid w:val="00C613BB"/>
    <w:rsid w:val="00C62564"/>
    <w:rsid w:val="00C62803"/>
    <w:rsid w:val="00C63A6F"/>
    <w:rsid w:val="00C64470"/>
    <w:rsid w:val="00C7595B"/>
    <w:rsid w:val="00C778C8"/>
    <w:rsid w:val="00C804B5"/>
    <w:rsid w:val="00C87850"/>
    <w:rsid w:val="00C95326"/>
    <w:rsid w:val="00C96848"/>
    <w:rsid w:val="00CA04DC"/>
    <w:rsid w:val="00CA17FA"/>
    <w:rsid w:val="00CA2018"/>
    <w:rsid w:val="00CA384F"/>
    <w:rsid w:val="00CA548F"/>
    <w:rsid w:val="00CA6598"/>
    <w:rsid w:val="00CB101A"/>
    <w:rsid w:val="00CC07C7"/>
    <w:rsid w:val="00CC1F81"/>
    <w:rsid w:val="00CC46E6"/>
    <w:rsid w:val="00CC4DE6"/>
    <w:rsid w:val="00CC756D"/>
    <w:rsid w:val="00CC7A65"/>
    <w:rsid w:val="00CD4E05"/>
    <w:rsid w:val="00CD50DB"/>
    <w:rsid w:val="00CE01C0"/>
    <w:rsid w:val="00CE49B9"/>
    <w:rsid w:val="00CE7780"/>
    <w:rsid w:val="00CF0408"/>
    <w:rsid w:val="00CF1D79"/>
    <w:rsid w:val="00CF2F20"/>
    <w:rsid w:val="00CF32A4"/>
    <w:rsid w:val="00CF42B9"/>
    <w:rsid w:val="00CF7676"/>
    <w:rsid w:val="00D007DE"/>
    <w:rsid w:val="00D04033"/>
    <w:rsid w:val="00D15A59"/>
    <w:rsid w:val="00D225F1"/>
    <w:rsid w:val="00D27D4C"/>
    <w:rsid w:val="00D31188"/>
    <w:rsid w:val="00D313D3"/>
    <w:rsid w:val="00D3262E"/>
    <w:rsid w:val="00D3587A"/>
    <w:rsid w:val="00D4078F"/>
    <w:rsid w:val="00D4504F"/>
    <w:rsid w:val="00D4625B"/>
    <w:rsid w:val="00D477B6"/>
    <w:rsid w:val="00D50EA8"/>
    <w:rsid w:val="00D554A0"/>
    <w:rsid w:val="00D56ECC"/>
    <w:rsid w:val="00D6055D"/>
    <w:rsid w:val="00D650F9"/>
    <w:rsid w:val="00D66D41"/>
    <w:rsid w:val="00D7115A"/>
    <w:rsid w:val="00D76611"/>
    <w:rsid w:val="00D801AF"/>
    <w:rsid w:val="00D86C59"/>
    <w:rsid w:val="00D90093"/>
    <w:rsid w:val="00D94048"/>
    <w:rsid w:val="00D943CD"/>
    <w:rsid w:val="00DA3157"/>
    <w:rsid w:val="00DA4194"/>
    <w:rsid w:val="00DA7245"/>
    <w:rsid w:val="00DA7493"/>
    <w:rsid w:val="00DB4835"/>
    <w:rsid w:val="00DC7778"/>
    <w:rsid w:val="00DD32AF"/>
    <w:rsid w:val="00DD3490"/>
    <w:rsid w:val="00DD5148"/>
    <w:rsid w:val="00DD53F5"/>
    <w:rsid w:val="00DD6D07"/>
    <w:rsid w:val="00DD6DBF"/>
    <w:rsid w:val="00DE254F"/>
    <w:rsid w:val="00DE5B47"/>
    <w:rsid w:val="00DE7D48"/>
    <w:rsid w:val="00DF2690"/>
    <w:rsid w:val="00DF2F6F"/>
    <w:rsid w:val="00DF66B4"/>
    <w:rsid w:val="00E05767"/>
    <w:rsid w:val="00E064D1"/>
    <w:rsid w:val="00E07004"/>
    <w:rsid w:val="00E07B60"/>
    <w:rsid w:val="00E11007"/>
    <w:rsid w:val="00E1527E"/>
    <w:rsid w:val="00E20B7B"/>
    <w:rsid w:val="00E20E4A"/>
    <w:rsid w:val="00E23F26"/>
    <w:rsid w:val="00E240EC"/>
    <w:rsid w:val="00E2444E"/>
    <w:rsid w:val="00E25AB7"/>
    <w:rsid w:val="00E25CA8"/>
    <w:rsid w:val="00E312F0"/>
    <w:rsid w:val="00E325CE"/>
    <w:rsid w:val="00E32613"/>
    <w:rsid w:val="00E348BA"/>
    <w:rsid w:val="00E36844"/>
    <w:rsid w:val="00E37D96"/>
    <w:rsid w:val="00E42B2E"/>
    <w:rsid w:val="00E45295"/>
    <w:rsid w:val="00E461EE"/>
    <w:rsid w:val="00E47300"/>
    <w:rsid w:val="00E477E8"/>
    <w:rsid w:val="00E512B6"/>
    <w:rsid w:val="00E5138B"/>
    <w:rsid w:val="00E51707"/>
    <w:rsid w:val="00E528A3"/>
    <w:rsid w:val="00E528BB"/>
    <w:rsid w:val="00E52DC4"/>
    <w:rsid w:val="00E52DCF"/>
    <w:rsid w:val="00E533D0"/>
    <w:rsid w:val="00E55A10"/>
    <w:rsid w:val="00E57B54"/>
    <w:rsid w:val="00E63270"/>
    <w:rsid w:val="00E65D0A"/>
    <w:rsid w:val="00E71CD9"/>
    <w:rsid w:val="00E720AD"/>
    <w:rsid w:val="00E7291A"/>
    <w:rsid w:val="00E779FE"/>
    <w:rsid w:val="00E8002D"/>
    <w:rsid w:val="00E80087"/>
    <w:rsid w:val="00E80834"/>
    <w:rsid w:val="00E80EF5"/>
    <w:rsid w:val="00E82C81"/>
    <w:rsid w:val="00E84336"/>
    <w:rsid w:val="00E852F6"/>
    <w:rsid w:val="00E85E64"/>
    <w:rsid w:val="00E8613E"/>
    <w:rsid w:val="00E864B8"/>
    <w:rsid w:val="00E864BB"/>
    <w:rsid w:val="00E90DBE"/>
    <w:rsid w:val="00E91727"/>
    <w:rsid w:val="00E927F3"/>
    <w:rsid w:val="00EA2255"/>
    <w:rsid w:val="00EA3B1B"/>
    <w:rsid w:val="00EA4606"/>
    <w:rsid w:val="00EA47CD"/>
    <w:rsid w:val="00EA5E92"/>
    <w:rsid w:val="00EA696B"/>
    <w:rsid w:val="00EA74A9"/>
    <w:rsid w:val="00EA7C61"/>
    <w:rsid w:val="00EB568E"/>
    <w:rsid w:val="00EB5EDB"/>
    <w:rsid w:val="00EB6D86"/>
    <w:rsid w:val="00EC2324"/>
    <w:rsid w:val="00EC65C1"/>
    <w:rsid w:val="00ED0D1E"/>
    <w:rsid w:val="00ED146E"/>
    <w:rsid w:val="00ED1E82"/>
    <w:rsid w:val="00ED706B"/>
    <w:rsid w:val="00EE240E"/>
    <w:rsid w:val="00EE7AEB"/>
    <w:rsid w:val="00EF02CE"/>
    <w:rsid w:val="00EF21FB"/>
    <w:rsid w:val="00EF32ED"/>
    <w:rsid w:val="00EF6C57"/>
    <w:rsid w:val="00EF7DE3"/>
    <w:rsid w:val="00F00271"/>
    <w:rsid w:val="00F16937"/>
    <w:rsid w:val="00F17CD9"/>
    <w:rsid w:val="00F23203"/>
    <w:rsid w:val="00F317B4"/>
    <w:rsid w:val="00F32035"/>
    <w:rsid w:val="00F34275"/>
    <w:rsid w:val="00F36F09"/>
    <w:rsid w:val="00F40EE7"/>
    <w:rsid w:val="00F46FDC"/>
    <w:rsid w:val="00F53E00"/>
    <w:rsid w:val="00F57487"/>
    <w:rsid w:val="00F61EE5"/>
    <w:rsid w:val="00F64924"/>
    <w:rsid w:val="00F650B1"/>
    <w:rsid w:val="00F66FFA"/>
    <w:rsid w:val="00F673C0"/>
    <w:rsid w:val="00F67BE3"/>
    <w:rsid w:val="00F71689"/>
    <w:rsid w:val="00F72726"/>
    <w:rsid w:val="00F72D98"/>
    <w:rsid w:val="00F736E7"/>
    <w:rsid w:val="00F77733"/>
    <w:rsid w:val="00F82388"/>
    <w:rsid w:val="00F83EA0"/>
    <w:rsid w:val="00F8603C"/>
    <w:rsid w:val="00F9253C"/>
    <w:rsid w:val="00FA0120"/>
    <w:rsid w:val="00FA36E2"/>
    <w:rsid w:val="00FA44A5"/>
    <w:rsid w:val="00FA57F6"/>
    <w:rsid w:val="00FA59E9"/>
    <w:rsid w:val="00FA5FA8"/>
    <w:rsid w:val="00FA65F7"/>
    <w:rsid w:val="00FB33CE"/>
    <w:rsid w:val="00FB4701"/>
    <w:rsid w:val="00FB50E7"/>
    <w:rsid w:val="00FB71CB"/>
    <w:rsid w:val="00FC0273"/>
    <w:rsid w:val="00FC50BA"/>
    <w:rsid w:val="00FD0053"/>
    <w:rsid w:val="00FD266B"/>
    <w:rsid w:val="00FD3AE0"/>
    <w:rsid w:val="00FE1FCA"/>
    <w:rsid w:val="00FE46C0"/>
    <w:rsid w:val="00FE7F65"/>
    <w:rsid w:val="00FF3A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2872B"/>
  <w15:docId w15:val="{64229A12-B26B-4D51-944A-F9C130800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s-E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625C"/>
  </w:style>
  <w:style w:type="paragraph" w:styleId="1">
    <w:name w:val="heading 1"/>
    <w:basedOn w:val="a"/>
    <w:next w:val="a"/>
    <w:link w:val="1Char"/>
    <w:uiPriority w:val="9"/>
    <w:qFormat/>
    <w:rsid w:val="000A67C3"/>
    <w:pPr>
      <w:keepNext/>
      <w:keepLines/>
      <w:spacing w:before="240" w:after="0"/>
      <w:jc w:val="center"/>
      <w:outlineLvl w:val="0"/>
    </w:pPr>
    <w:rPr>
      <w:rFonts w:eastAsiaTheme="majorEastAsia" w:cstheme="majorBidi"/>
      <w:b/>
      <w:sz w:val="24"/>
      <w:szCs w:val="32"/>
    </w:rPr>
  </w:style>
  <w:style w:type="paragraph" w:styleId="2">
    <w:name w:val="heading 2"/>
    <w:basedOn w:val="a"/>
    <w:next w:val="a"/>
    <w:link w:val="2Char"/>
    <w:uiPriority w:val="9"/>
    <w:semiHidden/>
    <w:unhideWhenUsed/>
    <w:qFormat/>
    <w:rsid w:val="000A67C3"/>
    <w:pPr>
      <w:keepNext/>
      <w:keepLines/>
      <w:spacing w:before="40" w:after="0"/>
      <w:jc w:val="left"/>
      <w:outlineLvl w:val="1"/>
    </w:pPr>
    <w:rPr>
      <w:rFonts w:eastAsiaTheme="majorEastAsia" w:cstheme="majorBidi"/>
      <w:b/>
      <w:sz w:val="24"/>
      <w:szCs w:val="2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 w:val="24"/>
      <w:szCs w:val="56"/>
    </w:rPr>
  </w:style>
  <w:style w:type="character" w:customStyle="1" w:styleId="1Char">
    <w:name w:val="Επικεφαλίδα 1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basedOn w:val="a0"/>
    <w:link w:val="2"/>
    <w:uiPriority w:val="9"/>
    <w:semiHidden/>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uiPriority w:val="34"/>
    <w:qFormat/>
    <w:rsid w:val="005B411B"/>
    <w:pPr>
      <w:ind w:left="720"/>
      <w:contextualSpacing/>
    </w:pPr>
  </w:style>
  <w:style w:type="paragraph" w:styleId="a7">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2B48AF"/>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a8">
    <w:name w:val="footnote text"/>
    <w:basedOn w:val="a"/>
    <w:link w:val="Char2"/>
    <w:uiPriority w:val="99"/>
    <w:semiHidden/>
    <w:unhideWhenUsed/>
    <w:rsid w:val="003935C0"/>
    <w:pPr>
      <w:spacing w:after="0" w:line="240" w:lineRule="auto"/>
    </w:pPr>
    <w:rPr>
      <w:sz w:val="20"/>
      <w:szCs w:val="20"/>
    </w:rPr>
  </w:style>
  <w:style w:type="character" w:customStyle="1" w:styleId="Char2">
    <w:name w:val="Κείμενο υποσημείωσης Char"/>
    <w:basedOn w:val="a0"/>
    <w:link w:val="a8"/>
    <w:uiPriority w:val="99"/>
    <w:semiHidden/>
    <w:rsid w:val="003935C0"/>
    <w:rPr>
      <w:sz w:val="20"/>
      <w:szCs w:val="20"/>
    </w:rPr>
  </w:style>
  <w:style w:type="character" w:styleId="a9">
    <w:name w:val="footnote reference"/>
    <w:basedOn w:val="a0"/>
    <w:uiPriority w:val="99"/>
    <w:semiHidden/>
    <w:unhideWhenUsed/>
    <w:rsid w:val="003935C0"/>
    <w:rPr>
      <w:vertAlign w:val="superscript"/>
    </w:rPr>
  </w:style>
  <w:style w:type="character" w:styleId="-">
    <w:name w:val="Hyperlink"/>
    <w:basedOn w:val="a0"/>
    <w:uiPriority w:val="99"/>
    <w:unhideWhenUsed/>
    <w:rsid w:val="003238F7"/>
    <w:rPr>
      <w:color w:val="0563C1" w:themeColor="hyperlink"/>
      <w:u w:val="single"/>
    </w:rPr>
  </w:style>
  <w:style w:type="character" w:customStyle="1" w:styleId="Mentionnonrsolue1">
    <w:name w:val="Mention non résolue1"/>
    <w:basedOn w:val="a0"/>
    <w:uiPriority w:val="99"/>
    <w:semiHidden/>
    <w:unhideWhenUsed/>
    <w:rsid w:val="003238F7"/>
    <w:rPr>
      <w:color w:val="605E5C"/>
      <w:shd w:val="clear" w:color="auto" w:fill="E1DFDD"/>
    </w:rPr>
  </w:style>
  <w:style w:type="paragraph" w:styleId="aa">
    <w:name w:val="TOC Heading"/>
    <w:basedOn w:val="1"/>
    <w:next w:val="a"/>
    <w:uiPriority w:val="39"/>
    <w:unhideWhenUsed/>
    <w:qFormat/>
    <w:rsid w:val="007122F8"/>
    <w:pPr>
      <w:spacing w:line="259" w:lineRule="auto"/>
      <w:jc w:val="left"/>
      <w:outlineLvl w:val="9"/>
    </w:pPr>
    <w:rPr>
      <w:rFonts w:asciiTheme="majorHAnsi" w:hAnsiTheme="majorHAnsi"/>
      <w:b w:val="0"/>
      <w:color w:val="2F5496" w:themeColor="accent1" w:themeShade="BF"/>
      <w:sz w:val="32"/>
      <w:lang w:val="en-US" w:eastAsia="en-US"/>
    </w:rPr>
  </w:style>
  <w:style w:type="paragraph" w:styleId="10">
    <w:name w:val="toc 1"/>
    <w:basedOn w:val="a"/>
    <w:next w:val="a"/>
    <w:autoRedefine/>
    <w:uiPriority w:val="39"/>
    <w:unhideWhenUsed/>
    <w:rsid w:val="00133F4D"/>
    <w:pPr>
      <w:tabs>
        <w:tab w:val="right" w:pos="9062"/>
      </w:tabs>
      <w:spacing w:after="100"/>
    </w:pPr>
  </w:style>
  <w:style w:type="table" w:customStyle="1" w:styleId="ab">
    <w:basedOn w:val="a1"/>
    <w:tblPr>
      <w:tblStyleRowBandSize w:val="1"/>
      <w:tblStyleColBandSize w:val="1"/>
      <w:tblCellMar>
        <w:top w:w="15" w:type="dxa"/>
        <w:left w:w="15" w:type="dxa"/>
        <w:bottom w:w="15" w:type="dxa"/>
        <w:right w:w="15" w:type="dxa"/>
      </w:tblCellMar>
    </w:tblPr>
  </w:style>
  <w:style w:type="table" w:styleId="ac">
    <w:name w:val="Table Grid"/>
    <w:basedOn w:val="a1"/>
    <w:uiPriority w:val="39"/>
    <w:rsid w:val="00141EFA"/>
    <w:pPr>
      <w:spacing w:after="0" w:line="240" w:lineRule="auto"/>
      <w:jc w:val="left"/>
    </w:pPr>
    <w:rPr>
      <w:rFonts w:ascii="Times New Roman" w:eastAsia="Times New Roman" w:hAnsi="Times New Roman" w:cs="Times New Roman"/>
      <w:sz w:val="20"/>
      <w:szCs w:val="20"/>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DC7778"/>
    <w:pPr>
      <w:spacing w:after="0" w:line="240" w:lineRule="auto"/>
      <w:jc w:val="left"/>
    </w:pPr>
  </w:style>
  <w:style w:type="character" w:styleId="ae">
    <w:name w:val="Strong"/>
    <w:basedOn w:val="a0"/>
    <w:uiPriority w:val="22"/>
    <w:qFormat/>
    <w:rsid w:val="00882D08"/>
    <w:rPr>
      <w:b/>
      <w:bCs/>
    </w:rPr>
  </w:style>
  <w:style w:type="paragraph" w:styleId="af">
    <w:name w:val="No Spacing"/>
    <w:link w:val="Char3"/>
    <w:uiPriority w:val="1"/>
    <w:qFormat/>
    <w:rsid w:val="00DF2F6F"/>
    <w:pPr>
      <w:spacing w:after="0" w:line="240" w:lineRule="auto"/>
      <w:jc w:val="left"/>
    </w:pPr>
    <w:rPr>
      <w:rFonts w:asciiTheme="minorHAnsi" w:eastAsiaTheme="minorEastAsia" w:hAnsiTheme="minorHAnsi" w:cstheme="minorBidi"/>
      <w:lang w:val="el-GR" w:eastAsia="el-GR"/>
    </w:rPr>
  </w:style>
  <w:style w:type="character" w:customStyle="1" w:styleId="Char3">
    <w:name w:val="Χωρίς διάστιχο Char"/>
    <w:basedOn w:val="a0"/>
    <w:link w:val="af"/>
    <w:uiPriority w:val="1"/>
    <w:rsid w:val="00DF2F6F"/>
    <w:rPr>
      <w:rFonts w:asciiTheme="minorHAnsi" w:eastAsiaTheme="minorEastAsia" w:hAnsiTheme="minorHAnsi" w:cstheme="minorBidi"/>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6380">
      <w:bodyDiv w:val="1"/>
      <w:marLeft w:val="0"/>
      <w:marRight w:val="0"/>
      <w:marTop w:val="0"/>
      <w:marBottom w:val="0"/>
      <w:divBdr>
        <w:top w:val="none" w:sz="0" w:space="0" w:color="auto"/>
        <w:left w:val="none" w:sz="0" w:space="0" w:color="auto"/>
        <w:bottom w:val="none" w:sz="0" w:space="0" w:color="auto"/>
        <w:right w:val="none" w:sz="0" w:space="0" w:color="auto"/>
      </w:divBdr>
    </w:div>
    <w:div w:id="328410858">
      <w:bodyDiv w:val="1"/>
      <w:marLeft w:val="0"/>
      <w:marRight w:val="0"/>
      <w:marTop w:val="0"/>
      <w:marBottom w:val="0"/>
      <w:divBdr>
        <w:top w:val="none" w:sz="0" w:space="0" w:color="auto"/>
        <w:left w:val="none" w:sz="0" w:space="0" w:color="auto"/>
        <w:bottom w:val="none" w:sz="0" w:space="0" w:color="auto"/>
        <w:right w:val="none" w:sz="0" w:space="0" w:color="auto"/>
      </w:divBdr>
    </w:div>
    <w:div w:id="461316003">
      <w:bodyDiv w:val="1"/>
      <w:marLeft w:val="0"/>
      <w:marRight w:val="0"/>
      <w:marTop w:val="0"/>
      <w:marBottom w:val="0"/>
      <w:divBdr>
        <w:top w:val="none" w:sz="0" w:space="0" w:color="auto"/>
        <w:left w:val="none" w:sz="0" w:space="0" w:color="auto"/>
        <w:bottom w:val="none" w:sz="0" w:space="0" w:color="auto"/>
        <w:right w:val="none" w:sz="0" w:space="0" w:color="auto"/>
      </w:divBdr>
    </w:div>
    <w:div w:id="841285900">
      <w:bodyDiv w:val="1"/>
      <w:marLeft w:val="0"/>
      <w:marRight w:val="0"/>
      <w:marTop w:val="0"/>
      <w:marBottom w:val="0"/>
      <w:divBdr>
        <w:top w:val="none" w:sz="0" w:space="0" w:color="auto"/>
        <w:left w:val="none" w:sz="0" w:space="0" w:color="auto"/>
        <w:bottom w:val="none" w:sz="0" w:space="0" w:color="auto"/>
        <w:right w:val="none" w:sz="0" w:space="0" w:color="auto"/>
      </w:divBdr>
    </w:div>
    <w:div w:id="2145195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oter" Target="footer2.xml"/><Relationship Id="rId10" Type="http://schemas.openxmlformats.org/officeDocument/2006/relationships/image" Target="media/image2.sv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hyperlink" Target="https://mig-dhl.e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LKPfEyNugz+iOg6e8nqurmWQUyw==">AMUW2mVVpk6dbcWRv7cjUidXHZ/W5h8aS439QNbZBj4+Fwmx6SBASauNNR3gzeejR5LdrNBWWt5TRF8Z1G4xN8y7iP2CXwTUW0XAMfmqHXGCuYw/pC63AJ81kEFpCjWOjz2oD40ql20ibpYZGJGD9a9krl0VUtI58gN2Htbr282AyRcRHd4XyyPZMGiewAFPv4nZrjylELdx4IwlOPGttPPqKdWmqdPW9gdW+LIykw3yUZ9eugqR9+4=</go:docsCustomData>
</go:gDocsCustomXmlDataStorage>
</file>

<file path=customXml/itemProps1.xml><?xml version="1.0" encoding="utf-8"?>
<ds:datastoreItem xmlns:ds="http://schemas.openxmlformats.org/officeDocument/2006/customXml" ds:itemID="{95E6521D-7B29-4478-A8C1-CDF3A38CA14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66</TotalTime>
  <Pages>21</Pages>
  <Words>5334</Words>
  <Characters>28807</Characters>
  <Application>Microsoft Office Word</Application>
  <DocSecurity>0</DocSecurity>
  <Lines>240</Lines>
  <Paragraphs>68</Paragraphs>
  <ScaleCrop>false</ScaleCrop>
  <HeadingPairs>
    <vt:vector size="6" baseType="variant">
      <vt:variant>
        <vt:lpstr>Titr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lastModifiedBy>pantelis balaouras</cp:lastModifiedBy>
  <cp:revision>486</cp:revision>
  <cp:lastPrinted>2022-12-02T17:53:00Z</cp:lastPrinted>
  <dcterms:created xsi:type="dcterms:W3CDTF">2022-09-06T09:10:00Z</dcterms:created>
  <dcterms:modified xsi:type="dcterms:W3CDTF">2022-12-05T16:28:00Z</dcterms:modified>
</cp:coreProperties>
</file>